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AD8991" w14:textId="2F506ED5" w:rsidR="007D7F71" w:rsidRDefault="00843C70" w:rsidP="00281FD7">
      <w:pPr>
        <w:pStyle w:val="Heading1"/>
      </w:pPr>
      <w:r>
        <w:t xml:space="preserve">Unsigned </w:t>
      </w:r>
      <w:r w:rsidR="00281FD7">
        <w:t>Multiplication</w:t>
      </w:r>
    </w:p>
    <w:p w14:paraId="6614F6C6" w14:textId="55C7F0C4" w:rsidR="00281FD7" w:rsidRPr="00281FD7" w:rsidRDefault="00281FD7" w:rsidP="00281FD7">
      <w:r>
        <w:t>Q = 171 = 10101011</w:t>
      </w:r>
      <w:r>
        <w:br/>
        <w:t>M = 213 = 11010101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106"/>
        <w:gridCol w:w="357"/>
        <w:gridCol w:w="351"/>
        <w:gridCol w:w="351"/>
        <w:gridCol w:w="351"/>
        <w:gridCol w:w="352"/>
        <w:gridCol w:w="352"/>
        <w:gridCol w:w="352"/>
        <w:gridCol w:w="352"/>
        <w:gridCol w:w="354"/>
        <w:gridCol w:w="352"/>
        <w:gridCol w:w="352"/>
        <w:gridCol w:w="352"/>
        <w:gridCol w:w="352"/>
        <w:gridCol w:w="352"/>
        <w:gridCol w:w="352"/>
        <w:gridCol w:w="352"/>
        <w:gridCol w:w="352"/>
        <w:gridCol w:w="352"/>
        <w:gridCol w:w="352"/>
        <w:gridCol w:w="352"/>
        <w:gridCol w:w="352"/>
        <w:gridCol w:w="352"/>
        <w:gridCol w:w="352"/>
        <w:gridCol w:w="352"/>
        <w:gridCol w:w="352"/>
        <w:gridCol w:w="880"/>
      </w:tblGrid>
      <w:tr w:rsidR="00281FD7" w14:paraId="65198447" w14:textId="77777777" w:rsidTr="00281FD7">
        <w:tc>
          <w:tcPr>
            <w:tcW w:w="513" w:type="pct"/>
          </w:tcPr>
          <w:p w14:paraId="091581C4" w14:textId="77777777" w:rsidR="00281FD7" w:rsidRDefault="00281FD7" w:rsidP="00281FD7">
            <w:r>
              <w:t>Count</w:t>
            </w:r>
          </w:p>
        </w:tc>
        <w:tc>
          <w:tcPr>
            <w:tcW w:w="166" w:type="pct"/>
          </w:tcPr>
          <w:p w14:paraId="191FE438" w14:textId="77777777" w:rsidR="00281FD7" w:rsidRDefault="00281FD7" w:rsidP="00281FD7">
            <w:pPr>
              <w:jc w:val="center"/>
            </w:pPr>
            <w:r>
              <w:t>C</w:t>
            </w:r>
          </w:p>
        </w:tc>
        <w:tc>
          <w:tcPr>
            <w:tcW w:w="1305" w:type="pct"/>
            <w:gridSpan w:val="8"/>
          </w:tcPr>
          <w:p w14:paraId="7782EBAB" w14:textId="77777777" w:rsidR="00281FD7" w:rsidRDefault="00281FD7" w:rsidP="00281FD7">
            <w:pPr>
              <w:jc w:val="center"/>
            </w:pPr>
            <w:r>
              <w:t>A</w:t>
            </w:r>
          </w:p>
        </w:tc>
        <w:tc>
          <w:tcPr>
            <w:tcW w:w="1303" w:type="pct"/>
            <w:gridSpan w:val="8"/>
          </w:tcPr>
          <w:p w14:paraId="7497E937" w14:textId="77777777" w:rsidR="00281FD7" w:rsidRDefault="00281FD7" w:rsidP="00281FD7">
            <w:pPr>
              <w:jc w:val="center"/>
            </w:pPr>
            <w:r>
              <w:t>Q</w:t>
            </w:r>
          </w:p>
        </w:tc>
        <w:tc>
          <w:tcPr>
            <w:tcW w:w="1303" w:type="pct"/>
            <w:gridSpan w:val="8"/>
          </w:tcPr>
          <w:p w14:paraId="02DAEAFB" w14:textId="77777777" w:rsidR="00281FD7" w:rsidRDefault="00281FD7" w:rsidP="00281FD7">
            <w:pPr>
              <w:jc w:val="center"/>
            </w:pPr>
            <w:r>
              <w:t>M</w:t>
            </w:r>
          </w:p>
        </w:tc>
        <w:tc>
          <w:tcPr>
            <w:tcW w:w="410" w:type="pct"/>
          </w:tcPr>
          <w:p w14:paraId="23754660" w14:textId="77777777" w:rsidR="00281FD7" w:rsidRDefault="00281FD7" w:rsidP="00281FD7">
            <w:r>
              <w:t>Step</w:t>
            </w:r>
          </w:p>
        </w:tc>
      </w:tr>
      <w:tr w:rsidR="00281FD7" w14:paraId="42CD95E9" w14:textId="77777777" w:rsidTr="00281FD7">
        <w:tc>
          <w:tcPr>
            <w:tcW w:w="513" w:type="pct"/>
          </w:tcPr>
          <w:p w14:paraId="1EF47980" w14:textId="77777777" w:rsidR="00281FD7" w:rsidRDefault="00281FD7" w:rsidP="00281FD7">
            <w:r>
              <w:t>8</w:t>
            </w:r>
          </w:p>
        </w:tc>
        <w:tc>
          <w:tcPr>
            <w:tcW w:w="166" w:type="pct"/>
          </w:tcPr>
          <w:p w14:paraId="23E5F7F2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4865CD97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048CE90F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2CD597B4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19299129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6AB29148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5F7C6A9F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43132C14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518EDEB2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71022DED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7BA8C013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13DD9729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36FCB5EB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17DBD0CA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66E595BF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10AE9B5A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158A92CE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002EAAC7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195A41C7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369A2C96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53AD4EAA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3AAFA973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00046484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4390D739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269D7330" w14:textId="77777777" w:rsidR="00281FD7" w:rsidRDefault="00281FD7" w:rsidP="00281FD7">
            <w:r>
              <w:t>1</w:t>
            </w:r>
          </w:p>
        </w:tc>
        <w:tc>
          <w:tcPr>
            <w:tcW w:w="410" w:type="pct"/>
          </w:tcPr>
          <w:p w14:paraId="0158B2BC" w14:textId="77777777" w:rsidR="00281FD7" w:rsidRDefault="00281FD7" w:rsidP="00281FD7">
            <w:r>
              <w:t>Values</w:t>
            </w:r>
          </w:p>
        </w:tc>
      </w:tr>
      <w:tr w:rsidR="00281FD7" w14:paraId="383B7279" w14:textId="77777777" w:rsidTr="00281FD7">
        <w:tc>
          <w:tcPr>
            <w:tcW w:w="513" w:type="pct"/>
          </w:tcPr>
          <w:p w14:paraId="63FCEDA6" w14:textId="77777777" w:rsidR="00281FD7" w:rsidRDefault="00281FD7" w:rsidP="00281FD7"/>
        </w:tc>
        <w:tc>
          <w:tcPr>
            <w:tcW w:w="166" w:type="pct"/>
          </w:tcPr>
          <w:p w14:paraId="7935F515" w14:textId="77777777" w:rsidR="00281FD7" w:rsidRDefault="00281FD7" w:rsidP="00281FD7"/>
        </w:tc>
        <w:tc>
          <w:tcPr>
            <w:tcW w:w="163" w:type="pct"/>
          </w:tcPr>
          <w:p w14:paraId="26082988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222E0679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5ABB0F0C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553D16F3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23A64F15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3E349433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02262B84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0D602945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3D1BE607" w14:textId="77777777" w:rsidR="00281FD7" w:rsidRDefault="00281FD7" w:rsidP="00281FD7"/>
        </w:tc>
        <w:tc>
          <w:tcPr>
            <w:tcW w:w="163" w:type="pct"/>
          </w:tcPr>
          <w:p w14:paraId="72548098" w14:textId="77777777" w:rsidR="00281FD7" w:rsidRDefault="00281FD7" w:rsidP="00281FD7"/>
        </w:tc>
        <w:tc>
          <w:tcPr>
            <w:tcW w:w="163" w:type="pct"/>
          </w:tcPr>
          <w:p w14:paraId="2ED63032" w14:textId="77777777" w:rsidR="00281FD7" w:rsidRDefault="00281FD7" w:rsidP="00281FD7"/>
        </w:tc>
        <w:tc>
          <w:tcPr>
            <w:tcW w:w="163" w:type="pct"/>
          </w:tcPr>
          <w:p w14:paraId="6A03B412" w14:textId="77777777" w:rsidR="00281FD7" w:rsidRDefault="00281FD7" w:rsidP="00281FD7"/>
        </w:tc>
        <w:tc>
          <w:tcPr>
            <w:tcW w:w="163" w:type="pct"/>
          </w:tcPr>
          <w:p w14:paraId="2B200270" w14:textId="77777777" w:rsidR="00281FD7" w:rsidRDefault="00281FD7" w:rsidP="00281FD7"/>
        </w:tc>
        <w:tc>
          <w:tcPr>
            <w:tcW w:w="163" w:type="pct"/>
          </w:tcPr>
          <w:p w14:paraId="060A4BBF" w14:textId="77777777" w:rsidR="00281FD7" w:rsidRDefault="00281FD7" w:rsidP="00281FD7"/>
        </w:tc>
        <w:tc>
          <w:tcPr>
            <w:tcW w:w="163" w:type="pct"/>
          </w:tcPr>
          <w:p w14:paraId="540895AF" w14:textId="77777777" w:rsidR="00281FD7" w:rsidRDefault="00281FD7" w:rsidP="00281FD7"/>
        </w:tc>
        <w:tc>
          <w:tcPr>
            <w:tcW w:w="163" w:type="pct"/>
          </w:tcPr>
          <w:p w14:paraId="6863365C" w14:textId="77777777" w:rsidR="00281FD7" w:rsidRDefault="00281FD7" w:rsidP="00281FD7"/>
        </w:tc>
        <w:tc>
          <w:tcPr>
            <w:tcW w:w="163" w:type="pct"/>
          </w:tcPr>
          <w:p w14:paraId="412954D1" w14:textId="77777777" w:rsidR="00281FD7" w:rsidRDefault="00281FD7" w:rsidP="00281FD7"/>
        </w:tc>
        <w:tc>
          <w:tcPr>
            <w:tcW w:w="163" w:type="pct"/>
          </w:tcPr>
          <w:p w14:paraId="69A7B741" w14:textId="77777777" w:rsidR="00281FD7" w:rsidRDefault="00281FD7" w:rsidP="00281FD7"/>
        </w:tc>
        <w:tc>
          <w:tcPr>
            <w:tcW w:w="163" w:type="pct"/>
          </w:tcPr>
          <w:p w14:paraId="622E36F1" w14:textId="77777777" w:rsidR="00281FD7" w:rsidRDefault="00281FD7" w:rsidP="00281FD7"/>
        </w:tc>
        <w:tc>
          <w:tcPr>
            <w:tcW w:w="163" w:type="pct"/>
          </w:tcPr>
          <w:p w14:paraId="21FE9ED5" w14:textId="77777777" w:rsidR="00281FD7" w:rsidRDefault="00281FD7" w:rsidP="00281FD7"/>
        </w:tc>
        <w:tc>
          <w:tcPr>
            <w:tcW w:w="163" w:type="pct"/>
          </w:tcPr>
          <w:p w14:paraId="40201EB5" w14:textId="77777777" w:rsidR="00281FD7" w:rsidRDefault="00281FD7" w:rsidP="00281FD7"/>
        </w:tc>
        <w:tc>
          <w:tcPr>
            <w:tcW w:w="163" w:type="pct"/>
          </w:tcPr>
          <w:p w14:paraId="2B46CA9D" w14:textId="77777777" w:rsidR="00281FD7" w:rsidRDefault="00281FD7" w:rsidP="00281FD7"/>
        </w:tc>
        <w:tc>
          <w:tcPr>
            <w:tcW w:w="163" w:type="pct"/>
          </w:tcPr>
          <w:p w14:paraId="55D7C01A" w14:textId="77777777" w:rsidR="00281FD7" w:rsidRDefault="00281FD7" w:rsidP="00281FD7"/>
        </w:tc>
        <w:tc>
          <w:tcPr>
            <w:tcW w:w="163" w:type="pct"/>
          </w:tcPr>
          <w:p w14:paraId="50F181D5" w14:textId="77777777" w:rsidR="00281FD7" w:rsidRDefault="00281FD7" w:rsidP="00281FD7"/>
        </w:tc>
        <w:tc>
          <w:tcPr>
            <w:tcW w:w="410" w:type="pct"/>
          </w:tcPr>
          <w:p w14:paraId="5C0EA0CB" w14:textId="77777777" w:rsidR="00281FD7" w:rsidRDefault="00281FD7" w:rsidP="00281FD7">
            <w:r>
              <w:t>Add</w:t>
            </w:r>
          </w:p>
        </w:tc>
      </w:tr>
      <w:tr w:rsidR="00281FD7" w14:paraId="16032B2B" w14:textId="77777777" w:rsidTr="00281FD7">
        <w:tc>
          <w:tcPr>
            <w:tcW w:w="513" w:type="pct"/>
          </w:tcPr>
          <w:p w14:paraId="5BA366EB" w14:textId="77777777" w:rsidR="00281FD7" w:rsidRDefault="00281FD7" w:rsidP="00281FD7">
            <w:r>
              <w:t>7</w:t>
            </w:r>
          </w:p>
        </w:tc>
        <w:tc>
          <w:tcPr>
            <w:tcW w:w="166" w:type="pct"/>
          </w:tcPr>
          <w:p w14:paraId="26B032D8" w14:textId="77777777" w:rsidR="00281FD7" w:rsidRDefault="00281FD7" w:rsidP="00281FD7"/>
        </w:tc>
        <w:tc>
          <w:tcPr>
            <w:tcW w:w="163" w:type="pct"/>
          </w:tcPr>
          <w:p w14:paraId="509B4A68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70824BA0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519C1CC7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6D08EE9C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0AB6BB3B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1F3970EC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79ADC0D5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19CBA6F0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34D00CE5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2C8B8083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7ECDFAD3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3F1C7DAB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430DDD44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05EE52DF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22EDEE55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1CDD0AFF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66FBA37D" w14:textId="77777777" w:rsidR="00281FD7" w:rsidRDefault="00281FD7" w:rsidP="00281FD7"/>
        </w:tc>
        <w:tc>
          <w:tcPr>
            <w:tcW w:w="163" w:type="pct"/>
          </w:tcPr>
          <w:p w14:paraId="5EBBDDDB" w14:textId="77777777" w:rsidR="00281FD7" w:rsidRDefault="00281FD7" w:rsidP="00281FD7"/>
        </w:tc>
        <w:tc>
          <w:tcPr>
            <w:tcW w:w="163" w:type="pct"/>
          </w:tcPr>
          <w:p w14:paraId="683B0687" w14:textId="77777777" w:rsidR="00281FD7" w:rsidRDefault="00281FD7" w:rsidP="00281FD7"/>
        </w:tc>
        <w:tc>
          <w:tcPr>
            <w:tcW w:w="163" w:type="pct"/>
          </w:tcPr>
          <w:p w14:paraId="3B765F6E" w14:textId="77777777" w:rsidR="00281FD7" w:rsidRDefault="00281FD7" w:rsidP="00281FD7"/>
        </w:tc>
        <w:tc>
          <w:tcPr>
            <w:tcW w:w="163" w:type="pct"/>
          </w:tcPr>
          <w:p w14:paraId="4737D880" w14:textId="77777777" w:rsidR="00281FD7" w:rsidRDefault="00281FD7" w:rsidP="00281FD7"/>
        </w:tc>
        <w:tc>
          <w:tcPr>
            <w:tcW w:w="163" w:type="pct"/>
          </w:tcPr>
          <w:p w14:paraId="447982A9" w14:textId="77777777" w:rsidR="00281FD7" w:rsidRDefault="00281FD7" w:rsidP="00281FD7"/>
        </w:tc>
        <w:tc>
          <w:tcPr>
            <w:tcW w:w="163" w:type="pct"/>
          </w:tcPr>
          <w:p w14:paraId="04967746" w14:textId="77777777" w:rsidR="00281FD7" w:rsidRDefault="00281FD7" w:rsidP="00281FD7"/>
        </w:tc>
        <w:tc>
          <w:tcPr>
            <w:tcW w:w="163" w:type="pct"/>
          </w:tcPr>
          <w:p w14:paraId="1B6A5ECC" w14:textId="77777777" w:rsidR="00281FD7" w:rsidRDefault="00281FD7" w:rsidP="00281FD7"/>
        </w:tc>
        <w:tc>
          <w:tcPr>
            <w:tcW w:w="410" w:type="pct"/>
          </w:tcPr>
          <w:p w14:paraId="5AC36B95" w14:textId="77777777" w:rsidR="00281FD7" w:rsidRDefault="00281FD7" w:rsidP="00281FD7">
            <w:r>
              <w:t>Shift</w:t>
            </w:r>
          </w:p>
        </w:tc>
      </w:tr>
      <w:tr w:rsidR="00281FD7" w14:paraId="3DC80A37" w14:textId="77777777" w:rsidTr="00281FD7">
        <w:tc>
          <w:tcPr>
            <w:tcW w:w="513" w:type="pct"/>
          </w:tcPr>
          <w:p w14:paraId="129BC3A6" w14:textId="77777777" w:rsidR="00281FD7" w:rsidRDefault="00281FD7" w:rsidP="00281FD7"/>
        </w:tc>
        <w:tc>
          <w:tcPr>
            <w:tcW w:w="166" w:type="pct"/>
          </w:tcPr>
          <w:p w14:paraId="7CAD8587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27E87E29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1D3CB6F3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3D4349C4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5971B49A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7A2A4DF6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43FDC449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79601057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755FC20D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75A47504" w14:textId="77777777" w:rsidR="00281FD7" w:rsidRDefault="00281FD7" w:rsidP="00281FD7"/>
        </w:tc>
        <w:tc>
          <w:tcPr>
            <w:tcW w:w="163" w:type="pct"/>
          </w:tcPr>
          <w:p w14:paraId="412A03E1" w14:textId="77777777" w:rsidR="00281FD7" w:rsidRDefault="00281FD7" w:rsidP="00281FD7"/>
        </w:tc>
        <w:tc>
          <w:tcPr>
            <w:tcW w:w="163" w:type="pct"/>
          </w:tcPr>
          <w:p w14:paraId="03E39819" w14:textId="77777777" w:rsidR="00281FD7" w:rsidRDefault="00281FD7" w:rsidP="00281FD7"/>
        </w:tc>
        <w:tc>
          <w:tcPr>
            <w:tcW w:w="163" w:type="pct"/>
          </w:tcPr>
          <w:p w14:paraId="4D4EA3E3" w14:textId="77777777" w:rsidR="00281FD7" w:rsidRDefault="00281FD7" w:rsidP="00281FD7"/>
        </w:tc>
        <w:tc>
          <w:tcPr>
            <w:tcW w:w="163" w:type="pct"/>
          </w:tcPr>
          <w:p w14:paraId="5CF22D21" w14:textId="77777777" w:rsidR="00281FD7" w:rsidRDefault="00281FD7" w:rsidP="00281FD7"/>
        </w:tc>
        <w:tc>
          <w:tcPr>
            <w:tcW w:w="163" w:type="pct"/>
          </w:tcPr>
          <w:p w14:paraId="51BA39E2" w14:textId="77777777" w:rsidR="00281FD7" w:rsidRDefault="00281FD7" w:rsidP="00281FD7"/>
        </w:tc>
        <w:tc>
          <w:tcPr>
            <w:tcW w:w="163" w:type="pct"/>
          </w:tcPr>
          <w:p w14:paraId="704B6658" w14:textId="77777777" w:rsidR="00281FD7" w:rsidRDefault="00281FD7" w:rsidP="00281FD7"/>
        </w:tc>
        <w:tc>
          <w:tcPr>
            <w:tcW w:w="163" w:type="pct"/>
          </w:tcPr>
          <w:p w14:paraId="17A2369B" w14:textId="77777777" w:rsidR="00281FD7" w:rsidRDefault="00281FD7" w:rsidP="00281FD7"/>
        </w:tc>
        <w:tc>
          <w:tcPr>
            <w:tcW w:w="163" w:type="pct"/>
          </w:tcPr>
          <w:p w14:paraId="45159CDE" w14:textId="77777777" w:rsidR="00281FD7" w:rsidRDefault="00281FD7" w:rsidP="00281FD7"/>
        </w:tc>
        <w:tc>
          <w:tcPr>
            <w:tcW w:w="163" w:type="pct"/>
          </w:tcPr>
          <w:p w14:paraId="692FD234" w14:textId="77777777" w:rsidR="00281FD7" w:rsidRDefault="00281FD7" w:rsidP="00281FD7"/>
        </w:tc>
        <w:tc>
          <w:tcPr>
            <w:tcW w:w="163" w:type="pct"/>
          </w:tcPr>
          <w:p w14:paraId="6AA001C2" w14:textId="77777777" w:rsidR="00281FD7" w:rsidRDefault="00281FD7" w:rsidP="00281FD7"/>
        </w:tc>
        <w:tc>
          <w:tcPr>
            <w:tcW w:w="163" w:type="pct"/>
          </w:tcPr>
          <w:p w14:paraId="17706CC2" w14:textId="77777777" w:rsidR="00281FD7" w:rsidRDefault="00281FD7" w:rsidP="00281FD7"/>
        </w:tc>
        <w:tc>
          <w:tcPr>
            <w:tcW w:w="163" w:type="pct"/>
          </w:tcPr>
          <w:p w14:paraId="4F091CED" w14:textId="77777777" w:rsidR="00281FD7" w:rsidRDefault="00281FD7" w:rsidP="00281FD7"/>
        </w:tc>
        <w:tc>
          <w:tcPr>
            <w:tcW w:w="163" w:type="pct"/>
          </w:tcPr>
          <w:p w14:paraId="2BA790C2" w14:textId="77777777" w:rsidR="00281FD7" w:rsidRDefault="00281FD7" w:rsidP="00281FD7"/>
        </w:tc>
        <w:tc>
          <w:tcPr>
            <w:tcW w:w="163" w:type="pct"/>
          </w:tcPr>
          <w:p w14:paraId="56692217" w14:textId="77777777" w:rsidR="00281FD7" w:rsidRDefault="00281FD7" w:rsidP="00281FD7"/>
        </w:tc>
        <w:tc>
          <w:tcPr>
            <w:tcW w:w="163" w:type="pct"/>
          </w:tcPr>
          <w:p w14:paraId="1A4DAE5D" w14:textId="77777777" w:rsidR="00281FD7" w:rsidRDefault="00281FD7" w:rsidP="00281FD7"/>
        </w:tc>
        <w:tc>
          <w:tcPr>
            <w:tcW w:w="410" w:type="pct"/>
          </w:tcPr>
          <w:p w14:paraId="3126EFBE" w14:textId="77777777" w:rsidR="00281FD7" w:rsidRDefault="00281FD7" w:rsidP="00281FD7">
            <w:r>
              <w:t>Add</w:t>
            </w:r>
          </w:p>
        </w:tc>
      </w:tr>
      <w:tr w:rsidR="00281FD7" w14:paraId="58810081" w14:textId="77777777" w:rsidTr="00281FD7">
        <w:tc>
          <w:tcPr>
            <w:tcW w:w="513" w:type="pct"/>
          </w:tcPr>
          <w:p w14:paraId="3E3CB0AE" w14:textId="77777777" w:rsidR="00281FD7" w:rsidRDefault="00281FD7" w:rsidP="00281FD7">
            <w:r>
              <w:t>6</w:t>
            </w:r>
          </w:p>
        </w:tc>
        <w:tc>
          <w:tcPr>
            <w:tcW w:w="166" w:type="pct"/>
          </w:tcPr>
          <w:p w14:paraId="3952CEBD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38D20619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6C40B3F6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0944DE21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320A51E9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50F51AC8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66113AE7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3E0D9E5D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2B812596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148BB021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4DF0A426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23D62E8E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6AC4D4E0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1C2786AB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33661A2D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6F06F1D5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78786F23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3F4C8E2C" w14:textId="77777777" w:rsidR="00281FD7" w:rsidRDefault="00281FD7" w:rsidP="00281FD7"/>
        </w:tc>
        <w:tc>
          <w:tcPr>
            <w:tcW w:w="163" w:type="pct"/>
          </w:tcPr>
          <w:p w14:paraId="76F6FC95" w14:textId="77777777" w:rsidR="00281FD7" w:rsidRDefault="00281FD7" w:rsidP="00281FD7"/>
        </w:tc>
        <w:tc>
          <w:tcPr>
            <w:tcW w:w="163" w:type="pct"/>
          </w:tcPr>
          <w:p w14:paraId="7C44CEB8" w14:textId="77777777" w:rsidR="00281FD7" w:rsidRDefault="00281FD7" w:rsidP="00281FD7"/>
        </w:tc>
        <w:tc>
          <w:tcPr>
            <w:tcW w:w="163" w:type="pct"/>
          </w:tcPr>
          <w:p w14:paraId="76BB6CF0" w14:textId="77777777" w:rsidR="00281FD7" w:rsidRDefault="00281FD7" w:rsidP="00281FD7"/>
        </w:tc>
        <w:tc>
          <w:tcPr>
            <w:tcW w:w="163" w:type="pct"/>
          </w:tcPr>
          <w:p w14:paraId="0F4F3C62" w14:textId="77777777" w:rsidR="00281FD7" w:rsidRDefault="00281FD7" w:rsidP="00281FD7"/>
        </w:tc>
        <w:tc>
          <w:tcPr>
            <w:tcW w:w="163" w:type="pct"/>
          </w:tcPr>
          <w:p w14:paraId="6DCC458E" w14:textId="77777777" w:rsidR="00281FD7" w:rsidRDefault="00281FD7" w:rsidP="00281FD7"/>
        </w:tc>
        <w:tc>
          <w:tcPr>
            <w:tcW w:w="163" w:type="pct"/>
          </w:tcPr>
          <w:p w14:paraId="50953D24" w14:textId="77777777" w:rsidR="00281FD7" w:rsidRDefault="00281FD7" w:rsidP="00281FD7"/>
        </w:tc>
        <w:tc>
          <w:tcPr>
            <w:tcW w:w="163" w:type="pct"/>
          </w:tcPr>
          <w:p w14:paraId="08575EEE" w14:textId="77777777" w:rsidR="00281FD7" w:rsidRDefault="00281FD7" w:rsidP="00281FD7"/>
        </w:tc>
        <w:tc>
          <w:tcPr>
            <w:tcW w:w="410" w:type="pct"/>
          </w:tcPr>
          <w:p w14:paraId="1AE18391" w14:textId="77777777" w:rsidR="00281FD7" w:rsidRDefault="00281FD7" w:rsidP="00281FD7">
            <w:r>
              <w:t>Shift</w:t>
            </w:r>
          </w:p>
        </w:tc>
      </w:tr>
      <w:tr w:rsidR="00281FD7" w14:paraId="425B5EFD" w14:textId="77777777" w:rsidTr="00281FD7">
        <w:tc>
          <w:tcPr>
            <w:tcW w:w="513" w:type="pct"/>
          </w:tcPr>
          <w:p w14:paraId="67FD42DB" w14:textId="77777777" w:rsidR="00281FD7" w:rsidRDefault="00281FD7" w:rsidP="00281FD7">
            <w:r>
              <w:t>5</w:t>
            </w:r>
          </w:p>
        </w:tc>
        <w:tc>
          <w:tcPr>
            <w:tcW w:w="166" w:type="pct"/>
          </w:tcPr>
          <w:p w14:paraId="79FABE45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236260CB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10280BD0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6B59E9A6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73658342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186961DB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1DDBD12C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14F44AD2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7AE718DA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0EB156BD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445947BC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3021BE2E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1989BE1C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544EF204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73A765FB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780048EA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3DFA273A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40BFBD67" w14:textId="77777777" w:rsidR="00281FD7" w:rsidRDefault="00281FD7" w:rsidP="00281FD7"/>
        </w:tc>
        <w:tc>
          <w:tcPr>
            <w:tcW w:w="163" w:type="pct"/>
          </w:tcPr>
          <w:p w14:paraId="16D1F063" w14:textId="77777777" w:rsidR="00281FD7" w:rsidRDefault="00281FD7" w:rsidP="00281FD7"/>
        </w:tc>
        <w:tc>
          <w:tcPr>
            <w:tcW w:w="163" w:type="pct"/>
          </w:tcPr>
          <w:p w14:paraId="0EFFC2E3" w14:textId="77777777" w:rsidR="00281FD7" w:rsidRDefault="00281FD7" w:rsidP="00281FD7"/>
        </w:tc>
        <w:tc>
          <w:tcPr>
            <w:tcW w:w="163" w:type="pct"/>
          </w:tcPr>
          <w:p w14:paraId="04E4256E" w14:textId="77777777" w:rsidR="00281FD7" w:rsidRDefault="00281FD7" w:rsidP="00281FD7"/>
        </w:tc>
        <w:tc>
          <w:tcPr>
            <w:tcW w:w="163" w:type="pct"/>
          </w:tcPr>
          <w:p w14:paraId="3F7CB1D2" w14:textId="77777777" w:rsidR="00281FD7" w:rsidRDefault="00281FD7" w:rsidP="00281FD7"/>
        </w:tc>
        <w:tc>
          <w:tcPr>
            <w:tcW w:w="163" w:type="pct"/>
          </w:tcPr>
          <w:p w14:paraId="2DBE9C5B" w14:textId="77777777" w:rsidR="00281FD7" w:rsidRDefault="00281FD7" w:rsidP="00281FD7"/>
        </w:tc>
        <w:tc>
          <w:tcPr>
            <w:tcW w:w="163" w:type="pct"/>
          </w:tcPr>
          <w:p w14:paraId="04812B73" w14:textId="77777777" w:rsidR="00281FD7" w:rsidRDefault="00281FD7" w:rsidP="00281FD7"/>
        </w:tc>
        <w:tc>
          <w:tcPr>
            <w:tcW w:w="163" w:type="pct"/>
          </w:tcPr>
          <w:p w14:paraId="6A6C8CD4" w14:textId="77777777" w:rsidR="00281FD7" w:rsidRDefault="00281FD7" w:rsidP="00281FD7"/>
        </w:tc>
        <w:tc>
          <w:tcPr>
            <w:tcW w:w="410" w:type="pct"/>
          </w:tcPr>
          <w:p w14:paraId="616387BE" w14:textId="77777777" w:rsidR="00281FD7" w:rsidRDefault="00281FD7" w:rsidP="00281FD7">
            <w:r>
              <w:t>Shift</w:t>
            </w:r>
          </w:p>
        </w:tc>
      </w:tr>
      <w:tr w:rsidR="00281FD7" w14:paraId="3EA214FC" w14:textId="77777777" w:rsidTr="00281FD7">
        <w:tc>
          <w:tcPr>
            <w:tcW w:w="513" w:type="pct"/>
          </w:tcPr>
          <w:p w14:paraId="4657D704" w14:textId="77777777" w:rsidR="00281FD7" w:rsidRDefault="00281FD7" w:rsidP="00281FD7"/>
        </w:tc>
        <w:tc>
          <w:tcPr>
            <w:tcW w:w="166" w:type="pct"/>
          </w:tcPr>
          <w:p w14:paraId="32E09CC1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6DEA6BF5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553C79A8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0C14125A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7910C4E2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135E092A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19925BDD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1EDAEB54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4F82B847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64E44F90" w14:textId="77777777" w:rsidR="00281FD7" w:rsidRDefault="00281FD7" w:rsidP="00281FD7"/>
        </w:tc>
        <w:tc>
          <w:tcPr>
            <w:tcW w:w="163" w:type="pct"/>
          </w:tcPr>
          <w:p w14:paraId="25CD2400" w14:textId="77777777" w:rsidR="00281FD7" w:rsidRDefault="00281FD7" w:rsidP="00281FD7"/>
        </w:tc>
        <w:tc>
          <w:tcPr>
            <w:tcW w:w="163" w:type="pct"/>
          </w:tcPr>
          <w:p w14:paraId="49EAE1ED" w14:textId="77777777" w:rsidR="00281FD7" w:rsidRDefault="00281FD7" w:rsidP="00281FD7"/>
        </w:tc>
        <w:tc>
          <w:tcPr>
            <w:tcW w:w="163" w:type="pct"/>
          </w:tcPr>
          <w:p w14:paraId="52EA1757" w14:textId="77777777" w:rsidR="00281FD7" w:rsidRDefault="00281FD7" w:rsidP="00281FD7"/>
        </w:tc>
        <w:tc>
          <w:tcPr>
            <w:tcW w:w="163" w:type="pct"/>
          </w:tcPr>
          <w:p w14:paraId="798E4110" w14:textId="77777777" w:rsidR="00281FD7" w:rsidRDefault="00281FD7" w:rsidP="00281FD7"/>
        </w:tc>
        <w:tc>
          <w:tcPr>
            <w:tcW w:w="163" w:type="pct"/>
          </w:tcPr>
          <w:p w14:paraId="6163088F" w14:textId="77777777" w:rsidR="00281FD7" w:rsidRDefault="00281FD7" w:rsidP="00281FD7"/>
        </w:tc>
        <w:tc>
          <w:tcPr>
            <w:tcW w:w="163" w:type="pct"/>
          </w:tcPr>
          <w:p w14:paraId="2F4C38A2" w14:textId="77777777" w:rsidR="00281FD7" w:rsidRDefault="00281FD7" w:rsidP="00281FD7"/>
        </w:tc>
        <w:tc>
          <w:tcPr>
            <w:tcW w:w="163" w:type="pct"/>
          </w:tcPr>
          <w:p w14:paraId="1A255ACC" w14:textId="77777777" w:rsidR="00281FD7" w:rsidRDefault="00281FD7" w:rsidP="00281FD7"/>
        </w:tc>
        <w:tc>
          <w:tcPr>
            <w:tcW w:w="163" w:type="pct"/>
          </w:tcPr>
          <w:p w14:paraId="26190393" w14:textId="77777777" w:rsidR="00281FD7" w:rsidRDefault="00281FD7" w:rsidP="00281FD7"/>
        </w:tc>
        <w:tc>
          <w:tcPr>
            <w:tcW w:w="163" w:type="pct"/>
          </w:tcPr>
          <w:p w14:paraId="28AAF279" w14:textId="77777777" w:rsidR="00281FD7" w:rsidRDefault="00281FD7" w:rsidP="00281FD7"/>
        </w:tc>
        <w:tc>
          <w:tcPr>
            <w:tcW w:w="163" w:type="pct"/>
          </w:tcPr>
          <w:p w14:paraId="4124DE27" w14:textId="77777777" w:rsidR="00281FD7" w:rsidRDefault="00281FD7" w:rsidP="00281FD7"/>
        </w:tc>
        <w:tc>
          <w:tcPr>
            <w:tcW w:w="163" w:type="pct"/>
          </w:tcPr>
          <w:p w14:paraId="3E6B61F9" w14:textId="77777777" w:rsidR="00281FD7" w:rsidRDefault="00281FD7" w:rsidP="00281FD7"/>
        </w:tc>
        <w:tc>
          <w:tcPr>
            <w:tcW w:w="163" w:type="pct"/>
          </w:tcPr>
          <w:p w14:paraId="389A6533" w14:textId="77777777" w:rsidR="00281FD7" w:rsidRDefault="00281FD7" w:rsidP="00281FD7"/>
        </w:tc>
        <w:tc>
          <w:tcPr>
            <w:tcW w:w="163" w:type="pct"/>
          </w:tcPr>
          <w:p w14:paraId="162923E8" w14:textId="77777777" w:rsidR="00281FD7" w:rsidRDefault="00281FD7" w:rsidP="00281FD7"/>
        </w:tc>
        <w:tc>
          <w:tcPr>
            <w:tcW w:w="163" w:type="pct"/>
          </w:tcPr>
          <w:p w14:paraId="43532E9B" w14:textId="77777777" w:rsidR="00281FD7" w:rsidRDefault="00281FD7" w:rsidP="00281FD7"/>
        </w:tc>
        <w:tc>
          <w:tcPr>
            <w:tcW w:w="163" w:type="pct"/>
          </w:tcPr>
          <w:p w14:paraId="692FDA68" w14:textId="77777777" w:rsidR="00281FD7" w:rsidRDefault="00281FD7" w:rsidP="00281FD7"/>
        </w:tc>
        <w:tc>
          <w:tcPr>
            <w:tcW w:w="410" w:type="pct"/>
          </w:tcPr>
          <w:p w14:paraId="6BDAA969" w14:textId="77777777" w:rsidR="00281FD7" w:rsidRDefault="00281FD7" w:rsidP="00281FD7">
            <w:r>
              <w:t>Add</w:t>
            </w:r>
          </w:p>
        </w:tc>
      </w:tr>
      <w:tr w:rsidR="00281FD7" w14:paraId="09E3AEE6" w14:textId="77777777" w:rsidTr="00281FD7">
        <w:tc>
          <w:tcPr>
            <w:tcW w:w="513" w:type="pct"/>
          </w:tcPr>
          <w:p w14:paraId="6B0BDA7D" w14:textId="77777777" w:rsidR="00281FD7" w:rsidRDefault="00281FD7" w:rsidP="00281FD7">
            <w:r>
              <w:t>4</w:t>
            </w:r>
          </w:p>
        </w:tc>
        <w:tc>
          <w:tcPr>
            <w:tcW w:w="166" w:type="pct"/>
          </w:tcPr>
          <w:p w14:paraId="40C9F089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1E1D8CD1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6EAFE79E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6D55935A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0702E6C0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155AFB64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5E6AE22D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4573B0B0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024E2FB3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0C889EC0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703EF27B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39E95B80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48680DBF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5AE446D4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027E292E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3CFE8E59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0CA7AE80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17DE1787" w14:textId="77777777" w:rsidR="00281FD7" w:rsidRDefault="00281FD7" w:rsidP="00281FD7"/>
        </w:tc>
        <w:tc>
          <w:tcPr>
            <w:tcW w:w="163" w:type="pct"/>
          </w:tcPr>
          <w:p w14:paraId="3E396445" w14:textId="77777777" w:rsidR="00281FD7" w:rsidRDefault="00281FD7" w:rsidP="00281FD7"/>
        </w:tc>
        <w:tc>
          <w:tcPr>
            <w:tcW w:w="163" w:type="pct"/>
          </w:tcPr>
          <w:p w14:paraId="3AC876D2" w14:textId="77777777" w:rsidR="00281FD7" w:rsidRDefault="00281FD7" w:rsidP="00281FD7"/>
        </w:tc>
        <w:tc>
          <w:tcPr>
            <w:tcW w:w="163" w:type="pct"/>
          </w:tcPr>
          <w:p w14:paraId="37832244" w14:textId="77777777" w:rsidR="00281FD7" w:rsidRDefault="00281FD7" w:rsidP="00281FD7"/>
        </w:tc>
        <w:tc>
          <w:tcPr>
            <w:tcW w:w="163" w:type="pct"/>
          </w:tcPr>
          <w:p w14:paraId="3CC66B96" w14:textId="77777777" w:rsidR="00281FD7" w:rsidRDefault="00281FD7" w:rsidP="00281FD7"/>
        </w:tc>
        <w:tc>
          <w:tcPr>
            <w:tcW w:w="163" w:type="pct"/>
          </w:tcPr>
          <w:p w14:paraId="231A2E03" w14:textId="77777777" w:rsidR="00281FD7" w:rsidRDefault="00281FD7" w:rsidP="00281FD7"/>
        </w:tc>
        <w:tc>
          <w:tcPr>
            <w:tcW w:w="163" w:type="pct"/>
          </w:tcPr>
          <w:p w14:paraId="3E63FEBC" w14:textId="77777777" w:rsidR="00281FD7" w:rsidRDefault="00281FD7" w:rsidP="00281FD7"/>
        </w:tc>
        <w:tc>
          <w:tcPr>
            <w:tcW w:w="163" w:type="pct"/>
          </w:tcPr>
          <w:p w14:paraId="1D303D61" w14:textId="77777777" w:rsidR="00281FD7" w:rsidRDefault="00281FD7" w:rsidP="00281FD7"/>
        </w:tc>
        <w:tc>
          <w:tcPr>
            <w:tcW w:w="410" w:type="pct"/>
          </w:tcPr>
          <w:p w14:paraId="5EAF65DD" w14:textId="77777777" w:rsidR="00281FD7" w:rsidRDefault="00281FD7" w:rsidP="00281FD7">
            <w:r>
              <w:t>Shift</w:t>
            </w:r>
          </w:p>
        </w:tc>
      </w:tr>
      <w:tr w:rsidR="00281FD7" w14:paraId="49F4CC9A" w14:textId="77777777" w:rsidTr="00281FD7">
        <w:tc>
          <w:tcPr>
            <w:tcW w:w="513" w:type="pct"/>
          </w:tcPr>
          <w:p w14:paraId="7EB95856" w14:textId="77777777" w:rsidR="00281FD7" w:rsidRDefault="00281FD7" w:rsidP="00281FD7">
            <w:r>
              <w:t>3</w:t>
            </w:r>
          </w:p>
        </w:tc>
        <w:tc>
          <w:tcPr>
            <w:tcW w:w="166" w:type="pct"/>
          </w:tcPr>
          <w:p w14:paraId="277ED095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4714A8FD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7EA3C8F9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6C61FB34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05EEF8C0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3BC97ECB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3C120F8F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1BEBA450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3A0B4FDA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5F034046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1AC5B4B8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2DB2B0EA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3B39D215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343D37A3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2B8C310C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3C42621E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59BADAAF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706457D8" w14:textId="77777777" w:rsidR="00281FD7" w:rsidRDefault="00281FD7" w:rsidP="00281FD7"/>
        </w:tc>
        <w:tc>
          <w:tcPr>
            <w:tcW w:w="163" w:type="pct"/>
          </w:tcPr>
          <w:p w14:paraId="548AE55D" w14:textId="77777777" w:rsidR="00281FD7" w:rsidRDefault="00281FD7" w:rsidP="00281FD7"/>
        </w:tc>
        <w:tc>
          <w:tcPr>
            <w:tcW w:w="163" w:type="pct"/>
          </w:tcPr>
          <w:p w14:paraId="6F8E1033" w14:textId="77777777" w:rsidR="00281FD7" w:rsidRDefault="00281FD7" w:rsidP="00281FD7"/>
        </w:tc>
        <w:tc>
          <w:tcPr>
            <w:tcW w:w="163" w:type="pct"/>
          </w:tcPr>
          <w:p w14:paraId="3810788D" w14:textId="77777777" w:rsidR="00281FD7" w:rsidRDefault="00281FD7" w:rsidP="00281FD7"/>
        </w:tc>
        <w:tc>
          <w:tcPr>
            <w:tcW w:w="163" w:type="pct"/>
          </w:tcPr>
          <w:p w14:paraId="6AED9528" w14:textId="77777777" w:rsidR="00281FD7" w:rsidRDefault="00281FD7" w:rsidP="00281FD7"/>
        </w:tc>
        <w:tc>
          <w:tcPr>
            <w:tcW w:w="163" w:type="pct"/>
          </w:tcPr>
          <w:p w14:paraId="37801ADD" w14:textId="77777777" w:rsidR="00281FD7" w:rsidRDefault="00281FD7" w:rsidP="00281FD7"/>
        </w:tc>
        <w:tc>
          <w:tcPr>
            <w:tcW w:w="163" w:type="pct"/>
          </w:tcPr>
          <w:p w14:paraId="48936986" w14:textId="77777777" w:rsidR="00281FD7" w:rsidRDefault="00281FD7" w:rsidP="00281FD7"/>
        </w:tc>
        <w:tc>
          <w:tcPr>
            <w:tcW w:w="163" w:type="pct"/>
          </w:tcPr>
          <w:p w14:paraId="5A442055" w14:textId="77777777" w:rsidR="00281FD7" w:rsidRDefault="00281FD7" w:rsidP="00281FD7"/>
        </w:tc>
        <w:tc>
          <w:tcPr>
            <w:tcW w:w="410" w:type="pct"/>
          </w:tcPr>
          <w:p w14:paraId="029930E1" w14:textId="77777777" w:rsidR="00281FD7" w:rsidRDefault="00281FD7" w:rsidP="00281FD7">
            <w:r>
              <w:t>Shift</w:t>
            </w:r>
          </w:p>
        </w:tc>
      </w:tr>
      <w:tr w:rsidR="00281FD7" w14:paraId="7F4B6192" w14:textId="77777777" w:rsidTr="00281FD7">
        <w:tc>
          <w:tcPr>
            <w:tcW w:w="513" w:type="pct"/>
          </w:tcPr>
          <w:p w14:paraId="4F5A17DF" w14:textId="77777777" w:rsidR="00281FD7" w:rsidRDefault="00281FD7" w:rsidP="00281FD7"/>
        </w:tc>
        <w:tc>
          <w:tcPr>
            <w:tcW w:w="166" w:type="pct"/>
          </w:tcPr>
          <w:p w14:paraId="4E52B461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55DEDC6E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61BB5714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6B08826A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408008C8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0ADDA645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74404EB9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62190F1C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76658168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2F2263A0" w14:textId="77777777" w:rsidR="00281FD7" w:rsidRDefault="00281FD7" w:rsidP="00281FD7"/>
        </w:tc>
        <w:tc>
          <w:tcPr>
            <w:tcW w:w="163" w:type="pct"/>
          </w:tcPr>
          <w:p w14:paraId="5554B9E1" w14:textId="77777777" w:rsidR="00281FD7" w:rsidRDefault="00281FD7" w:rsidP="00281FD7"/>
        </w:tc>
        <w:tc>
          <w:tcPr>
            <w:tcW w:w="163" w:type="pct"/>
          </w:tcPr>
          <w:p w14:paraId="2E6BD4E4" w14:textId="77777777" w:rsidR="00281FD7" w:rsidRDefault="00281FD7" w:rsidP="00281FD7"/>
        </w:tc>
        <w:tc>
          <w:tcPr>
            <w:tcW w:w="163" w:type="pct"/>
          </w:tcPr>
          <w:p w14:paraId="79D2F4BC" w14:textId="77777777" w:rsidR="00281FD7" w:rsidRDefault="00281FD7" w:rsidP="00281FD7"/>
        </w:tc>
        <w:tc>
          <w:tcPr>
            <w:tcW w:w="163" w:type="pct"/>
          </w:tcPr>
          <w:p w14:paraId="2D03BC32" w14:textId="77777777" w:rsidR="00281FD7" w:rsidRDefault="00281FD7" w:rsidP="00281FD7"/>
        </w:tc>
        <w:tc>
          <w:tcPr>
            <w:tcW w:w="163" w:type="pct"/>
          </w:tcPr>
          <w:p w14:paraId="03579339" w14:textId="77777777" w:rsidR="00281FD7" w:rsidRDefault="00281FD7" w:rsidP="00281FD7"/>
        </w:tc>
        <w:tc>
          <w:tcPr>
            <w:tcW w:w="163" w:type="pct"/>
          </w:tcPr>
          <w:p w14:paraId="51B7A901" w14:textId="77777777" w:rsidR="00281FD7" w:rsidRDefault="00281FD7" w:rsidP="00281FD7"/>
        </w:tc>
        <w:tc>
          <w:tcPr>
            <w:tcW w:w="163" w:type="pct"/>
          </w:tcPr>
          <w:p w14:paraId="0DDB6727" w14:textId="77777777" w:rsidR="00281FD7" w:rsidRDefault="00281FD7" w:rsidP="00281FD7"/>
        </w:tc>
        <w:tc>
          <w:tcPr>
            <w:tcW w:w="163" w:type="pct"/>
          </w:tcPr>
          <w:p w14:paraId="35110A33" w14:textId="77777777" w:rsidR="00281FD7" w:rsidRDefault="00281FD7" w:rsidP="00281FD7"/>
        </w:tc>
        <w:tc>
          <w:tcPr>
            <w:tcW w:w="163" w:type="pct"/>
          </w:tcPr>
          <w:p w14:paraId="69C127DB" w14:textId="77777777" w:rsidR="00281FD7" w:rsidRDefault="00281FD7" w:rsidP="00281FD7"/>
        </w:tc>
        <w:tc>
          <w:tcPr>
            <w:tcW w:w="163" w:type="pct"/>
          </w:tcPr>
          <w:p w14:paraId="3222FAE4" w14:textId="77777777" w:rsidR="00281FD7" w:rsidRDefault="00281FD7" w:rsidP="00281FD7"/>
        </w:tc>
        <w:tc>
          <w:tcPr>
            <w:tcW w:w="163" w:type="pct"/>
          </w:tcPr>
          <w:p w14:paraId="02FFB9C0" w14:textId="77777777" w:rsidR="00281FD7" w:rsidRDefault="00281FD7" w:rsidP="00281FD7"/>
        </w:tc>
        <w:tc>
          <w:tcPr>
            <w:tcW w:w="163" w:type="pct"/>
          </w:tcPr>
          <w:p w14:paraId="2785A1B7" w14:textId="77777777" w:rsidR="00281FD7" w:rsidRDefault="00281FD7" w:rsidP="00281FD7"/>
        </w:tc>
        <w:tc>
          <w:tcPr>
            <w:tcW w:w="163" w:type="pct"/>
          </w:tcPr>
          <w:p w14:paraId="4C99AE57" w14:textId="77777777" w:rsidR="00281FD7" w:rsidRDefault="00281FD7" w:rsidP="00281FD7"/>
        </w:tc>
        <w:tc>
          <w:tcPr>
            <w:tcW w:w="163" w:type="pct"/>
          </w:tcPr>
          <w:p w14:paraId="3EC22DAD" w14:textId="77777777" w:rsidR="00281FD7" w:rsidRDefault="00281FD7" w:rsidP="00281FD7"/>
        </w:tc>
        <w:tc>
          <w:tcPr>
            <w:tcW w:w="163" w:type="pct"/>
          </w:tcPr>
          <w:p w14:paraId="3A5F192B" w14:textId="77777777" w:rsidR="00281FD7" w:rsidRDefault="00281FD7" w:rsidP="00281FD7"/>
        </w:tc>
        <w:tc>
          <w:tcPr>
            <w:tcW w:w="410" w:type="pct"/>
          </w:tcPr>
          <w:p w14:paraId="6D555FDC" w14:textId="77777777" w:rsidR="00281FD7" w:rsidRDefault="00281FD7" w:rsidP="00281FD7">
            <w:r>
              <w:t>Add</w:t>
            </w:r>
          </w:p>
        </w:tc>
      </w:tr>
      <w:tr w:rsidR="00281FD7" w14:paraId="0FF13926" w14:textId="77777777" w:rsidTr="00281FD7">
        <w:tc>
          <w:tcPr>
            <w:tcW w:w="513" w:type="pct"/>
          </w:tcPr>
          <w:p w14:paraId="09EB188D" w14:textId="77777777" w:rsidR="00281FD7" w:rsidRDefault="00281FD7" w:rsidP="00281FD7">
            <w:r>
              <w:t>2</w:t>
            </w:r>
          </w:p>
        </w:tc>
        <w:tc>
          <w:tcPr>
            <w:tcW w:w="166" w:type="pct"/>
          </w:tcPr>
          <w:p w14:paraId="1B198C1A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3E2081BC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001DDD4C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14BF517A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0AA576E3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08CEA1D7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7A2363B0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3AB45E3D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34902D97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1A31D51F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04C9C2E2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4B46098E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58E961EE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0C5EBD08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2986A005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2CB59791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4D844E8C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67C62587" w14:textId="77777777" w:rsidR="00281FD7" w:rsidRDefault="00281FD7" w:rsidP="00281FD7"/>
        </w:tc>
        <w:tc>
          <w:tcPr>
            <w:tcW w:w="163" w:type="pct"/>
          </w:tcPr>
          <w:p w14:paraId="379A8FA0" w14:textId="77777777" w:rsidR="00281FD7" w:rsidRDefault="00281FD7" w:rsidP="00281FD7"/>
        </w:tc>
        <w:tc>
          <w:tcPr>
            <w:tcW w:w="163" w:type="pct"/>
          </w:tcPr>
          <w:p w14:paraId="3F84AFF6" w14:textId="77777777" w:rsidR="00281FD7" w:rsidRDefault="00281FD7" w:rsidP="00281FD7"/>
        </w:tc>
        <w:tc>
          <w:tcPr>
            <w:tcW w:w="163" w:type="pct"/>
          </w:tcPr>
          <w:p w14:paraId="605F4B1B" w14:textId="77777777" w:rsidR="00281FD7" w:rsidRDefault="00281FD7" w:rsidP="00281FD7"/>
        </w:tc>
        <w:tc>
          <w:tcPr>
            <w:tcW w:w="163" w:type="pct"/>
          </w:tcPr>
          <w:p w14:paraId="42D12360" w14:textId="77777777" w:rsidR="00281FD7" w:rsidRDefault="00281FD7" w:rsidP="00281FD7"/>
        </w:tc>
        <w:tc>
          <w:tcPr>
            <w:tcW w:w="163" w:type="pct"/>
          </w:tcPr>
          <w:p w14:paraId="6C46E82C" w14:textId="77777777" w:rsidR="00281FD7" w:rsidRDefault="00281FD7" w:rsidP="00281FD7"/>
        </w:tc>
        <w:tc>
          <w:tcPr>
            <w:tcW w:w="163" w:type="pct"/>
          </w:tcPr>
          <w:p w14:paraId="7745D911" w14:textId="77777777" w:rsidR="00281FD7" w:rsidRDefault="00281FD7" w:rsidP="00281FD7"/>
        </w:tc>
        <w:tc>
          <w:tcPr>
            <w:tcW w:w="163" w:type="pct"/>
          </w:tcPr>
          <w:p w14:paraId="4DA54F65" w14:textId="77777777" w:rsidR="00281FD7" w:rsidRDefault="00281FD7" w:rsidP="00281FD7"/>
        </w:tc>
        <w:tc>
          <w:tcPr>
            <w:tcW w:w="410" w:type="pct"/>
          </w:tcPr>
          <w:p w14:paraId="59E3B706" w14:textId="77777777" w:rsidR="00281FD7" w:rsidRDefault="00281FD7" w:rsidP="00281FD7">
            <w:r>
              <w:t>Shift</w:t>
            </w:r>
          </w:p>
        </w:tc>
      </w:tr>
      <w:tr w:rsidR="00281FD7" w14:paraId="4E969F1E" w14:textId="77777777" w:rsidTr="00281FD7">
        <w:tc>
          <w:tcPr>
            <w:tcW w:w="513" w:type="pct"/>
          </w:tcPr>
          <w:p w14:paraId="342A23B9" w14:textId="77777777" w:rsidR="00281FD7" w:rsidRDefault="00281FD7" w:rsidP="00281FD7">
            <w:r>
              <w:t>1</w:t>
            </w:r>
          </w:p>
        </w:tc>
        <w:tc>
          <w:tcPr>
            <w:tcW w:w="166" w:type="pct"/>
          </w:tcPr>
          <w:p w14:paraId="4FA93D88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2AAA75A1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686F788E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1770BBFA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5AE817DF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14E8ACBE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3D37A9A0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1B73263C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2B8E8DBC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16E03925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32FCFDBC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2E9EDF1A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1FE1BF11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326BA1C1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662933E4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55B8964E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256B1E6E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197B319D" w14:textId="77777777" w:rsidR="00281FD7" w:rsidRDefault="00281FD7" w:rsidP="00281FD7"/>
        </w:tc>
        <w:tc>
          <w:tcPr>
            <w:tcW w:w="163" w:type="pct"/>
          </w:tcPr>
          <w:p w14:paraId="262B0ABC" w14:textId="77777777" w:rsidR="00281FD7" w:rsidRDefault="00281FD7" w:rsidP="00281FD7"/>
        </w:tc>
        <w:tc>
          <w:tcPr>
            <w:tcW w:w="163" w:type="pct"/>
          </w:tcPr>
          <w:p w14:paraId="5C4798B3" w14:textId="77777777" w:rsidR="00281FD7" w:rsidRDefault="00281FD7" w:rsidP="00281FD7"/>
        </w:tc>
        <w:tc>
          <w:tcPr>
            <w:tcW w:w="163" w:type="pct"/>
          </w:tcPr>
          <w:p w14:paraId="41B9F307" w14:textId="77777777" w:rsidR="00281FD7" w:rsidRDefault="00281FD7" w:rsidP="00281FD7"/>
        </w:tc>
        <w:tc>
          <w:tcPr>
            <w:tcW w:w="163" w:type="pct"/>
          </w:tcPr>
          <w:p w14:paraId="15AD31E1" w14:textId="77777777" w:rsidR="00281FD7" w:rsidRDefault="00281FD7" w:rsidP="00281FD7"/>
        </w:tc>
        <w:tc>
          <w:tcPr>
            <w:tcW w:w="163" w:type="pct"/>
          </w:tcPr>
          <w:p w14:paraId="305F5284" w14:textId="77777777" w:rsidR="00281FD7" w:rsidRDefault="00281FD7" w:rsidP="00281FD7"/>
        </w:tc>
        <w:tc>
          <w:tcPr>
            <w:tcW w:w="163" w:type="pct"/>
          </w:tcPr>
          <w:p w14:paraId="53ED5A42" w14:textId="77777777" w:rsidR="00281FD7" w:rsidRDefault="00281FD7" w:rsidP="00281FD7"/>
        </w:tc>
        <w:tc>
          <w:tcPr>
            <w:tcW w:w="163" w:type="pct"/>
          </w:tcPr>
          <w:p w14:paraId="53AC7AAE" w14:textId="77777777" w:rsidR="00281FD7" w:rsidRDefault="00281FD7" w:rsidP="00281FD7"/>
        </w:tc>
        <w:tc>
          <w:tcPr>
            <w:tcW w:w="410" w:type="pct"/>
          </w:tcPr>
          <w:p w14:paraId="1AEB43D9" w14:textId="77777777" w:rsidR="00281FD7" w:rsidRDefault="00281FD7" w:rsidP="00281FD7">
            <w:r>
              <w:t>Shift</w:t>
            </w:r>
          </w:p>
        </w:tc>
      </w:tr>
      <w:tr w:rsidR="00281FD7" w14:paraId="06C4486B" w14:textId="77777777" w:rsidTr="00281FD7">
        <w:tc>
          <w:tcPr>
            <w:tcW w:w="513" w:type="pct"/>
          </w:tcPr>
          <w:p w14:paraId="03632016" w14:textId="77777777" w:rsidR="00281FD7" w:rsidRDefault="00281FD7" w:rsidP="00281FD7"/>
        </w:tc>
        <w:tc>
          <w:tcPr>
            <w:tcW w:w="166" w:type="pct"/>
          </w:tcPr>
          <w:p w14:paraId="0CD2ABD6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0916DAEE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4CD99A0D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52F7CA66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071C978E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6EEED6A9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5BADF473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3B87BEB6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61AC2B46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2505107F" w14:textId="77777777" w:rsidR="00281FD7" w:rsidRDefault="00281FD7" w:rsidP="00281FD7"/>
        </w:tc>
        <w:tc>
          <w:tcPr>
            <w:tcW w:w="163" w:type="pct"/>
          </w:tcPr>
          <w:p w14:paraId="4E569979" w14:textId="77777777" w:rsidR="00281FD7" w:rsidRDefault="00281FD7" w:rsidP="00281FD7"/>
        </w:tc>
        <w:tc>
          <w:tcPr>
            <w:tcW w:w="163" w:type="pct"/>
          </w:tcPr>
          <w:p w14:paraId="6B4A9FC8" w14:textId="77777777" w:rsidR="00281FD7" w:rsidRDefault="00281FD7" w:rsidP="00281FD7"/>
        </w:tc>
        <w:tc>
          <w:tcPr>
            <w:tcW w:w="163" w:type="pct"/>
          </w:tcPr>
          <w:p w14:paraId="28E099EB" w14:textId="77777777" w:rsidR="00281FD7" w:rsidRDefault="00281FD7" w:rsidP="00281FD7"/>
        </w:tc>
        <w:tc>
          <w:tcPr>
            <w:tcW w:w="163" w:type="pct"/>
          </w:tcPr>
          <w:p w14:paraId="4B7D9354" w14:textId="77777777" w:rsidR="00281FD7" w:rsidRDefault="00281FD7" w:rsidP="00281FD7"/>
        </w:tc>
        <w:tc>
          <w:tcPr>
            <w:tcW w:w="163" w:type="pct"/>
          </w:tcPr>
          <w:p w14:paraId="2B89D7E1" w14:textId="77777777" w:rsidR="00281FD7" w:rsidRDefault="00281FD7" w:rsidP="00281FD7"/>
        </w:tc>
        <w:tc>
          <w:tcPr>
            <w:tcW w:w="163" w:type="pct"/>
          </w:tcPr>
          <w:p w14:paraId="622BAED3" w14:textId="77777777" w:rsidR="00281FD7" w:rsidRDefault="00281FD7" w:rsidP="00281FD7"/>
        </w:tc>
        <w:tc>
          <w:tcPr>
            <w:tcW w:w="163" w:type="pct"/>
          </w:tcPr>
          <w:p w14:paraId="40DEB78F" w14:textId="77777777" w:rsidR="00281FD7" w:rsidRDefault="00281FD7" w:rsidP="00281FD7"/>
        </w:tc>
        <w:tc>
          <w:tcPr>
            <w:tcW w:w="163" w:type="pct"/>
          </w:tcPr>
          <w:p w14:paraId="3B34B9CC" w14:textId="77777777" w:rsidR="00281FD7" w:rsidRDefault="00281FD7" w:rsidP="00281FD7"/>
        </w:tc>
        <w:tc>
          <w:tcPr>
            <w:tcW w:w="163" w:type="pct"/>
          </w:tcPr>
          <w:p w14:paraId="70C8A092" w14:textId="77777777" w:rsidR="00281FD7" w:rsidRDefault="00281FD7" w:rsidP="00281FD7"/>
        </w:tc>
        <w:tc>
          <w:tcPr>
            <w:tcW w:w="163" w:type="pct"/>
          </w:tcPr>
          <w:p w14:paraId="5BC4FC98" w14:textId="77777777" w:rsidR="00281FD7" w:rsidRDefault="00281FD7" w:rsidP="00281FD7"/>
        </w:tc>
        <w:tc>
          <w:tcPr>
            <w:tcW w:w="163" w:type="pct"/>
          </w:tcPr>
          <w:p w14:paraId="2F1B414A" w14:textId="77777777" w:rsidR="00281FD7" w:rsidRDefault="00281FD7" w:rsidP="00281FD7"/>
        </w:tc>
        <w:tc>
          <w:tcPr>
            <w:tcW w:w="163" w:type="pct"/>
          </w:tcPr>
          <w:p w14:paraId="43A48734" w14:textId="77777777" w:rsidR="00281FD7" w:rsidRDefault="00281FD7" w:rsidP="00281FD7"/>
        </w:tc>
        <w:tc>
          <w:tcPr>
            <w:tcW w:w="163" w:type="pct"/>
          </w:tcPr>
          <w:p w14:paraId="19E3AF22" w14:textId="77777777" w:rsidR="00281FD7" w:rsidRDefault="00281FD7" w:rsidP="00281FD7"/>
        </w:tc>
        <w:tc>
          <w:tcPr>
            <w:tcW w:w="163" w:type="pct"/>
          </w:tcPr>
          <w:p w14:paraId="4EC26BA4" w14:textId="77777777" w:rsidR="00281FD7" w:rsidRDefault="00281FD7" w:rsidP="00281FD7"/>
        </w:tc>
        <w:tc>
          <w:tcPr>
            <w:tcW w:w="163" w:type="pct"/>
          </w:tcPr>
          <w:p w14:paraId="13A84693" w14:textId="77777777" w:rsidR="00281FD7" w:rsidRDefault="00281FD7" w:rsidP="00281FD7"/>
        </w:tc>
        <w:tc>
          <w:tcPr>
            <w:tcW w:w="410" w:type="pct"/>
          </w:tcPr>
          <w:p w14:paraId="39A840A2" w14:textId="77777777" w:rsidR="00281FD7" w:rsidRDefault="00281FD7" w:rsidP="00281FD7">
            <w:r>
              <w:t>Add</w:t>
            </w:r>
          </w:p>
        </w:tc>
      </w:tr>
      <w:tr w:rsidR="00281FD7" w14:paraId="4727EB58" w14:textId="77777777" w:rsidTr="00281FD7">
        <w:tc>
          <w:tcPr>
            <w:tcW w:w="513" w:type="pct"/>
          </w:tcPr>
          <w:p w14:paraId="331AE1E0" w14:textId="77777777" w:rsidR="00281FD7" w:rsidRDefault="00281FD7" w:rsidP="00281FD7">
            <w:r>
              <w:t>0</w:t>
            </w:r>
          </w:p>
        </w:tc>
        <w:tc>
          <w:tcPr>
            <w:tcW w:w="166" w:type="pct"/>
          </w:tcPr>
          <w:p w14:paraId="29582046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34DAE55D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4C9DE2A6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600CC72E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6542177C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338BDFD7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1817153F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4896D912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5E125071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7FA4F522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765D23BE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6E311CBE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6D289470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48D390C9" w14:textId="77777777" w:rsidR="00281FD7" w:rsidRDefault="00281FD7" w:rsidP="00281FD7">
            <w:r>
              <w:t>0</w:t>
            </w:r>
          </w:p>
        </w:tc>
        <w:tc>
          <w:tcPr>
            <w:tcW w:w="163" w:type="pct"/>
          </w:tcPr>
          <w:p w14:paraId="776651D9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2B5EE214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7213D0A3" w14:textId="77777777" w:rsidR="00281FD7" w:rsidRDefault="00281FD7" w:rsidP="00281FD7">
            <w:r>
              <w:t>1</w:t>
            </w:r>
          </w:p>
        </w:tc>
        <w:tc>
          <w:tcPr>
            <w:tcW w:w="163" w:type="pct"/>
          </w:tcPr>
          <w:p w14:paraId="7D37DFF8" w14:textId="77777777" w:rsidR="00281FD7" w:rsidRDefault="00281FD7" w:rsidP="00281FD7"/>
        </w:tc>
        <w:tc>
          <w:tcPr>
            <w:tcW w:w="163" w:type="pct"/>
          </w:tcPr>
          <w:p w14:paraId="63981684" w14:textId="77777777" w:rsidR="00281FD7" w:rsidRDefault="00281FD7" w:rsidP="00281FD7"/>
        </w:tc>
        <w:tc>
          <w:tcPr>
            <w:tcW w:w="163" w:type="pct"/>
          </w:tcPr>
          <w:p w14:paraId="5CA4B5AB" w14:textId="77777777" w:rsidR="00281FD7" w:rsidRDefault="00281FD7" w:rsidP="00281FD7"/>
        </w:tc>
        <w:tc>
          <w:tcPr>
            <w:tcW w:w="163" w:type="pct"/>
          </w:tcPr>
          <w:p w14:paraId="35DA5AA8" w14:textId="77777777" w:rsidR="00281FD7" w:rsidRDefault="00281FD7" w:rsidP="00281FD7"/>
        </w:tc>
        <w:tc>
          <w:tcPr>
            <w:tcW w:w="163" w:type="pct"/>
          </w:tcPr>
          <w:p w14:paraId="14D4AA56" w14:textId="77777777" w:rsidR="00281FD7" w:rsidRDefault="00281FD7" w:rsidP="00281FD7"/>
        </w:tc>
        <w:tc>
          <w:tcPr>
            <w:tcW w:w="163" w:type="pct"/>
          </w:tcPr>
          <w:p w14:paraId="3D976DC6" w14:textId="77777777" w:rsidR="00281FD7" w:rsidRDefault="00281FD7" w:rsidP="00281FD7"/>
        </w:tc>
        <w:tc>
          <w:tcPr>
            <w:tcW w:w="163" w:type="pct"/>
          </w:tcPr>
          <w:p w14:paraId="755B182C" w14:textId="77777777" w:rsidR="00281FD7" w:rsidRDefault="00281FD7" w:rsidP="00281FD7"/>
        </w:tc>
        <w:tc>
          <w:tcPr>
            <w:tcW w:w="163" w:type="pct"/>
          </w:tcPr>
          <w:p w14:paraId="42BB489E" w14:textId="77777777" w:rsidR="00281FD7" w:rsidRDefault="00281FD7" w:rsidP="00281FD7"/>
        </w:tc>
        <w:tc>
          <w:tcPr>
            <w:tcW w:w="410" w:type="pct"/>
          </w:tcPr>
          <w:p w14:paraId="25DDC053" w14:textId="77777777" w:rsidR="00281FD7" w:rsidRDefault="00281FD7" w:rsidP="00281FD7">
            <w:r>
              <w:t>Shift</w:t>
            </w:r>
          </w:p>
        </w:tc>
      </w:tr>
    </w:tbl>
    <w:p w14:paraId="567607C9" w14:textId="651C9B01" w:rsidR="00281FD7" w:rsidRDefault="00822061">
      <w:r>
        <w:t xml:space="preserve">Product = 1000111001000111 = 36423 </w:t>
      </w:r>
    </w:p>
    <w:p w14:paraId="410A2BD7" w14:textId="5221AD79" w:rsidR="005B40CE" w:rsidRDefault="00281FD7" w:rsidP="005B40CE">
      <w:pPr>
        <w:pStyle w:val="Heading1"/>
      </w:pPr>
      <w:r>
        <w:t>Signed Multiplication (Booth’s Algorithm)</w:t>
      </w:r>
    </w:p>
    <w:p w14:paraId="7108E98C" w14:textId="6F16C4FF" w:rsidR="005B40CE" w:rsidRDefault="005B40CE" w:rsidP="005B40CE">
      <w:pPr>
        <w:pStyle w:val="Heading2"/>
      </w:pPr>
      <w:r>
        <w:t>One negative sign</w:t>
      </w:r>
    </w:p>
    <w:p w14:paraId="57906AFD" w14:textId="1573726C" w:rsidR="00DE4DA8" w:rsidRPr="00DE4DA8" w:rsidRDefault="00DE4DA8" w:rsidP="00DE4DA8">
      <w:r>
        <w:t>Q = 111 = 01101111</w:t>
      </w:r>
      <w:r>
        <w:br/>
        <w:t>M = -43 = 11010101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23"/>
        <w:gridCol w:w="356"/>
        <w:gridCol w:w="356"/>
        <w:gridCol w:w="356"/>
        <w:gridCol w:w="356"/>
        <w:gridCol w:w="356"/>
        <w:gridCol w:w="356"/>
        <w:gridCol w:w="356"/>
        <w:gridCol w:w="365"/>
        <w:gridCol w:w="356"/>
        <w:gridCol w:w="356"/>
        <w:gridCol w:w="356"/>
        <w:gridCol w:w="356"/>
        <w:gridCol w:w="356"/>
        <w:gridCol w:w="356"/>
        <w:gridCol w:w="356"/>
        <w:gridCol w:w="365"/>
        <w:gridCol w:w="520"/>
        <w:gridCol w:w="356"/>
        <w:gridCol w:w="356"/>
        <w:gridCol w:w="356"/>
        <w:gridCol w:w="356"/>
        <w:gridCol w:w="356"/>
        <w:gridCol w:w="356"/>
        <w:gridCol w:w="356"/>
        <w:gridCol w:w="365"/>
        <w:gridCol w:w="876"/>
      </w:tblGrid>
      <w:tr w:rsidR="00DE4DA8" w14:paraId="1C3A2619" w14:textId="77777777" w:rsidTr="0051013C">
        <w:tc>
          <w:tcPr>
            <w:tcW w:w="381" w:type="pct"/>
          </w:tcPr>
          <w:p w14:paraId="04FA31E4" w14:textId="77777777" w:rsidR="00DE4DA8" w:rsidRDefault="00DE4DA8" w:rsidP="0051013C">
            <w:r>
              <w:t>Count</w:t>
            </w:r>
          </w:p>
        </w:tc>
        <w:tc>
          <w:tcPr>
            <w:tcW w:w="1324" w:type="pct"/>
            <w:gridSpan w:val="8"/>
          </w:tcPr>
          <w:p w14:paraId="0D5897FA" w14:textId="77777777" w:rsidR="00DE4DA8" w:rsidRDefault="00DE4DA8" w:rsidP="0051013C">
            <w:pPr>
              <w:jc w:val="center"/>
            </w:pPr>
            <w:r>
              <w:t>A</w:t>
            </w:r>
          </w:p>
        </w:tc>
        <w:tc>
          <w:tcPr>
            <w:tcW w:w="1324" w:type="pct"/>
            <w:gridSpan w:val="8"/>
          </w:tcPr>
          <w:p w14:paraId="1ACB0260" w14:textId="77777777" w:rsidR="00DE4DA8" w:rsidRDefault="00DE4DA8" w:rsidP="0051013C">
            <w:pPr>
              <w:jc w:val="center"/>
            </w:pPr>
            <w:r>
              <w:t>Q</w:t>
            </w:r>
          </w:p>
        </w:tc>
        <w:tc>
          <w:tcPr>
            <w:tcW w:w="241" w:type="pct"/>
          </w:tcPr>
          <w:p w14:paraId="7926EB52" w14:textId="77777777" w:rsidR="00DE4DA8" w:rsidRPr="005C38D5" w:rsidRDefault="00DE4DA8" w:rsidP="0051013C">
            <w:pPr>
              <w:jc w:val="center"/>
              <w:rPr>
                <w:vertAlign w:val="subscript"/>
              </w:rPr>
            </w:pPr>
            <w:r>
              <w:t>Q</w:t>
            </w:r>
            <w:r>
              <w:rPr>
                <w:vertAlign w:val="subscript"/>
              </w:rPr>
              <w:t>-1</w:t>
            </w:r>
          </w:p>
        </w:tc>
        <w:tc>
          <w:tcPr>
            <w:tcW w:w="1324" w:type="pct"/>
            <w:gridSpan w:val="8"/>
          </w:tcPr>
          <w:p w14:paraId="651EAFCF" w14:textId="77777777" w:rsidR="00DE4DA8" w:rsidRDefault="00DE4DA8" w:rsidP="0051013C">
            <w:pPr>
              <w:jc w:val="center"/>
            </w:pPr>
            <w:r>
              <w:t>M</w:t>
            </w:r>
          </w:p>
        </w:tc>
        <w:tc>
          <w:tcPr>
            <w:tcW w:w="406" w:type="pct"/>
          </w:tcPr>
          <w:p w14:paraId="654B7E53" w14:textId="77777777" w:rsidR="00DE4DA8" w:rsidRDefault="00DE4DA8" w:rsidP="0051013C">
            <w:r>
              <w:t>Step</w:t>
            </w:r>
          </w:p>
        </w:tc>
      </w:tr>
      <w:tr w:rsidR="00DE4DA8" w14:paraId="579465DD" w14:textId="77777777" w:rsidTr="0051013C">
        <w:tc>
          <w:tcPr>
            <w:tcW w:w="381" w:type="pct"/>
          </w:tcPr>
          <w:p w14:paraId="7DD44ECA" w14:textId="77777777" w:rsidR="00DE4DA8" w:rsidRDefault="00DE4DA8" w:rsidP="0051013C">
            <w:r>
              <w:t>8</w:t>
            </w:r>
          </w:p>
        </w:tc>
        <w:tc>
          <w:tcPr>
            <w:tcW w:w="165" w:type="pct"/>
          </w:tcPr>
          <w:p w14:paraId="54DFA70C" w14:textId="77777777" w:rsidR="00DE4DA8" w:rsidRDefault="00DE4DA8" w:rsidP="0051013C">
            <w:r>
              <w:t>0</w:t>
            </w:r>
          </w:p>
        </w:tc>
        <w:tc>
          <w:tcPr>
            <w:tcW w:w="165" w:type="pct"/>
          </w:tcPr>
          <w:p w14:paraId="23186761" w14:textId="77777777" w:rsidR="00DE4DA8" w:rsidRDefault="00DE4DA8" w:rsidP="0051013C">
            <w:r>
              <w:t>0</w:t>
            </w:r>
          </w:p>
        </w:tc>
        <w:tc>
          <w:tcPr>
            <w:tcW w:w="165" w:type="pct"/>
          </w:tcPr>
          <w:p w14:paraId="7A42BCEA" w14:textId="77777777" w:rsidR="00DE4DA8" w:rsidRDefault="00DE4DA8" w:rsidP="0051013C">
            <w:r>
              <w:t>0</w:t>
            </w:r>
          </w:p>
        </w:tc>
        <w:tc>
          <w:tcPr>
            <w:tcW w:w="165" w:type="pct"/>
          </w:tcPr>
          <w:p w14:paraId="6D56648D" w14:textId="77777777" w:rsidR="00DE4DA8" w:rsidRDefault="00DE4DA8" w:rsidP="0051013C">
            <w:r>
              <w:t>0</w:t>
            </w:r>
          </w:p>
        </w:tc>
        <w:tc>
          <w:tcPr>
            <w:tcW w:w="165" w:type="pct"/>
          </w:tcPr>
          <w:p w14:paraId="265C65B1" w14:textId="77777777" w:rsidR="00DE4DA8" w:rsidRDefault="00DE4DA8" w:rsidP="0051013C">
            <w:r>
              <w:t>0</w:t>
            </w:r>
          </w:p>
        </w:tc>
        <w:tc>
          <w:tcPr>
            <w:tcW w:w="165" w:type="pct"/>
          </w:tcPr>
          <w:p w14:paraId="41B60381" w14:textId="77777777" w:rsidR="00DE4DA8" w:rsidRDefault="00DE4DA8" w:rsidP="0051013C">
            <w:r>
              <w:t>0</w:t>
            </w:r>
          </w:p>
        </w:tc>
        <w:tc>
          <w:tcPr>
            <w:tcW w:w="165" w:type="pct"/>
          </w:tcPr>
          <w:p w14:paraId="7EB13B49" w14:textId="77777777" w:rsidR="00DE4DA8" w:rsidRDefault="00DE4DA8" w:rsidP="0051013C">
            <w:r>
              <w:t>0</w:t>
            </w:r>
          </w:p>
        </w:tc>
        <w:tc>
          <w:tcPr>
            <w:tcW w:w="169" w:type="pct"/>
          </w:tcPr>
          <w:p w14:paraId="703C4E09" w14:textId="77777777" w:rsidR="00DE4DA8" w:rsidRDefault="00DE4DA8" w:rsidP="0051013C">
            <w:r>
              <w:t>0</w:t>
            </w:r>
          </w:p>
        </w:tc>
        <w:tc>
          <w:tcPr>
            <w:tcW w:w="165" w:type="pct"/>
          </w:tcPr>
          <w:p w14:paraId="548AAC79" w14:textId="097656D2" w:rsidR="00DE4DA8" w:rsidRDefault="00DE4DA8" w:rsidP="0051013C">
            <w:r>
              <w:t>0</w:t>
            </w:r>
          </w:p>
        </w:tc>
        <w:tc>
          <w:tcPr>
            <w:tcW w:w="165" w:type="pct"/>
          </w:tcPr>
          <w:p w14:paraId="67078BE0" w14:textId="1BED5C5B" w:rsidR="00DE4DA8" w:rsidRDefault="00DE4DA8" w:rsidP="0051013C">
            <w:r>
              <w:t>1</w:t>
            </w:r>
          </w:p>
        </w:tc>
        <w:tc>
          <w:tcPr>
            <w:tcW w:w="165" w:type="pct"/>
          </w:tcPr>
          <w:p w14:paraId="278DFC20" w14:textId="7BFCCD05" w:rsidR="00DE4DA8" w:rsidRDefault="00DE4DA8" w:rsidP="0051013C">
            <w:r>
              <w:t>1</w:t>
            </w:r>
          </w:p>
        </w:tc>
        <w:tc>
          <w:tcPr>
            <w:tcW w:w="165" w:type="pct"/>
          </w:tcPr>
          <w:p w14:paraId="0D0E12BF" w14:textId="2C524156" w:rsidR="00DE4DA8" w:rsidRDefault="00DE4DA8" w:rsidP="0051013C">
            <w:r>
              <w:t>0</w:t>
            </w:r>
          </w:p>
        </w:tc>
        <w:tc>
          <w:tcPr>
            <w:tcW w:w="165" w:type="pct"/>
          </w:tcPr>
          <w:p w14:paraId="6FF1E8EC" w14:textId="6AA15848" w:rsidR="00DE4DA8" w:rsidRDefault="00DE4DA8" w:rsidP="0051013C">
            <w:r>
              <w:t>1</w:t>
            </w:r>
          </w:p>
        </w:tc>
        <w:tc>
          <w:tcPr>
            <w:tcW w:w="165" w:type="pct"/>
          </w:tcPr>
          <w:p w14:paraId="2E81A723" w14:textId="4AC4AC67" w:rsidR="00DE4DA8" w:rsidRDefault="00DE4DA8" w:rsidP="0051013C">
            <w:r>
              <w:t>1</w:t>
            </w:r>
          </w:p>
        </w:tc>
        <w:tc>
          <w:tcPr>
            <w:tcW w:w="165" w:type="pct"/>
          </w:tcPr>
          <w:p w14:paraId="3EF5B7DE" w14:textId="7616DAFC" w:rsidR="00DE4DA8" w:rsidRDefault="00DE4DA8" w:rsidP="0051013C">
            <w:r>
              <w:t>1</w:t>
            </w:r>
          </w:p>
        </w:tc>
        <w:tc>
          <w:tcPr>
            <w:tcW w:w="169" w:type="pct"/>
          </w:tcPr>
          <w:p w14:paraId="739B846E" w14:textId="65DBE124" w:rsidR="00DE4DA8" w:rsidRDefault="00DE4DA8" w:rsidP="0051013C">
            <w:r>
              <w:t>1</w:t>
            </w:r>
          </w:p>
        </w:tc>
        <w:tc>
          <w:tcPr>
            <w:tcW w:w="241" w:type="pct"/>
          </w:tcPr>
          <w:p w14:paraId="3034666D" w14:textId="77777777" w:rsidR="00DE4DA8" w:rsidRDefault="00DE4DA8" w:rsidP="0051013C">
            <w:r>
              <w:t>0</w:t>
            </w:r>
          </w:p>
        </w:tc>
        <w:tc>
          <w:tcPr>
            <w:tcW w:w="165" w:type="pct"/>
          </w:tcPr>
          <w:p w14:paraId="654A1DD1" w14:textId="77777777" w:rsidR="00DE4DA8" w:rsidRDefault="00DE4DA8" w:rsidP="0051013C">
            <w:r>
              <w:t>1</w:t>
            </w:r>
          </w:p>
        </w:tc>
        <w:tc>
          <w:tcPr>
            <w:tcW w:w="165" w:type="pct"/>
          </w:tcPr>
          <w:p w14:paraId="6766B9EF" w14:textId="77777777" w:rsidR="00DE4DA8" w:rsidRDefault="00DE4DA8" w:rsidP="0051013C">
            <w:r>
              <w:t>1</w:t>
            </w:r>
          </w:p>
        </w:tc>
        <w:tc>
          <w:tcPr>
            <w:tcW w:w="165" w:type="pct"/>
          </w:tcPr>
          <w:p w14:paraId="6AF7EBF3" w14:textId="77777777" w:rsidR="00DE4DA8" w:rsidRDefault="00DE4DA8" w:rsidP="0051013C">
            <w:r>
              <w:t>0</w:t>
            </w:r>
          </w:p>
        </w:tc>
        <w:tc>
          <w:tcPr>
            <w:tcW w:w="165" w:type="pct"/>
          </w:tcPr>
          <w:p w14:paraId="4423B938" w14:textId="77777777" w:rsidR="00DE4DA8" w:rsidRDefault="00DE4DA8" w:rsidP="0051013C">
            <w:r>
              <w:t>1</w:t>
            </w:r>
          </w:p>
        </w:tc>
        <w:tc>
          <w:tcPr>
            <w:tcW w:w="165" w:type="pct"/>
          </w:tcPr>
          <w:p w14:paraId="29858192" w14:textId="77777777" w:rsidR="00DE4DA8" w:rsidRDefault="00DE4DA8" w:rsidP="0051013C">
            <w:r>
              <w:t>0</w:t>
            </w:r>
          </w:p>
        </w:tc>
        <w:tc>
          <w:tcPr>
            <w:tcW w:w="165" w:type="pct"/>
          </w:tcPr>
          <w:p w14:paraId="01C88AEB" w14:textId="77777777" w:rsidR="00DE4DA8" w:rsidRDefault="00DE4DA8" w:rsidP="0051013C">
            <w:r>
              <w:t>1</w:t>
            </w:r>
          </w:p>
        </w:tc>
        <w:tc>
          <w:tcPr>
            <w:tcW w:w="165" w:type="pct"/>
          </w:tcPr>
          <w:p w14:paraId="05861ACA" w14:textId="77777777" w:rsidR="00DE4DA8" w:rsidRDefault="00DE4DA8" w:rsidP="0051013C">
            <w:r>
              <w:t>0</w:t>
            </w:r>
          </w:p>
        </w:tc>
        <w:tc>
          <w:tcPr>
            <w:tcW w:w="169" w:type="pct"/>
          </w:tcPr>
          <w:p w14:paraId="04BE5A75" w14:textId="77777777" w:rsidR="00DE4DA8" w:rsidRDefault="00DE4DA8" w:rsidP="0051013C">
            <w:r>
              <w:t>1</w:t>
            </w:r>
          </w:p>
        </w:tc>
        <w:tc>
          <w:tcPr>
            <w:tcW w:w="406" w:type="pct"/>
          </w:tcPr>
          <w:p w14:paraId="15A0DEEA" w14:textId="77777777" w:rsidR="00DE4DA8" w:rsidRDefault="00DE4DA8" w:rsidP="0051013C">
            <w:r>
              <w:t>Values</w:t>
            </w:r>
          </w:p>
        </w:tc>
      </w:tr>
      <w:tr w:rsidR="00DE4DA8" w14:paraId="05AAC548" w14:textId="77777777" w:rsidTr="0051013C">
        <w:tc>
          <w:tcPr>
            <w:tcW w:w="381" w:type="pct"/>
          </w:tcPr>
          <w:p w14:paraId="7314C4B2" w14:textId="77777777" w:rsidR="00DE4DA8" w:rsidRDefault="00DE4DA8" w:rsidP="0051013C"/>
        </w:tc>
        <w:tc>
          <w:tcPr>
            <w:tcW w:w="165" w:type="pct"/>
          </w:tcPr>
          <w:p w14:paraId="7ECAD2B4" w14:textId="77777777" w:rsidR="00DE4DA8" w:rsidRDefault="00DE4DA8" w:rsidP="0051013C">
            <w:r>
              <w:t>0</w:t>
            </w:r>
          </w:p>
        </w:tc>
        <w:tc>
          <w:tcPr>
            <w:tcW w:w="165" w:type="pct"/>
          </w:tcPr>
          <w:p w14:paraId="46022EEA" w14:textId="77777777" w:rsidR="00DE4DA8" w:rsidRDefault="00DE4DA8" w:rsidP="0051013C">
            <w:r>
              <w:t>0</w:t>
            </w:r>
          </w:p>
        </w:tc>
        <w:tc>
          <w:tcPr>
            <w:tcW w:w="165" w:type="pct"/>
          </w:tcPr>
          <w:p w14:paraId="5CCE93A8" w14:textId="77777777" w:rsidR="00DE4DA8" w:rsidRDefault="00DE4DA8" w:rsidP="0051013C">
            <w:r>
              <w:t>1</w:t>
            </w:r>
          </w:p>
        </w:tc>
        <w:tc>
          <w:tcPr>
            <w:tcW w:w="165" w:type="pct"/>
          </w:tcPr>
          <w:p w14:paraId="7C038D43" w14:textId="77777777" w:rsidR="00DE4DA8" w:rsidRDefault="00DE4DA8" w:rsidP="0051013C">
            <w:r>
              <w:t>0</w:t>
            </w:r>
          </w:p>
        </w:tc>
        <w:tc>
          <w:tcPr>
            <w:tcW w:w="165" w:type="pct"/>
          </w:tcPr>
          <w:p w14:paraId="2F4F3F7F" w14:textId="77777777" w:rsidR="00DE4DA8" w:rsidRDefault="00DE4DA8" w:rsidP="0051013C">
            <w:r>
              <w:t>1</w:t>
            </w:r>
          </w:p>
        </w:tc>
        <w:tc>
          <w:tcPr>
            <w:tcW w:w="165" w:type="pct"/>
          </w:tcPr>
          <w:p w14:paraId="0E43C43B" w14:textId="77777777" w:rsidR="00DE4DA8" w:rsidRDefault="00DE4DA8" w:rsidP="0051013C">
            <w:r>
              <w:t>0</w:t>
            </w:r>
          </w:p>
        </w:tc>
        <w:tc>
          <w:tcPr>
            <w:tcW w:w="165" w:type="pct"/>
          </w:tcPr>
          <w:p w14:paraId="58CBBDC9" w14:textId="77777777" w:rsidR="00DE4DA8" w:rsidRDefault="00DE4DA8" w:rsidP="0051013C">
            <w:r>
              <w:t>1</w:t>
            </w:r>
          </w:p>
        </w:tc>
        <w:tc>
          <w:tcPr>
            <w:tcW w:w="169" w:type="pct"/>
          </w:tcPr>
          <w:p w14:paraId="1B3CA442" w14:textId="77777777" w:rsidR="00DE4DA8" w:rsidRDefault="00DE4DA8" w:rsidP="0051013C">
            <w:r>
              <w:t>1</w:t>
            </w:r>
          </w:p>
        </w:tc>
        <w:tc>
          <w:tcPr>
            <w:tcW w:w="165" w:type="pct"/>
          </w:tcPr>
          <w:p w14:paraId="00764276" w14:textId="77777777" w:rsidR="00DE4DA8" w:rsidRDefault="00DE4DA8" w:rsidP="0051013C"/>
        </w:tc>
        <w:tc>
          <w:tcPr>
            <w:tcW w:w="165" w:type="pct"/>
          </w:tcPr>
          <w:p w14:paraId="53E04B1C" w14:textId="77777777" w:rsidR="00DE4DA8" w:rsidRDefault="00DE4DA8" w:rsidP="0051013C"/>
        </w:tc>
        <w:tc>
          <w:tcPr>
            <w:tcW w:w="165" w:type="pct"/>
          </w:tcPr>
          <w:p w14:paraId="5EAE4B63" w14:textId="77777777" w:rsidR="00DE4DA8" w:rsidRDefault="00DE4DA8" w:rsidP="0051013C"/>
        </w:tc>
        <w:tc>
          <w:tcPr>
            <w:tcW w:w="165" w:type="pct"/>
          </w:tcPr>
          <w:p w14:paraId="5F8EEE94" w14:textId="77777777" w:rsidR="00DE4DA8" w:rsidRDefault="00DE4DA8" w:rsidP="0051013C"/>
        </w:tc>
        <w:tc>
          <w:tcPr>
            <w:tcW w:w="165" w:type="pct"/>
          </w:tcPr>
          <w:p w14:paraId="096386E6" w14:textId="77777777" w:rsidR="00DE4DA8" w:rsidRDefault="00DE4DA8" w:rsidP="0051013C"/>
        </w:tc>
        <w:tc>
          <w:tcPr>
            <w:tcW w:w="165" w:type="pct"/>
          </w:tcPr>
          <w:p w14:paraId="4A3AE4F2" w14:textId="77777777" w:rsidR="00DE4DA8" w:rsidRDefault="00DE4DA8" w:rsidP="0051013C"/>
        </w:tc>
        <w:tc>
          <w:tcPr>
            <w:tcW w:w="165" w:type="pct"/>
          </w:tcPr>
          <w:p w14:paraId="506DE504" w14:textId="77777777" w:rsidR="00DE4DA8" w:rsidRDefault="00DE4DA8" w:rsidP="0051013C"/>
        </w:tc>
        <w:tc>
          <w:tcPr>
            <w:tcW w:w="169" w:type="pct"/>
          </w:tcPr>
          <w:p w14:paraId="22F7A0C6" w14:textId="77777777" w:rsidR="00DE4DA8" w:rsidRDefault="00DE4DA8" w:rsidP="0051013C"/>
        </w:tc>
        <w:tc>
          <w:tcPr>
            <w:tcW w:w="241" w:type="pct"/>
          </w:tcPr>
          <w:p w14:paraId="10DF8900" w14:textId="77777777" w:rsidR="00DE4DA8" w:rsidRDefault="00DE4DA8" w:rsidP="0051013C"/>
        </w:tc>
        <w:tc>
          <w:tcPr>
            <w:tcW w:w="165" w:type="pct"/>
          </w:tcPr>
          <w:p w14:paraId="6A9779E6" w14:textId="77777777" w:rsidR="00DE4DA8" w:rsidRDefault="00DE4DA8" w:rsidP="0051013C"/>
        </w:tc>
        <w:tc>
          <w:tcPr>
            <w:tcW w:w="165" w:type="pct"/>
          </w:tcPr>
          <w:p w14:paraId="502C4F89" w14:textId="77777777" w:rsidR="00DE4DA8" w:rsidRDefault="00DE4DA8" w:rsidP="0051013C"/>
        </w:tc>
        <w:tc>
          <w:tcPr>
            <w:tcW w:w="165" w:type="pct"/>
          </w:tcPr>
          <w:p w14:paraId="4EF41296" w14:textId="77777777" w:rsidR="00DE4DA8" w:rsidRDefault="00DE4DA8" w:rsidP="0051013C"/>
        </w:tc>
        <w:tc>
          <w:tcPr>
            <w:tcW w:w="165" w:type="pct"/>
          </w:tcPr>
          <w:p w14:paraId="0479D9D7" w14:textId="77777777" w:rsidR="00DE4DA8" w:rsidRDefault="00DE4DA8" w:rsidP="0051013C"/>
        </w:tc>
        <w:tc>
          <w:tcPr>
            <w:tcW w:w="165" w:type="pct"/>
          </w:tcPr>
          <w:p w14:paraId="51A6BC4F" w14:textId="77777777" w:rsidR="00DE4DA8" w:rsidRDefault="00DE4DA8" w:rsidP="0051013C"/>
        </w:tc>
        <w:tc>
          <w:tcPr>
            <w:tcW w:w="165" w:type="pct"/>
          </w:tcPr>
          <w:p w14:paraId="04930D2D" w14:textId="77777777" w:rsidR="00DE4DA8" w:rsidRDefault="00DE4DA8" w:rsidP="0051013C"/>
        </w:tc>
        <w:tc>
          <w:tcPr>
            <w:tcW w:w="165" w:type="pct"/>
          </w:tcPr>
          <w:p w14:paraId="186D2F19" w14:textId="77777777" w:rsidR="00DE4DA8" w:rsidRDefault="00DE4DA8" w:rsidP="0051013C"/>
        </w:tc>
        <w:tc>
          <w:tcPr>
            <w:tcW w:w="169" w:type="pct"/>
          </w:tcPr>
          <w:p w14:paraId="2FB48AF4" w14:textId="77777777" w:rsidR="00DE4DA8" w:rsidRDefault="00DE4DA8" w:rsidP="0051013C"/>
        </w:tc>
        <w:tc>
          <w:tcPr>
            <w:tcW w:w="406" w:type="pct"/>
          </w:tcPr>
          <w:p w14:paraId="3C43874F" w14:textId="77777777" w:rsidR="00DE4DA8" w:rsidRDefault="00DE4DA8" w:rsidP="0051013C">
            <w:r>
              <w:t>A-M</w:t>
            </w:r>
          </w:p>
        </w:tc>
      </w:tr>
      <w:tr w:rsidR="00BC4200" w14:paraId="60835F79" w14:textId="77777777" w:rsidTr="0051013C">
        <w:tc>
          <w:tcPr>
            <w:tcW w:w="381" w:type="pct"/>
          </w:tcPr>
          <w:p w14:paraId="035F1DFF" w14:textId="4A21F42B" w:rsidR="00BC4200" w:rsidRDefault="00BC4200" w:rsidP="00BC4200">
            <w:r>
              <w:t>7</w:t>
            </w:r>
          </w:p>
        </w:tc>
        <w:tc>
          <w:tcPr>
            <w:tcW w:w="165" w:type="pct"/>
          </w:tcPr>
          <w:p w14:paraId="730E7402" w14:textId="77CA72DA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0C856FA9" w14:textId="30FF2ED6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76194E7A" w14:textId="48B493B8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43E4A557" w14:textId="5293DABA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35A7E0BC" w14:textId="0D3AE618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046555E1" w14:textId="2799D600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3E9C5A73" w14:textId="53B38914" w:rsidR="00BC4200" w:rsidRDefault="00BC4200" w:rsidP="00BC4200">
            <w:r>
              <w:t>0</w:t>
            </w:r>
          </w:p>
        </w:tc>
        <w:tc>
          <w:tcPr>
            <w:tcW w:w="169" w:type="pct"/>
          </w:tcPr>
          <w:p w14:paraId="0F46D315" w14:textId="299E9E42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2B1C9649" w14:textId="452A0339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02BE3734" w14:textId="06BE0750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565880B5" w14:textId="432B2B6E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1C4E9027" w14:textId="6A2DEA9C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0CFCDDF8" w14:textId="7E8E3FBB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5BDC369A" w14:textId="322FD9B4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2A27A509" w14:textId="70BF901A" w:rsidR="00BC4200" w:rsidRDefault="00BC4200" w:rsidP="00BC4200">
            <w:r>
              <w:t>1</w:t>
            </w:r>
          </w:p>
        </w:tc>
        <w:tc>
          <w:tcPr>
            <w:tcW w:w="169" w:type="pct"/>
          </w:tcPr>
          <w:p w14:paraId="4DF3241C" w14:textId="00081AC1" w:rsidR="00BC4200" w:rsidRDefault="00BC4200" w:rsidP="00BC4200">
            <w:r>
              <w:t>1</w:t>
            </w:r>
          </w:p>
        </w:tc>
        <w:tc>
          <w:tcPr>
            <w:tcW w:w="241" w:type="pct"/>
          </w:tcPr>
          <w:p w14:paraId="03BD17D9" w14:textId="51F70167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084892DD" w14:textId="200D8CB0" w:rsidR="00BC4200" w:rsidRDefault="00BC4200" w:rsidP="00BC4200"/>
        </w:tc>
        <w:tc>
          <w:tcPr>
            <w:tcW w:w="165" w:type="pct"/>
          </w:tcPr>
          <w:p w14:paraId="6336D025" w14:textId="77777777" w:rsidR="00BC4200" w:rsidRDefault="00BC4200" w:rsidP="00BC4200"/>
        </w:tc>
        <w:tc>
          <w:tcPr>
            <w:tcW w:w="165" w:type="pct"/>
          </w:tcPr>
          <w:p w14:paraId="48DC0D8F" w14:textId="77777777" w:rsidR="00BC4200" w:rsidRDefault="00BC4200" w:rsidP="00BC4200"/>
        </w:tc>
        <w:tc>
          <w:tcPr>
            <w:tcW w:w="165" w:type="pct"/>
          </w:tcPr>
          <w:p w14:paraId="3D00F2ED" w14:textId="77777777" w:rsidR="00BC4200" w:rsidRDefault="00BC4200" w:rsidP="00BC4200"/>
        </w:tc>
        <w:tc>
          <w:tcPr>
            <w:tcW w:w="165" w:type="pct"/>
          </w:tcPr>
          <w:p w14:paraId="68744EFA" w14:textId="77777777" w:rsidR="00BC4200" w:rsidRDefault="00BC4200" w:rsidP="00BC4200"/>
        </w:tc>
        <w:tc>
          <w:tcPr>
            <w:tcW w:w="165" w:type="pct"/>
          </w:tcPr>
          <w:p w14:paraId="5106C7B4" w14:textId="77777777" w:rsidR="00BC4200" w:rsidRDefault="00BC4200" w:rsidP="00BC4200"/>
        </w:tc>
        <w:tc>
          <w:tcPr>
            <w:tcW w:w="165" w:type="pct"/>
          </w:tcPr>
          <w:p w14:paraId="0C281A0A" w14:textId="77777777" w:rsidR="00BC4200" w:rsidRDefault="00BC4200" w:rsidP="00BC4200"/>
        </w:tc>
        <w:tc>
          <w:tcPr>
            <w:tcW w:w="169" w:type="pct"/>
          </w:tcPr>
          <w:p w14:paraId="797B9658" w14:textId="77777777" w:rsidR="00BC4200" w:rsidRDefault="00BC4200" w:rsidP="00BC4200"/>
        </w:tc>
        <w:tc>
          <w:tcPr>
            <w:tcW w:w="406" w:type="pct"/>
          </w:tcPr>
          <w:p w14:paraId="1543AE53" w14:textId="6F9BE15F" w:rsidR="00BC4200" w:rsidRDefault="00BC4200" w:rsidP="00BC4200">
            <w:r>
              <w:t>Shift</w:t>
            </w:r>
          </w:p>
        </w:tc>
      </w:tr>
      <w:tr w:rsidR="00BC4200" w14:paraId="68498A4F" w14:textId="77777777" w:rsidTr="0051013C">
        <w:tc>
          <w:tcPr>
            <w:tcW w:w="381" w:type="pct"/>
          </w:tcPr>
          <w:p w14:paraId="2AF27D13" w14:textId="376517A6" w:rsidR="00BC4200" w:rsidRDefault="00BC4200" w:rsidP="00BC4200">
            <w:r>
              <w:t>6</w:t>
            </w:r>
          </w:p>
        </w:tc>
        <w:tc>
          <w:tcPr>
            <w:tcW w:w="165" w:type="pct"/>
          </w:tcPr>
          <w:p w14:paraId="33B50CC2" w14:textId="234C54FC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43B73390" w14:textId="00C9950D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6641E0EB" w14:textId="5067CC85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085E8DC3" w14:textId="391DD805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2E712504" w14:textId="48F5049E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45A5E69D" w14:textId="7ABF0234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088CFEEA" w14:textId="0CC478CF" w:rsidR="00BC4200" w:rsidRDefault="00BC4200" w:rsidP="00BC4200">
            <w:r>
              <w:t>1</w:t>
            </w:r>
          </w:p>
        </w:tc>
        <w:tc>
          <w:tcPr>
            <w:tcW w:w="169" w:type="pct"/>
          </w:tcPr>
          <w:p w14:paraId="241BFD60" w14:textId="685B50AC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60D3FF59" w14:textId="1232CE86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3FF7F15E" w14:textId="42299DB5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25F37C8A" w14:textId="5193F6FA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08FD885D" w14:textId="3476C6F0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0164FD2E" w14:textId="4BBAB12A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1A517354" w14:textId="542B7924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41C21809" w14:textId="22D32E99" w:rsidR="00BC4200" w:rsidRDefault="00BC4200" w:rsidP="00BC4200">
            <w:r>
              <w:t>1</w:t>
            </w:r>
          </w:p>
        </w:tc>
        <w:tc>
          <w:tcPr>
            <w:tcW w:w="169" w:type="pct"/>
          </w:tcPr>
          <w:p w14:paraId="4E20F14A" w14:textId="1AAF793A" w:rsidR="00BC4200" w:rsidRDefault="00BC4200" w:rsidP="00BC4200">
            <w:r>
              <w:t>1</w:t>
            </w:r>
          </w:p>
        </w:tc>
        <w:tc>
          <w:tcPr>
            <w:tcW w:w="241" w:type="pct"/>
          </w:tcPr>
          <w:p w14:paraId="60D58823" w14:textId="58CA7126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7AD481E6" w14:textId="2CE9835B" w:rsidR="00BC4200" w:rsidRDefault="00BC4200" w:rsidP="00BC4200"/>
        </w:tc>
        <w:tc>
          <w:tcPr>
            <w:tcW w:w="165" w:type="pct"/>
          </w:tcPr>
          <w:p w14:paraId="458856EE" w14:textId="77777777" w:rsidR="00BC4200" w:rsidRDefault="00BC4200" w:rsidP="00BC4200"/>
        </w:tc>
        <w:tc>
          <w:tcPr>
            <w:tcW w:w="165" w:type="pct"/>
          </w:tcPr>
          <w:p w14:paraId="1A7BC467" w14:textId="77777777" w:rsidR="00BC4200" w:rsidRDefault="00BC4200" w:rsidP="00BC4200"/>
        </w:tc>
        <w:tc>
          <w:tcPr>
            <w:tcW w:w="165" w:type="pct"/>
          </w:tcPr>
          <w:p w14:paraId="192A5207" w14:textId="77777777" w:rsidR="00BC4200" w:rsidRDefault="00BC4200" w:rsidP="00BC4200"/>
        </w:tc>
        <w:tc>
          <w:tcPr>
            <w:tcW w:w="165" w:type="pct"/>
          </w:tcPr>
          <w:p w14:paraId="07998946" w14:textId="77777777" w:rsidR="00BC4200" w:rsidRDefault="00BC4200" w:rsidP="00BC4200"/>
        </w:tc>
        <w:tc>
          <w:tcPr>
            <w:tcW w:w="165" w:type="pct"/>
          </w:tcPr>
          <w:p w14:paraId="2833F4C9" w14:textId="77777777" w:rsidR="00BC4200" w:rsidRDefault="00BC4200" w:rsidP="00BC4200"/>
        </w:tc>
        <w:tc>
          <w:tcPr>
            <w:tcW w:w="165" w:type="pct"/>
          </w:tcPr>
          <w:p w14:paraId="6C4278E4" w14:textId="77777777" w:rsidR="00BC4200" w:rsidRDefault="00BC4200" w:rsidP="00BC4200"/>
        </w:tc>
        <w:tc>
          <w:tcPr>
            <w:tcW w:w="169" w:type="pct"/>
          </w:tcPr>
          <w:p w14:paraId="4D24B3AB" w14:textId="77777777" w:rsidR="00BC4200" w:rsidRDefault="00BC4200" w:rsidP="00BC4200"/>
        </w:tc>
        <w:tc>
          <w:tcPr>
            <w:tcW w:w="406" w:type="pct"/>
          </w:tcPr>
          <w:p w14:paraId="140D963E" w14:textId="227580AB" w:rsidR="00BC4200" w:rsidRDefault="00BC4200" w:rsidP="00BC4200">
            <w:r>
              <w:t>Shift</w:t>
            </w:r>
          </w:p>
        </w:tc>
      </w:tr>
      <w:tr w:rsidR="00BC4200" w14:paraId="0FCB4918" w14:textId="77777777" w:rsidTr="0051013C">
        <w:tc>
          <w:tcPr>
            <w:tcW w:w="381" w:type="pct"/>
          </w:tcPr>
          <w:p w14:paraId="684BE4F8" w14:textId="3C48FFDD" w:rsidR="00BC4200" w:rsidRDefault="00BC4200" w:rsidP="00BC4200">
            <w:r>
              <w:t>5</w:t>
            </w:r>
          </w:p>
        </w:tc>
        <w:tc>
          <w:tcPr>
            <w:tcW w:w="165" w:type="pct"/>
          </w:tcPr>
          <w:p w14:paraId="429BE9FE" w14:textId="578CA2D7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726C7E53" w14:textId="5B33AFF2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47373A2D" w14:textId="68F1C090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2CBFAC49" w14:textId="1D753280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5041417D" w14:textId="341F1857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727A317F" w14:textId="27F59228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54C9D437" w14:textId="12F4C620" w:rsidR="00BC4200" w:rsidRDefault="00BC4200" w:rsidP="00BC4200">
            <w:r>
              <w:t>0</w:t>
            </w:r>
          </w:p>
        </w:tc>
        <w:tc>
          <w:tcPr>
            <w:tcW w:w="169" w:type="pct"/>
          </w:tcPr>
          <w:p w14:paraId="5DDF1E37" w14:textId="536178F0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539714D2" w14:textId="5D697BAF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6606AB42" w14:textId="32BAC304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28E4DD31" w14:textId="41D82D25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6F066EF3" w14:textId="1D48C33A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64DB4B6C" w14:textId="0B76594C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4BE964D8" w14:textId="564C6830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53CEA0EA" w14:textId="4C45E063" w:rsidR="00BC4200" w:rsidRDefault="00BC4200" w:rsidP="00BC4200">
            <w:r>
              <w:t>0</w:t>
            </w:r>
          </w:p>
        </w:tc>
        <w:tc>
          <w:tcPr>
            <w:tcW w:w="169" w:type="pct"/>
          </w:tcPr>
          <w:p w14:paraId="390000CF" w14:textId="2FBE25D6" w:rsidR="00BC4200" w:rsidRDefault="00BC4200" w:rsidP="00BC4200">
            <w:r>
              <w:t>1</w:t>
            </w:r>
          </w:p>
        </w:tc>
        <w:tc>
          <w:tcPr>
            <w:tcW w:w="241" w:type="pct"/>
          </w:tcPr>
          <w:p w14:paraId="502BC9D5" w14:textId="2CBE3D7D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3AEAD8E8" w14:textId="39AA963D" w:rsidR="00BC4200" w:rsidRDefault="00BC4200" w:rsidP="00BC4200"/>
        </w:tc>
        <w:tc>
          <w:tcPr>
            <w:tcW w:w="165" w:type="pct"/>
          </w:tcPr>
          <w:p w14:paraId="5E8FFEAB" w14:textId="77777777" w:rsidR="00BC4200" w:rsidRDefault="00BC4200" w:rsidP="00BC4200"/>
        </w:tc>
        <w:tc>
          <w:tcPr>
            <w:tcW w:w="165" w:type="pct"/>
          </w:tcPr>
          <w:p w14:paraId="5529BD69" w14:textId="77777777" w:rsidR="00BC4200" w:rsidRDefault="00BC4200" w:rsidP="00BC4200"/>
        </w:tc>
        <w:tc>
          <w:tcPr>
            <w:tcW w:w="165" w:type="pct"/>
          </w:tcPr>
          <w:p w14:paraId="3D545670" w14:textId="77777777" w:rsidR="00BC4200" w:rsidRDefault="00BC4200" w:rsidP="00BC4200"/>
        </w:tc>
        <w:tc>
          <w:tcPr>
            <w:tcW w:w="165" w:type="pct"/>
          </w:tcPr>
          <w:p w14:paraId="6784D2BD" w14:textId="77777777" w:rsidR="00BC4200" w:rsidRDefault="00BC4200" w:rsidP="00BC4200"/>
        </w:tc>
        <w:tc>
          <w:tcPr>
            <w:tcW w:w="165" w:type="pct"/>
          </w:tcPr>
          <w:p w14:paraId="6D958482" w14:textId="77777777" w:rsidR="00BC4200" w:rsidRDefault="00BC4200" w:rsidP="00BC4200"/>
        </w:tc>
        <w:tc>
          <w:tcPr>
            <w:tcW w:w="165" w:type="pct"/>
          </w:tcPr>
          <w:p w14:paraId="1C0965FE" w14:textId="77777777" w:rsidR="00BC4200" w:rsidRDefault="00BC4200" w:rsidP="00BC4200"/>
        </w:tc>
        <w:tc>
          <w:tcPr>
            <w:tcW w:w="169" w:type="pct"/>
          </w:tcPr>
          <w:p w14:paraId="2F9A7101" w14:textId="77777777" w:rsidR="00BC4200" w:rsidRDefault="00BC4200" w:rsidP="00BC4200"/>
        </w:tc>
        <w:tc>
          <w:tcPr>
            <w:tcW w:w="406" w:type="pct"/>
          </w:tcPr>
          <w:p w14:paraId="52EE01E3" w14:textId="3D366DB1" w:rsidR="00BC4200" w:rsidRDefault="00BC4200" w:rsidP="00BC4200">
            <w:r>
              <w:t>Shift</w:t>
            </w:r>
          </w:p>
        </w:tc>
      </w:tr>
      <w:tr w:rsidR="00BC4200" w14:paraId="671192A4" w14:textId="77777777" w:rsidTr="0051013C">
        <w:tc>
          <w:tcPr>
            <w:tcW w:w="381" w:type="pct"/>
          </w:tcPr>
          <w:p w14:paraId="04BFD937" w14:textId="6C1AEFC5" w:rsidR="00BC4200" w:rsidRDefault="00BC4200" w:rsidP="00BC4200">
            <w:r>
              <w:t>4</w:t>
            </w:r>
          </w:p>
        </w:tc>
        <w:tc>
          <w:tcPr>
            <w:tcW w:w="165" w:type="pct"/>
          </w:tcPr>
          <w:p w14:paraId="4EFCCEFF" w14:textId="767C1421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539DF96F" w14:textId="4891F423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6E76E745" w14:textId="224FB49D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62933B00" w14:textId="66D0B2F7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454B4F6F" w14:textId="6F6E95F4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75332665" w14:textId="007BA4E2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4654DF10" w14:textId="227133AA" w:rsidR="00BC4200" w:rsidRDefault="00BC4200" w:rsidP="00BC4200">
            <w:r>
              <w:t>1</w:t>
            </w:r>
          </w:p>
        </w:tc>
        <w:tc>
          <w:tcPr>
            <w:tcW w:w="169" w:type="pct"/>
          </w:tcPr>
          <w:p w14:paraId="40FE31B8" w14:textId="6BD7D81F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72C62F91" w14:textId="528B2106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381BB1B5" w14:textId="3E7EB9DF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197D331D" w14:textId="1EAD7FEC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731EA883" w14:textId="01114765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7A33A6A4" w14:textId="0EECAC2F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2A8CE7ED" w14:textId="28964D49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7AAA3CCC" w14:textId="291FB011" w:rsidR="00BC4200" w:rsidRDefault="00BC4200" w:rsidP="00BC4200">
            <w:r>
              <w:t>1</w:t>
            </w:r>
          </w:p>
        </w:tc>
        <w:tc>
          <w:tcPr>
            <w:tcW w:w="169" w:type="pct"/>
          </w:tcPr>
          <w:p w14:paraId="6FEB45CF" w14:textId="3FB24365" w:rsidR="00BC4200" w:rsidRDefault="00BC4200" w:rsidP="00BC4200">
            <w:r>
              <w:t>0</w:t>
            </w:r>
          </w:p>
        </w:tc>
        <w:tc>
          <w:tcPr>
            <w:tcW w:w="241" w:type="pct"/>
          </w:tcPr>
          <w:p w14:paraId="2FE1FF06" w14:textId="34D05943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0C016785" w14:textId="0992BF5C" w:rsidR="00BC4200" w:rsidRDefault="00BC4200" w:rsidP="00BC4200"/>
        </w:tc>
        <w:tc>
          <w:tcPr>
            <w:tcW w:w="165" w:type="pct"/>
          </w:tcPr>
          <w:p w14:paraId="2CED00BB" w14:textId="77777777" w:rsidR="00BC4200" w:rsidRDefault="00BC4200" w:rsidP="00BC4200"/>
        </w:tc>
        <w:tc>
          <w:tcPr>
            <w:tcW w:w="165" w:type="pct"/>
          </w:tcPr>
          <w:p w14:paraId="1B41CE3E" w14:textId="77777777" w:rsidR="00BC4200" w:rsidRDefault="00BC4200" w:rsidP="00BC4200"/>
        </w:tc>
        <w:tc>
          <w:tcPr>
            <w:tcW w:w="165" w:type="pct"/>
          </w:tcPr>
          <w:p w14:paraId="4691DEDD" w14:textId="77777777" w:rsidR="00BC4200" w:rsidRDefault="00BC4200" w:rsidP="00BC4200"/>
        </w:tc>
        <w:tc>
          <w:tcPr>
            <w:tcW w:w="165" w:type="pct"/>
          </w:tcPr>
          <w:p w14:paraId="651FA2EB" w14:textId="77777777" w:rsidR="00BC4200" w:rsidRDefault="00BC4200" w:rsidP="00BC4200"/>
        </w:tc>
        <w:tc>
          <w:tcPr>
            <w:tcW w:w="165" w:type="pct"/>
          </w:tcPr>
          <w:p w14:paraId="09B9FB06" w14:textId="77777777" w:rsidR="00BC4200" w:rsidRDefault="00BC4200" w:rsidP="00BC4200"/>
        </w:tc>
        <w:tc>
          <w:tcPr>
            <w:tcW w:w="165" w:type="pct"/>
          </w:tcPr>
          <w:p w14:paraId="3EDFCD00" w14:textId="77777777" w:rsidR="00BC4200" w:rsidRDefault="00BC4200" w:rsidP="00BC4200"/>
        </w:tc>
        <w:tc>
          <w:tcPr>
            <w:tcW w:w="169" w:type="pct"/>
          </w:tcPr>
          <w:p w14:paraId="2AC85F34" w14:textId="77777777" w:rsidR="00BC4200" w:rsidRDefault="00BC4200" w:rsidP="00BC4200"/>
        </w:tc>
        <w:tc>
          <w:tcPr>
            <w:tcW w:w="406" w:type="pct"/>
          </w:tcPr>
          <w:p w14:paraId="63F91E70" w14:textId="7572CC19" w:rsidR="00BC4200" w:rsidRDefault="00BC4200" w:rsidP="00BC4200">
            <w:r>
              <w:t>Shift</w:t>
            </w:r>
          </w:p>
        </w:tc>
      </w:tr>
      <w:tr w:rsidR="00BC4200" w14:paraId="5654E257" w14:textId="77777777" w:rsidTr="0051013C">
        <w:tc>
          <w:tcPr>
            <w:tcW w:w="381" w:type="pct"/>
          </w:tcPr>
          <w:p w14:paraId="28338342" w14:textId="15EDACBC" w:rsidR="00BC4200" w:rsidRDefault="00BC4200" w:rsidP="00BC4200"/>
        </w:tc>
        <w:tc>
          <w:tcPr>
            <w:tcW w:w="165" w:type="pct"/>
          </w:tcPr>
          <w:p w14:paraId="5B3F411C" w14:textId="76435F3A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24B1A99D" w14:textId="11A93CAB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4EC4A8BA" w14:textId="248924B2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6989C65A" w14:textId="3C517976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658B6247" w14:textId="1CAD7192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2F463A1A" w14:textId="44EAAF60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342FB809" w14:textId="7A56DEB2" w:rsidR="00BC4200" w:rsidRDefault="00BC4200" w:rsidP="00BC4200">
            <w:r>
              <w:t>1</w:t>
            </w:r>
          </w:p>
        </w:tc>
        <w:tc>
          <w:tcPr>
            <w:tcW w:w="169" w:type="pct"/>
          </w:tcPr>
          <w:p w14:paraId="25B3FAC7" w14:textId="71AA5749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04A85F0A" w14:textId="37D6B82E" w:rsidR="00BC4200" w:rsidRDefault="00BC4200" w:rsidP="00BC4200"/>
        </w:tc>
        <w:tc>
          <w:tcPr>
            <w:tcW w:w="165" w:type="pct"/>
          </w:tcPr>
          <w:p w14:paraId="4A52C5B1" w14:textId="60F87CC0" w:rsidR="00BC4200" w:rsidRDefault="00BC4200" w:rsidP="00BC4200"/>
        </w:tc>
        <w:tc>
          <w:tcPr>
            <w:tcW w:w="165" w:type="pct"/>
          </w:tcPr>
          <w:p w14:paraId="647706F1" w14:textId="7926CFA2" w:rsidR="00BC4200" w:rsidRDefault="00BC4200" w:rsidP="00BC4200"/>
        </w:tc>
        <w:tc>
          <w:tcPr>
            <w:tcW w:w="165" w:type="pct"/>
          </w:tcPr>
          <w:p w14:paraId="45523E1E" w14:textId="0F16CF99" w:rsidR="00BC4200" w:rsidRDefault="00BC4200" w:rsidP="00BC4200"/>
        </w:tc>
        <w:tc>
          <w:tcPr>
            <w:tcW w:w="165" w:type="pct"/>
          </w:tcPr>
          <w:p w14:paraId="7F25D452" w14:textId="1681DD63" w:rsidR="00BC4200" w:rsidRDefault="00BC4200" w:rsidP="00BC4200"/>
        </w:tc>
        <w:tc>
          <w:tcPr>
            <w:tcW w:w="165" w:type="pct"/>
          </w:tcPr>
          <w:p w14:paraId="694F3C4E" w14:textId="76AE445F" w:rsidR="00BC4200" w:rsidRDefault="00BC4200" w:rsidP="00BC4200"/>
        </w:tc>
        <w:tc>
          <w:tcPr>
            <w:tcW w:w="165" w:type="pct"/>
          </w:tcPr>
          <w:p w14:paraId="1FC9798B" w14:textId="2072FF06" w:rsidR="00BC4200" w:rsidRDefault="00BC4200" w:rsidP="00BC4200"/>
        </w:tc>
        <w:tc>
          <w:tcPr>
            <w:tcW w:w="169" w:type="pct"/>
          </w:tcPr>
          <w:p w14:paraId="0F4890FB" w14:textId="0F03D0EE" w:rsidR="00BC4200" w:rsidRDefault="00BC4200" w:rsidP="00BC4200"/>
        </w:tc>
        <w:tc>
          <w:tcPr>
            <w:tcW w:w="241" w:type="pct"/>
          </w:tcPr>
          <w:p w14:paraId="6DEEAB99" w14:textId="7EE0BEC7" w:rsidR="00BC4200" w:rsidRDefault="00BC4200" w:rsidP="00BC4200"/>
        </w:tc>
        <w:tc>
          <w:tcPr>
            <w:tcW w:w="165" w:type="pct"/>
          </w:tcPr>
          <w:p w14:paraId="7839F22F" w14:textId="77777777" w:rsidR="00BC4200" w:rsidRDefault="00BC4200" w:rsidP="00BC4200"/>
        </w:tc>
        <w:tc>
          <w:tcPr>
            <w:tcW w:w="165" w:type="pct"/>
          </w:tcPr>
          <w:p w14:paraId="620CDA9A" w14:textId="77777777" w:rsidR="00BC4200" w:rsidRDefault="00BC4200" w:rsidP="00BC4200"/>
        </w:tc>
        <w:tc>
          <w:tcPr>
            <w:tcW w:w="165" w:type="pct"/>
          </w:tcPr>
          <w:p w14:paraId="222B2495" w14:textId="77777777" w:rsidR="00BC4200" w:rsidRDefault="00BC4200" w:rsidP="00BC4200"/>
        </w:tc>
        <w:tc>
          <w:tcPr>
            <w:tcW w:w="165" w:type="pct"/>
          </w:tcPr>
          <w:p w14:paraId="6C272B6A" w14:textId="77777777" w:rsidR="00BC4200" w:rsidRDefault="00BC4200" w:rsidP="00BC4200"/>
        </w:tc>
        <w:tc>
          <w:tcPr>
            <w:tcW w:w="165" w:type="pct"/>
          </w:tcPr>
          <w:p w14:paraId="35B95FB2" w14:textId="77777777" w:rsidR="00BC4200" w:rsidRDefault="00BC4200" w:rsidP="00BC4200"/>
        </w:tc>
        <w:tc>
          <w:tcPr>
            <w:tcW w:w="165" w:type="pct"/>
          </w:tcPr>
          <w:p w14:paraId="2398EF94" w14:textId="77777777" w:rsidR="00BC4200" w:rsidRDefault="00BC4200" w:rsidP="00BC4200"/>
        </w:tc>
        <w:tc>
          <w:tcPr>
            <w:tcW w:w="165" w:type="pct"/>
          </w:tcPr>
          <w:p w14:paraId="3D2BD848" w14:textId="77777777" w:rsidR="00BC4200" w:rsidRDefault="00BC4200" w:rsidP="00BC4200"/>
        </w:tc>
        <w:tc>
          <w:tcPr>
            <w:tcW w:w="169" w:type="pct"/>
          </w:tcPr>
          <w:p w14:paraId="561521FD" w14:textId="77777777" w:rsidR="00BC4200" w:rsidRDefault="00BC4200" w:rsidP="00BC4200"/>
        </w:tc>
        <w:tc>
          <w:tcPr>
            <w:tcW w:w="406" w:type="pct"/>
          </w:tcPr>
          <w:p w14:paraId="03C5CCF7" w14:textId="7CC7644D" w:rsidR="00BC4200" w:rsidRDefault="00BC4200" w:rsidP="00BC4200">
            <w:r>
              <w:t>A+M</w:t>
            </w:r>
          </w:p>
        </w:tc>
      </w:tr>
      <w:tr w:rsidR="00BC4200" w14:paraId="7135D915" w14:textId="77777777" w:rsidTr="0051013C">
        <w:tc>
          <w:tcPr>
            <w:tcW w:w="381" w:type="pct"/>
          </w:tcPr>
          <w:p w14:paraId="117C0FCE" w14:textId="1A245829" w:rsidR="00BC4200" w:rsidRDefault="00BC4200" w:rsidP="00BC4200">
            <w:r>
              <w:t>3</w:t>
            </w:r>
          </w:p>
        </w:tc>
        <w:tc>
          <w:tcPr>
            <w:tcW w:w="165" w:type="pct"/>
          </w:tcPr>
          <w:p w14:paraId="5F771066" w14:textId="52D53ACD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75BD0C97" w14:textId="4E6DC46A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70990080" w14:textId="6415077F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38B5343F" w14:textId="15CD900C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1AA23792" w14:textId="0A1BC7F9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5C3A97FB" w14:textId="66D343FE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4EE55E03" w14:textId="51E44B60" w:rsidR="00BC4200" w:rsidRDefault="00BC4200" w:rsidP="00BC4200">
            <w:r>
              <w:t>1</w:t>
            </w:r>
          </w:p>
        </w:tc>
        <w:tc>
          <w:tcPr>
            <w:tcW w:w="169" w:type="pct"/>
          </w:tcPr>
          <w:p w14:paraId="50546D29" w14:textId="3E2C957D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51EC9017" w14:textId="4F6FC0AA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7B60A628" w14:textId="4DF89B1B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45D34AA3" w14:textId="55634608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55E31DAA" w14:textId="5C82836F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04F5E36B" w14:textId="15F9340F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68223F7C" w14:textId="144EEB29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04EA5A0F" w14:textId="32A030DA" w:rsidR="00BC4200" w:rsidRDefault="00BC4200" w:rsidP="00BC4200">
            <w:r>
              <w:t>1</w:t>
            </w:r>
          </w:p>
        </w:tc>
        <w:tc>
          <w:tcPr>
            <w:tcW w:w="169" w:type="pct"/>
          </w:tcPr>
          <w:p w14:paraId="2D8D950B" w14:textId="467EF46F" w:rsidR="00BC4200" w:rsidRDefault="00BC4200" w:rsidP="00BC4200">
            <w:r>
              <w:t>1</w:t>
            </w:r>
          </w:p>
        </w:tc>
        <w:tc>
          <w:tcPr>
            <w:tcW w:w="241" w:type="pct"/>
          </w:tcPr>
          <w:p w14:paraId="2B9B8530" w14:textId="0F742CFB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08515324" w14:textId="2E1F8B28" w:rsidR="00BC4200" w:rsidRDefault="00BC4200" w:rsidP="00BC4200"/>
        </w:tc>
        <w:tc>
          <w:tcPr>
            <w:tcW w:w="165" w:type="pct"/>
          </w:tcPr>
          <w:p w14:paraId="32EF313E" w14:textId="77777777" w:rsidR="00BC4200" w:rsidRDefault="00BC4200" w:rsidP="00BC4200"/>
        </w:tc>
        <w:tc>
          <w:tcPr>
            <w:tcW w:w="165" w:type="pct"/>
          </w:tcPr>
          <w:p w14:paraId="1D40F4F6" w14:textId="77777777" w:rsidR="00BC4200" w:rsidRDefault="00BC4200" w:rsidP="00BC4200"/>
        </w:tc>
        <w:tc>
          <w:tcPr>
            <w:tcW w:w="165" w:type="pct"/>
          </w:tcPr>
          <w:p w14:paraId="6002483F" w14:textId="77777777" w:rsidR="00BC4200" w:rsidRDefault="00BC4200" w:rsidP="00BC4200"/>
        </w:tc>
        <w:tc>
          <w:tcPr>
            <w:tcW w:w="165" w:type="pct"/>
          </w:tcPr>
          <w:p w14:paraId="529A92A5" w14:textId="77777777" w:rsidR="00BC4200" w:rsidRDefault="00BC4200" w:rsidP="00BC4200"/>
        </w:tc>
        <w:tc>
          <w:tcPr>
            <w:tcW w:w="165" w:type="pct"/>
          </w:tcPr>
          <w:p w14:paraId="0EF8A427" w14:textId="77777777" w:rsidR="00BC4200" w:rsidRDefault="00BC4200" w:rsidP="00BC4200"/>
        </w:tc>
        <w:tc>
          <w:tcPr>
            <w:tcW w:w="165" w:type="pct"/>
          </w:tcPr>
          <w:p w14:paraId="73BE2855" w14:textId="77777777" w:rsidR="00BC4200" w:rsidRDefault="00BC4200" w:rsidP="00BC4200"/>
        </w:tc>
        <w:tc>
          <w:tcPr>
            <w:tcW w:w="169" w:type="pct"/>
          </w:tcPr>
          <w:p w14:paraId="611E3F9C" w14:textId="77777777" w:rsidR="00BC4200" w:rsidRDefault="00BC4200" w:rsidP="00BC4200"/>
        </w:tc>
        <w:tc>
          <w:tcPr>
            <w:tcW w:w="406" w:type="pct"/>
          </w:tcPr>
          <w:p w14:paraId="607B31E4" w14:textId="66DF2892" w:rsidR="00BC4200" w:rsidRDefault="00BC4200" w:rsidP="00BC4200">
            <w:r>
              <w:t>Shift</w:t>
            </w:r>
          </w:p>
        </w:tc>
      </w:tr>
      <w:tr w:rsidR="00BC4200" w14:paraId="56E5435D" w14:textId="77777777" w:rsidTr="0051013C">
        <w:tc>
          <w:tcPr>
            <w:tcW w:w="381" w:type="pct"/>
          </w:tcPr>
          <w:p w14:paraId="39D5F1FE" w14:textId="06417747" w:rsidR="00BC4200" w:rsidRDefault="00BC4200" w:rsidP="00BC4200"/>
        </w:tc>
        <w:tc>
          <w:tcPr>
            <w:tcW w:w="165" w:type="pct"/>
          </w:tcPr>
          <w:p w14:paraId="5FB15E62" w14:textId="4DE93C0E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327ECFE3" w14:textId="07B1BEA1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45F9FBB9" w14:textId="48EAE7C0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223AD441" w14:textId="76C9929A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45ED989B" w14:textId="2E0A26B1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470447BA" w14:textId="2B81A35A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0A40871C" w14:textId="27646DFE" w:rsidR="00BC4200" w:rsidRDefault="00BC4200" w:rsidP="00BC4200">
            <w:r>
              <w:t>1</w:t>
            </w:r>
          </w:p>
        </w:tc>
        <w:tc>
          <w:tcPr>
            <w:tcW w:w="169" w:type="pct"/>
          </w:tcPr>
          <w:p w14:paraId="688BFD29" w14:textId="52DC68E3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5D7BEC61" w14:textId="2CD70002" w:rsidR="00BC4200" w:rsidRDefault="00BC4200" w:rsidP="00BC4200"/>
        </w:tc>
        <w:tc>
          <w:tcPr>
            <w:tcW w:w="165" w:type="pct"/>
          </w:tcPr>
          <w:p w14:paraId="762820F3" w14:textId="20F68848" w:rsidR="00BC4200" w:rsidRDefault="00BC4200" w:rsidP="00BC4200"/>
        </w:tc>
        <w:tc>
          <w:tcPr>
            <w:tcW w:w="165" w:type="pct"/>
          </w:tcPr>
          <w:p w14:paraId="7C84F0B3" w14:textId="57317F89" w:rsidR="00BC4200" w:rsidRDefault="00BC4200" w:rsidP="00BC4200"/>
        </w:tc>
        <w:tc>
          <w:tcPr>
            <w:tcW w:w="165" w:type="pct"/>
          </w:tcPr>
          <w:p w14:paraId="13130EEC" w14:textId="3D71F0D9" w:rsidR="00BC4200" w:rsidRDefault="00BC4200" w:rsidP="00BC4200"/>
        </w:tc>
        <w:tc>
          <w:tcPr>
            <w:tcW w:w="165" w:type="pct"/>
          </w:tcPr>
          <w:p w14:paraId="5D302C01" w14:textId="48213819" w:rsidR="00BC4200" w:rsidRDefault="00BC4200" w:rsidP="00BC4200"/>
        </w:tc>
        <w:tc>
          <w:tcPr>
            <w:tcW w:w="165" w:type="pct"/>
          </w:tcPr>
          <w:p w14:paraId="1C150C04" w14:textId="4D90D3FC" w:rsidR="00BC4200" w:rsidRDefault="00BC4200" w:rsidP="00BC4200"/>
        </w:tc>
        <w:tc>
          <w:tcPr>
            <w:tcW w:w="165" w:type="pct"/>
          </w:tcPr>
          <w:p w14:paraId="6E7AAD46" w14:textId="6F98A222" w:rsidR="00BC4200" w:rsidRDefault="00BC4200" w:rsidP="00BC4200"/>
        </w:tc>
        <w:tc>
          <w:tcPr>
            <w:tcW w:w="169" w:type="pct"/>
          </w:tcPr>
          <w:p w14:paraId="73563CA1" w14:textId="327FE59E" w:rsidR="00BC4200" w:rsidRDefault="00BC4200" w:rsidP="00BC4200"/>
        </w:tc>
        <w:tc>
          <w:tcPr>
            <w:tcW w:w="241" w:type="pct"/>
          </w:tcPr>
          <w:p w14:paraId="4E60E366" w14:textId="14B302D2" w:rsidR="00BC4200" w:rsidRDefault="00BC4200" w:rsidP="00BC4200"/>
        </w:tc>
        <w:tc>
          <w:tcPr>
            <w:tcW w:w="165" w:type="pct"/>
          </w:tcPr>
          <w:p w14:paraId="7600A415" w14:textId="77777777" w:rsidR="00BC4200" w:rsidRDefault="00BC4200" w:rsidP="00BC4200"/>
        </w:tc>
        <w:tc>
          <w:tcPr>
            <w:tcW w:w="165" w:type="pct"/>
          </w:tcPr>
          <w:p w14:paraId="11A3A647" w14:textId="77777777" w:rsidR="00BC4200" w:rsidRDefault="00BC4200" w:rsidP="00BC4200"/>
        </w:tc>
        <w:tc>
          <w:tcPr>
            <w:tcW w:w="165" w:type="pct"/>
          </w:tcPr>
          <w:p w14:paraId="4E2EB3F4" w14:textId="77777777" w:rsidR="00BC4200" w:rsidRDefault="00BC4200" w:rsidP="00BC4200"/>
        </w:tc>
        <w:tc>
          <w:tcPr>
            <w:tcW w:w="165" w:type="pct"/>
          </w:tcPr>
          <w:p w14:paraId="70BA8063" w14:textId="77777777" w:rsidR="00BC4200" w:rsidRDefault="00BC4200" w:rsidP="00BC4200"/>
        </w:tc>
        <w:tc>
          <w:tcPr>
            <w:tcW w:w="165" w:type="pct"/>
          </w:tcPr>
          <w:p w14:paraId="3DDC539F" w14:textId="77777777" w:rsidR="00BC4200" w:rsidRDefault="00BC4200" w:rsidP="00BC4200"/>
        </w:tc>
        <w:tc>
          <w:tcPr>
            <w:tcW w:w="165" w:type="pct"/>
          </w:tcPr>
          <w:p w14:paraId="4880C5C4" w14:textId="77777777" w:rsidR="00BC4200" w:rsidRDefault="00BC4200" w:rsidP="00BC4200"/>
        </w:tc>
        <w:tc>
          <w:tcPr>
            <w:tcW w:w="165" w:type="pct"/>
          </w:tcPr>
          <w:p w14:paraId="0F2FC33A" w14:textId="77777777" w:rsidR="00BC4200" w:rsidRDefault="00BC4200" w:rsidP="00BC4200"/>
        </w:tc>
        <w:tc>
          <w:tcPr>
            <w:tcW w:w="169" w:type="pct"/>
          </w:tcPr>
          <w:p w14:paraId="36614570" w14:textId="77777777" w:rsidR="00BC4200" w:rsidRDefault="00BC4200" w:rsidP="00BC4200"/>
        </w:tc>
        <w:tc>
          <w:tcPr>
            <w:tcW w:w="406" w:type="pct"/>
          </w:tcPr>
          <w:p w14:paraId="4CB1AA76" w14:textId="013E4BA9" w:rsidR="00BC4200" w:rsidRDefault="00BC4200" w:rsidP="00BC4200">
            <w:r>
              <w:t>A-M</w:t>
            </w:r>
          </w:p>
        </w:tc>
      </w:tr>
      <w:tr w:rsidR="00BC4200" w14:paraId="73726ADE" w14:textId="77777777" w:rsidTr="0051013C">
        <w:tc>
          <w:tcPr>
            <w:tcW w:w="381" w:type="pct"/>
          </w:tcPr>
          <w:p w14:paraId="3456201A" w14:textId="6CB0AE78" w:rsidR="00BC4200" w:rsidRDefault="00BC4200" w:rsidP="00BC4200">
            <w:r>
              <w:t>2</w:t>
            </w:r>
          </w:p>
        </w:tc>
        <w:tc>
          <w:tcPr>
            <w:tcW w:w="165" w:type="pct"/>
          </w:tcPr>
          <w:p w14:paraId="671A4CB3" w14:textId="20DE6153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76FD6543" w14:textId="480BC14B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7222AD4E" w14:textId="06032B2C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375F6DD1" w14:textId="429BF10E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6304B4BA" w14:textId="737B7728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4696408D" w14:textId="629727E6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0D373A2A" w14:textId="5BE291D2" w:rsidR="00BC4200" w:rsidRDefault="00BC4200" w:rsidP="00BC4200">
            <w:r>
              <w:t>1</w:t>
            </w:r>
          </w:p>
        </w:tc>
        <w:tc>
          <w:tcPr>
            <w:tcW w:w="169" w:type="pct"/>
          </w:tcPr>
          <w:p w14:paraId="1ABF280A" w14:textId="1E011B61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326FC5C0" w14:textId="2B8415E8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0502207C" w14:textId="5B7F284C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3DA4DE55" w14:textId="3839DD47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78F23FF0" w14:textId="1EEAB553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008BCAF5" w14:textId="2D3B0466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0DF5DAB8" w14:textId="4C248F53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2BD483C9" w14:textId="319B4DED" w:rsidR="00BC4200" w:rsidRDefault="00BC4200" w:rsidP="00BC4200">
            <w:r>
              <w:t>0</w:t>
            </w:r>
          </w:p>
        </w:tc>
        <w:tc>
          <w:tcPr>
            <w:tcW w:w="169" w:type="pct"/>
          </w:tcPr>
          <w:p w14:paraId="12D08B2E" w14:textId="2E0950B8" w:rsidR="00BC4200" w:rsidRDefault="00BC4200" w:rsidP="00BC4200">
            <w:r>
              <w:t>1</w:t>
            </w:r>
          </w:p>
        </w:tc>
        <w:tc>
          <w:tcPr>
            <w:tcW w:w="241" w:type="pct"/>
          </w:tcPr>
          <w:p w14:paraId="657814AD" w14:textId="366A7198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4ABE1271" w14:textId="5E596D75" w:rsidR="00BC4200" w:rsidRDefault="00BC4200" w:rsidP="00BC4200"/>
        </w:tc>
        <w:tc>
          <w:tcPr>
            <w:tcW w:w="165" w:type="pct"/>
          </w:tcPr>
          <w:p w14:paraId="78D65642" w14:textId="77777777" w:rsidR="00BC4200" w:rsidRDefault="00BC4200" w:rsidP="00BC4200"/>
        </w:tc>
        <w:tc>
          <w:tcPr>
            <w:tcW w:w="165" w:type="pct"/>
          </w:tcPr>
          <w:p w14:paraId="51B820AE" w14:textId="77777777" w:rsidR="00BC4200" w:rsidRDefault="00BC4200" w:rsidP="00BC4200"/>
        </w:tc>
        <w:tc>
          <w:tcPr>
            <w:tcW w:w="165" w:type="pct"/>
          </w:tcPr>
          <w:p w14:paraId="1FCA930C" w14:textId="77777777" w:rsidR="00BC4200" w:rsidRDefault="00BC4200" w:rsidP="00BC4200"/>
        </w:tc>
        <w:tc>
          <w:tcPr>
            <w:tcW w:w="165" w:type="pct"/>
          </w:tcPr>
          <w:p w14:paraId="3977F30D" w14:textId="77777777" w:rsidR="00BC4200" w:rsidRDefault="00BC4200" w:rsidP="00BC4200"/>
        </w:tc>
        <w:tc>
          <w:tcPr>
            <w:tcW w:w="165" w:type="pct"/>
          </w:tcPr>
          <w:p w14:paraId="49B3FC55" w14:textId="77777777" w:rsidR="00BC4200" w:rsidRDefault="00BC4200" w:rsidP="00BC4200"/>
        </w:tc>
        <w:tc>
          <w:tcPr>
            <w:tcW w:w="165" w:type="pct"/>
          </w:tcPr>
          <w:p w14:paraId="18E43514" w14:textId="77777777" w:rsidR="00BC4200" w:rsidRDefault="00BC4200" w:rsidP="00BC4200"/>
        </w:tc>
        <w:tc>
          <w:tcPr>
            <w:tcW w:w="169" w:type="pct"/>
          </w:tcPr>
          <w:p w14:paraId="05D4FED6" w14:textId="77777777" w:rsidR="00BC4200" w:rsidRDefault="00BC4200" w:rsidP="00BC4200"/>
        </w:tc>
        <w:tc>
          <w:tcPr>
            <w:tcW w:w="406" w:type="pct"/>
          </w:tcPr>
          <w:p w14:paraId="5740FE8E" w14:textId="64E20038" w:rsidR="00BC4200" w:rsidRDefault="00BC4200" w:rsidP="00BC4200">
            <w:r>
              <w:t>Shift</w:t>
            </w:r>
          </w:p>
        </w:tc>
      </w:tr>
      <w:tr w:rsidR="00BC4200" w14:paraId="416F8F71" w14:textId="77777777" w:rsidTr="0051013C">
        <w:tc>
          <w:tcPr>
            <w:tcW w:w="381" w:type="pct"/>
          </w:tcPr>
          <w:p w14:paraId="077ACC53" w14:textId="01A7BF0E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0CFD416E" w14:textId="477EB0F4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6AC3D20E" w14:textId="48E4108E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755E4CA8" w14:textId="705C067A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3DAFC69D" w14:textId="15716FEF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1B6338FF" w14:textId="3BDFCFCF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488E5ECF" w14:textId="14340395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18D812AE" w14:textId="2A7A1444" w:rsidR="00BC4200" w:rsidRDefault="00BC4200" w:rsidP="00BC4200">
            <w:r>
              <w:t>0</w:t>
            </w:r>
          </w:p>
        </w:tc>
        <w:tc>
          <w:tcPr>
            <w:tcW w:w="169" w:type="pct"/>
          </w:tcPr>
          <w:p w14:paraId="34514AC5" w14:textId="286843D4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2DAE2BD4" w14:textId="42FEEEA9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0DD429B4" w14:textId="4916B0A5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1F508F05" w14:textId="06838F53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708B883B" w14:textId="001E0D6B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33F64256" w14:textId="1BF56012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095B9D4F" w14:textId="2F734DBC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1AAE9ECB" w14:textId="7579FA30" w:rsidR="00BC4200" w:rsidRDefault="00BC4200" w:rsidP="00BC4200">
            <w:r>
              <w:t>1</w:t>
            </w:r>
          </w:p>
        </w:tc>
        <w:tc>
          <w:tcPr>
            <w:tcW w:w="169" w:type="pct"/>
          </w:tcPr>
          <w:p w14:paraId="380E82FA" w14:textId="637FFBEC" w:rsidR="00BC4200" w:rsidRDefault="00BC4200" w:rsidP="00BC4200">
            <w:r>
              <w:t>0</w:t>
            </w:r>
          </w:p>
        </w:tc>
        <w:tc>
          <w:tcPr>
            <w:tcW w:w="241" w:type="pct"/>
          </w:tcPr>
          <w:p w14:paraId="1FC37143" w14:textId="3FF06992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27DCD2E9" w14:textId="26FD28EC" w:rsidR="00BC4200" w:rsidRDefault="00BC4200" w:rsidP="00BC4200"/>
        </w:tc>
        <w:tc>
          <w:tcPr>
            <w:tcW w:w="165" w:type="pct"/>
          </w:tcPr>
          <w:p w14:paraId="5D93F7A1" w14:textId="77777777" w:rsidR="00BC4200" w:rsidRDefault="00BC4200" w:rsidP="00BC4200"/>
        </w:tc>
        <w:tc>
          <w:tcPr>
            <w:tcW w:w="165" w:type="pct"/>
          </w:tcPr>
          <w:p w14:paraId="108FC42B" w14:textId="77777777" w:rsidR="00BC4200" w:rsidRDefault="00BC4200" w:rsidP="00BC4200"/>
        </w:tc>
        <w:tc>
          <w:tcPr>
            <w:tcW w:w="165" w:type="pct"/>
          </w:tcPr>
          <w:p w14:paraId="76654F94" w14:textId="77777777" w:rsidR="00BC4200" w:rsidRDefault="00BC4200" w:rsidP="00BC4200"/>
        </w:tc>
        <w:tc>
          <w:tcPr>
            <w:tcW w:w="165" w:type="pct"/>
          </w:tcPr>
          <w:p w14:paraId="27AAD62E" w14:textId="77777777" w:rsidR="00BC4200" w:rsidRDefault="00BC4200" w:rsidP="00BC4200"/>
        </w:tc>
        <w:tc>
          <w:tcPr>
            <w:tcW w:w="165" w:type="pct"/>
          </w:tcPr>
          <w:p w14:paraId="5FE76E76" w14:textId="77777777" w:rsidR="00BC4200" w:rsidRDefault="00BC4200" w:rsidP="00BC4200"/>
        </w:tc>
        <w:tc>
          <w:tcPr>
            <w:tcW w:w="165" w:type="pct"/>
          </w:tcPr>
          <w:p w14:paraId="4C859735" w14:textId="77777777" w:rsidR="00BC4200" w:rsidRDefault="00BC4200" w:rsidP="00BC4200"/>
        </w:tc>
        <w:tc>
          <w:tcPr>
            <w:tcW w:w="169" w:type="pct"/>
          </w:tcPr>
          <w:p w14:paraId="3C06AD23" w14:textId="77777777" w:rsidR="00BC4200" w:rsidRDefault="00BC4200" w:rsidP="00BC4200"/>
        </w:tc>
        <w:tc>
          <w:tcPr>
            <w:tcW w:w="406" w:type="pct"/>
          </w:tcPr>
          <w:p w14:paraId="672CEC3B" w14:textId="26967025" w:rsidR="00BC4200" w:rsidRDefault="00BC4200" w:rsidP="00BC4200">
            <w:r>
              <w:t>Shift</w:t>
            </w:r>
          </w:p>
        </w:tc>
      </w:tr>
      <w:tr w:rsidR="00BC4200" w14:paraId="6C8B7979" w14:textId="77777777" w:rsidTr="0051013C">
        <w:tc>
          <w:tcPr>
            <w:tcW w:w="381" w:type="pct"/>
          </w:tcPr>
          <w:p w14:paraId="6FDEAD20" w14:textId="24ACE4DA" w:rsidR="00BC4200" w:rsidRDefault="00BC4200" w:rsidP="00BC4200"/>
        </w:tc>
        <w:tc>
          <w:tcPr>
            <w:tcW w:w="165" w:type="pct"/>
          </w:tcPr>
          <w:p w14:paraId="4CA4A4FA" w14:textId="674182ED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6359EA80" w14:textId="5748B934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0B862EFC" w14:textId="1BF5EA71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35C51E0A" w14:textId="442FAFC4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661E2AB7" w14:textId="7476CD50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2E599A74" w14:textId="0CAF7179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3E87242A" w14:textId="41A0E8BA" w:rsidR="00BC4200" w:rsidRDefault="00BC4200" w:rsidP="00BC4200">
            <w:r>
              <w:t>1</w:t>
            </w:r>
          </w:p>
        </w:tc>
        <w:tc>
          <w:tcPr>
            <w:tcW w:w="169" w:type="pct"/>
          </w:tcPr>
          <w:p w14:paraId="618338CC" w14:textId="550D0322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0226C646" w14:textId="6A60F662" w:rsidR="00BC4200" w:rsidRDefault="00BC4200" w:rsidP="00BC4200"/>
        </w:tc>
        <w:tc>
          <w:tcPr>
            <w:tcW w:w="165" w:type="pct"/>
          </w:tcPr>
          <w:p w14:paraId="24912EF1" w14:textId="3E94B7EE" w:rsidR="00BC4200" w:rsidRDefault="00BC4200" w:rsidP="00BC4200"/>
        </w:tc>
        <w:tc>
          <w:tcPr>
            <w:tcW w:w="165" w:type="pct"/>
          </w:tcPr>
          <w:p w14:paraId="70C2A047" w14:textId="1354FDAE" w:rsidR="00BC4200" w:rsidRDefault="00BC4200" w:rsidP="00BC4200"/>
        </w:tc>
        <w:tc>
          <w:tcPr>
            <w:tcW w:w="165" w:type="pct"/>
          </w:tcPr>
          <w:p w14:paraId="758BB4A2" w14:textId="59F1263E" w:rsidR="00BC4200" w:rsidRDefault="00BC4200" w:rsidP="00BC4200"/>
        </w:tc>
        <w:tc>
          <w:tcPr>
            <w:tcW w:w="165" w:type="pct"/>
          </w:tcPr>
          <w:p w14:paraId="0B9D99F9" w14:textId="0891BC4A" w:rsidR="00BC4200" w:rsidRDefault="00BC4200" w:rsidP="00BC4200"/>
        </w:tc>
        <w:tc>
          <w:tcPr>
            <w:tcW w:w="165" w:type="pct"/>
          </w:tcPr>
          <w:p w14:paraId="3828A752" w14:textId="78484BD2" w:rsidR="00BC4200" w:rsidRDefault="00BC4200" w:rsidP="00BC4200"/>
        </w:tc>
        <w:tc>
          <w:tcPr>
            <w:tcW w:w="165" w:type="pct"/>
          </w:tcPr>
          <w:p w14:paraId="0AA7C1AB" w14:textId="311E73AC" w:rsidR="00BC4200" w:rsidRDefault="00BC4200" w:rsidP="00BC4200"/>
        </w:tc>
        <w:tc>
          <w:tcPr>
            <w:tcW w:w="169" w:type="pct"/>
          </w:tcPr>
          <w:p w14:paraId="60BD7E88" w14:textId="23954901" w:rsidR="00BC4200" w:rsidRDefault="00BC4200" w:rsidP="00BC4200"/>
        </w:tc>
        <w:tc>
          <w:tcPr>
            <w:tcW w:w="241" w:type="pct"/>
          </w:tcPr>
          <w:p w14:paraId="60AC1733" w14:textId="75CF0F92" w:rsidR="00BC4200" w:rsidRDefault="00BC4200" w:rsidP="00BC4200"/>
        </w:tc>
        <w:tc>
          <w:tcPr>
            <w:tcW w:w="165" w:type="pct"/>
          </w:tcPr>
          <w:p w14:paraId="4502D9AB" w14:textId="77777777" w:rsidR="00BC4200" w:rsidRDefault="00BC4200" w:rsidP="00BC4200"/>
        </w:tc>
        <w:tc>
          <w:tcPr>
            <w:tcW w:w="165" w:type="pct"/>
          </w:tcPr>
          <w:p w14:paraId="19653C4E" w14:textId="77777777" w:rsidR="00BC4200" w:rsidRDefault="00BC4200" w:rsidP="00BC4200"/>
        </w:tc>
        <w:tc>
          <w:tcPr>
            <w:tcW w:w="165" w:type="pct"/>
          </w:tcPr>
          <w:p w14:paraId="5BC7453D" w14:textId="77777777" w:rsidR="00BC4200" w:rsidRDefault="00BC4200" w:rsidP="00BC4200"/>
        </w:tc>
        <w:tc>
          <w:tcPr>
            <w:tcW w:w="165" w:type="pct"/>
          </w:tcPr>
          <w:p w14:paraId="06B82B40" w14:textId="77777777" w:rsidR="00BC4200" w:rsidRDefault="00BC4200" w:rsidP="00BC4200"/>
        </w:tc>
        <w:tc>
          <w:tcPr>
            <w:tcW w:w="165" w:type="pct"/>
          </w:tcPr>
          <w:p w14:paraId="625FF3EA" w14:textId="77777777" w:rsidR="00BC4200" w:rsidRDefault="00BC4200" w:rsidP="00BC4200"/>
        </w:tc>
        <w:tc>
          <w:tcPr>
            <w:tcW w:w="165" w:type="pct"/>
          </w:tcPr>
          <w:p w14:paraId="161D44A8" w14:textId="77777777" w:rsidR="00BC4200" w:rsidRDefault="00BC4200" w:rsidP="00BC4200"/>
        </w:tc>
        <w:tc>
          <w:tcPr>
            <w:tcW w:w="165" w:type="pct"/>
          </w:tcPr>
          <w:p w14:paraId="7BDFA30A" w14:textId="77777777" w:rsidR="00BC4200" w:rsidRDefault="00BC4200" w:rsidP="00BC4200"/>
        </w:tc>
        <w:tc>
          <w:tcPr>
            <w:tcW w:w="169" w:type="pct"/>
          </w:tcPr>
          <w:p w14:paraId="4D7EB7CF" w14:textId="77777777" w:rsidR="00BC4200" w:rsidRDefault="00BC4200" w:rsidP="00BC4200"/>
        </w:tc>
        <w:tc>
          <w:tcPr>
            <w:tcW w:w="406" w:type="pct"/>
          </w:tcPr>
          <w:p w14:paraId="115E5FBC" w14:textId="75235359" w:rsidR="00BC4200" w:rsidRDefault="00BC4200" w:rsidP="00BC4200">
            <w:r>
              <w:t>A+M</w:t>
            </w:r>
          </w:p>
        </w:tc>
      </w:tr>
      <w:tr w:rsidR="00BC4200" w14:paraId="156E497F" w14:textId="77777777" w:rsidTr="0051013C">
        <w:tc>
          <w:tcPr>
            <w:tcW w:w="381" w:type="pct"/>
          </w:tcPr>
          <w:p w14:paraId="3DC0106B" w14:textId="1B593B41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0C429D49" w14:textId="548B7E88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7298A6C6" w14:textId="27EF3A77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6542EF0A" w14:textId="1FA2B1B6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53D94F3D" w14:textId="3F885BB9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52C1B39F" w14:textId="6D33A26B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6C14BA25" w14:textId="70EAD762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7236000B" w14:textId="7C55B5D2" w:rsidR="00BC4200" w:rsidRDefault="00BC4200" w:rsidP="00BC4200">
            <w:r>
              <w:t>0</w:t>
            </w:r>
          </w:p>
        </w:tc>
        <w:tc>
          <w:tcPr>
            <w:tcW w:w="169" w:type="pct"/>
          </w:tcPr>
          <w:p w14:paraId="1CACA7B3" w14:textId="7F2D36CA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26AA41B1" w14:textId="049BED2E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6CA6D799" w14:textId="1F96517E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57AA008B" w14:textId="64C11714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2FE3A6FE" w14:textId="5E9F3EF8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4B8A3796" w14:textId="1E3F8EBB" w:rsidR="00BC4200" w:rsidRDefault="00BC4200" w:rsidP="00BC4200">
            <w:r>
              <w:t>1</w:t>
            </w:r>
          </w:p>
        </w:tc>
        <w:tc>
          <w:tcPr>
            <w:tcW w:w="165" w:type="pct"/>
          </w:tcPr>
          <w:p w14:paraId="1083631E" w14:textId="07535F39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1B7E1F69" w14:textId="2478C588" w:rsidR="00BC4200" w:rsidRDefault="00BC4200" w:rsidP="00BC4200">
            <w:r>
              <w:t>1</w:t>
            </w:r>
          </w:p>
        </w:tc>
        <w:tc>
          <w:tcPr>
            <w:tcW w:w="169" w:type="pct"/>
          </w:tcPr>
          <w:p w14:paraId="5087CABF" w14:textId="483EB23F" w:rsidR="00BC4200" w:rsidRDefault="00BC4200" w:rsidP="00BC4200">
            <w:r>
              <w:t>1</w:t>
            </w:r>
          </w:p>
        </w:tc>
        <w:tc>
          <w:tcPr>
            <w:tcW w:w="241" w:type="pct"/>
          </w:tcPr>
          <w:p w14:paraId="0479E5CB" w14:textId="2848EB70" w:rsidR="00BC4200" w:rsidRDefault="00BC4200" w:rsidP="00BC4200">
            <w:r>
              <w:t>0</w:t>
            </w:r>
          </w:p>
        </w:tc>
        <w:tc>
          <w:tcPr>
            <w:tcW w:w="165" w:type="pct"/>
          </w:tcPr>
          <w:p w14:paraId="53715F82" w14:textId="2274BA79" w:rsidR="00BC4200" w:rsidRDefault="00BC4200" w:rsidP="00BC4200"/>
        </w:tc>
        <w:tc>
          <w:tcPr>
            <w:tcW w:w="165" w:type="pct"/>
          </w:tcPr>
          <w:p w14:paraId="3F69D1FF" w14:textId="77777777" w:rsidR="00BC4200" w:rsidRDefault="00BC4200" w:rsidP="00BC4200"/>
        </w:tc>
        <w:tc>
          <w:tcPr>
            <w:tcW w:w="165" w:type="pct"/>
          </w:tcPr>
          <w:p w14:paraId="59AA0052" w14:textId="77777777" w:rsidR="00BC4200" w:rsidRDefault="00BC4200" w:rsidP="00BC4200"/>
        </w:tc>
        <w:tc>
          <w:tcPr>
            <w:tcW w:w="165" w:type="pct"/>
          </w:tcPr>
          <w:p w14:paraId="69DB3E13" w14:textId="77777777" w:rsidR="00BC4200" w:rsidRDefault="00BC4200" w:rsidP="00BC4200"/>
        </w:tc>
        <w:tc>
          <w:tcPr>
            <w:tcW w:w="165" w:type="pct"/>
          </w:tcPr>
          <w:p w14:paraId="1AE95B83" w14:textId="77777777" w:rsidR="00BC4200" w:rsidRDefault="00BC4200" w:rsidP="00BC4200"/>
        </w:tc>
        <w:tc>
          <w:tcPr>
            <w:tcW w:w="165" w:type="pct"/>
          </w:tcPr>
          <w:p w14:paraId="056866B1" w14:textId="77777777" w:rsidR="00BC4200" w:rsidRDefault="00BC4200" w:rsidP="00BC4200"/>
        </w:tc>
        <w:tc>
          <w:tcPr>
            <w:tcW w:w="165" w:type="pct"/>
          </w:tcPr>
          <w:p w14:paraId="11384D53" w14:textId="77777777" w:rsidR="00BC4200" w:rsidRDefault="00BC4200" w:rsidP="00BC4200"/>
        </w:tc>
        <w:tc>
          <w:tcPr>
            <w:tcW w:w="169" w:type="pct"/>
          </w:tcPr>
          <w:p w14:paraId="37FB2565" w14:textId="77777777" w:rsidR="00BC4200" w:rsidRDefault="00BC4200" w:rsidP="00BC4200"/>
        </w:tc>
        <w:tc>
          <w:tcPr>
            <w:tcW w:w="406" w:type="pct"/>
          </w:tcPr>
          <w:p w14:paraId="38D66F08" w14:textId="46FD620F" w:rsidR="00BC4200" w:rsidRDefault="00BC4200" w:rsidP="00BC4200">
            <w:r>
              <w:t>Shift</w:t>
            </w:r>
          </w:p>
        </w:tc>
      </w:tr>
    </w:tbl>
    <w:p w14:paraId="6B879F90" w14:textId="2200EE84" w:rsidR="00822061" w:rsidRDefault="00822061" w:rsidP="005B40CE">
      <w:r>
        <w:t>Product = 1110110101011011 = -4773</w:t>
      </w:r>
    </w:p>
    <w:p w14:paraId="2FFA7038" w14:textId="26E5BC33" w:rsidR="005B40CE" w:rsidRDefault="00822061" w:rsidP="005B40CE">
      <w:r>
        <w:t xml:space="preserve">By taking 2’s complement </w:t>
      </w:r>
      <w:r>
        <w:br/>
        <w:t>Product’s magnitude = 0001001010100101 = 4773</w:t>
      </w:r>
    </w:p>
    <w:p w14:paraId="5671C844" w14:textId="661CCD70" w:rsidR="0090791A" w:rsidRDefault="0090791A" w:rsidP="005B40CE"/>
    <w:p w14:paraId="7A0241BD" w14:textId="43A0D9C2" w:rsidR="0090791A" w:rsidRDefault="0090791A" w:rsidP="005B40CE"/>
    <w:p w14:paraId="0CCEC91D" w14:textId="77777777" w:rsidR="0090791A" w:rsidRPr="005B40CE" w:rsidRDefault="0090791A" w:rsidP="005B40CE"/>
    <w:p w14:paraId="625FCC42" w14:textId="3516A6CF" w:rsidR="005B40CE" w:rsidRDefault="005B40CE" w:rsidP="005B40CE">
      <w:pPr>
        <w:pStyle w:val="Heading2"/>
      </w:pPr>
      <w:r>
        <w:lastRenderedPageBreak/>
        <w:t>Both negative sign</w:t>
      </w:r>
    </w:p>
    <w:p w14:paraId="3BF34724" w14:textId="6A8A9AC1" w:rsidR="00281FD7" w:rsidRPr="00281FD7" w:rsidRDefault="00281FD7" w:rsidP="00281FD7">
      <w:r>
        <w:t>Q = -11</w:t>
      </w:r>
      <w:r w:rsidR="00850198">
        <w:t>1</w:t>
      </w:r>
      <w:r>
        <w:t xml:space="preserve"> = 10010001</w:t>
      </w:r>
      <w:r>
        <w:br/>
        <w:t xml:space="preserve">M = </w:t>
      </w:r>
      <w:r w:rsidR="00241AC0">
        <w:t>-43</w:t>
      </w:r>
      <w:r>
        <w:t xml:space="preserve"> = 11010101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23"/>
        <w:gridCol w:w="356"/>
        <w:gridCol w:w="356"/>
        <w:gridCol w:w="356"/>
        <w:gridCol w:w="356"/>
        <w:gridCol w:w="356"/>
        <w:gridCol w:w="356"/>
        <w:gridCol w:w="356"/>
        <w:gridCol w:w="365"/>
        <w:gridCol w:w="356"/>
        <w:gridCol w:w="356"/>
        <w:gridCol w:w="356"/>
        <w:gridCol w:w="356"/>
        <w:gridCol w:w="356"/>
        <w:gridCol w:w="356"/>
        <w:gridCol w:w="356"/>
        <w:gridCol w:w="365"/>
        <w:gridCol w:w="520"/>
        <w:gridCol w:w="356"/>
        <w:gridCol w:w="356"/>
        <w:gridCol w:w="356"/>
        <w:gridCol w:w="356"/>
        <w:gridCol w:w="356"/>
        <w:gridCol w:w="356"/>
        <w:gridCol w:w="356"/>
        <w:gridCol w:w="365"/>
        <w:gridCol w:w="876"/>
      </w:tblGrid>
      <w:tr w:rsidR="0097765F" w14:paraId="2CEB1E4E" w14:textId="77777777" w:rsidTr="000E10E4">
        <w:tc>
          <w:tcPr>
            <w:tcW w:w="381" w:type="pct"/>
          </w:tcPr>
          <w:p w14:paraId="64A6A846" w14:textId="77777777" w:rsidR="00EC6F21" w:rsidRDefault="00EC6F21" w:rsidP="00281FD7">
            <w:r>
              <w:t>Count</w:t>
            </w:r>
          </w:p>
        </w:tc>
        <w:tc>
          <w:tcPr>
            <w:tcW w:w="1324" w:type="pct"/>
            <w:gridSpan w:val="8"/>
          </w:tcPr>
          <w:p w14:paraId="56FB1696" w14:textId="77777777" w:rsidR="00EC6F21" w:rsidRDefault="00EC6F21" w:rsidP="00281FD7">
            <w:pPr>
              <w:jc w:val="center"/>
            </w:pPr>
            <w:r>
              <w:t>A</w:t>
            </w:r>
          </w:p>
        </w:tc>
        <w:tc>
          <w:tcPr>
            <w:tcW w:w="1324" w:type="pct"/>
            <w:gridSpan w:val="8"/>
          </w:tcPr>
          <w:p w14:paraId="799E4C1C" w14:textId="77777777" w:rsidR="00EC6F21" w:rsidRDefault="00EC6F21" w:rsidP="00281FD7">
            <w:pPr>
              <w:jc w:val="center"/>
            </w:pPr>
            <w:r>
              <w:t>Q</w:t>
            </w:r>
          </w:p>
        </w:tc>
        <w:tc>
          <w:tcPr>
            <w:tcW w:w="241" w:type="pct"/>
          </w:tcPr>
          <w:p w14:paraId="4F5F859E" w14:textId="4D89C678" w:rsidR="00EC6F21" w:rsidRPr="005C38D5" w:rsidRDefault="00EC6F21" w:rsidP="00281FD7">
            <w:pPr>
              <w:jc w:val="center"/>
              <w:rPr>
                <w:vertAlign w:val="subscript"/>
              </w:rPr>
            </w:pPr>
            <w:r>
              <w:t>Q</w:t>
            </w:r>
            <w:r>
              <w:rPr>
                <w:vertAlign w:val="subscript"/>
              </w:rPr>
              <w:t>-1</w:t>
            </w:r>
          </w:p>
        </w:tc>
        <w:tc>
          <w:tcPr>
            <w:tcW w:w="1324" w:type="pct"/>
            <w:gridSpan w:val="8"/>
          </w:tcPr>
          <w:p w14:paraId="48DAC349" w14:textId="1BB37A17" w:rsidR="00EC6F21" w:rsidRDefault="00EC6F21" w:rsidP="00281FD7">
            <w:pPr>
              <w:jc w:val="center"/>
            </w:pPr>
            <w:r>
              <w:t>M</w:t>
            </w:r>
          </w:p>
        </w:tc>
        <w:tc>
          <w:tcPr>
            <w:tcW w:w="406" w:type="pct"/>
          </w:tcPr>
          <w:p w14:paraId="0B829DC4" w14:textId="77777777" w:rsidR="00EC6F21" w:rsidRDefault="00EC6F21" w:rsidP="00281FD7">
            <w:r>
              <w:t>Step</w:t>
            </w:r>
          </w:p>
        </w:tc>
      </w:tr>
      <w:tr w:rsidR="00EC6F21" w14:paraId="15EBA731" w14:textId="77777777" w:rsidTr="000E10E4">
        <w:tc>
          <w:tcPr>
            <w:tcW w:w="381" w:type="pct"/>
          </w:tcPr>
          <w:p w14:paraId="52F64F5B" w14:textId="77777777" w:rsidR="00EC6F21" w:rsidRDefault="00EC6F21" w:rsidP="00281FD7">
            <w:r>
              <w:t>8</w:t>
            </w:r>
          </w:p>
        </w:tc>
        <w:tc>
          <w:tcPr>
            <w:tcW w:w="165" w:type="pct"/>
          </w:tcPr>
          <w:p w14:paraId="503DAD18" w14:textId="77777777" w:rsidR="00EC6F21" w:rsidRDefault="00EC6F21" w:rsidP="00281FD7">
            <w:r>
              <w:t>0</w:t>
            </w:r>
          </w:p>
        </w:tc>
        <w:tc>
          <w:tcPr>
            <w:tcW w:w="165" w:type="pct"/>
          </w:tcPr>
          <w:p w14:paraId="69265BAA" w14:textId="77777777" w:rsidR="00EC6F21" w:rsidRDefault="00EC6F21" w:rsidP="00281FD7">
            <w:r>
              <w:t>0</w:t>
            </w:r>
          </w:p>
        </w:tc>
        <w:tc>
          <w:tcPr>
            <w:tcW w:w="165" w:type="pct"/>
          </w:tcPr>
          <w:p w14:paraId="7F9782D0" w14:textId="77777777" w:rsidR="00EC6F21" w:rsidRDefault="00EC6F21" w:rsidP="00281FD7">
            <w:r>
              <w:t>0</w:t>
            </w:r>
          </w:p>
        </w:tc>
        <w:tc>
          <w:tcPr>
            <w:tcW w:w="165" w:type="pct"/>
          </w:tcPr>
          <w:p w14:paraId="728261A4" w14:textId="77777777" w:rsidR="00EC6F21" w:rsidRDefault="00EC6F21" w:rsidP="00281FD7">
            <w:r>
              <w:t>0</w:t>
            </w:r>
          </w:p>
        </w:tc>
        <w:tc>
          <w:tcPr>
            <w:tcW w:w="165" w:type="pct"/>
          </w:tcPr>
          <w:p w14:paraId="0EE8C8FE" w14:textId="77777777" w:rsidR="00EC6F21" w:rsidRDefault="00EC6F21" w:rsidP="00281FD7">
            <w:r>
              <w:t>0</w:t>
            </w:r>
          </w:p>
        </w:tc>
        <w:tc>
          <w:tcPr>
            <w:tcW w:w="165" w:type="pct"/>
          </w:tcPr>
          <w:p w14:paraId="137367DB" w14:textId="77777777" w:rsidR="00EC6F21" w:rsidRDefault="00EC6F21" w:rsidP="00281FD7">
            <w:r>
              <w:t>0</w:t>
            </w:r>
          </w:p>
        </w:tc>
        <w:tc>
          <w:tcPr>
            <w:tcW w:w="165" w:type="pct"/>
          </w:tcPr>
          <w:p w14:paraId="4D63FD25" w14:textId="77777777" w:rsidR="00EC6F21" w:rsidRDefault="00EC6F21" w:rsidP="00281FD7">
            <w:r>
              <w:t>0</w:t>
            </w:r>
          </w:p>
        </w:tc>
        <w:tc>
          <w:tcPr>
            <w:tcW w:w="169" w:type="pct"/>
          </w:tcPr>
          <w:p w14:paraId="0FF36450" w14:textId="77777777" w:rsidR="00EC6F21" w:rsidRDefault="00EC6F21" w:rsidP="00281FD7">
            <w:r>
              <w:t>0</w:t>
            </w:r>
          </w:p>
        </w:tc>
        <w:tc>
          <w:tcPr>
            <w:tcW w:w="165" w:type="pct"/>
          </w:tcPr>
          <w:p w14:paraId="075C0BCF" w14:textId="77777777" w:rsidR="00EC6F21" w:rsidRDefault="00EC6F21" w:rsidP="00281FD7">
            <w:r>
              <w:t>1</w:t>
            </w:r>
          </w:p>
        </w:tc>
        <w:tc>
          <w:tcPr>
            <w:tcW w:w="165" w:type="pct"/>
          </w:tcPr>
          <w:p w14:paraId="713DC742" w14:textId="77777777" w:rsidR="00EC6F21" w:rsidRDefault="00EC6F21" w:rsidP="00281FD7">
            <w:r>
              <w:t>0</w:t>
            </w:r>
          </w:p>
        </w:tc>
        <w:tc>
          <w:tcPr>
            <w:tcW w:w="165" w:type="pct"/>
          </w:tcPr>
          <w:p w14:paraId="6A121E9E" w14:textId="3BD203E5" w:rsidR="00EC6F21" w:rsidRDefault="00EC6F21" w:rsidP="00281FD7">
            <w:r>
              <w:t>0</w:t>
            </w:r>
          </w:p>
        </w:tc>
        <w:tc>
          <w:tcPr>
            <w:tcW w:w="165" w:type="pct"/>
          </w:tcPr>
          <w:p w14:paraId="542D861D" w14:textId="3CFE7AF5" w:rsidR="00EC6F21" w:rsidRDefault="00EC6F21" w:rsidP="00281FD7">
            <w:r>
              <w:t>1</w:t>
            </w:r>
          </w:p>
        </w:tc>
        <w:tc>
          <w:tcPr>
            <w:tcW w:w="165" w:type="pct"/>
          </w:tcPr>
          <w:p w14:paraId="717EE3E5" w14:textId="2151A270" w:rsidR="00EC6F21" w:rsidRDefault="00EC6F21" w:rsidP="00281FD7">
            <w:r>
              <w:t>0</w:t>
            </w:r>
          </w:p>
        </w:tc>
        <w:tc>
          <w:tcPr>
            <w:tcW w:w="165" w:type="pct"/>
          </w:tcPr>
          <w:p w14:paraId="2BF9AE78" w14:textId="77777777" w:rsidR="00EC6F21" w:rsidRDefault="00EC6F21" w:rsidP="00281FD7">
            <w:r>
              <w:t>0</w:t>
            </w:r>
          </w:p>
        </w:tc>
        <w:tc>
          <w:tcPr>
            <w:tcW w:w="165" w:type="pct"/>
          </w:tcPr>
          <w:p w14:paraId="24A70930" w14:textId="25A3443A" w:rsidR="00EC6F21" w:rsidRDefault="00EC6F21" w:rsidP="00281FD7">
            <w:r>
              <w:t>0</w:t>
            </w:r>
          </w:p>
        </w:tc>
        <w:tc>
          <w:tcPr>
            <w:tcW w:w="169" w:type="pct"/>
          </w:tcPr>
          <w:p w14:paraId="371836E0" w14:textId="77777777" w:rsidR="00EC6F21" w:rsidRDefault="00EC6F21" w:rsidP="00281FD7">
            <w:r>
              <w:t>1</w:t>
            </w:r>
          </w:p>
        </w:tc>
        <w:tc>
          <w:tcPr>
            <w:tcW w:w="241" w:type="pct"/>
          </w:tcPr>
          <w:p w14:paraId="76C8FFFE" w14:textId="12B8B431" w:rsidR="00EC6F21" w:rsidRDefault="00EC6F21" w:rsidP="00281FD7">
            <w:r>
              <w:t>0</w:t>
            </w:r>
          </w:p>
        </w:tc>
        <w:tc>
          <w:tcPr>
            <w:tcW w:w="165" w:type="pct"/>
          </w:tcPr>
          <w:p w14:paraId="36FE114F" w14:textId="1E95E042" w:rsidR="00EC6F21" w:rsidRDefault="00EC6F21" w:rsidP="00281FD7">
            <w:r>
              <w:t>1</w:t>
            </w:r>
          </w:p>
        </w:tc>
        <w:tc>
          <w:tcPr>
            <w:tcW w:w="165" w:type="pct"/>
          </w:tcPr>
          <w:p w14:paraId="4BEAC6AF" w14:textId="77777777" w:rsidR="00EC6F21" w:rsidRDefault="00EC6F21" w:rsidP="00281FD7">
            <w:r>
              <w:t>1</w:t>
            </w:r>
          </w:p>
        </w:tc>
        <w:tc>
          <w:tcPr>
            <w:tcW w:w="165" w:type="pct"/>
          </w:tcPr>
          <w:p w14:paraId="08D51041" w14:textId="77777777" w:rsidR="00EC6F21" w:rsidRDefault="00EC6F21" w:rsidP="00281FD7">
            <w:r>
              <w:t>0</w:t>
            </w:r>
          </w:p>
        </w:tc>
        <w:tc>
          <w:tcPr>
            <w:tcW w:w="165" w:type="pct"/>
          </w:tcPr>
          <w:p w14:paraId="70DD3792" w14:textId="77777777" w:rsidR="00EC6F21" w:rsidRDefault="00EC6F21" w:rsidP="00281FD7">
            <w:r>
              <w:t>1</w:t>
            </w:r>
          </w:p>
        </w:tc>
        <w:tc>
          <w:tcPr>
            <w:tcW w:w="165" w:type="pct"/>
          </w:tcPr>
          <w:p w14:paraId="71A9D173" w14:textId="77777777" w:rsidR="00EC6F21" w:rsidRDefault="00EC6F21" w:rsidP="00281FD7">
            <w:r>
              <w:t>0</w:t>
            </w:r>
          </w:p>
        </w:tc>
        <w:tc>
          <w:tcPr>
            <w:tcW w:w="165" w:type="pct"/>
          </w:tcPr>
          <w:p w14:paraId="1AD51AE5" w14:textId="77777777" w:rsidR="00EC6F21" w:rsidRDefault="00EC6F21" w:rsidP="00281FD7">
            <w:r>
              <w:t>1</w:t>
            </w:r>
          </w:p>
        </w:tc>
        <w:tc>
          <w:tcPr>
            <w:tcW w:w="165" w:type="pct"/>
          </w:tcPr>
          <w:p w14:paraId="7C758F3E" w14:textId="77777777" w:rsidR="00EC6F21" w:rsidRDefault="00EC6F21" w:rsidP="00281FD7">
            <w:r>
              <w:t>0</w:t>
            </w:r>
          </w:p>
        </w:tc>
        <w:tc>
          <w:tcPr>
            <w:tcW w:w="169" w:type="pct"/>
          </w:tcPr>
          <w:p w14:paraId="45052560" w14:textId="77777777" w:rsidR="00EC6F21" w:rsidRDefault="00EC6F21" w:rsidP="00281FD7">
            <w:r>
              <w:t>1</w:t>
            </w:r>
          </w:p>
        </w:tc>
        <w:tc>
          <w:tcPr>
            <w:tcW w:w="406" w:type="pct"/>
          </w:tcPr>
          <w:p w14:paraId="7177A46C" w14:textId="77777777" w:rsidR="00EC6F21" w:rsidRDefault="00EC6F21" w:rsidP="00281FD7">
            <w:r>
              <w:t>Values</w:t>
            </w:r>
          </w:p>
        </w:tc>
      </w:tr>
      <w:tr w:rsidR="00EC6F21" w14:paraId="75636404" w14:textId="77777777" w:rsidTr="000E10E4">
        <w:tc>
          <w:tcPr>
            <w:tcW w:w="381" w:type="pct"/>
          </w:tcPr>
          <w:p w14:paraId="5A7E0821" w14:textId="77777777" w:rsidR="00EC6F21" w:rsidRDefault="00EC6F21" w:rsidP="00281FD7"/>
        </w:tc>
        <w:tc>
          <w:tcPr>
            <w:tcW w:w="165" w:type="pct"/>
          </w:tcPr>
          <w:p w14:paraId="2681D39A" w14:textId="7AC91AF2" w:rsidR="00EC6F21" w:rsidRDefault="000E10E4" w:rsidP="00281FD7">
            <w:r>
              <w:t>0</w:t>
            </w:r>
          </w:p>
        </w:tc>
        <w:tc>
          <w:tcPr>
            <w:tcW w:w="165" w:type="pct"/>
          </w:tcPr>
          <w:p w14:paraId="5D9F85CC" w14:textId="03269906" w:rsidR="00EC6F21" w:rsidRDefault="000E10E4" w:rsidP="00281FD7">
            <w:r>
              <w:t>0</w:t>
            </w:r>
          </w:p>
        </w:tc>
        <w:tc>
          <w:tcPr>
            <w:tcW w:w="165" w:type="pct"/>
          </w:tcPr>
          <w:p w14:paraId="4BDCCE8E" w14:textId="24E1BD44" w:rsidR="00EC6F21" w:rsidRDefault="000E10E4" w:rsidP="00281FD7">
            <w:r>
              <w:t>1</w:t>
            </w:r>
          </w:p>
        </w:tc>
        <w:tc>
          <w:tcPr>
            <w:tcW w:w="165" w:type="pct"/>
          </w:tcPr>
          <w:p w14:paraId="70ED098E" w14:textId="43BC2B9B" w:rsidR="00EC6F21" w:rsidRDefault="000E10E4" w:rsidP="00281FD7">
            <w:r>
              <w:t>0</w:t>
            </w:r>
          </w:p>
        </w:tc>
        <w:tc>
          <w:tcPr>
            <w:tcW w:w="165" w:type="pct"/>
          </w:tcPr>
          <w:p w14:paraId="509482F9" w14:textId="369D185B" w:rsidR="00EC6F21" w:rsidRDefault="000E10E4" w:rsidP="00281FD7">
            <w:r>
              <w:t>1</w:t>
            </w:r>
          </w:p>
        </w:tc>
        <w:tc>
          <w:tcPr>
            <w:tcW w:w="165" w:type="pct"/>
          </w:tcPr>
          <w:p w14:paraId="6C7163FE" w14:textId="7268B964" w:rsidR="00EC6F21" w:rsidRDefault="000E10E4" w:rsidP="00281FD7">
            <w:r>
              <w:t>0</w:t>
            </w:r>
          </w:p>
        </w:tc>
        <w:tc>
          <w:tcPr>
            <w:tcW w:w="165" w:type="pct"/>
          </w:tcPr>
          <w:p w14:paraId="551609CC" w14:textId="7C34031F" w:rsidR="00EC6F21" w:rsidRDefault="000E10E4" w:rsidP="00281FD7">
            <w:r>
              <w:t>1</w:t>
            </w:r>
          </w:p>
        </w:tc>
        <w:tc>
          <w:tcPr>
            <w:tcW w:w="169" w:type="pct"/>
          </w:tcPr>
          <w:p w14:paraId="4982C122" w14:textId="05A60FB6" w:rsidR="00EC6F21" w:rsidRDefault="006D6BA7" w:rsidP="00281FD7">
            <w:r>
              <w:t>1</w:t>
            </w:r>
          </w:p>
        </w:tc>
        <w:tc>
          <w:tcPr>
            <w:tcW w:w="165" w:type="pct"/>
          </w:tcPr>
          <w:p w14:paraId="38381004" w14:textId="77777777" w:rsidR="00EC6F21" w:rsidRDefault="00EC6F21" w:rsidP="00281FD7"/>
        </w:tc>
        <w:tc>
          <w:tcPr>
            <w:tcW w:w="165" w:type="pct"/>
          </w:tcPr>
          <w:p w14:paraId="59CB3B0C" w14:textId="77777777" w:rsidR="00EC6F21" w:rsidRDefault="00EC6F21" w:rsidP="00281FD7"/>
        </w:tc>
        <w:tc>
          <w:tcPr>
            <w:tcW w:w="165" w:type="pct"/>
          </w:tcPr>
          <w:p w14:paraId="64A53424" w14:textId="77777777" w:rsidR="00EC6F21" w:rsidRDefault="00EC6F21" w:rsidP="00281FD7"/>
        </w:tc>
        <w:tc>
          <w:tcPr>
            <w:tcW w:w="165" w:type="pct"/>
          </w:tcPr>
          <w:p w14:paraId="30CE41CA" w14:textId="77777777" w:rsidR="00EC6F21" w:rsidRDefault="00EC6F21" w:rsidP="00281FD7"/>
        </w:tc>
        <w:tc>
          <w:tcPr>
            <w:tcW w:w="165" w:type="pct"/>
          </w:tcPr>
          <w:p w14:paraId="73BEADC2" w14:textId="77777777" w:rsidR="00EC6F21" w:rsidRDefault="00EC6F21" w:rsidP="00281FD7"/>
        </w:tc>
        <w:tc>
          <w:tcPr>
            <w:tcW w:w="165" w:type="pct"/>
          </w:tcPr>
          <w:p w14:paraId="751CE156" w14:textId="77777777" w:rsidR="00EC6F21" w:rsidRDefault="00EC6F21" w:rsidP="00281FD7"/>
        </w:tc>
        <w:tc>
          <w:tcPr>
            <w:tcW w:w="165" w:type="pct"/>
          </w:tcPr>
          <w:p w14:paraId="6FFD95CD" w14:textId="77777777" w:rsidR="00EC6F21" w:rsidRDefault="00EC6F21" w:rsidP="00281FD7"/>
        </w:tc>
        <w:tc>
          <w:tcPr>
            <w:tcW w:w="169" w:type="pct"/>
          </w:tcPr>
          <w:p w14:paraId="6E68D986" w14:textId="77777777" w:rsidR="00EC6F21" w:rsidRDefault="00EC6F21" w:rsidP="00281FD7"/>
        </w:tc>
        <w:tc>
          <w:tcPr>
            <w:tcW w:w="241" w:type="pct"/>
          </w:tcPr>
          <w:p w14:paraId="7736A27C" w14:textId="77777777" w:rsidR="00EC6F21" w:rsidRDefault="00EC6F21" w:rsidP="00281FD7"/>
        </w:tc>
        <w:tc>
          <w:tcPr>
            <w:tcW w:w="165" w:type="pct"/>
          </w:tcPr>
          <w:p w14:paraId="476DD3DA" w14:textId="1811A012" w:rsidR="00EC6F21" w:rsidRDefault="00EC6F21" w:rsidP="00281FD7"/>
        </w:tc>
        <w:tc>
          <w:tcPr>
            <w:tcW w:w="165" w:type="pct"/>
          </w:tcPr>
          <w:p w14:paraId="5B653ADE" w14:textId="77777777" w:rsidR="00EC6F21" w:rsidRDefault="00EC6F21" w:rsidP="00281FD7"/>
        </w:tc>
        <w:tc>
          <w:tcPr>
            <w:tcW w:w="165" w:type="pct"/>
          </w:tcPr>
          <w:p w14:paraId="55904D55" w14:textId="77777777" w:rsidR="00EC6F21" w:rsidRDefault="00EC6F21" w:rsidP="00281FD7"/>
        </w:tc>
        <w:tc>
          <w:tcPr>
            <w:tcW w:w="165" w:type="pct"/>
          </w:tcPr>
          <w:p w14:paraId="1BF3AB4B" w14:textId="77777777" w:rsidR="00EC6F21" w:rsidRDefault="00EC6F21" w:rsidP="00281FD7"/>
        </w:tc>
        <w:tc>
          <w:tcPr>
            <w:tcW w:w="165" w:type="pct"/>
          </w:tcPr>
          <w:p w14:paraId="6DFF27EC" w14:textId="77777777" w:rsidR="00EC6F21" w:rsidRDefault="00EC6F21" w:rsidP="00281FD7"/>
        </w:tc>
        <w:tc>
          <w:tcPr>
            <w:tcW w:w="165" w:type="pct"/>
          </w:tcPr>
          <w:p w14:paraId="70AB741B" w14:textId="77777777" w:rsidR="00EC6F21" w:rsidRDefault="00EC6F21" w:rsidP="00281FD7"/>
        </w:tc>
        <w:tc>
          <w:tcPr>
            <w:tcW w:w="165" w:type="pct"/>
          </w:tcPr>
          <w:p w14:paraId="7C9214E2" w14:textId="77777777" w:rsidR="00EC6F21" w:rsidRDefault="00EC6F21" w:rsidP="00281FD7"/>
        </w:tc>
        <w:tc>
          <w:tcPr>
            <w:tcW w:w="169" w:type="pct"/>
          </w:tcPr>
          <w:p w14:paraId="0B3823A8" w14:textId="77777777" w:rsidR="00EC6F21" w:rsidRDefault="00EC6F21" w:rsidP="00281FD7"/>
        </w:tc>
        <w:tc>
          <w:tcPr>
            <w:tcW w:w="406" w:type="pct"/>
          </w:tcPr>
          <w:p w14:paraId="03BC99C2" w14:textId="78920234" w:rsidR="00EC6F21" w:rsidRDefault="000E10E4" w:rsidP="00281FD7">
            <w:r>
              <w:t>A-M</w:t>
            </w:r>
          </w:p>
        </w:tc>
      </w:tr>
      <w:tr w:rsidR="00383DAF" w14:paraId="5ADFEF40" w14:textId="77777777" w:rsidTr="000E10E4">
        <w:tc>
          <w:tcPr>
            <w:tcW w:w="381" w:type="pct"/>
          </w:tcPr>
          <w:p w14:paraId="05FFD5C5" w14:textId="5BEA5DB7" w:rsidR="00383DAF" w:rsidRDefault="00383DAF" w:rsidP="00383DAF">
            <w:r>
              <w:t>7</w:t>
            </w:r>
          </w:p>
        </w:tc>
        <w:tc>
          <w:tcPr>
            <w:tcW w:w="165" w:type="pct"/>
          </w:tcPr>
          <w:p w14:paraId="42B89A0B" w14:textId="1ECF2F04" w:rsidR="00383DAF" w:rsidRDefault="00383DAF" w:rsidP="00383DAF">
            <w:r>
              <w:t>0</w:t>
            </w:r>
          </w:p>
        </w:tc>
        <w:tc>
          <w:tcPr>
            <w:tcW w:w="165" w:type="pct"/>
          </w:tcPr>
          <w:p w14:paraId="3EFA69AB" w14:textId="724CBE4F" w:rsidR="00383DAF" w:rsidRDefault="00383DAF" w:rsidP="00383DAF">
            <w:r>
              <w:t>0</w:t>
            </w:r>
          </w:p>
        </w:tc>
        <w:tc>
          <w:tcPr>
            <w:tcW w:w="165" w:type="pct"/>
          </w:tcPr>
          <w:p w14:paraId="27B49E83" w14:textId="49F68D75" w:rsidR="00383DAF" w:rsidRDefault="00383DAF" w:rsidP="00383DAF">
            <w:r>
              <w:t>0</w:t>
            </w:r>
          </w:p>
        </w:tc>
        <w:tc>
          <w:tcPr>
            <w:tcW w:w="165" w:type="pct"/>
          </w:tcPr>
          <w:p w14:paraId="5731D5D0" w14:textId="43C1EC1D" w:rsidR="00383DAF" w:rsidRDefault="00383DAF" w:rsidP="00383DAF">
            <w:r>
              <w:t>1</w:t>
            </w:r>
          </w:p>
        </w:tc>
        <w:tc>
          <w:tcPr>
            <w:tcW w:w="165" w:type="pct"/>
          </w:tcPr>
          <w:p w14:paraId="2DE47EAE" w14:textId="7194FB6A" w:rsidR="00383DAF" w:rsidRDefault="00383DAF" w:rsidP="00383DAF">
            <w:r>
              <w:t>0</w:t>
            </w:r>
          </w:p>
        </w:tc>
        <w:tc>
          <w:tcPr>
            <w:tcW w:w="165" w:type="pct"/>
          </w:tcPr>
          <w:p w14:paraId="31DCA530" w14:textId="2B2496BD" w:rsidR="00383DAF" w:rsidRDefault="00383DAF" w:rsidP="00383DAF">
            <w:r>
              <w:t>1</w:t>
            </w:r>
          </w:p>
        </w:tc>
        <w:tc>
          <w:tcPr>
            <w:tcW w:w="165" w:type="pct"/>
          </w:tcPr>
          <w:p w14:paraId="78BA0351" w14:textId="61514AF7" w:rsidR="00383DAF" w:rsidRDefault="00383DAF" w:rsidP="00383DAF">
            <w:r>
              <w:t>0</w:t>
            </w:r>
          </w:p>
        </w:tc>
        <w:tc>
          <w:tcPr>
            <w:tcW w:w="169" w:type="pct"/>
          </w:tcPr>
          <w:p w14:paraId="131E3550" w14:textId="07324251" w:rsidR="00383DAF" w:rsidRDefault="00383DAF" w:rsidP="00383DAF">
            <w:r>
              <w:t>1</w:t>
            </w:r>
          </w:p>
        </w:tc>
        <w:tc>
          <w:tcPr>
            <w:tcW w:w="165" w:type="pct"/>
          </w:tcPr>
          <w:p w14:paraId="08EFED59" w14:textId="217107DE" w:rsidR="00383DAF" w:rsidRDefault="00383DAF" w:rsidP="00383DAF">
            <w:r>
              <w:t>1</w:t>
            </w:r>
          </w:p>
        </w:tc>
        <w:tc>
          <w:tcPr>
            <w:tcW w:w="165" w:type="pct"/>
          </w:tcPr>
          <w:p w14:paraId="7771140B" w14:textId="60A755A7" w:rsidR="00383DAF" w:rsidRDefault="00383DAF" w:rsidP="00383DAF">
            <w:r>
              <w:t>1</w:t>
            </w:r>
          </w:p>
        </w:tc>
        <w:tc>
          <w:tcPr>
            <w:tcW w:w="165" w:type="pct"/>
          </w:tcPr>
          <w:p w14:paraId="481AEA59" w14:textId="725346B8" w:rsidR="00383DAF" w:rsidRDefault="00383DAF" w:rsidP="00383DAF">
            <w:r>
              <w:t>0</w:t>
            </w:r>
          </w:p>
        </w:tc>
        <w:tc>
          <w:tcPr>
            <w:tcW w:w="165" w:type="pct"/>
          </w:tcPr>
          <w:p w14:paraId="4B9D3804" w14:textId="755ACA5D" w:rsidR="00383DAF" w:rsidRDefault="00383DAF" w:rsidP="00383DAF">
            <w:r>
              <w:t>0</w:t>
            </w:r>
          </w:p>
        </w:tc>
        <w:tc>
          <w:tcPr>
            <w:tcW w:w="165" w:type="pct"/>
          </w:tcPr>
          <w:p w14:paraId="697AC991" w14:textId="53FFF2BE" w:rsidR="00383DAF" w:rsidRDefault="00383DAF" w:rsidP="00383DAF">
            <w:r>
              <w:t>1</w:t>
            </w:r>
          </w:p>
        </w:tc>
        <w:tc>
          <w:tcPr>
            <w:tcW w:w="165" w:type="pct"/>
          </w:tcPr>
          <w:p w14:paraId="2693B0E5" w14:textId="1623779F" w:rsidR="00383DAF" w:rsidRDefault="00383DAF" w:rsidP="00383DAF">
            <w:r>
              <w:t>0</w:t>
            </w:r>
          </w:p>
        </w:tc>
        <w:tc>
          <w:tcPr>
            <w:tcW w:w="165" w:type="pct"/>
          </w:tcPr>
          <w:p w14:paraId="0AF60647" w14:textId="3BF61CE5" w:rsidR="00383DAF" w:rsidRDefault="00383DAF" w:rsidP="00383DAF">
            <w:r>
              <w:t>0</w:t>
            </w:r>
          </w:p>
        </w:tc>
        <w:tc>
          <w:tcPr>
            <w:tcW w:w="169" w:type="pct"/>
          </w:tcPr>
          <w:p w14:paraId="1B5B9767" w14:textId="258C0A50" w:rsidR="00383DAF" w:rsidRDefault="00383DAF" w:rsidP="00383DAF">
            <w:r>
              <w:t>0</w:t>
            </w:r>
          </w:p>
        </w:tc>
        <w:tc>
          <w:tcPr>
            <w:tcW w:w="241" w:type="pct"/>
          </w:tcPr>
          <w:p w14:paraId="23CC1A72" w14:textId="76C50DCB" w:rsidR="00383DAF" w:rsidRDefault="00383DAF" w:rsidP="00383DAF">
            <w:r>
              <w:t>1</w:t>
            </w:r>
          </w:p>
        </w:tc>
        <w:tc>
          <w:tcPr>
            <w:tcW w:w="165" w:type="pct"/>
          </w:tcPr>
          <w:p w14:paraId="681F3A97" w14:textId="7C6643E3" w:rsidR="00383DAF" w:rsidRDefault="00383DAF" w:rsidP="00383DAF"/>
        </w:tc>
        <w:tc>
          <w:tcPr>
            <w:tcW w:w="165" w:type="pct"/>
          </w:tcPr>
          <w:p w14:paraId="11178F05" w14:textId="77777777" w:rsidR="00383DAF" w:rsidRDefault="00383DAF" w:rsidP="00383DAF"/>
        </w:tc>
        <w:tc>
          <w:tcPr>
            <w:tcW w:w="165" w:type="pct"/>
          </w:tcPr>
          <w:p w14:paraId="4FD67653" w14:textId="77777777" w:rsidR="00383DAF" w:rsidRDefault="00383DAF" w:rsidP="00383DAF"/>
        </w:tc>
        <w:tc>
          <w:tcPr>
            <w:tcW w:w="165" w:type="pct"/>
          </w:tcPr>
          <w:p w14:paraId="7186413D" w14:textId="77777777" w:rsidR="00383DAF" w:rsidRDefault="00383DAF" w:rsidP="00383DAF"/>
        </w:tc>
        <w:tc>
          <w:tcPr>
            <w:tcW w:w="165" w:type="pct"/>
          </w:tcPr>
          <w:p w14:paraId="4681C15D" w14:textId="77777777" w:rsidR="00383DAF" w:rsidRDefault="00383DAF" w:rsidP="00383DAF"/>
        </w:tc>
        <w:tc>
          <w:tcPr>
            <w:tcW w:w="165" w:type="pct"/>
          </w:tcPr>
          <w:p w14:paraId="7AE3DE87" w14:textId="77777777" w:rsidR="00383DAF" w:rsidRDefault="00383DAF" w:rsidP="00383DAF"/>
        </w:tc>
        <w:tc>
          <w:tcPr>
            <w:tcW w:w="165" w:type="pct"/>
          </w:tcPr>
          <w:p w14:paraId="12DCE7C4" w14:textId="77777777" w:rsidR="00383DAF" w:rsidRDefault="00383DAF" w:rsidP="00383DAF"/>
        </w:tc>
        <w:tc>
          <w:tcPr>
            <w:tcW w:w="169" w:type="pct"/>
          </w:tcPr>
          <w:p w14:paraId="3FB41475" w14:textId="77777777" w:rsidR="00383DAF" w:rsidRDefault="00383DAF" w:rsidP="00383DAF"/>
        </w:tc>
        <w:tc>
          <w:tcPr>
            <w:tcW w:w="406" w:type="pct"/>
          </w:tcPr>
          <w:p w14:paraId="7A81A691" w14:textId="567D444D" w:rsidR="00383DAF" w:rsidRDefault="00383DAF" w:rsidP="00383DAF">
            <w:r>
              <w:t>Shift</w:t>
            </w:r>
          </w:p>
        </w:tc>
      </w:tr>
      <w:tr w:rsidR="00383DAF" w14:paraId="263B878E" w14:textId="77777777" w:rsidTr="000E10E4">
        <w:tc>
          <w:tcPr>
            <w:tcW w:w="381" w:type="pct"/>
          </w:tcPr>
          <w:p w14:paraId="4D1F8539" w14:textId="77777777" w:rsidR="00383DAF" w:rsidRDefault="00383DAF" w:rsidP="00383DAF"/>
        </w:tc>
        <w:tc>
          <w:tcPr>
            <w:tcW w:w="165" w:type="pct"/>
          </w:tcPr>
          <w:p w14:paraId="4D46BDA3" w14:textId="323EDDA0" w:rsidR="00383DAF" w:rsidRDefault="00CD1466" w:rsidP="00383DAF">
            <w:r>
              <w:t>1</w:t>
            </w:r>
          </w:p>
        </w:tc>
        <w:tc>
          <w:tcPr>
            <w:tcW w:w="165" w:type="pct"/>
          </w:tcPr>
          <w:p w14:paraId="2DE5FF91" w14:textId="30C9092F" w:rsidR="00383DAF" w:rsidRDefault="00CD1466" w:rsidP="00383DAF">
            <w:r>
              <w:t>1</w:t>
            </w:r>
          </w:p>
        </w:tc>
        <w:tc>
          <w:tcPr>
            <w:tcW w:w="165" w:type="pct"/>
          </w:tcPr>
          <w:p w14:paraId="6B8A1FFC" w14:textId="2B72238C" w:rsidR="00383DAF" w:rsidRDefault="00CD1466" w:rsidP="00383DAF">
            <w:r>
              <w:t>1</w:t>
            </w:r>
          </w:p>
        </w:tc>
        <w:tc>
          <w:tcPr>
            <w:tcW w:w="165" w:type="pct"/>
          </w:tcPr>
          <w:p w14:paraId="2CF9FD3C" w14:textId="54CA72AC" w:rsidR="00383DAF" w:rsidRDefault="00CD1466" w:rsidP="00383DAF">
            <w:r>
              <w:t>0</w:t>
            </w:r>
          </w:p>
        </w:tc>
        <w:tc>
          <w:tcPr>
            <w:tcW w:w="165" w:type="pct"/>
          </w:tcPr>
          <w:p w14:paraId="0D74B5DA" w14:textId="759E0EE4" w:rsidR="00383DAF" w:rsidRDefault="00CD1466" w:rsidP="00383DAF">
            <w:r>
              <w:t>1</w:t>
            </w:r>
          </w:p>
        </w:tc>
        <w:tc>
          <w:tcPr>
            <w:tcW w:w="165" w:type="pct"/>
          </w:tcPr>
          <w:p w14:paraId="51711182" w14:textId="4BAE3BEF" w:rsidR="00383DAF" w:rsidRDefault="00CD1466" w:rsidP="00383DAF">
            <w:r>
              <w:t>0</w:t>
            </w:r>
          </w:p>
        </w:tc>
        <w:tc>
          <w:tcPr>
            <w:tcW w:w="165" w:type="pct"/>
          </w:tcPr>
          <w:p w14:paraId="79B99398" w14:textId="763E2A72" w:rsidR="00383DAF" w:rsidRDefault="00CD1466" w:rsidP="00383DAF">
            <w:r>
              <w:t>1</w:t>
            </w:r>
          </w:p>
        </w:tc>
        <w:tc>
          <w:tcPr>
            <w:tcW w:w="169" w:type="pct"/>
          </w:tcPr>
          <w:p w14:paraId="5F603995" w14:textId="49EF4376" w:rsidR="00383DAF" w:rsidRDefault="00CD1466" w:rsidP="00383DAF">
            <w:r>
              <w:t>0</w:t>
            </w:r>
          </w:p>
        </w:tc>
        <w:tc>
          <w:tcPr>
            <w:tcW w:w="165" w:type="pct"/>
          </w:tcPr>
          <w:p w14:paraId="098E03A4" w14:textId="77777777" w:rsidR="00383DAF" w:rsidRDefault="00383DAF" w:rsidP="00383DAF"/>
        </w:tc>
        <w:tc>
          <w:tcPr>
            <w:tcW w:w="165" w:type="pct"/>
          </w:tcPr>
          <w:p w14:paraId="282E5D62" w14:textId="77777777" w:rsidR="00383DAF" w:rsidRDefault="00383DAF" w:rsidP="00383DAF"/>
        </w:tc>
        <w:tc>
          <w:tcPr>
            <w:tcW w:w="165" w:type="pct"/>
          </w:tcPr>
          <w:p w14:paraId="15C131ED" w14:textId="77777777" w:rsidR="00383DAF" w:rsidRDefault="00383DAF" w:rsidP="00383DAF"/>
        </w:tc>
        <w:tc>
          <w:tcPr>
            <w:tcW w:w="165" w:type="pct"/>
          </w:tcPr>
          <w:p w14:paraId="2FA502DA" w14:textId="77777777" w:rsidR="00383DAF" w:rsidRDefault="00383DAF" w:rsidP="00383DAF"/>
        </w:tc>
        <w:tc>
          <w:tcPr>
            <w:tcW w:w="165" w:type="pct"/>
          </w:tcPr>
          <w:p w14:paraId="686B300C" w14:textId="77777777" w:rsidR="00383DAF" w:rsidRDefault="00383DAF" w:rsidP="00383DAF"/>
        </w:tc>
        <w:tc>
          <w:tcPr>
            <w:tcW w:w="165" w:type="pct"/>
          </w:tcPr>
          <w:p w14:paraId="731F27CE" w14:textId="77777777" w:rsidR="00383DAF" w:rsidRDefault="00383DAF" w:rsidP="00383DAF"/>
        </w:tc>
        <w:tc>
          <w:tcPr>
            <w:tcW w:w="165" w:type="pct"/>
          </w:tcPr>
          <w:p w14:paraId="0D46F5D0" w14:textId="77777777" w:rsidR="00383DAF" w:rsidRDefault="00383DAF" w:rsidP="00383DAF"/>
        </w:tc>
        <w:tc>
          <w:tcPr>
            <w:tcW w:w="169" w:type="pct"/>
          </w:tcPr>
          <w:p w14:paraId="7650D64B" w14:textId="77777777" w:rsidR="00383DAF" w:rsidRDefault="00383DAF" w:rsidP="00383DAF"/>
        </w:tc>
        <w:tc>
          <w:tcPr>
            <w:tcW w:w="241" w:type="pct"/>
          </w:tcPr>
          <w:p w14:paraId="163A021F" w14:textId="77777777" w:rsidR="00383DAF" w:rsidRDefault="00383DAF" w:rsidP="00383DAF"/>
        </w:tc>
        <w:tc>
          <w:tcPr>
            <w:tcW w:w="165" w:type="pct"/>
          </w:tcPr>
          <w:p w14:paraId="4A7010F0" w14:textId="77777777" w:rsidR="00383DAF" w:rsidRDefault="00383DAF" w:rsidP="00383DAF"/>
        </w:tc>
        <w:tc>
          <w:tcPr>
            <w:tcW w:w="165" w:type="pct"/>
          </w:tcPr>
          <w:p w14:paraId="4846B170" w14:textId="77777777" w:rsidR="00383DAF" w:rsidRDefault="00383DAF" w:rsidP="00383DAF"/>
        </w:tc>
        <w:tc>
          <w:tcPr>
            <w:tcW w:w="165" w:type="pct"/>
          </w:tcPr>
          <w:p w14:paraId="5B11DEE4" w14:textId="77777777" w:rsidR="00383DAF" w:rsidRDefault="00383DAF" w:rsidP="00383DAF"/>
        </w:tc>
        <w:tc>
          <w:tcPr>
            <w:tcW w:w="165" w:type="pct"/>
          </w:tcPr>
          <w:p w14:paraId="57A0BC6D" w14:textId="77777777" w:rsidR="00383DAF" w:rsidRDefault="00383DAF" w:rsidP="00383DAF"/>
        </w:tc>
        <w:tc>
          <w:tcPr>
            <w:tcW w:w="165" w:type="pct"/>
          </w:tcPr>
          <w:p w14:paraId="4C697524" w14:textId="77777777" w:rsidR="00383DAF" w:rsidRDefault="00383DAF" w:rsidP="00383DAF"/>
        </w:tc>
        <w:tc>
          <w:tcPr>
            <w:tcW w:w="165" w:type="pct"/>
          </w:tcPr>
          <w:p w14:paraId="04BFD43A" w14:textId="77777777" w:rsidR="00383DAF" w:rsidRDefault="00383DAF" w:rsidP="00383DAF"/>
        </w:tc>
        <w:tc>
          <w:tcPr>
            <w:tcW w:w="165" w:type="pct"/>
          </w:tcPr>
          <w:p w14:paraId="4E3D68FF" w14:textId="77777777" w:rsidR="00383DAF" w:rsidRDefault="00383DAF" w:rsidP="00383DAF"/>
        </w:tc>
        <w:tc>
          <w:tcPr>
            <w:tcW w:w="169" w:type="pct"/>
          </w:tcPr>
          <w:p w14:paraId="24F1D3C2" w14:textId="77777777" w:rsidR="00383DAF" w:rsidRDefault="00383DAF" w:rsidP="00383DAF"/>
        </w:tc>
        <w:tc>
          <w:tcPr>
            <w:tcW w:w="406" w:type="pct"/>
          </w:tcPr>
          <w:p w14:paraId="6C557A23" w14:textId="468DA69B" w:rsidR="00383DAF" w:rsidRDefault="00883333" w:rsidP="00383DAF">
            <w:r>
              <w:t>A+M</w:t>
            </w:r>
          </w:p>
        </w:tc>
      </w:tr>
      <w:tr w:rsidR="00CD1466" w14:paraId="013D21B2" w14:textId="77777777" w:rsidTr="000E10E4">
        <w:tc>
          <w:tcPr>
            <w:tcW w:w="381" w:type="pct"/>
          </w:tcPr>
          <w:p w14:paraId="600B4BFB" w14:textId="21424D08" w:rsidR="00CD1466" w:rsidRDefault="00CD1466" w:rsidP="00CD1466">
            <w:r>
              <w:t>6</w:t>
            </w:r>
          </w:p>
        </w:tc>
        <w:tc>
          <w:tcPr>
            <w:tcW w:w="165" w:type="pct"/>
          </w:tcPr>
          <w:p w14:paraId="2C6ECAB4" w14:textId="10CAE6AF" w:rsidR="00CD1466" w:rsidRDefault="00CD1466" w:rsidP="00CD1466">
            <w:r>
              <w:t>1</w:t>
            </w:r>
          </w:p>
        </w:tc>
        <w:tc>
          <w:tcPr>
            <w:tcW w:w="165" w:type="pct"/>
          </w:tcPr>
          <w:p w14:paraId="31633229" w14:textId="2A718D83" w:rsidR="00CD1466" w:rsidRDefault="00CD1466" w:rsidP="00CD1466">
            <w:r>
              <w:t>1</w:t>
            </w:r>
          </w:p>
        </w:tc>
        <w:tc>
          <w:tcPr>
            <w:tcW w:w="165" w:type="pct"/>
          </w:tcPr>
          <w:p w14:paraId="45880F68" w14:textId="614EB494" w:rsidR="00CD1466" w:rsidRDefault="00CD1466" w:rsidP="00CD1466">
            <w:r>
              <w:t>1</w:t>
            </w:r>
          </w:p>
        </w:tc>
        <w:tc>
          <w:tcPr>
            <w:tcW w:w="165" w:type="pct"/>
          </w:tcPr>
          <w:p w14:paraId="0FC3F1AF" w14:textId="23727160" w:rsidR="00CD1466" w:rsidRDefault="00CD1466" w:rsidP="00CD1466">
            <w:r>
              <w:t>1</w:t>
            </w:r>
          </w:p>
        </w:tc>
        <w:tc>
          <w:tcPr>
            <w:tcW w:w="165" w:type="pct"/>
          </w:tcPr>
          <w:p w14:paraId="6B1B8570" w14:textId="78744105" w:rsidR="00CD1466" w:rsidRDefault="00CD1466" w:rsidP="00CD1466">
            <w:r>
              <w:t>0</w:t>
            </w:r>
          </w:p>
        </w:tc>
        <w:tc>
          <w:tcPr>
            <w:tcW w:w="165" w:type="pct"/>
          </w:tcPr>
          <w:p w14:paraId="19DB02BD" w14:textId="1EEF5228" w:rsidR="00CD1466" w:rsidRDefault="00CD1466" w:rsidP="00CD1466">
            <w:r>
              <w:t>1</w:t>
            </w:r>
          </w:p>
        </w:tc>
        <w:tc>
          <w:tcPr>
            <w:tcW w:w="165" w:type="pct"/>
          </w:tcPr>
          <w:p w14:paraId="0204D99E" w14:textId="5E2F8D64" w:rsidR="00CD1466" w:rsidRDefault="00CD1466" w:rsidP="00CD1466">
            <w:r>
              <w:t>0</w:t>
            </w:r>
          </w:p>
        </w:tc>
        <w:tc>
          <w:tcPr>
            <w:tcW w:w="169" w:type="pct"/>
          </w:tcPr>
          <w:p w14:paraId="0F1D246B" w14:textId="61500C65" w:rsidR="00CD1466" w:rsidRDefault="00CD1466" w:rsidP="00CD1466">
            <w:r>
              <w:t>1</w:t>
            </w:r>
          </w:p>
        </w:tc>
        <w:tc>
          <w:tcPr>
            <w:tcW w:w="165" w:type="pct"/>
          </w:tcPr>
          <w:p w14:paraId="6C0AE22E" w14:textId="56F85B14" w:rsidR="00CD1466" w:rsidRDefault="00CD1466" w:rsidP="00CD1466">
            <w:r>
              <w:t>0</w:t>
            </w:r>
          </w:p>
        </w:tc>
        <w:tc>
          <w:tcPr>
            <w:tcW w:w="165" w:type="pct"/>
          </w:tcPr>
          <w:p w14:paraId="7893F039" w14:textId="12DADC51" w:rsidR="00CD1466" w:rsidRDefault="00CD1466" w:rsidP="00CD1466">
            <w:r>
              <w:t>1</w:t>
            </w:r>
          </w:p>
        </w:tc>
        <w:tc>
          <w:tcPr>
            <w:tcW w:w="165" w:type="pct"/>
          </w:tcPr>
          <w:p w14:paraId="5E73C21A" w14:textId="7142B856" w:rsidR="00CD1466" w:rsidRDefault="00CD1466" w:rsidP="00CD1466">
            <w:r>
              <w:t>1</w:t>
            </w:r>
          </w:p>
        </w:tc>
        <w:tc>
          <w:tcPr>
            <w:tcW w:w="165" w:type="pct"/>
          </w:tcPr>
          <w:p w14:paraId="19EA41FB" w14:textId="27A6B2D4" w:rsidR="00CD1466" w:rsidRDefault="00CD1466" w:rsidP="00CD1466">
            <w:r>
              <w:t>0</w:t>
            </w:r>
          </w:p>
        </w:tc>
        <w:tc>
          <w:tcPr>
            <w:tcW w:w="165" w:type="pct"/>
          </w:tcPr>
          <w:p w14:paraId="4AF1E830" w14:textId="412744F5" w:rsidR="00CD1466" w:rsidRDefault="00CD1466" w:rsidP="00CD1466">
            <w:r>
              <w:t>0</w:t>
            </w:r>
          </w:p>
        </w:tc>
        <w:tc>
          <w:tcPr>
            <w:tcW w:w="165" w:type="pct"/>
          </w:tcPr>
          <w:p w14:paraId="3D656782" w14:textId="1A8D51F5" w:rsidR="00CD1466" w:rsidRDefault="00CD1466" w:rsidP="00CD1466">
            <w:r>
              <w:t>1</w:t>
            </w:r>
          </w:p>
        </w:tc>
        <w:tc>
          <w:tcPr>
            <w:tcW w:w="165" w:type="pct"/>
          </w:tcPr>
          <w:p w14:paraId="7640B98B" w14:textId="3A8DED82" w:rsidR="00CD1466" w:rsidRDefault="00CD1466" w:rsidP="00CD1466">
            <w:r>
              <w:t>0</w:t>
            </w:r>
          </w:p>
        </w:tc>
        <w:tc>
          <w:tcPr>
            <w:tcW w:w="169" w:type="pct"/>
          </w:tcPr>
          <w:p w14:paraId="2C1B091A" w14:textId="71DD7555" w:rsidR="00CD1466" w:rsidRDefault="00CD1466" w:rsidP="00CD1466">
            <w:r>
              <w:t>0</w:t>
            </w:r>
          </w:p>
        </w:tc>
        <w:tc>
          <w:tcPr>
            <w:tcW w:w="241" w:type="pct"/>
          </w:tcPr>
          <w:p w14:paraId="2438EAD0" w14:textId="57EB274D" w:rsidR="00CD1466" w:rsidRDefault="00CD1466" w:rsidP="00CD1466">
            <w:r>
              <w:t>0</w:t>
            </w:r>
          </w:p>
        </w:tc>
        <w:tc>
          <w:tcPr>
            <w:tcW w:w="165" w:type="pct"/>
          </w:tcPr>
          <w:p w14:paraId="3694E22A" w14:textId="516DED78" w:rsidR="00CD1466" w:rsidRDefault="00CD1466" w:rsidP="00CD1466"/>
        </w:tc>
        <w:tc>
          <w:tcPr>
            <w:tcW w:w="165" w:type="pct"/>
          </w:tcPr>
          <w:p w14:paraId="08B52C5E" w14:textId="77777777" w:rsidR="00CD1466" w:rsidRDefault="00CD1466" w:rsidP="00CD1466"/>
        </w:tc>
        <w:tc>
          <w:tcPr>
            <w:tcW w:w="165" w:type="pct"/>
          </w:tcPr>
          <w:p w14:paraId="2973D416" w14:textId="77777777" w:rsidR="00CD1466" w:rsidRDefault="00CD1466" w:rsidP="00CD1466"/>
        </w:tc>
        <w:tc>
          <w:tcPr>
            <w:tcW w:w="165" w:type="pct"/>
          </w:tcPr>
          <w:p w14:paraId="5B9C23D6" w14:textId="77777777" w:rsidR="00CD1466" w:rsidRDefault="00CD1466" w:rsidP="00CD1466"/>
        </w:tc>
        <w:tc>
          <w:tcPr>
            <w:tcW w:w="165" w:type="pct"/>
          </w:tcPr>
          <w:p w14:paraId="1017AC66" w14:textId="77777777" w:rsidR="00CD1466" w:rsidRDefault="00CD1466" w:rsidP="00CD1466"/>
        </w:tc>
        <w:tc>
          <w:tcPr>
            <w:tcW w:w="165" w:type="pct"/>
          </w:tcPr>
          <w:p w14:paraId="773D8EDB" w14:textId="77777777" w:rsidR="00CD1466" w:rsidRDefault="00CD1466" w:rsidP="00CD1466"/>
        </w:tc>
        <w:tc>
          <w:tcPr>
            <w:tcW w:w="165" w:type="pct"/>
          </w:tcPr>
          <w:p w14:paraId="0F9E648B" w14:textId="77777777" w:rsidR="00CD1466" w:rsidRDefault="00CD1466" w:rsidP="00CD1466"/>
        </w:tc>
        <w:tc>
          <w:tcPr>
            <w:tcW w:w="169" w:type="pct"/>
          </w:tcPr>
          <w:p w14:paraId="4A83DB13" w14:textId="77777777" w:rsidR="00CD1466" w:rsidRDefault="00CD1466" w:rsidP="00CD1466"/>
        </w:tc>
        <w:tc>
          <w:tcPr>
            <w:tcW w:w="406" w:type="pct"/>
          </w:tcPr>
          <w:p w14:paraId="3F7832AE" w14:textId="775B626D" w:rsidR="00CD1466" w:rsidRDefault="00CD1466" w:rsidP="00CD1466">
            <w:r>
              <w:t>Shift</w:t>
            </w:r>
          </w:p>
        </w:tc>
      </w:tr>
      <w:tr w:rsidR="00CD1466" w14:paraId="3B5F1B1F" w14:textId="77777777" w:rsidTr="000E10E4">
        <w:tc>
          <w:tcPr>
            <w:tcW w:w="381" w:type="pct"/>
          </w:tcPr>
          <w:p w14:paraId="054333CC" w14:textId="12C5B5B2" w:rsidR="00CD1466" w:rsidRDefault="00CD1466" w:rsidP="00CD1466">
            <w:r>
              <w:t>5</w:t>
            </w:r>
          </w:p>
        </w:tc>
        <w:tc>
          <w:tcPr>
            <w:tcW w:w="165" w:type="pct"/>
          </w:tcPr>
          <w:p w14:paraId="7E26C8AF" w14:textId="2E1C05D0" w:rsidR="00CD1466" w:rsidRDefault="00CD1466" w:rsidP="00CD1466">
            <w:r>
              <w:t>1</w:t>
            </w:r>
          </w:p>
        </w:tc>
        <w:tc>
          <w:tcPr>
            <w:tcW w:w="165" w:type="pct"/>
          </w:tcPr>
          <w:p w14:paraId="30EDEEE4" w14:textId="03825D9C" w:rsidR="00CD1466" w:rsidRDefault="00CD1466" w:rsidP="00CD1466">
            <w:r>
              <w:t>1</w:t>
            </w:r>
          </w:p>
        </w:tc>
        <w:tc>
          <w:tcPr>
            <w:tcW w:w="165" w:type="pct"/>
          </w:tcPr>
          <w:p w14:paraId="32F26A7C" w14:textId="3B4DDF79" w:rsidR="00CD1466" w:rsidRDefault="00CD1466" w:rsidP="00CD1466">
            <w:r>
              <w:t>1</w:t>
            </w:r>
          </w:p>
        </w:tc>
        <w:tc>
          <w:tcPr>
            <w:tcW w:w="165" w:type="pct"/>
          </w:tcPr>
          <w:p w14:paraId="18EBDFBB" w14:textId="3582F3F7" w:rsidR="00CD1466" w:rsidRDefault="00CD1466" w:rsidP="00CD1466">
            <w:r>
              <w:t>1</w:t>
            </w:r>
          </w:p>
        </w:tc>
        <w:tc>
          <w:tcPr>
            <w:tcW w:w="165" w:type="pct"/>
          </w:tcPr>
          <w:p w14:paraId="2BF2C3C1" w14:textId="7BD61E7F" w:rsidR="00CD1466" w:rsidRDefault="00CD1466" w:rsidP="00CD1466">
            <w:r>
              <w:t>1</w:t>
            </w:r>
          </w:p>
        </w:tc>
        <w:tc>
          <w:tcPr>
            <w:tcW w:w="165" w:type="pct"/>
          </w:tcPr>
          <w:p w14:paraId="1B4C8D25" w14:textId="605CF12F" w:rsidR="00CD1466" w:rsidRDefault="00CD1466" w:rsidP="00CD1466">
            <w:r>
              <w:t>0</w:t>
            </w:r>
          </w:p>
        </w:tc>
        <w:tc>
          <w:tcPr>
            <w:tcW w:w="165" w:type="pct"/>
          </w:tcPr>
          <w:p w14:paraId="62CF8999" w14:textId="689D8C70" w:rsidR="00CD1466" w:rsidRDefault="00CD1466" w:rsidP="00CD1466">
            <w:r>
              <w:t>1</w:t>
            </w:r>
          </w:p>
        </w:tc>
        <w:tc>
          <w:tcPr>
            <w:tcW w:w="169" w:type="pct"/>
          </w:tcPr>
          <w:p w14:paraId="4EDEA585" w14:textId="7F2181E5" w:rsidR="00CD1466" w:rsidRDefault="00CD1466" w:rsidP="00CD1466">
            <w:r>
              <w:t>0</w:t>
            </w:r>
          </w:p>
        </w:tc>
        <w:tc>
          <w:tcPr>
            <w:tcW w:w="165" w:type="pct"/>
          </w:tcPr>
          <w:p w14:paraId="4E80D195" w14:textId="43812CE5" w:rsidR="00CD1466" w:rsidRDefault="00CD1466" w:rsidP="00CD1466">
            <w:r>
              <w:t>1</w:t>
            </w:r>
          </w:p>
        </w:tc>
        <w:tc>
          <w:tcPr>
            <w:tcW w:w="165" w:type="pct"/>
          </w:tcPr>
          <w:p w14:paraId="3EF51B0B" w14:textId="4DA42D06" w:rsidR="00CD1466" w:rsidRDefault="00CD1466" w:rsidP="00CD1466">
            <w:r>
              <w:t>0</w:t>
            </w:r>
          </w:p>
        </w:tc>
        <w:tc>
          <w:tcPr>
            <w:tcW w:w="165" w:type="pct"/>
          </w:tcPr>
          <w:p w14:paraId="5C1B4DA3" w14:textId="2E60253C" w:rsidR="00CD1466" w:rsidRDefault="00CD1466" w:rsidP="00CD1466">
            <w:r>
              <w:t>1</w:t>
            </w:r>
          </w:p>
        </w:tc>
        <w:tc>
          <w:tcPr>
            <w:tcW w:w="165" w:type="pct"/>
          </w:tcPr>
          <w:p w14:paraId="1E7E3B7C" w14:textId="39813169" w:rsidR="00CD1466" w:rsidRDefault="00CD1466" w:rsidP="00CD1466">
            <w:r>
              <w:t>1</w:t>
            </w:r>
          </w:p>
        </w:tc>
        <w:tc>
          <w:tcPr>
            <w:tcW w:w="165" w:type="pct"/>
          </w:tcPr>
          <w:p w14:paraId="6BBCD2A5" w14:textId="2C514EFB" w:rsidR="00CD1466" w:rsidRDefault="00CD1466" w:rsidP="00CD1466">
            <w:r>
              <w:t>0</w:t>
            </w:r>
          </w:p>
        </w:tc>
        <w:tc>
          <w:tcPr>
            <w:tcW w:w="165" w:type="pct"/>
          </w:tcPr>
          <w:p w14:paraId="45E9F289" w14:textId="464FB1C0" w:rsidR="00CD1466" w:rsidRDefault="00CD1466" w:rsidP="00CD1466">
            <w:r>
              <w:t>0</w:t>
            </w:r>
          </w:p>
        </w:tc>
        <w:tc>
          <w:tcPr>
            <w:tcW w:w="165" w:type="pct"/>
          </w:tcPr>
          <w:p w14:paraId="3B0A4F81" w14:textId="7A62DFEC" w:rsidR="00CD1466" w:rsidRDefault="00CD1466" w:rsidP="00CD1466">
            <w:r>
              <w:t>1</w:t>
            </w:r>
          </w:p>
        </w:tc>
        <w:tc>
          <w:tcPr>
            <w:tcW w:w="169" w:type="pct"/>
          </w:tcPr>
          <w:p w14:paraId="1598EA9F" w14:textId="3E356462" w:rsidR="00CD1466" w:rsidRDefault="00CD1466" w:rsidP="00CD1466">
            <w:r>
              <w:t>0</w:t>
            </w:r>
          </w:p>
        </w:tc>
        <w:tc>
          <w:tcPr>
            <w:tcW w:w="241" w:type="pct"/>
          </w:tcPr>
          <w:p w14:paraId="266D98AD" w14:textId="2158E2FD" w:rsidR="00CD1466" w:rsidRDefault="00CD1466" w:rsidP="00CD1466">
            <w:r>
              <w:t>0</w:t>
            </w:r>
          </w:p>
        </w:tc>
        <w:tc>
          <w:tcPr>
            <w:tcW w:w="165" w:type="pct"/>
          </w:tcPr>
          <w:p w14:paraId="5586E031" w14:textId="6CC07381" w:rsidR="00CD1466" w:rsidRDefault="00CD1466" w:rsidP="00CD1466"/>
        </w:tc>
        <w:tc>
          <w:tcPr>
            <w:tcW w:w="165" w:type="pct"/>
          </w:tcPr>
          <w:p w14:paraId="32538C3F" w14:textId="77777777" w:rsidR="00CD1466" w:rsidRDefault="00CD1466" w:rsidP="00CD1466"/>
        </w:tc>
        <w:tc>
          <w:tcPr>
            <w:tcW w:w="165" w:type="pct"/>
          </w:tcPr>
          <w:p w14:paraId="4A381B90" w14:textId="77777777" w:rsidR="00CD1466" w:rsidRDefault="00CD1466" w:rsidP="00CD1466"/>
        </w:tc>
        <w:tc>
          <w:tcPr>
            <w:tcW w:w="165" w:type="pct"/>
          </w:tcPr>
          <w:p w14:paraId="65863282" w14:textId="77777777" w:rsidR="00CD1466" w:rsidRDefault="00CD1466" w:rsidP="00CD1466"/>
        </w:tc>
        <w:tc>
          <w:tcPr>
            <w:tcW w:w="165" w:type="pct"/>
          </w:tcPr>
          <w:p w14:paraId="684CA534" w14:textId="77777777" w:rsidR="00CD1466" w:rsidRDefault="00CD1466" w:rsidP="00CD1466"/>
        </w:tc>
        <w:tc>
          <w:tcPr>
            <w:tcW w:w="165" w:type="pct"/>
          </w:tcPr>
          <w:p w14:paraId="5F6A9F05" w14:textId="77777777" w:rsidR="00CD1466" w:rsidRDefault="00CD1466" w:rsidP="00CD1466"/>
        </w:tc>
        <w:tc>
          <w:tcPr>
            <w:tcW w:w="165" w:type="pct"/>
          </w:tcPr>
          <w:p w14:paraId="18636892" w14:textId="77777777" w:rsidR="00CD1466" w:rsidRDefault="00CD1466" w:rsidP="00CD1466"/>
        </w:tc>
        <w:tc>
          <w:tcPr>
            <w:tcW w:w="169" w:type="pct"/>
          </w:tcPr>
          <w:p w14:paraId="38AF7624" w14:textId="77777777" w:rsidR="00CD1466" w:rsidRDefault="00CD1466" w:rsidP="00CD1466"/>
        </w:tc>
        <w:tc>
          <w:tcPr>
            <w:tcW w:w="406" w:type="pct"/>
          </w:tcPr>
          <w:p w14:paraId="3E541965" w14:textId="4AD09AF0" w:rsidR="00CD1466" w:rsidRDefault="00CD1466" w:rsidP="00CD1466">
            <w:r>
              <w:t>Shift</w:t>
            </w:r>
          </w:p>
        </w:tc>
      </w:tr>
      <w:tr w:rsidR="00CD1466" w14:paraId="18ABC589" w14:textId="77777777" w:rsidTr="000E10E4">
        <w:tc>
          <w:tcPr>
            <w:tcW w:w="381" w:type="pct"/>
          </w:tcPr>
          <w:p w14:paraId="169B7439" w14:textId="0FBB70E8" w:rsidR="00CD1466" w:rsidRDefault="00CD1466" w:rsidP="00CD1466">
            <w:r>
              <w:t>4</w:t>
            </w:r>
          </w:p>
        </w:tc>
        <w:tc>
          <w:tcPr>
            <w:tcW w:w="165" w:type="pct"/>
          </w:tcPr>
          <w:p w14:paraId="64C67E0E" w14:textId="300AFE93" w:rsidR="00CD1466" w:rsidRDefault="00CD1466" w:rsidP="00CD1466">
            <w:r>
              <w:t>1</w:t>
            </w:r>
          </w:p>
        </w:tc>
        <w:tc>
          <w:tcPr>
            <w:tcW w:w="165" w:type="pct"/>
          </w:tcPr>
          <w:p w14:paraId="2DDEC6A3" w14:textId="4DFC678D" w:rsidR="00CD1466" w:rsidRDefault="00CD1466" w:rsidP="00CD1466">
            <w:r>
              <w:t>1</w:t>
            </w:r>
          </w:p>
        </w:tc>
        <w:tc>
          <w:tcPr>
            <w:tcW w:w="165" w:type="pct"/>
          </w:tcPr>
          <w:p w14:paraId="5677361A" w14:textId="671D76B2" w:rsidR="00CD1466" w:rsidRDefault="00CD1466" w:rsidP="00CD1466">
            <w:r>
              <w:t>1</w:t>
            </w:r>
          </w:p>
        </w:tc>
        <w:tc>
          <w:tcPr>
            <w:tcW w:w="165" w:type="pct"/>
          </w:tcPr>
          <w:p w14:paraId="366369F3" w14:textId="705F68C5" w:rsidR="00CD1466" w:rsidRDefault="00CD1466" w:rsidP="00CD1466">
            <w:r>
              <w:t>1</w:t>
            </w:r>
          </w:p>
        </w:tc>
        <w:tc>
          <w:tcPr>
            <w:tcW w:w="165" w:type="pct"/>
          </w:tcPr>
          <w:p w14:paraId="1EE45556" w14:textId="1743532B" w:rsidR="00CD1466" w:rsidRDefault="00CD1466" w:rsidP="00CD1466">
            <w:r>
              <w:t>1</w:t>
            </w:r>
          </w:p>
        </w:tc>
        <w:tc>
          <w:tcPr>
            <w:tcW w:w="165" w:type="pct"/>
          </w:tcPr>
          <w:p w14:paraId="38AA97B7" w14:textId="0CDA4701" w:rsidR="00CD1466" w:rsidRDefault="00CD1466" w:rsidP="00CD1466">
            <w:r>
              <w:t>1</w:t>
            </w:r>
          </w:p>
        </w:tc>
        <w:tc>
          <w:tcPr>
            <w:tcW w:w="165" w:type="pct"/>
          </w:tcPr>
          <w:p w14:paraId="038B084C" w14:textId="2CE2B58D" w:rsidR="00CD1466" w:rsidRDefault="00CD1466" w:rsidP="00CD1466">
            <w:r>
              <w:t>0</w:t>
            </w:r>
          </w:p>
        </w:tc>
        <w:tc>
          <w:tcPr>
            <w:tcW w:w="169" w:type="pct"/>
          </w:tcPr>
          <w:p w14:paraId="07CA03A9" w14:textId="105BA0F1" w:rsidR="00CD1466" w:rsidRDefault="00CD1466" w:rsidP="00CD1466">
            <w:r>
              <w:t>1</w:t>
            </w:r>
          </w:p>
        </w:tc>
        <w:tc>
          <w:tcPr>
            <w:tcW w:w="165" w:type="pct"/>
          </w:tcPr>
          <w:p w14:paraId="6BFB18C6" w14:textId="2639F24D" w:rsidR="00CD1466" w:rsidRDefault="00CD1466" w:rsidP="00CD1466">
            <w:r>
              <w:t>0</w:t>
            </w:r>
          </w:p>
        </w:tc>
        <w:tc>
          <w:tcPr>
            <w:tcW w:w="165" w:type="pct"/>
          </w:tcPr>
          <w:p w14:paraId="1AF24E7B" w14:textId="18114905" w:rsidR="00CD1466" w:rsidRDefault="00CD1466" w:rsidP="00CD1466">
            <w:r>
              <w:t>1</w:t>
            </w:r>
          </w:p>
        </w:tc>
        <w:tc>
          <w:tcPr>
            <w:tcW w:w="165" w:type="pct"/>
          </w:tcPr>
          <w:p w14:paraId="5CB9838C" w14:textId="6A2AFE82" w:rsidR="00CD1466" w:rsidRDefault="00CD1466" w:rsidP="00CD1466">
            <w:r>
              <w:t>0</w:t>
            </w:r>
          </w:p>
        </w:tc>
        <w:tc>
          <w:tcPr>
            <w:tcW w:w="165" w:type="pct"/>
          </w:tcPr>
          <w:p w14:paraId="53F87AE8" w14:textId="0E72BC30" w:rsidR="00CD1466" w:rsidRDefault="00CD1466" w:rsidP="00CD1466">
            <w:r>
              <w:t>1</w:t>
            </w:r>
          </w:p>
        </w:tc>
        <w:tc>
          <w:tcPr>
            <w:tcW w:w="165" w:type="pct"/>
          </w:tcPr>
          <w:p w14:paraId="7E900971" w14:textId="62AA33AF" w:rsidR="00CD1466" w:rsidRDefault="00CD1466" w:rsidP="00CD1466">
            <w:r>
              <w:t>1</w:t>
            </w:r>
          </w:p>
        </w:tc>
        <w:tc>
          <w:tcPr>
            <w:tcW w:w="165" w:type="pct"/>
          </w:tcPr>
          <w:p w14:paraId="76C73B38" w14:textId="368DADE5" w:rsidR="00CD1466" w:rsidRDefault="00CD1466" w:rsidP="00CD1466">
            <w:r>
              <w:t>0</w:t>
            </w:r>
          </w:p>
        </w:tc>
        <w:tc>
          <w:tcPr>
            <w:tcW w:w="165" w:type="pct"/>
          </w:tcPr>
          <w:p w14:paraId="5437C742" w14:textId="7455048D" w:rsidR="00CD1466" w:rsidRDefault="00CD1466" w:rsidP="00CD1466">
            <w:r>
              <w:t>0</w:t>
            </w:r>
          </w:p>
        </w:tc>
        <w:tc>
          <w:tcPr>
            <w:tcW w:w="169" w:type="pct"/>
          </w:tcPr>
          <w:p w14:paraId="7AE408D0" w14:textId="7C9C97AB" w:rsidR="00CD1466" w:rsidRDefault="00CD1466" w:rsidP="00CD1466">
            <w:r>
              <w:t>1</w:t>
            </w:r>
          </w:p>
        </w:tc>
        <w:tc>
          <w:tcPr>
            <w:tcW w:w="241" w:type="pct"/>
          </w:tcPr>
          <w:p w14:paraId="19330B9A" w14:textId="1E738478" w:rsidR="00CD1466" w:rsidRDefault="00CD1466" w:rsidP="00CD1466">
            <w:r>
              <w:t>0</w:t>
            </w:r>
          </w:p>
        </w:tc>
        <w:tc>
          <w:tcPr>
            <w:tcW w:w="165" w:type="pct"/>
          </w:tcPr>
          <w:p w14:paraId="5650C61F" w14:textId="30D51EDA" w:rsidR="00CD1466" w:rsidRDefault="00CD1466" w:rsidP="00CD1466"/>
        </w:tc>
        <w:tc>
          <w:tcPr>
            <w:tcW w:w="165" w:type="pct"/>
          </w:tcPr>
          <w:p w14:paraId="73CD6F6C" w14:textId="77777777" w:rsidR="00CD1466" w:rsidRDefault="00CD1466" w:rsidP="00CD1466"/>
        </w:tc>
        <w:tc>
          <w:tcPr>
            <w:tcW w:w="165" w:type="pct"/>
          </w:tcPr>
          <w:p w14:paraId="2B386C1C" w14:textId="77777777" w:rsidR="00CD1466" w:rsidRDefault="00CD1466" w:rsidP="00CD1466"/>
        </w:tc>
        <w:tc>
          <w:tcPr>
            <w:tcW w:w="165" w:type="pct"/>
          </w:tcPr>
          <w:p w14:paraId="2E983AFA" w14:textId="77777777" w:rsidR="00CD1466" w:rsidRDefault="00CD1466" w:rsidP="00CD1466"/>
        </w:tc>
        <w:tc>
          <w:tcPr>
            <w:tcW w:w="165" w:type="pct"/>
          </w:tcPr>
          <w:p w14:paraId="211B4344" w14:textId="77777777" w:rsidR="00CD1466" w:rsidRDefault="00CD1466" w:rsidP="00CD1466"/>
        </w:tc>
        <w:tc>
          <w:tcPr>
            <w:tcW w:w="165" w:type="pct"/>
          </w:tcPr>
          <w:p w14:paraId="2DF05541" w14:textId="77777777" w:rsidR="00CD1466" w:rsidRDefault="00CD1466" w:rsidP="00CD1466"/>
        </w:tc>
        <w:tc>
          <w:tcPr>
            <w:tcW w:w="165" w:type="pct"/>
          </w:tcPr>
          <w:p w14:paraId="78037860" w14:textId="77777777" w:rsidR="00CD1466" w:rsidRDefault="00CD1466" w:rsidP="00CD1466"/>
        </w:tc>
        <w:tc>
          <w:tcPr>
            <w:tcW w:w="169" w:type="pct"/>
          </w:tcPr>
          <w:p w14:paraId="382DEBF1" w14:textId="77777777" w:rsidR="00CD1466" w:rsidRDefault="00CD1466" w:rsidP="00CD1466"/>
        </w:tc>
        <w:tc>
          <w:tcPr>
            <w:tcW w:w="406" w:type="pct"/>
          </w:tcPr>
          <w:p w14:paraId="54C15A23" w14:textId="472FF5C6" w:rsidR="00CD1466" w:rsidRDefault="00CD1466" w:rsidP="00CD1466">
            <w:r>
              <w:t>Shift</w:t>
            </w:r>
          </w:p>
        </w:tc>
      </w:tr>
      <w:tr w:rsidR="00CD1466" w14:paraId="23E6AAE9" w14:textId="77777777" w:rsidTr="000E10E4">
        <w:tc>
          <w:tcPr>
            <w:tcW w:w="381" w:type="pct"/>
          </w:tcPr>
          <w:p w14:paraId="76ECCF57" w14:textId="77777777" w:rsidR="00CD1466" w:rsidRDefault="00CD1466" w:rsidP="00CD1466"/>
        </w:tc>
        <w:tc>
          <w:tcPr>
            <w:tcW w:w="165" w:type="pct"/>
          </w:tcPr>
          <w:p w14:paraId="75DB3490" w14:textId="5B038DC5" w:rsidR="00CD1466" w:rsidRDefault="00CD1466" w:rsidP="00CD1466">
            <w:r>
              <w:t>0</w:t>
            </w:r>
          </w:p>
        </w:tc>
        <w:tc>
          <w:tcPr>
            <w:tcW w:w="165" w:type="pct"/>
          </w:tcPr>
          <w:p w14:paraId="757C712B" w14:textId="3262B7A7" w:rsidR="00CD1466" w:rsidRDefault="00CD1466" w:rsidP="00CD1466">
            <w:r>
              <w:t>0</w:t>
            </w:r>
          </w:p>
        </w:tc>
        <w:tc>
          <w:tcPr>
            <w:tcW w:w="165" w:type="pct"/>
          </w:tcPr>
          <w:p w14:paraId="420E7E60" w14:textId="102C4987" w:rsidR="00CD1466" w:rsidRDefault="00CD1466" w:rsidP="00CD1466">
            <w:r>
              <w:t>1</w:t>
            </w:r>
          </w:p>
        </w:tc>
        <w:tc>
          <w:tcPr>
            <w:tcW w:w="165" w:type="pct"/>
          </w:tcPr>
          <w:p w14:paraId="4112F72D" w14:textId="0E0D7AF1" w:rsidR="00CD1466" w:rsidRDefault="00CD1466" w:rsidP="00CD1466">
            <w:r>
              <w:t>0</w:t>
            </w:r>
          </w:p>
        </w:tc>
        <w:tc>
          <w:tcPr>
            <w:tcW w:w="165" w:type="pct"/>
          </w:tcPr>
          <w:p w14:paraId="0FA14C12" w14:textId="36321A30" w:rsidR="00CD1466" w:rsidRDefault="00CD1466" w:rsidP="00CD1466">
            <w:r>
              <w:t>1</w:t>
            </w:r>
          </w:p>
        </w:tc>
        <w:tc>
          <w:tcPr>
            <w:tcW w:w="165" w:type="pct"/>
          </w:tcPr>
          <w:p w14:paraId="39F01665" w14:textId="3B23647A" w:rsidR="00CD1466" w:rsidRDefault="00CD1466" w:rsidP="00CD1466">
            <w:r>
              <w:t>0</w:t>
            </w:r>
          </w:p>
        </w:tc>
        <w:tc>
          <w:tcPr>
            <w:tcW w:w="165" w:type="pct"/>
          </w:tcPr>
          <w:p w14:paraId="4A9801F3" w14:textId="57D26945" w:rsidR="00CD1466" w:rsidRDefault="00CD1466" w:rsidP="00CD1466">
            <w:r>
              <w:t>0</w:t>
            </w:r>
          </w:p>
        </w:tc>
        <w:tc>
          <w:tcPr>
            <w:tcW w:w="169" w:type="pct"/>
          </w:tcPr>
          <w:p w14:paraId="448F9846" w14:textId="3E1D6AD0" w:rsidR="00CD1466" w:rsidRDefault="00CD1466" w:rsidP="00CD1466">
            <w:r>
              <w:t>0</w:t>
            </w:r>
          </w:p>
        </w:tc>
        <w:tc>
          <w:tcPr>
            <w:tcW w:w="165" w:type="pct"/>
          </w:tcPr>
          <w:p w14:paraId="53D19CD4" w14:textId="77777777" w:rsidR="00CD1466" w:rsidRDefault="00CD1466" w:rsidP="00CD1466"/>
        </w:tc>
        <w:tc>
          <w:tcPr>
            <w:tcW w:w="165" w:type="pct"/>
          </w:tcPr>
          <w:p w14:paraId="2B7A6455" w14:textId="77777777" w:rsidR="00CD1466" w:rsidRDefault="00CD1466" w:rsidP="00CD1466"/>
        </w:tc>
        <w:tc>
          <w:tcPr>
            <w:tcW w:w="165" w:type="pct"/>
          </w:tcPr>
          <w:p w14:paraId="1167D943" w14:textId="77777777" w:rsidR="00CD1466" w:rsidRDefault="00CD1466" w:rsidP="00CD1466"/>
        </w:tc>
        <w:tc>
          <w:tcPr>
            <w:tcW w:w="165" w:type="pct"/>
          </w:tcPr>
          <w:p w14:paraId="5806A4A6" w14:textId="77777777" w:rsidR="00CD1466" w:rsidRDefault="00CD1466" w:rsidP="00CD1466"/>
        </w:tc>
        <w:tc>
          <w:tcPr>
            <w:tcW w:w="165" w:type="pct"/>
          </w:tcPr>
          <w:p w14:paraId="11E74ED2" w14:textId="77777777" w:rsidR="00CD1466" w:rsidRDefault="00CD1466" w:rsidP="00CD1466"/>
        </w:tc>
        <w:tc>
          <w:tcPr>
            <w:tcW w:w="165" w:type="pct"/>
          </w:tcPr>
          <w:p w14:paraId="71C791F2" w14:textId="77777777" w:rsidR="00CD1466" w:rsidRDefault="00CD1466" w:rsidP="00CD1466"/>
        </w:tc>
        <w:tc>
          <w:tcPr>
            <w:tcW w:w="165" w:type="pct"/>
          </w:tcPr>
          <w:p w14:paraId="1036F1F2" w14:textId="77777777" w:rsidR="00CD1466" w:rsidRDefault="00CD1466" w:rsidP="00CD1466"/>
        </w:tc>
        <w:tc>
          <w:tcPr>
            <w:tcW w:w="169" w:type="pct"/>
          </w:tcPr>
          <w:p w14:paraId="26EC7C4D" w14:textId="77777777" w:rsidR="00CD1466" w:rsidRDefault="00CD1466" w:rsidP="00CD1466"/>
        </w:tc>
        <w:tc>
          <w:tcPr>
            <w:tcW w:w="241" w:type="pct"/>
          </w:tcPr>
          <w:p w14:paraId="59694FF7" w14:textId="77777777" w:rsidR="00CD1466" w:rsidRDefault="00CD1466" w:rsidP="00CD1466"/>
        </w:tc>
        <w:tc>
          <w:tcPr>
            <w:tcW w:w="165" w:type="pct"/>
          </w:tcPr>
          <w:p w14:paraId="382DA733" w14:textId="77777777" w:rsidR="00CD1466" w:rsidRDefault="00CD1466" w:rsidP="00CD1466"/>
        </w:tc>
        <w:tc>
          <w:tcPr>
            <w:tcW w:w="165" w:type="pct"/>
          </w:tcPr>
          <w:p w14:paraId="4A741BA7" w14:textId="77777777" w:rsidR="00CD1466" w:rsidRDefault="00CD1466" w:rsidP="00CD1466"/>
        </w:tc>
        <w:tc>
          <w:tcPr>
            <w:tcW w:w="165" w:type="pct"/>
          </w:tcPr>
          <w:p w14:paraId="6355C47C" w14:textId="77777777" w:rsidR="00CD1466" w:rsidRDefault="00CD1466" w:rsidP="00CD1466"/>
        </w:tc>
        <w:tc>
          <w:tcPr>
            <w:tcW w:w="165" w:type="pct"/>
          </w:tcPr>
          <w:p w14:paraId="6C5FBBAF" w14:textId="77777777" w:rsidR="00CD1466" w:rsidRDefault="00CD1466" w:rsidP="00CD1466"/>
        </w:tc>
        <w:tc>
          <w:tcPr>
            <w:tcW w:w="165" w:type="pct"/>
          </w:tcPr>
          <w:p w14:paraId="2FB02555" w14:textId="77777777" w:rsidR="00CD1466" w:rsidRDefault="00CD1466" w:rsidP="00CD1466"/>
        </w:tc>
        <w:tc>
          <w:tcPr>
            <w:tcW w:w="165" w:type="pct"/>
          </w:tcPr>
          <w:p w14:paraId="1394F1FE" w14:textId="77777777" w:rsidR="00CD1466" w:rsidRDefault="00CD1466" w:rsidP="00CD1466"/>
        </w:tc>
        <w:tc>
          <w:tcPr>
            <w:tcW w:w="165" w:type="pct"/>
          </w:tcPr>
          <w:p w14:paraId="54145505" w14:textId="77777777" w:rsidR="00CD1466" w:rsidRDefault="00CD1466" w:rsidP="00CD1466"/>
        </w:tc>
        <w:tc>
          <w:tcPr>
            <w:tcW w:w="169" w:type="pct"/>
          </w:tcPr>
          <w:p w14:paraId="2B0E800D" w14:textId="77777777" w:rsidR="00CD1466" w:rsidRDefault="00CD1466" w:rsidP="00CD1466"/>
        </w:tc>
        <w:tc>
          <w:tcPr>
            <w:tcW w:w="406" w:type="pct"/>
          </w:tcPr>
          <w:p w14:paraId="66534764" w14:textId="3EC9B3CD" w:rsidR="00CD1466" w:rsidRDefault="00CD1466" w:rsidP="00CD1466">
            <w:r>
              <w:t>A-M</w:t>
            </w:r>
          </w:p>
        </w:tc>
      </w:tr>
      <w:tr w:rsidR="00CD1466" w14:paraId="0A0F5B3F" w14:textId="77777777" w:rsidTr="000E10E4">
        <w:tc>
          <w:tcPr>
            <w:tcW w:w="381" w:type="pct"/>
          </w:tcPr>
          <w:p w14:paraId="24B03EFB" w14:textId="0A2C2C9F" w:rsidR="00CD1466" w:rsidRDefault="00CD1466" w:rsidP="00CD1466">
            <w:r>
              <w:t>3</w:t>
            </w:r>
          </w:p>
        </w:tc>
        <w:tc>
          <w:tcPr>
            <w:tcW w:w="165" w:type="pct"/>
          </w:tcPr>
          <w:p w14:paraId="186CF2FC" w14:textId="2A9D873E" w:rsidR="00CD1466" w:rsidRDefault="00CD1466" w:rsidP="00CD1466">
            <w:r>
              <w:t>0</w:t>
            </w:r>
          </w:p>
        </w:tc>
        <w:tc>
          <w:tcPr>
            <w:tcW w:w="165" w:type="pct"/>
          </w:tcPr>
          <w:p w14:paraId="26B2722F" w14:textId="5D6677B9" w:rsidR="00CD1466" w:rsidRDefault="00CD1466" w:rsidP="00CD1466">
            <w:r>
              <w:t>0</w:t>
            </w:r>
          </w:p>
        </w:tc>
        <w:tc>
          <w:tcPr>
            <w:tcW w:w="165" w:type="pct"/>
          </w:tcPr>
          <w:p w14:paraId="26D3373D" w14:textId="3F0BDCE2" w:rsidR="00CD1466" w:rsidRDefault="00CD1466" w:rsidP="00CD1466">
            <w:r>
              <w:t>0</w:t>
            </w:r>
          </w:p>
        </w:tc>
        <w:tc>
          <w:tcPr>
            <w:tcW w:w="165" w:type="pct"/>
          </w:tcPr>
          <w:p w14:paraId="0FFAE18D" w14:textId="45259A6D" w:rsidR="00CD1466" w:rsidRDefault="00CD1466" w:rsidP="00CD1466">
            <w:r>
              <w:t>1</w:t>
            </w:r>
          </w:p>
        </w:tc>
        <w:tc>
          <w:tcPr>
            <w:tcW w:w="165" w:type="pct"/>
          </w:tcPr>
          <w:p w14:paraId="26AB8F27" w14:textId="4EA216A5" w:rsidR="00CD1466" w:rsidRDefault="00CD1466" w:rsidP="00CD1466">
            <w:r>
              <w:t>0</w:t>
            </w:r>
          </w:p>
        </w:tc>
        <w:tc>
          <w:tcPr>
            <w:tcW w:w="165" w:type="pct"/>
          </w:tcPr>
          <w:p w14:paraId="1E9F9619" w14:textId="3B4BA9FC" w:rsidR="00CD1466" w:rsidRDefault="00CD1466" w:rsidP="00CD1466">
            <w:r>
              <w:t>1</w:t>
            </w:r>
          </w:p>
        </w:tc>
        <w:tc>
          <w:tcPr>
            <w:tcW w:w="165" w:type="pct"/>
          </w:tcPr>
          <w:p w14:paraId="6B4E0922" w14:textId="60C4ED8E" w:rsidR="00CD1466" w:rsidRDefault="00CD1466" w:rsidP="00CD1466">
            <w:r>
              <w:t>0</w:t>
            </w:r>
          </w:p>
        </w:tc>
        <w:tc>
          <w:tcPr>
            <w:tcW w:w="169" w:type="pct"/>
          </w:tcPr>
          <w:p w14:paraId="2BC14534" w14:textId="7DDA4596" w:rsidR="00CD1466" w:rsidRDefault="00CD1466" w:rsidP="00CD1466">
            <w:r>
              <w:t>0</w:t>
            </w:r>
          </w:p>
        </w:tc>
        <w:tc>
          <w:tcPr>
            <w:tcW w:w="165" w:type="pct"/>
          </w:tcPr>
          <w:p w14:paraId="3088AC71" w14:textId="39AC8600" w:rsidR="00CD1466" w:rsidRDefault="00CD1466" w:rsidP="00CD1466">
            <w:r>
              <w:t>0</w:t>
            </w:r>
          </w:p>
        </w:tc>
        <w:tc>
          <w:tcPr>
            <w:tcW w:w="165" w:type="pct"/>
          </w:tcPr>
          <w:p w14:paraId="064C28A5" w14:textId="3AEE08F9" w:rsidR="00CD1466" w:rsidRDefault="00CD1466" w:rsidP="00CD1466">
            <w:r>
              <w:t>0</w:t>
            </w:r>
          </w:p>
        </w:tc>
        <w:tc>
          <w:tcPr>
            <w:tcW w:w="165" w:type="pct"/>
          </w:tcPr>
          <w:p w14:paraId="32C00142" w14:textId="58DB1717" w:rsidR="00CD1466" w:rsidRDefault="00CD1466" w:rsidP="00CD1466">
            <w:r>
              <w:t>1</w:t>
            </w:r>
          </w:p>
        </w:tc>
        <w:tc>
          <w:tcPr>
            <w:tcW w:w="165" w:type="pct"/>
          </w:tcPr>
          <w:p w14:paraId="0AFD071D" w14:textId="6811B701" w:rsidR="00CD1466" w:rsidRDefault="00CD1466" w:rsidP="00CD1466">
            <w:r>
              <w:t>0</w:t>
            </w:r>
          </w:p>
        </w:tc>
        <w:tc>
          <w:tcPr>
            <w:tcW w:w="165" w:type="pct"/>
          </w:tcPr>
          <w:p w14:paraId="2806979D" w14:textId="0AA67F8D" w:rsidR="00CD1466" w:rsidRDefault="00CD1466" w:rsidP="00CD1466">
            <w:r>
              <w:t>1</w:t>
            </w:r>
          </w:p>
        </w:tc>
        <w:tc>
          <w:tcPr>
            <w:tcW w:w="165" w:type="pct"/>
          </w:tcPr>
          <w:p w14:paraId="1FF31EBB" w14:textId="30780410" w:rsidR="00CD1466" w:rsidRDefault="00CD1466" w:rsidP="00CD1466">
            <w:r>
              <w:t>1</w:t>
            </w:r>
          </w:p>
        </w:tc>
        <w:tc>
          <w:tcPr>
            <w:tcW w:w="165" w:type="pct"/>
          </w:tcPr>
          <w:p w14:paraId="4CEEA45B" w14:textId="0740AA5D" w:rsidR="00CD1466" w:rsidRDefault="00CD1466" w:rsidP="00CD1466">
            <w:r>
              <w:t>0</w:t>
            </w:r>
          </w:p>
        </w:tc>
        <w:tc>
          <w:tcPr>
            <w:tcW w:w="169" w:type="pct"/>
          </w:tcPr>
          <w:p w14:paraId="7A240847" w14:textId="56D46F60" w:rsidR="00CD1466" w:rsidRDefault="00CD1466" w:rsidP="00CD1466">
            <w:r>
              <w:t>0</w:t>
            </w:r>
          </w:p>
        </w:tc>
        <w:tc>
          <w:tcPr>
            <w:tcW w:w="241" w:type="pct"/>
          </w:tcPr>
          <w:p w14:paraId="535E8819" w14:textId="2EC19B8E" w:rsidR="00CD1466" w:rsidRDefault="00CD1466" w:rsidP="00CD1466">
            <w:r>
              <w:t>1</w:t>
            </w:r>
          </w:p>
        </w:tc>
        <w:tc>
          <w:tcPr>
            <w:tcW w:w="165" w:type="pct"/>
          </w:tcPr>
          <w:p w14:paraId="6C980E1B" w14:textId="4EE6D948" w:rsidR="00CD1466" w:rsidRDefault="00CD1466" w:rsidP="00CD1466"/>
        </w:tc>
        <w:tc>
          <w:tcPr>
            <w:tcW w:w="165" w:type="pct"/>
          </w:tcPr>
          <w:p w14:paraId="206218A6" w14:textId="77777777" w:rsidR="00CD1466" w:rsidRDefault="00CD1466" w:rsidP="00CD1466"/>
        </w:tc>
        <w:tc>
          <w:tcPr>
            <w:tcW w:w="165" w:type="pct"/>
          </w:tcPr>
          <w:p w14:paraId="6E584F13" w14:textId="77777777" w:rsidR="00CD1466" w:rsidRDefault="00CD1466" w:rsidP="00CD1466"/>
        </w:tc>
        <w:tc>
          <w:tcPr>
            <w:tcW w:w="165" w:type="pct"/>
          </w:tcPr>
          <w:p w14:paraId="4CDE83A3" w14:textId="77777777" w:rsidR="00CD1466" w:rsidRDefault="00CD1466" w:rsidP="00CD1466"/>
        </w:tc>
        <w:tc>
          <w:tcPr>
            <w:tcW w:w="165" w:type="pct"/>
          </w:tcPr>
          <w:p w14:paraId="0F6CE83F" w14:textId="77777777" w:rsidR="00CD1466" w:rsidRDefault="00CD1466" w:rsidP="00CD1466"/>
        </w:tc>
        <w:tc>
          <w:tcPr>
            <w:tcW w:w="165" w:type="pct"/>
          </w:tcPr>
          <w:p w14:paraId="60167F2B" w14:textId="77777777" w:rsidR="00CD1466" w:rsidRDefault="00CD1466" w:rsidP="00CD1466"/>
        </w:tc>
        <w:tc>
          <w:tcPr>
            <w:tcW w:w="165" w:type="pct"/>
          </w:tcPr>
          <w:p w14:paraId="5A197CFF" w14:textId="77777777" w:rsidR="00CD1466" w:rsidRDefault="00CD1466" w:rsidP="00CD1466"/>
        </w:tc>
        <w:tc>
          <w:tcPr>
            <w:tcW w:w="169" w:type="pct"/>
          </w:tcPr>
          <w:p w14:paraId="1EDD1D74" w14:textId="77777777" w:rsidR="00CD1466" w:rsidRDefault="00CD1466" w:rsidP="00CD1466"/>
        </w:tc>
        <w:tc>
          <w:tcPr>
            <w:tcW w:w="406" w:type="pct"/>
          </w:tcPr>
          <w:p w14:paraId="23BFA450" w14:textId="50424886" w:rsidR="00CD1466" w:rsidRDefault="00CD1466" w:rsidP="00CD1466">
            <w:r>
              <w:t>Shift</w:t>
            </w:r>
          </w:p>
        </w:tc>
      </w:tr>
      <w:tr w:rsidR="0097765F" w14:paraId="75D23256" w14:textId="77777777" w:rsidTr="000E10E4">
        <w:tc>
          <w:tcPr>
            <w:tcW w:w="381" w:type="pct"/>
          </w:tcPr>
          <w:p w14:paraId="324ADD2F" w14:textId="77777777" w:rsidR="0097765F" w:rsidRDefault="0097765F" w:rsidP="00CD1466"/>
        </w:tc>
        <w:tc>
          <w:tcPr>
            <w:tcW w:w="165" w:type="pct"/>
          </w:tcPr>
          <w:p w14:paraId="7D1419FB" w14:textId="5540522E" w:rsidR="0097765F" w:rsidRDefault="0097765F" w:rsidP="00CD1466">
            <w:r>
              <w:t>1</w:t>
            </w:r>
          </w:p>
        </w:tc>
        <w:tc>
          <w:tcPr>
            <w:tcW w:w="165" w:type="pct"/>
          </w:tcPr>
          <w:p w14:paraId="07359E16" w14:textId="1F9D8495" w:rsidR="0097765F" w:rsidRDefault="0097765F" w:rsidP="00CD1466">
            <w:r>
              <w:t>1</w:t>
            </w:r>
          </w:p>
        </w:tc>
        <w:tc>
          <w:tcPr>
            <w:tcW w:w="165" w:type="pct"/>
          </w:tcPr>
          <w:p w14:paraId="2EFE54AF" w14:textId="78F401BF" w:rsidR="0097765F" w:rsidRDefault="0097765F" w:rsidP="00CD1466">
            <w:r>
              <w:t>1</w:t>
            </w:r>
          </w:p>
        </w:tc>
        <w:tc>
          <w:tcPr>
            <w:tcW w:w="165" w:type="pct"/>
          </w:tcPr>
          <w:p w14:paraId="6E039B3B" w14:textId="43F3F060" w:rsidR="0097765F" w:rsidRDefault="0097765F" w:rsidP="00CD1466">
            <w:r>
              <w:t>0</w:t>
            </w:r>
          </w:p>
        </w:tc>
        <w:tc>
          <w:tcPr>
            <w:tcW w:w="165" w:type="pct"/>
          </w:tcPr>
          <w:p w14:paraId="1B672896" w14:textId="0059739D" w:rsidR="0097765F" w:rsidRDefault="0097765F" w:rsidP="00CD1466">
            <w:r>
              <w:t>1</w:t>
            </w:r>
          </w:p>
        </w:tc>
        <w:tc>
          <w:tcPr>
            <w:tcW w:w="165" w:type="pct"/>
          </w:tcPr>
          <w:p w14:paraId="5F8CC999" w14:textId="02B4EE42" w:rsidR="0097765F" w:rsidRDefault="0097765F" w:rsidP="00CD1466">
            <w:r>
              <w:t>0</w:t>
            </w:r>
          </w:p>
        </w:tc>
        <w:tc>
          <w:tcPr>
            <w:tcW w:w="165" w:type="pct"/>
          </w:tcPr>
          <w:p w14:paraId="371EDAE2" w14:textId="7225117F" w:rsidR="0097765F" w:rsidRDefault="0097765F" w:rsidP="00CD1466">
            <w:r>
              <w:t>0</w:t>
            </w:r>
          </w:p>
        </w:tc>
        <w:tc>
          <w:tcPr>
            <w:tcW w:w="169" w:type="pct"/>
          </w:tcPr>
          <w:p w14:paraId="35BFE3F3" w14:textId="131D3435" w:rsidR="0097765F" w:rsidRDefault="0097765F" w:rsidP="00CD1466">
            <w:r>
              <w:t>1</w:t>
            </w:r>
          </w:p>
        </w:tc>
        <w:tc>
          <w:tcPr>
            <w:tcW w:w="165" w:type="pct"/>
          </w:tcPr>
          <w:p w14:paraId="1D989E92" w14:textId="77777777" w:rsidR="0097765F" w:rsidRDefault="0097765F" w:rsidP="00CD1466"/>
        </w:tc>
        <w:tc>
          <w:tcPr>
            <w:tcW w:w="165" w:type="pct"/>
          </w:tcPr>
          <w:p w14:paraId="030810D9" w14:textId="77777777" w:rsidR="0097765F" w:rsidRDefault="0097765F" w:rsidP="00CD1466"/>
        </w:tc>
        <w:tc>
          <w:tcPr>
            <w:tcW w:w="165" w:type="pct"/>
          </w:tcPr>
          <w:p w14:paraId="677B0515" w14:textId="77777777" w:rsidR="0097765F" w:rsidRDefault="0097765F" w:rsidP="00CD1466"/>
        </w:tc>
        <w:tc>
          <w:tcPr>
            <w:tcW w:w="165" w:type="pct"/>
          </w:tcPr>
          <w:p w14:paraId="757EF5EE" w14:textId="77777777" w:rsidR="0097765F" w:rsidRDefault="0097765F" w:rsidP="00CD1466"/>
        </w:tc>
        <w:tc>
          <w:tcPr>
            <w:tcW w:w="165" w:type="pct"/>
          </w:tcPr>
          <w:p w14:paraId="22ADB39C" w14:textId="77777777" w:rsidR="0097765F" w:rsidRDefault="0097765F" w:rsidP="00CD1466"/>
        </w:tc>
        <w:tc>
          <w:tcPr>
            <w:tcW w:w="165" w:type="pct"/>
          </w:tcPr>
          <w:p w14:paraId="7CD01CCB" w14:textId="77777777" w:rsidR="0097765F" w:rsidRDefault="0097765F" w:rsidP="00CD1466"/>
        </w:tc>
        <w:tc>
          <w:tcPr>
            <w:tcW w:w="165" w:type="pct"/>
          </w:tcPr>
          <w:p w14:paraId="56ED8FA1" w14:textId="77777777" w:rsidR="0097765F" w:rsidRDefault="0097765F" w:rsidP="00CD1466"/>
        </w:tc>
        <w:tc>
          <w:tcPr>
            <w:tcW w:w="169" w:type="pct"/>
          </w:tcPr>
          <w:p w14:paraId="72AC054D" w14:textId="77777777" w:rsidR="0097765F" w:rsidRDefault="0097765F" w:rsidP="00CD1466"/>
        </w:tc>
        <w:tc>
          <w:tcPr>
            <w:tcW w:w="241" w:type="pct"/>
          </w:tcPr>
          <w:p w14:paraId="4C5457CE" w14:textId="77777777" w:rsidR="0097765F" w:rsidRDefault="0097765F" w:rsidP="00CD1466"/>
        </w:tc>
        <w:tc>
          <w:tcPr>
            <w:tcW w:w="165" w:type="pct"/>
          </w:tcPr>
          <w:p w14:paraId="5AB944FD" w14:textId="77777777" w:rsidR="0097765F" w:rsidRDefault="0097765F" w:rsidP="00CD1466"/>
        </w:tc>
        <w:tc>
          <w:tcPr>
            <w:tcW w:w="165" w:type="pct"/>
          </w:tcPr>
          <w:p w14:paraId="10987EDF" w14:textId="77777777" w:rsidR="0097765F" w:rsidRDefault="0097765F" w:rsidP="00CD1466"/>
        </w:tc>
        <w:tc>
          <w:tcPr>
            <w:tcW w:w="165" w:type="pct"/>
          </w:tcPr>
          <w:p w14:paraId="4547E623" w14:textId="77777777" w:rsidR="0097765F" w:rsidRDefault="0097765F" w:rsidP="00CD1466"/>
        </w:tc>
        <w:tc>
          <w:tcPr>
            <w:tcW w:w="165" w:type="pct"/>
          </w:tcPr>
          <w:p w14:paraId="72549E3C" w14:textId="77777777" w:rsidR="0097765F" w:rsidRDefault="0097765F" w:rsidP="00CD1466"/>
        </w:tc>
        <w:tc>
          <w:tcPr>
            <w:tcW w:w="165" w:type="pct"/>
          </w:tcPr>
          <w:p w14:paraId="3347559D" w14:textId="77777777" w:rsidR="0097765F" w:rsidRDefault="0097765F" w:rsidP="00CD1466"/>
        </w:tc>
        <w:tc>
          <w:tcPr>
            <w:tcW w:w="165" w:type="pct"/>
          </w:tcPr>
          <w:p w14:paraId="52AC3E94" w14:textId="77777777" w:rsidR="0097765F" w:rsidRDefault="0097765F" w:rsidP="00CD1466"/>
        </w:tc>
        <w:tc>
          <w:tcPr>
            <w:tcW w:w="165" w:type="pct"/>
          </w:tcPr>
          <w:p w14:paraId="34E985BD" w14:textId="77777777" w:rsidR="0097765F" w:rsidRDefault="0097765F" w:rsidP="00CD1466"/>
        </w:tc>
        <w:tc>
          <w:tcPr>
            <w:tcW w:w="169" w:type="pct"/>
          </w:tcPr>
          <w:p w14:paraId="7DBC728E" w14:textId="77777777" w:rsidR="0097765F" w:rsidRDefault="0097765F" w:rsidP="00CD1466"/>
        </w:tc>
        <w:tc>
          <w:tcPr>
            <w:tcW w:w="406" w:type="pct"/>
          </w:tcPr>
          <w:p w14:paraId="4183BC0E" w14:textId="33B9BBE8" w:rsidR="0097765F" w:rsidRDefault="0097765F" w:rsidP="00CD1466">
            <w:r>
              <w:t>A+M</w:t>
            </w:r>
          </w:p>
        </w:tc>
      </w:tr>
      <w:tr w:rsidR="0097765F" w14:paraId="2FA4E3A0" w14:textId="77777777" w:rsidTr="000E10E4">
        <w:tc>
          <w:tcPr>
            <w:tcW w:w="381" w:type="pct"/>
          </w:tcPr>
          <w:p w14:paraId="784CE844" w14:textId="63BD5082" w:rsidR="0097765F" w:rsidRDefault="0097765F" w:rsidP="0097765F">
            <w:r>
              <w:t>2</w:t>
            </w:r>
          </w:p>
        </w:tc>
        <w:tc>
          <w:tcPr>
            <w:tcW w:w="165" w:type="pct"/>
          </w:tcPr>
          <w:p w14:paraId="39776700" w14:textId="5DDA3291" w:rsidR="0097765F" w:rsidRDefault="0097765F" w:rsidP="0097765F">
            <w:r>
              <w:t>1</w:t>
            </w:r>
          </w:p>
        </w:tc>
        <w:tc>
          <w:tcPr>
            <w:tcW w:w="165" w:type="pct"/>
          </w:tcPr>
          <w:p w14:paraId="34B72CDD" w14:textId="024768DF" w:rsidR="0097765F" w:rsidRDefault="0097765F" w:rsidP="0097765F">
            <w:r>
              <w:t>1</w:t>
            </w:r>
          </w:p>
        </w:tc>
        <w:tc>
          <w:tcPr>
            <w:tcW w:w="165" w:type="pct"/>
          </w:tcPr>
          <w:p w14:paraId="7240E729" w14:textId="088EF3C1" w:rsidR="0097765F" w:rsidRDefault="0097765F" w:rsidP="0097765F">
            <w:r>
              <w:t>1</w:t>
            </w:r>
          </w:p>
        </w:tc>
        <w:tc>
          <w:tcPr>
            <w:tcW w:w="165" w:type="pct"/>
          </w:tcPr>
          <w:p w14:paraId="3EF0F7AC" w14:textId="6F29E431" w:rsidR="0097765F" w:rsidRDefault="0097765F" w:rsidP="0097765F">
            <w:r>
              <w:t>1</w:t>
            </w:r>
          </w:p>
        </w:tc>
        <w:tc>
          <w:tcPr>
            <w:tcW w:w="165" w:type="pct"/>
          </w:tcPr>
          <w:p w14:paraId="3D5A4AFD" w14:textId="35241BA9" w:rsidR="0097765F" w:rsidRDefault="0097765F" w:rsidP="0097765F">
            <w:r>
              <w:t>0</w:t>
            </w:r>
          </w:p>
        </w:tc>
        <w:tc>
          <w:tcPr>
            <w:tcW w:w="165" w:type="pct"/>
          </w:tcPr>
          <w:p w14:paraId="4BFBAD04" w14:textId="4545F44B" w:rsidR="0097765F" w:rsidRDefault="0097765F" w:rsidP="0097765F">
            <w:r>
              <w:t>1</w:t>
            </w:r>
          </w:p>
        </w:tc>
        <w:tc>
          <w:tcPr>
            <w:tcW w:w="165" w:type="pct"/>
          </w:tcPr>
          <w:p w14:paraId="11295BE1" w14:textId="27B9A92E" w:rsidR="0097765F" w:rsidRDefault="0097765F" w:rsidP="0097765F">
            <w:r>
              <w:t>0</w:t>
            </w:r>
          </w:p>
        </w:tc>
        <w:tc>
          <w:tcPr>
            <w:tcW w:w="169" w:type="pct"/>
          </w:tcPr>
          <w:p w14:paraId="7AB69004" w14:textId="189C0B93" w:rsidR="0097765F" w:rsidRDefault="0097765F" w:rsidP="0097765F">
            <w:r>
              <w:t>0</w:t>
            </w:r>
          </w:p>
        </w:tc>
        <w:tc>
          <w:tcPr>
            <w:tcW w:w="165" w:type="pct"/>
          </w:tcPr>
          <w:p w14:paraId="48BFDC05" w14:textId="3574D348" w:rsidR="0097765F" w:rsidRDefault="0097765F" w:rsidP="0097765F">
            <w:r>
              <w:t>1</w:t>
            </w:r>
          </w:p>
        </w:tc>
        <w:tc>
          <w:tcPr>
            <w:tcW w:w="165" w:type="pct"/>
          </w:tcPr>
          <w:p w14:paraId="03687B52" w14:textId="642F2C7C" w:rsidR="0097765F" w:rsidRDefault="0097765F" w:rsidP="0097765F">
            <w:r>
              <w:t>0</w:t>
            </w:r>
          </w:p>
        </w:tc>
        <w:tc>
          <w:tcPr>
            <w:tcW w:w="165" w:type="pct"/>
          </w:tcPr>
          <w:p w14:paraId="5A4FA18C" w14:textId="00CA75E8" w:rsidR="0097765F" w:rsidRDefault="0097765F" w:rsidP="0097765F">
            <w:r>
              <w:t>0</w:t>
            </w:r>
          </w:p>
        </w:tc>
        <w:tc>
          <w:tcPr>
            <w:tcW w:w="165" w:type="pct"/>
          </w:tcPr>
          <w:p w14:paraId="3BF570DE" w14:textId="7219E520" w:rsidR="0097765F" w:rsidRDefault="0097765F" w:rsidP="0097765F">
            <w:r>
              <w:t>1</w:t>
            </w:r>
          </w:p>
        </w:tc>
        <w:tc>
          <w:tcPr>
            <w:tcW w:w="165" w:type="pct"/>
          </w:tcPr>
          <w:p w14:paraId="51F7DBE6" w14:textId="6677DE08" w:rsidR="0097765F" w:rsidRDefault="0097765F" w:rsidP="0097765F">
            <w:r>
              <w:t>0</w:t>
            </w:r>
          </w:p>
        </w:tc>
        <w:tc>
          <w:tcPr>
            <w:tcW w:w="165" w:type="pct"/>
          </w:tcPr>
          <w:p w14:paraId="2CBBEBEF" w14:textId="1F8DC362" w:rsidR="0097765F" w:rsidRDefault="0097765F" w:rsidP="0097765F">
            <w:r>
              <w:t>1</w:t>
            </w:r>
          </w:p>
        </w:tc>
        <w:tc>
          <w:tcPr>
            <w:tcW w:w="165" w:type="pct"/>
          </w:tcPr>
          <w:p w14:paraId="40570073" w14:textId="1C8D3E5A" w:rsidR="0097765F" w:rsidRDefault="0097765F" w:rsidP="0097765F">
            <w:r>
              <w:t>1</w:t>
            </w:r>
          </w:p>
        </w:tc>
        <w:tc>
          <w:tcPr>
            <w:tcW w:w="169" w:type="pct"/>
          </w:tcPr>
          <w:p w14:paraId="64B90056" w14:textId="719DBB90" w:rsidR="0097765F" w:rsidRDefault="0097765F" w:rsidP="0097765F">
            <w:r>
              <w:t>0</w:t>
            </w:r>
          </w:p>
        </w:tc>
        <w:tc>
          <w:tcPr>
            <w:tcW w:w="241" w:type="pct"/>
          </w:tcPr>
          <w:p w14:paraId="284EC4CD" w14:textId="4B317E58" w:rsidR="0097765F" w:rsidRDefault="0097765F" w:rsidP="0097765F">
            <w:r>
              <w:t>0</w:t>
            </w:r>
          </w:p>
        </w:tc>
        <w:tc>
          <w:tcPr>
            <w:tcW w:w="165" w:type="pct"/>
          </w:tcPr>
          <w:p w14:paraId="70E0B2FA" w14:textId="685478CC" w:rsidR="0097765F" w:rsidRDefault="0097765F" w:rsidP="0097765F"/>
        </w:tc>
        <w:tc>
          <w:tcPr>
            <w:tcW w:w="165" w:type="pct"/>
          </w:tcPr>
          <w:p w14:paraId="773F1E19" w14:textId="77777777" w:rsidR="0097765F" w:rsidRDefault="0097765F" w:rsidP="0097765F"/>
        </w:tc>
        <w:tc>
          <w:tcPr>
            <w:tcW w:w="165" w:type="pct"/>
          </w:tcPr>
          <w:p w14:paraId="4B7299E5" w14:textId="77777777" w:rsidR="0097765F" w:rsidRDefault="0097765F" w:rsidP="0097765F"/>
        </w:tc>
        <w:tc>
          <w:tcPr>
            <w:tcW w:w="165" w:type="pct"/>
          </w:tcPr>
          <w:p w14:paraId="0686C6ED" w14:textId="77777777" w:rsidR="0097765F" w:rsidRDefault="0097765F" w:rsidP="0097765F"/>
        </w:tc>
        <w:tc>
          <w:tcPr>
            <w:tcW w:w="165" w:type="pct"/>
          </w:tcPr>
          <w:p w14:paraId="7B8A38AD" w14:textId="77777777" w:rsidR="0097765F" w:rsidRDefault="0097765F" w:rsidP="0097765F"/>
        </w:tc>
        <w:tc>
          <w:tcPr>
            <w:tcW w:w="165" w:type="pct"/>
          </w:tcPr>
          <w:p w14:paraId="00AD491A" w14:textId="77777777" w:rsidR="0097765F" w:rsidRDefault="0097765F" w:rsidP="0097765F"/>
        </w:tc>
        <w:tc>
          <w:tcPr>
            <w:tcW w:w="165" w:type="pct"/>
          </w:tcPr>
          <w:p w14:paraId="12DA0E7D" w14:textId="77777777" w:rsidR="0097765F" w:rsidRDefault="0097765F" w:rsidP="0097765F"/>
        </w:tc>
        <w:tc>
          <w:tcPr>
            <w:tcW w:w="169" w:type="pct"/>
          </w:tcPr>
          <w:p w14:paraId="526A930C" w14:textId="77777777" w:rsidR="0097765F" w:rsidRDefault="0097765F" w:rsidP="0097765F"/>
        </w:tc>
        <w:tc>
          <w:tcPr>
            <w:tcW w:w="406" w:type="pct"/>
          </w:tcPr>
          <w:p w14:paraId="5D981D32" w14:textId="6D8597D9" w:rsidR="0097765F" w:rsidRDefault="0097765F" w:rsidP="0097765F">
            <w:r>
              <w:t>Shift</w:t>
            </w:r>
          </w:p>
        </w:tc>
      </w:tr>
      <w:tr w:rsidR="0097765F" w14:paraId="058E8D9C" w14:textId="77777777" w:rsidTr="000E10E4">
        <w:tc>
          <w:tcPr>
            <w:tcW w:w="381" w:type="pct"/>
          </w:tcPr>
          <w:p w14:paraId="01C380C1" w14:textId="48DB4C2C" w:rsidR="0097765F" w:rsidRDefault="0097765F" w:rsidP="0097765F">
            <w:r>
              <w:t>1</w:t>
            </w:r>
          </w:p>
        </w:tc>
        <w:tc>
          <w:tcPr>
            <w:tcW w:w="165" w:type="pct"/>
          </w:tcPr>
          <w:p w14:paraId="442F1420" w14:textId="2AA20566" w:rsidR="0097765F" w:rsidRDefault="0097765F" w:rsidP="0097765F">
            <w:r>
              <w:t>1</w:t>
            </w:r>
          </w:p>
        </w:tc>
        <w:tc>
          <w:tcPr>
            <w:tcW w:w="165" w:type="pct"/>
          </w:tcPr>
          <w:p w14:paraId="5D23E951" w14:textId="6DB3923C" w:rsidR="0097765F" w:rsidRDefault="0097765F" w:rsidP="0097765F">
            <w:r>
              <w:t>1</w:t>
            </w:r>
          </w:p>
        </w:tc>
        <w:tc>
          <w:tcPr>
            <w:tcW w:w="165" w:type="pct"/>
          </w:tcPr>
          <w:p w14:paraId="45BAA32A" w14:textId="1CFE0A06" w:rsidR="0097765F" w:rsidRDefault="0097765F" w:rsidP="0097765F">
            <w:r>
              <w:t>1</w:t>
            </w:r>
          </w:p>
        </w:tc>
        <w:tc>
          <w:tcPr>
            <w:tcW w:w="165" w:type="pct"/>
          </w:tcPr>
          <w:p w14:paraId="24125AD3" w14:textId="58D35654" w:rsidR="0097765F" w:rsidRDefault="0097765F" w:rsidP="0097765F">
            <w:r>
              <w:t>1</w:t>
            </w:r>
          </w:p>
        </w:tc>
        <w:tc>
          <w:tcPr>
            <w:tcW w:w="165" w:type="pct"/>
          </w:tcPr>
          <w:p w14:paraId="6F331EF3" w14:textId="3EA3BFAA" w:rsidR="0097765F" w:rsidRDefault="0097765F" w:rsidP="0097765F">
            <w:r>
              <w:t>1</w:t>
            </w:r>
          </w:p>
        </w:tc>
        <w:tc>
          <w:tcPr>
            <w:tcW w:w="165" w:type="pct"/>
          </w:tcPr>
          <w:p w14:paraId="1737495D" w14:textId="2AFCACDC" w:rsidR="0097765F" w:rsidRDefault="0097765F" w:rsidP="0097765F">
            <w:r>
              <w:t>0</w:t>
            </w:r>
          </w:p>
        </w:tc>
        <w:tc>
          <w:tcPr>
            <w:tcW w:w="165" w:type="pct"/>
          </w:tcPr>
          <w:p w14:paraId="3F063CA4" w14:textId="3A802E11" w:rsidR="0097765F" w:rsidRDefault="0097765F" w:rsidP="0097765F">
            <w:r>
              <w:t>1</w:t>
            </w:r>
          </w:p>
        </w:tc>
        <w:tc>
          <w:tcPr>
            <w:tcW w:w="169" w:type="pct"/>
          </w:tcPr>
          <w:p w14:paraId="6D5140D5" w14:textId="62741A37" w:rsidR="0097765F" w:rsidRDefault="0097765F" w:rsidP="0097765F">
            <w:r>
              <w:t>0</w:t>
            </w:r>
          </w:p>
        </w:tc>
        <w:tc>
          <w:tcPr>
            <w:tcW w:w="165" w:type="pct"/>
          </w:tcPr>
          <w:p w14:paraId="613122BD" w14:textId="1B1E9A3B" w:rsidR="0097765F" w:rsidRDefault="0097765F" w:rsidP="0097765F">
            <w:r>
              <w:t>0</w:t>
            </w:r>
          </w:p>
        </w:tc>
        <w:tc>
          <w:tcPr>
            <w:tcW w:w="165" w:type="pct"/>
          </w:tcPr>
          <w:p w14:paraId="350E9423" w14:textId="000F92A5" w:rsidR="0097765F" w:rsidRDefault="0097765F" w:rsidP="0097765F">
            <w:r>
              <w:t>1</w:t>
            </w:r>
          </w:p>
        </w:tc>
        <w:tc>
          <w:tcPr>
            <w:tcW w:w="165" w:type="pct"/>
          </w:tcPr>
          <w:p w14:paraId="0B55D6A3" w14:textId="707962CF" w:rsidR="0097765F" w:rsidRDefault="0097765F" w:rsidP="0097765F">
            <w:r>
              <w:t>0</w:t>
            </w:r>
          </w:p>
        </w:tc>
        <w:tc>
          <w:tcPr>
            <w:tcW w:w="165" w:type="pct"/>
          </w:tcPr>
          <w:p w14:paraId="7717EF79" w14:textId="7BD0991B" w:rsidR="0097765F" w:rsidRDefault="0097765F" w:rsidP="0097765F">
            <w:r>
              <w:t>0</w:t>
            </w:r>
          </w:p>
        </w:tc>
        <w:tc>
          <w:tcPr>
            <w:tcW w:w="165" w:type="pct"/>
          </w:tcPr>
          <w:p w14:paraId="6C4AE100" w14:textId="0C8E9CAB" w:rsidR="0097765F" w:rsidRDefault="0097765F" w:rsidP="0097765F">
            <w:r>
              <w:t>1</w:t>
            </w:r>
          </w:p>
        </w:tc>
        <w:tc>
          <w:tcPr>
            <w:tcW w:w="165" w:type="pct"/>
          </w:tcPr>
          <w:p w14:paraId="0FA6BA82" w14:textId="561D0956" w:rsidR="0097765F" w:rsidRDefault="0097765F" w:rsidP="0097765F">
            <w:r>
              <w:t>0</w:t>
            </w:r>
          </w:p>
        </w:tc>
        <w:tc>
          <w:tcPr>
            <w:tcW w:w="165" w:type="pct"/>
          </w:tcPr>
          <w:p w14:paraId="0A4DCA4C" w14:textId="32FC1171" w:rsidR="0097765F" w:rsidRDefault="0097765F" w:rsidP="0097765F">
            <w:r>
              <w:t>1</w:t>
            </w:r>
          </w:p>
        </w:tc>
        <w:tc>
          <w:tcPr>
            <w:tcW w:w="169" w:type="pct"/>
          </w:tcPr>
          <w:p w14:paraId="65567A82" w14:textId="0B35F6CB" w:rsidR="0097765F" w:rsidRDefault="0097765F" w:rsidP="0097765F">
            <w:r>
              <w:t>1</w:t>
            </w:r>
          </w:p>
        </w:tc>
        <w:tc>
          <w:tcPr>
            <w:tcW w:w="241" w:type="pct"/>
          </w:tcPr>
          <w:p w14:paraId="41A6B035" w14:textId="30497BF3" w:rsidR="0097765F" w:rsidRDefault="0097765F" w:rsidP="0097765F">
            <w:r>
              <w:t>0</w:t>
            </w:r>
          </w:p>
        </w:tc>
        <w:tc>
          <w:tcPr>
            <w:tcW w:w="165" w:type="pct"/>
          </w:tcPr>
          <w:p w14:paraId="32C2B912" w14:textId="38D4EB7D" w:rsidR="0097765F" w:rsidRDefault="0097765F" w:rsidP="0097765F"/>
        </w:tc>
        <w:tc>
          <w:tcPr>
            <w:tcW w:w="165" w:type="pct"/>
          </w:tcPr>
          <w:p w14:paraId="7342BCE1" w14:textId="77777777" w:rsidR="0097765F" w:rsidRDefault="0097765F" w:rsidP="0097765F"/>
        </w:tc>
        <w:tc>
          <w:tcPr>
            <w:tcW w:w="165" w:type="pct"/>
          </w:tcPr>
          <w:p w14:paraId="6254FFAB" w14:textId="77777777" w:rsidR="0097765F" w:rsidRDefault="0097765F" w:rsidP="0097765F"/>
        </w:tc>
        <w:tc>
          <w:tcPr>
            <w:tcW w:w="165" w:type="pct"/>
          </w:tcPr>
          <w:p w14:paraId="71E12DBE" w14:textId="77777777" w:rsidR="0097765F" w:rsidRDefault="0097765F" w:rsidP="0097765F"/>
        </w:tc>
        <w:tc>
          <w:tcPr>
            <w:tcW w:w="165" w:type="pct"/>
          </w:tcPr>
          <w:p w14:paraId="66A4BE11" w14:textId="77777777" w:rsidR="0097765F" w:rsidRDefault="0097765F" w:rsidP="0097765F"/>
        </w:tc>
        <w:tc>
          <w:tcPr>
            <w:tcW w:w="165" w:type="pct"/>
          </w:tcPr>
          <w:p w14:paraId="591C8FAE" w14:textId="77777777" w:rsidR="0097765F" w:rsidRDefault="0097765F" w:rsidP="0097765F"/>
        </w:tc>
        <w:tc>
          <w:tcPr>
            <w:tcW w:w="165" w:type="pct"/>
          </w:tcPr>
          <w:p w14:paraId="37C0E991" w14:textId="77777777" w:rsidR="0097765F" w:rsidRDefault="0097765F" w:rsidP="0097765F"/>
        </w:tc>
        <w:tc>
          <w:tcPr>
            <w:tcW w:w="169" w:type="pct"/>
          </w:tcPr>
          <w:p w14:paraId="7ECD33F7" w14:textId="77777777" w:rsidR="0097765F" w:rsidRDefault="0097765F" w:rsidP="0097765F"/>
        </w:tc>
        <w:tc>
          <w:tcPr>
            <w:tcW w:w="406" w:type="pct"/>
          </w:tcPr>
          <w:p w14:paraId="214F9833" w14:textId="3F118E64" w:rsidR="0097765F" w:rsidRDefault="0097765F" w:rsidP="0097765F">
            <w:r>
              <w:t>Shift</w:t>
            </w:r>
          </w:p>
        </w:tc>
      </w:tr>
      <w:tr w:rsidR="0097765F" w14:paraId="3D24168F" w14:textId="77777777" w:rsidTr="000E10E4">
        <w:tc>
          <w:tcPr>
            <w:tcW w:w="381" w:type="pct"/>
          </w:tcPr>
          <w:p w14:paraId="03F72D48" w14:textId="77777777" w:rsidR="0097765F" w:rsidRDefault="0097765F" w:rsidP="0097765F"/>
        </w:tc>
        <w:tc>
          <w:tcPr>
            <w:tcW w:w="165" w:type="pct"/>
          </w:tcPr>
          <w:p w14:paraId="3C90D476" w14:textId="3FDE0675" w:rsidR="0097765F" w:rsidRDefault="00255E4C" w:rsidP="0097765F">
            <w:r>
              <w:t>0</w:t>
            </w:r>
          </w:p>
        </w:tc>
        <w:tc>
          <w:tcPr>
            <w:tcW w:w="165" w:type="pct"/>
          </w:tcPr>
          <w:p w14:paraId="1B337A47" w14:textId="4EADFFFA" w:rsidR="0097765F" w:rsidRDefault="0097765F" w:rsidP="0097765F">
            <w:r>
              <w:t>0</w:t>
            </w:r>
          </w:p>
        </w:tc>
        <w:tc>
          <w:tcPr>
            <w:tcW w:w="165" w:type="pct"/>
          </w:tcPr>
          <w:p w14:paraId="20E6AD3E" w14:textId="29B2E2A8" w:rsidR="0097765F" w:rsidRDefault="0097765F" w:rsidP="0097765F">
            <w:r>
              <w:t>1</w:t>
            </w:r>
          </w:p>
        </w:tc>
        <w:tc>
          <w:tcPr>
            <w:tcW w:w="165" w:type="pct"/>
          </w:tcPr>
          <w:p w14:paraId="4C90E6E2" w14:textId="092348F7" w:rsidR="0097765F" w:rsidRDefault="0097765F" w:rsidP="0097765F">
            <w:r>
              <w:t>0</w:t>
            </w:r>
          </w:p>
        </w:tc>
        <w:tc>
          <w:tcPr>
            <w:tcW w:w="165" w:type="pct"/>
          </w:tcPr>
          <w:p w14:paraId="6DF65141" w14:textId="02EBC093" w:rsidR="0097765F" w:rsidRDefault="00255E4C" w:rsidP="0097765F">
            <w:r>
              <w:t>0</w:t>
            </w:r>
          </w:p>
        </w:tc>
        <w:tc>
          <w:tcPr>
            <w:tcW w:w="165" w:type="pct"/>
          </w:tcPr>
          <w:p w14:paraId="1D980CB2" w14:textId="35282816" w:rsidR="0097765F" w:rsidRDefault="00255E4C" w:rsidP="0097765F">
            <w:r>
              <w:t>1</w:t>
            </w:r>
          </w:p>
        </w:tc>
        <w:tc>
          <w:tcPr>
            <w:tcW w:w="165" w:type="pct"/>
          </w:tcPr>
          <w:p w14:paraId="6D2BD9A9" w14:textId="1D4341FB" w:rsidR="0097765F" w:rsidRDefault="0097765F" w:rsidP="0097765F">
            <w:r>
              <w:t>0</w:t>
            </w:r>
          </w:p>
        </w:tc>
        <w:tc>
          <w:tcPr>
            <w:tcW w:w="169" w:type="pct"/>
          </w:tcPr>
          <w:p w14:paraId="464A0FCC" w14:textId="10412E6C" w:rsidR="0097765F" w:rsidRDefault="00255E4C" w:rsidP="0097765F">
            <w:r>
              <w:t>1</w:t>
            </w:r>
          </w:p>
        </w:tc>
        <w:tc>
          <w:tcPr>
            <w:tcW w:w="165" w:type="pct"/>
          </w:tcPr>
          <w:p w14:paraId="224CD210" w14:textId="77777777" w:rsidR="0097765F" w:rsidRDefault="0097765F" w:rsidP="0097765F"/>
        </w:tc>
        <w:tc>
          <w:tcPr>
            <w:tcW w:w="165" w:type="pct"/>
          </w:tcPr>
          <w:p w14:paraId="78237831" w14:textId="77777777" w:rsidR="0097765F" w:rsidRDefault="0097765F" w:rsidP="0097765F"/>
        </w:tc>
        <w:tc>
          <w:tcPr>
            <w:tcW w:w="165" w:type="pct"/>
          </w:tcPr>
          <w:p w14:paraId="03C6DB7A" w14:textId="77777777" w:rsidR="0097765F" w:rsidRDefault="0097765F" w:rsidP="0097765F"/>
        </w:tc>
        <w:tc>
          <w:tcPr>
            <w:tcW w:w="165" w:type="pct"/>
          </w:tcPr>
          <w:p w14:paraId="7EDE8B8B" w14:textId="77777777" w:rsidR="0097765F" w:rsidRDefault="0097765F" w:rsidP="0097765F"/>
        </w:tc>
        <w:tc>
          <w:tcPr>
            <w:tcW w:w="165" w:type="pct"/>
          </w:tcPr>
          <w:p w14:paraId="3A9C447D" w14:textId="77777777" w:rsidR="0097765F" w:rsidRDefault="0097765F" w:rsidP="0097765F"/>
        </w:tc>
        <w:tc>
          <w:tcPr>
            <w:tcW w:w="165" w:type="pct"/>
          </w:tcPr>
          <w:p w14:paraId="17FC45F5" w14:textId="77777777" w:rsidR="0097765F" w:rsidRDefault="0097765F" w:rsidP="0097765F"/>
        </w:tc>
        <w:tc>
          <w:tcPr>
            <w:tcW w:w="165" w:type="pct"/>
          </w:tcPr>
          <w:p w14:paraId="4414739D" w14:textId="77777777" w:rsidR="0097765F" w:rsidRDefault="0097765F" w:rsidP="0097765F"/>
        </w:tc>
        <w:tc>
          <w:tcPr>
            <w:tcW w:w="169" w:type="pct"/>
          </w:tcPr>
          <w:p w14:paraId="5FA41CEF" w14:textId="77777777" w:rsidR="0097765F" w:rsidRDefault="0097765F" w:rsidP="0097765F"/>
        </w:tc>
        <w:tc>
          <w:tcPr>
            <w:tcW w:w="241" w:type="pct"/>
          </w:tcPr>
          <w:p w14:paraId="35F6E0EE" w14:textId="77777777" w:rsidR="0097765F" w:rsidRDefault="0097765F" w:rsidP="0097765F"/>
        </w:tc>
        <w:tc>
          <w:tcPr>
            <w:tcW w:w="165" w:type="pct"/>
          </w:tcPr>
          <w:p w14:paraId="5B1FD7B6" w14:textId="77777777" w:rsidR="0097765F" w:rsidRDefault="0097765F" w:rsidP="0097765F"/>
        </w:tc>
        <w:tc>
          <w:tcPr>
            <w:tcW w:w="165" w:type="pct"/>
          </w:tcPr>
          <w:p w14:paraId="6FA3455E" w14:textId="77777777" w:rsidR="0097765F" w:rsidRDefault="0097765F" w:rsidP="0097765F"/>
        </w:tc>
        <w:tc>
          <w:tcPr>
            <w:tcW w:w="165" w:type="pct"/>
          </w:tcPr>
          <w:p w14:paraId="65A928B3" w14:textId="77777777" w:rsidR="0097765F" w:rsidRDefault="0097765F" w:rsidP="0097765F"/>
        </w:tc>
        <w:tc>
          <w:tcPr>
            <w:tcW w:w="165" w:type="pct"/>
          </w:tcPr>
          <w:p w14:paraId="258B371E" w14:textId="77777777" w:rsidR="0097765F" w:rsidRDefault="0097765F" w:rsidP="0097765F"/>
        </w:tc>
        <w:tc>
          <w:tcPr>
            <w:tcW w:w="165" w:type="pct"/>
          </w:tcPr>
          <w:p w14:paraId="68CE3670" w14:textId="77777777" w:rsidR="0097765F" w:rsidRDefault="0097765F" w:rsidP="0097765F"/>
        </w:tc>
        <w:tc>
          <w:tcPr>
            <w:tcW w:w="165" w:type="pct"/>
          </w:tcPr>
          <w:p w14:paraId="4A0B5DE6" w14:textId="77777777" w:rsidR="0097765F" w:rsidRDefault="0097765F" w:rsidP="0097765F"/>
        </w:tc>
        <w:tc>
          <w:tcPr>
            <w:tcW w:w="165" w:type="pct"/>
          </w:tcPr>
          <w:p w14:paraId="311E1A05" w14:textId="77777777" w:rsidR="0097765F" w:rsidRDefault="0097765F" w:rsidP="0097765F"/>
        </w:tc>
        <w:tc>
          <w:tcPr>
            <w:tcW w:w="169" w:type="pct"/>
          </w:tcPr>
          <w:p w14:paraId="6AD90702" w14:textId="77777777" w:rsidR="0097765F" w:rsidRDefault="0097765F" w:rsidP="0097765F"/>
        </w:tc>
        <w:tc>
          <w:tcPr>
            <w:tcW w:w="406" w:type="pct"/>
          </w:tcPr>
          <w:p w14:paraId="22EEC5B9" w14:textId="01458AD9" w:rsidR="0097765F" w:rsidRDefault="0097765F" w:rsidP="0097765F">
            <w:r>
              <w:t>A-M</w:t>
            </w:r>
          </w:p>
        </w:tc>
      </w:tr>
      <w:tr w:rsidR="00255E4C" w14:paraId="7538BCB8" w14:textId="77777777" w:rsidTr="000E10E4">
        <w:tc>
          <w:tcPr>
            <w:tcW w:w="381" w:type="pct"/>
          </w:tcPr>
          <w:p w14:paraId="21682ADB" w14:textId="48F29C38" w:rsidR="00255E4C" w:rsidRDefault="00255E4C" w:rsidP="00255E4C">
            <w:r>
              <w:t>0</w:t>
            </w:r>
          </w:p>
        </w:tc>
        <w:tc>
          <w:tcPr>
            <w:tcW w:w="165" w:type="pct"/>
          </w:tcPr>
          <w:p w14:paraId="3440E322" w14:textId="3BB40B2E" w:rsidR="00255E4C" w:rsidRDefault="00255E4C" w:rsidP="00255E4C">
            <w:r>
              <w:t>0</w:t>
            </w:r>
          </w:p>
        </w:tc>
        <w:tc>
          <w:tcPr>
            <w:tcW w:w="165" w:type="pct"/>
          </w:tcPr>
          <w:p w14:paraId="38566572" w14:textId="1A522B0C" w:rsidR="00255E4C" w:rsidRDefault="00255E4C" w:rsidP="00255E4C">
            <w:r>
              <w:t>0</w:t>
            </w:r>
          </w:p>
        </w:tc>
        <w:tc>
          <w:tcPr>
            <w:tcW w:w="165" w:type="pct"/>
          </w:tcPr>
          <w:p w14:paraId="657E94F0" w14:textId="7F5A0BBD" w:rsidR="00255E4C" w:rsidRDefault="00255E4C" w:rsidP="00255E4C">
            <w:r>
              <w:t>0</w:t>
            </w:r>
          </w:p>
        </w:tc>
        <w:tc>
          <w:tcPr>
            <w:tcW w:w="165" w:type="pct"/>
          </w:tcPr>
          <w:p w14:paraId="4424A2D0" w14:textId="47BB6234" w:rsidR="00255E4C" w:rsidRDefault="00255E4C" w:rsidP="00255E4C">
            <w:r>
              <w:t>1</w:t>
            </w:r>
          </w:p>
        </w:tc>
        <w:tc>
          <w:tcPr>
            <w:tcW w:w="165" w:type="pct"/>
          </w:tcPr>
          <w:p w14:paraId="4C86E76B" w14:textId="4C295EB2" w:rsidR="00255E4C" w:rsidRDefault="00255E4C" w:rsidP="00255E4C">
            <w:r>
              <w:t>0</w:t>
            </w:r>
          </w:p>
        </w:tc>
        <w:tc>
          <w:tcPr>
            <w:tcW w:w="165" w:type="pct"/>
          </w:tcPr>
          <w:p w14:paraId="6E68D640" w14:textId="51124D95" w:rsidR="00255E4C" w:rsidRDefault="00255E4C" w:rsidP="00255E4C">
            <w:r>
              <w:t>0</w:t>
            </w:r>
          </w:p>
        </w:tc>
        <w:tc>
          <w:tcPr>
            <w:tcW w:w="165" w:type="pct"/>
          </w:tcPr>
          <w:p w14:paraId="46F0420C" w14:textId="503D22F8" w:rsidR="00255E4C" w:rsidRDefault="00255E4C" w:rsidP="00255E4C">
            <w:r>
              <w:t>1</w:t>
            </w:r>
          </w:p>
        </w:tc>
        <w:tc>
          <w:tcPr>
            <w:tcW w:w="169" w:type="pct"/>
          </w:tcPr>
          <w:p w14:paraId="0A229650" w14:textId="6788BB46" w:rsidR="00255E4C" w:rsidRDefault="00255E4C" w:rsidP="00255E4C">
            <w:r>
              <w:t>0</w:t>
            </w:r>
          </w:p>
        </w:tc>
        <w:tc>
          <w:tcPr>
            <w:tcW w:w="165" w:type="pct"/>
          </w:tcPr>
          <w:p w14:paraId="6BED2745" w14:textId="2B6F9088" w:rsidR="00255E4C" w:rsidRDefault="00255E4C" w:rsidP="00255E4C">
            <w:r>
              <w:t>1</w:t>
            </w:r>
          </w:p>
        </w:tc>
        <w:tc>
          <w:tcPr>
            <w:tcW w:w="165" w:type="pct"/>
          </w:tcPr>
          <w:p w14:paraId="0408625A" w14:textId="43F4EB06" w:rsidR="00255E4C" w:rsidRDefault="00255E4C" w:rsidP="00255E4C">
            <w:r>
              <w:t>0</w:t>
            </w:r>
          </w:p>
        </w:tc>
        <w:tc>
          <w:tcPr>
            <w:tcW w:w="165" w:type="pct"/>
          </w:tcPr>
          <w:p w14:paraId="50B1D9E8" w14:textId="79DF456D" w:rsidR="00255E4C" w:rsidRDefault="00255E4C" w:rsidP="00255E4C">
            <w:r>
              <w:t>1</w:t>
            </w:r>
          </w:p>
        </w:tc>
        <w:tc>
          <w:tcPr>
            <w:tcW w:w="165" w:type="pct"/>
          </w:tcPr>
          <w:p w14:paraId="5201707F" w14:textId="5108B449" w:rsidR="00255E4C" w:rsidRDefault="00255E4C" w:rsidP="00255E4C">
            <w:r>
              <w:t>0</w:t>
            </w:r>
          </w:p>
        </w:tc>
        <w:tc>
          <w:tcPr>
            <w:tcW w:w="165" w:type="pct"/>
          </w:tcPr>
          <w:p w14:paraId="1C45A276" w14:textId="5393EFAC" w:rsidR="00255E4C" w:rsidRDefault="00255E4C" w:rsidP="00255E4C">
            <w:r>
              <w:t>0</w:t>
            </w:r>
          </w:p>
        </w:tc>
        <w:tc>
          <w:tcPr>
            <w:tcW w:w="165" w:type="pct"/>
          </w:tcPr>
          <w:p w14:paraId="3676590B" w14:textId="5A5E75A0" w:rsidR="00255E4C" w:rsidRDefault="00255E4C" w:rsidP="00255E4C">
            <w:r>
              <w:t>1</w:t>
            </w:r>
          </w:p>
        </w:tc>
        <w:tc>
          <w:tcPr>
            <w:tcW w:w="165" w:type="pct"/>
          </w:tcPr>
          <w:p w14:paraId="7542BC1B" w14:textId="6E073004" w:rsidR="00255E4C" w:rsidRDefault="00255E4C" w:rsidP="00255E4C">
            <w:r>
              <w:t>0</w:t>
            </w:r>
          </w:p>
        </w:tc>
        <w:tc>
          <w:tcPr>
            <w:tcW w:w="169" w:type="pct"/>
          </w:tcPr>
          <w:p w14:paraId="1C375218" w14:textId="73ADDD20" w:rsidR="00255E4C" w:rsidRDefault="00255E4C" w:rsidP="00255E4C">
            <w:r>
              <w:t>1</w:t>
            </w:r>
          </w:p>
        </w:tc>
        <w:tc>
          <w:tcPr>
            <w:tcW w:w="241" w:type="pct"/>
          </w:tcPr>
          <w:p w14:paraId="115526FB" w14:textId="22FBAE2F" w:rsidR="00255E4C" w:rsidRDefault="00255E4C" w:rsidP="00255E4C">
            <w:r>
              <w:t>1</w:t>
            </w:r>
          </w:p>
        </w:tc>
        <w:tc>
          <w:tcPr>
            <w:tcW w:w="165" w:type="pct"/>
          </w:tcPr>
          <w:p w14:paraId="0AC530DF" w14:textId="7238FF20" w:rsidR="00255E4C" w:rsidRDefault="00255E4C" w:rsidP="00255E4C"/>
        </w:tc>
        <w:tc>
          <w:tcPr>
            <w:tcW w:w="165" w:type="pct"/>
          </w:tcPr>
          <w:p w14:paraId="49F08BA4" w14:textId="77777777" w:rsidR="00255E4C" w:rsidRDefault="00255E4C" w:rsidP="00255E4C"/>
        </w:tc>
        <w:tc>
          <w:tcPr>
            <w:tcW w:w="165" w:type="pct"/>
          </w:tcPr>
          <w:p w14:paraId="2C29E7FF" w14:textId="77777777" w:rsidR="00255E4C" w:rsidRDefault="00255E4C" w:rsidP="00255E4C"/>
        </w:tc>
        <w:tc>
          <w:tcPr>
            <w:tcW w:w="165" w:type="pct"/>
          </w:tcPr>
          <w:p w14:paraId="5EB5FE2C" w14:textId="77777777" w:rsidR="00255E4C" w:rsidRDefault="00255E4C" w:rsidP="00255E4C"/>
        </w:tc>
        <w:tc>
          <w:tcPr>
            <w:tcW w:w="165" w:type="pct"/>
          </w:tcPr>
          <w:p w14:paraId="06E4C457" w14:textId="77777777" w:rsidR="00255E4C" w:rsidRDefault="00255E4C" w:rsidP="00255E4C"/>
        </w:tc>
        <w:tc>
          <w:tcPr>
            <w:tcW w:w="165" w:type="pct"/>
          </w:tcPr>
          <w:p w14:paraId="114CF5BB" w14:textId="77777777" w:rsidR="00255E4C" w:rsidRDefault="00255E4C" w:rsidP="00255E4C"/>
        </w:tc>
        <w:tc>
          <w:tcPr>
            <w:tcW w:w="165" w:type="pct"/>
          </w:tcPr>
          <w:p w14:paraId="507BBC48" w14:textId="77777777" w:rsidR="00255E4C" w:rsidRDefault="00255E4C" w:rsidP="00255E4C"/>
        </w:tc>
        <w:tc>
          <w:tcPr>
            <w:tcW w:w="169" w:type="pct"/>
          </w:tcPr>
          <w:p w14:paraId="35F2FC96" w14:textId="77777777" w:rsidR="00255E4C" w:rsidRDefault="00255E4C" w:rsidP="00255E4C"/>
        </w:tc>
        <w:tc>
          <w:tcPr>
            <w:tcW w:w="406" w:type="pct"/>
          </w:tcPr>
          <w:p w14:paraId="45D0C595" w14:textId="6B3E1D30" w:rsidR="00255E4C" w:rsidRDefault="00255E4C" w:rsidP="00255E4C">
            <w:r>
              <w:t>Shift</w:t>
            </w:r>
          </w:p>
        </w:tc>
      </w:tr>
    </w:tbl>
    <w:p w14:paraId="017AE5E6" w14:textId="05006897" w:rsidR="00281FD7" w:rsidRPr="00281FD7" w:rsidRDefault="00906D50" w:rsidP="00281FD7">
      <w:r>
        <w:t>Product = 0001001010100101 = 4773</w:t>
      </w:r>
    </w:p>
    <w:p w14:paraId="05A1F30E" w14:textId="1EB75CB0" w:rsidR="00843C70" w:rsidRDefault="00843C70" w:rsidP="00843C70">
      <w:pPr>
        <w:pStyle w:val="Heading1"/>
      </w:pPr>
      <w:r>
        <w:t>Unsigned Division</w:t>
      </w:r>
    </w:p>
    <w:p w14:paraId="152D8E37" w14:textId="262C3BA6" w:rsidR="00203332" w:rsidRDefault="00203332" w:rsidP="00203332">
      <w:r>
        <w:t>Q = 246 = 11110110</w:t>
      </w:r>
      <w:r>
        <w:br/>
        <w:t>M = 123 = 01111011</w:t>
      </w:r>
    </w:p>
    <w:tbl>
      <w:tblPr>
        <w:tblStyle w:val="TableGrid"/>
        <w:tblW w:w="4835" w:type="pct"/>
        <w:tblLook w:val="04A0" w:firstRow="1" w:lastRow="0" w:firstColumn="1" w:lastColumn="0" w:noHBand="0" w:noVBand="1"/>
      </w:tblPr>
      <w:tblGrid>
        <w:gridCol w:w="1105"/>
        <w:gridCol w:w="350"/>
        <w:gridCol w:w="350"/>
        <w:gridCol w:w="350"/>
        <w:gridCol w:w="352"/>
        <w:gridCol w:w="352"/>
        <w:gridCol w:w="352"/>
        <w:gridCol w:w="352"/>
        <w:gridCol w:w="354"/>
        <w:gridCol w:w="352"/>
        <w:gridCol w:w="352"/>
        <w:gridCol w:w="352"/>
        <w:gridCol w:w="352"/>
        <w:gridCol w:w="352"/>
        <w:gridCol w:w="352"/>
        <w:gridCol w:w="352"/>
        <w:gridCol w:w="383"/>
        <w:gridCol w:w="352"/>
        <w:gridCol w:w="353"/>
        <w:gridCol w:w="353"/>
        <w:gridCol w:w="353"/>
        <w:gridCol w:w="353"/>
        <w:gridCol w:w="353"/>
        <w:gridCol w:w="353"/>
        <w:gridCol w:w="392"/>
        <w:gridCol w:w="808"/>
      </w:tblGrid>
      <w:tr w:rsidR="0051013C" w14:paraId="652C934C" w14:textId="77777777" w:rsidTr="00875543">
        <w:tc>
          <w:tcPr>
            <w:tcW w:w="530" w:type="pct"/>
          </w:tcPr>
          <w:p w14:paraId="5BB3979C" w14:textId="77777777" w:rsidR="002C0FF4" w:rsidRDefault="002C0FF4" w:rsidP="0051013C">
            <w:r>
              <w:t>Count</w:t>
            </w:r>
          </w:p>
        </w:tc>
        <w:tc>
          <w:tcPr>
            <w:tcW w:w="1348" w:type="pct"/>
            <w:gridSpan w:val="8"/>
          </w:tcPr>
          <w:p w14:paraId="16C3FB61" w14:textId="77777777" w:rsidR="002C0FF4" w:rsidRDefault="002C0FF4" w:rsidP="0051013C">
            <w:pPr>
              <w:jc w:val="center"/>
            </w:pPr>
            <w:r>
              <w:t>A</w:t>
            </w:r>
          </w:p>
        </w:tc>
        <w:tc>
          <w:tcPr>
            <w:tcW w:w="1364" w:type="pct"/>
            <w:gridSpan w:val="8"/>
          </w:tcPr>
          <w:p w14:paraId="778F67BD" w14:textId="77777777" w:rsidR="002C0FF4" w:rsidRDefault="002C0FF4" w:rsidP="0051013C">
            <w:pPr>
              <w:jc w:val="center"/>
            </w:pPr>
            <w:r>
              <w:t>Q</w:t>
            </w:r>
          </w:p>
        </w:tc>
        <w:tc>
          <w:tcPr>
            <w:tcW w:w="1371" w:type="pct"/>
            <w:gridSpan w:val="8"/>
          </w:tcPr>
          <w:p w14:paraId="538BC401" w14:textId="77777777" w:rsidR="002C0FF4" w:rsidRDefault="002C0FF4" w:rsidP="0051013C">
            <w:pPr>
              <w:jc w:val="center"/>
            </w:pPr>
            <w:r>
              <w:t>M</w:t>
            </w:r>
          </w:p>
        </w:tc>
        <w:tc>
          <w:tcPr>
            <w:tcW w:w="387" w:type="pct"/>
          </w:tcPr>
          <w:p w14:paraId="33EB4E6E" w14:textId="77777777" w:rsidR="002C0FF4" w:rsidRDefault="002C0FF4" w:rsidP="0051013C">
            <w:r>
              <w:t>Step</w:t>
            </w:r>
          </w:p>
        </w:tc>
      </w:tr>
      <w:tr w:rsidR="0051013C" w14:paraId="58C88927" w14:textId="77777777" w:rsidTr="00875543">
        <w:tc>
          <w:tcPr>
            <w:tcW w:w="530" w:type="pct"/>
          </w:tcPr>
          <w:p w14:paraId="7A1BB36E" w14:textId="77777777" w:rsidR="002C0FF4" w:rsidRDefault="002C0FF4" w:rsidP="0051013C">
            <w:r>
              <w:t>8</w:t>
            </w:r>
          </w:p>
        </w:tc>
        <w:tc>
          <w:tcPr>
            <w:tcW w:w="168" w:type="pct"/>
          </w:tcPr>
          <w:p w14:paraId="35C14C73" w14:textId="77777777" w:rsidR="002C0FF4" w:rsidRDefault="002C0FF4" w:rsidP="0051013C">
            <w:r>
              <w:t>0</w:t>
            </w:r>
          </w:p>
        </w:tc>
        <w:tc>
          <w:tcPr>
            <w:tcW w:w="168" w:type="pct"/>
          </w:tcPr>
          <w:p w14:paraId="539EB224" w14:textId="77777777" w:rsidR="002C0FF4" w:rsidRDefault="002C0FF4" w:rsidP="0051013C">
            <w:r>
              <w:t>0</w:t>
            </w:r>
          </w:p>
        </w:tc>
        <w:tc>
          <w:tcPr>
            <w:tcW w:w="168" w:type="pct"/>
          </w:tcPr>
          <w:p w14:paraId="0A24EB2B" w14:textId="77777777" w:rsidR="002C0FF4" w:rsidRDefault="002C0FF4" w:rsidP="0051013C">
            <w:r>
              <w:t>0</w:t>
            </w:r>
          </w:p>
        </w:tc>
        <w:tc>
          <w:tcPr>
            <w:tcW w:w="169" w:type="pct"/>
          </w:tcPr>
          <w:p w14:paraId="455E8D2A" w14:textId="77777777" w:rsidR="002C0FF4" w:rsidRDefault="002C0FF4" w:rsidP="0051013C">
            <w:r>
              <w:t>0</w:t>
            </w:r>
          </w:p>
        </w:tc>
        <w:tc>
          <w:tcPr>
            <w:tcW w:w="169" w:type="pct"/>
          </w:tcPr>
          <w:p w14:paraId="575A551B" w14:textId="77777777" w:rsidR="002C0FF4" w:rsidRDefault="002C0FF4" w:rsidP="0051013C">
            <w:r>
              <w:t>0</w:t>
            </w:r>
          </w:p>
        </w:tc>
        <w:tc>
          <w:tcPr>
            <w:tcW w:w="169" w:type="pct"/>
          </w:tcPr>
          <w:p w14:paraId="3F7FC646" w14:textId="77777777" w:rsidR="002C0FF4" w:rsidRDefault="002C0FF4" w:rsidP="0051013C">
            <w:r>
              <w:t>0</w:t>
            </w:r>
          </w:p>
        </w:tc>
        <w:tc>
          <w:tcPr>
            <w:tcW w:w="169" w:type="pct"/>
          </w:tcPr>
          <w:p w14:paraId="23E640A0" w14:textId="77777777" w:rsidR="002C0FF4" w:rsidRDefault="002C0FF4" w:rsidP="0051013C">
            <w:r>
              <w:t>0</w:t>
            </w:r>
          </w:p>
        </w:tc>
        <w:tc>
          <w:tcPr>
            <w:tcW w:w="170" w:type="pct"/>
          </w:tcPr>
          <w:p w14:paraId="534A01C1" w14:textId="77777777" w:rsidR="002C0FF4" w:rsidRDefault="002C0FF4" w:rsidP="0051013C">
            <w:r>
              <w:t>0</w:t>
            </w:r>
          </w:p>
        </w:tc>
        <w:tc>
          <w:tcPr>
            <w:tcW w:w="169" w:type="pct"/>
          </w:tcPr>
          <w:p w14:paraId="59323BD4" w14:textId="77777777" w:rsidR="002C0FF4" w:rsidRDefault="002C0FF4" w:rsidP="0051013C">
            <w:r>
              <w:t>1</w:t>
            </w:r>
          </w:p>
        </w:tc>
        <w:tc>
          <w:tcPr>
            <w:tcW w:w="169" w:type="pct"/>
          </w:tcPr>
          <w:p w14:paraId="772E1160" w14:textId="39ABAC1C" w:rsidR="002C0FF4" w:rsidRDefault="002C0FF4" w:rsidP="0051013C">
            <w:r>
              <w:t>1</w:t>
            </w:r>
          </w:p>
        </w:tc>
        <w:tc>
          <w:tcPr>
            <w:tcW w:w="169" w:type="pct"/>
          </w:tcPr>
          <w:p w14:paraId="3D5D7627" w14:textId="77777777" w:rsidR="002C0FF4" w:rsidRDefault="002C0FF4" w:rsidP="0051013C">
            <w:r>
              <w:t>1</w:t>
            </w:r>
          </w:p>
        </w:tc>
        <w:tc>
          <w:tcPr>
            <w:tcW w:w="169" w:type="pct"/>
          </w:tcPr>
          <w:p w14:paraId="458A8DC2" w14:textId="51DDEBFC" w:rsidR="002C0FF4" w:rsidRDefault="002C0FF4" w:rsidP="0051013C">
            <w:r>
              <w:t>1</w:t>
            </w:r>
          </w:p>
        </w:tc>
        <w:tc>
          <w:tcPr>
            <w:tcW w:w="169" w:type="pct"/>
          </w:tcPr>
          <w:p w14:paraId="6F6D3247" w14:textId="74831CDF" w:rsidR="002C0FF4" w:rsidRDefault="002C0FF4" w:rsidP="0051013C">
            <w:r>
              <w:t>0</w:t>
            </w:r>
          </w:p>
        </w:tc>
        <w:tc>
          <w:tcPr>
            <w:tcW w:w="169" w:type="pct"/>
          </w:tcPr>
          <w:p w14:paraId="4B2EAFB9" w14:textId="09E9A54D" w:rsidR="002C0FF4" w:rsidRDefault="002C0FF4" w:rsidP="0051013C">
            <w:r>
              <w:t>1</w:t>
            </w:r>
          </w:p>
        </w:tc>
        <w:tc>
          <w:tcPr>
            <w:tcW w:w="169" w:type="pct"/>
          </w:tcPr>
          <w:p w14:paraId="591835A1" w14:textId="77777777" w:rsidR="002C0FF4" w:rsidRDefault="002C0FF4" w:rsidP="0051013C">
            <w:r>
              <w:t>1</w:t>
            </w:r>
          </w:p>
        </w:tc>
        <w:tc>
          <w:tcPr>
            <w:tcW w:w="184" w:type="pct"/>
          </w:tcPr>
          <w:p w14:paraId="10CE5122" w14:textId="6C46BA14" w:rsidR="002C0FF4" w:rsidRDefault="002C0FF4" w:rsidP="0051013C">
            <w:r>
              <w:t>0</w:t>
            </w:r>
          </w:p>
        </w:tc>
        <w:tc>
          <w:tcPr>
            <w:tcW w:w="169" w:type="pct"/>
          </w:tcPr>
          <w:p w14:paraId="560B518D" w14:textId="4965089C" w:rsidR="002C0FF4" w:rsidRDefault="002C0FF4" w:rsidP="0051013C">
            <w:r>
              <w:t>0</w:t>
            </w:r>
          </w:p>
        </w:tc>
        <w:tc>
          <w:tcPr>
            <w:tcW w:w="169" w:type="pct"/>
          </w:tcPr>
          <w:p w14:paraId="0B448403" w14:textId="77777777" w:rsidR="002C0FF4" w:rsidRDefault="002C0FF4" w:rsidP="0051013C">
            <w:r>
              <w:t>1</w:t>
            </w:r>
          </w:p>
        </w:tc>
        <w:tc>
          <w:tcPr>
            <w:tcW w:w="169" w:type="pct"/>
          </w:tcPr>
          <w:p w14:paraId="5E892F3F" w14:textId="087C9D9E" w:rsidR="002C0FF4" w:rsidRDefault="002C0FF4" w:rsidP="0051013C">
            <w:r>
              <w:t>1</w:t>
            </w:r>
          </w:p>
        </w:tc>
        <w:tc>
          <w:tcPr>
            <w:tcW w:w="169" w:type="pct"/>
          </w:tcPr>
          <w:p w14:paraId="4FE65AA7" w14:textId="77777777" w:rsidR="002C0FF4" w:rsidRDefault="002C0FF4" w:rsidP="0051013C">
            <w:r>
              <w:t>1</w:t>
            </w:r>
          </w:p>
        </w:tc>
        <w:tc>
          <w:tcPr>
            <w:tcW w:w="169" w:type="pct"/>
          </w:tcPr>
          <w:p w14:paraId="53309F8B" w14:textId="2A5728B2" w:rsidR="002C0FF4" w:rsidRDefault="002C0FF4" w:rsidP="0051013C">
            <w:r>
              <w:t>1</w:t>
            </w:r>
          </w:p>
        </w:tc>
        <w:tc>
          <w:tcPr>
            <w:tcW w:w="169" w:type="pct"/>
          </w:tcPr>
          <w:p w14:paraId="0B658066" w14:textId="429BBBF6" w:rsidR="002C0FF4" w:rsidRDefault="002C0FF4" w:rsidP="0051013C">
            <w:r>
              <w:t>0</w:t>
            </w:r>
          </w:p>
        </w:tc>
        <w:tc>
          <w:tcPr>
            <w:tcW w:w="169" w:type="pct"/>
          </w:tcPr>
          <w:p w14:paraId="4FFB87EB" w14:textId="282D0AB8" w:rsidR="002C0FF4" w:rsidRDefault="002C0FF4" w:rsidP="0051013C">
            <w:r>
              <w:t>1</w:t>
            </w:r>
          </w:p>
        </w:tc>
        <w:tc>
          <w:tcPr>
            <w:tcW w:w="188" w:type="pct"/>
          </w:tcPr>
          <w:p w14:paraId="7F9A2B6B" w14:textId="77777777" w:rsidR="002C0FF4" w:rsidRDefault="002C0FF4" w:rsidP="0051013C">
            <w:r>
              <w:t>1</w:t>
            </w:r>
          </w:p>
        </w:tc>
        <w:tc>
          <w:tcPr>
            <w:tcW w:w="387" w:type="pct"/>
          </w:tcPr>
          <w:p w14:paraId="58809B09" w14:textId="77777777" w:rsidR="002C0FF4" w:rsidRDefault="002C0FF4" w:rsidP="0051013C">
            <w:r>
              <w:t>Values</w:t>
            </w:r>
          </w:p>
        </w:tc>
      </w:tr>
      <w:tr w:rsidR="00875543" w14:paraId="62EDC2AE" w14:textId="77777777" w:rsidTr="00875543">
        <w:tc>
          <w:tcPr>
            <w:tcW w:w="530" w:type="pct"/>
          </w:tcPr>
          <w:p w14:paraId="2CFCBCAA" w14:textId="72809AAF" w:rsidR="00875543" w:rsidRDefault="00875543" w:rsidP="00875543"/>
        </w:tc>
        <w:tc>
          <w:tcPr>
            <w:tcW w:w="168" w:type="pct"/>
          </w:tcPr>
          <w:p w14:paraId="76DEA0CB" w14:textId="7F28FE0F" w:rsidR="00875543" w:rsidRDefault="00875543" w:rsidP="00875543">
            <w:r>
              <w:t>0</w:t>
            </w:r>
          </w:p>
        </w:tc>
        <w:tc>
          <w:tcPr>
            <w:tcW w:w="168" w:type="pct"/>
          </w:tcPr>
          <w:p w14:paraId="55CB802F" w14:textId="62A78E7E" w:rsidR="00875543" w:rsidRDefault="00875543" w:rsidP="00875543">
            <w:r>
              <w:t>0</w:t>
            </w:r>
          </w:p>
        </w:tc>
        <w:tc>
          <w:tcPr>
            <w:tcW w:w="168" w:type="pct"/>
          </w:tcPr>
          <w:p w14:paraId="7B016F66" w14:textId="51125A27" w:rsidR="00875543" w:rsidRDefault="00875543" w:rsidP="00875543">
            <w:r>
              <w:t>0</w:t>
            </w:r>
          </w:p>
        </w:tc>
        <w:tc>
          <w:tcPr>
            <w:tcW w:w="169" w:type="pct"/>
          </w:tcPr>
          <w:p w14:paraId="011BA494" w14:textId="481976F7" w:rsidR="00875543" w:rsidRDefault="00875543" w:rsidP="00875543">
            <w:r>
              <w:t>0</w:t>
            </w:r>
          </w:p>
        </w:tc>
        <w:tc>
          <w:tcPr>
            <w:tcW w:w="169" w:type="pct"/>
          </w:tcPr>
          <w:p w14:paraId="1C857372" w14:textId="13F5B1AF" w:rsidR="00875543" w:rsidRDefault="00875543" w:rsidP="00875543">
            <w:r>
              <w:t>0</w:t>
            </w:r>
          </w:p>
        </w:tc>
        <w:tc>
          <w:tcPr>
            <w:tcW w:w="169" w:type="pct"/>
          </w:tcPr>
          <w:p w14:paraId="46AAA04D" w14:textId="53AE32C8" w:rsidR="00875543" w:rsidRDefault="00875543" w:rsidP="00875543">
            <w:r>
              <w:t>0</w:t>
            </w:r>
          </w:p>
        </w:tc>
        <w:tc>
          <w:tcPr>
            <w:tcW w:w="169" w:type="pct"/>
          </w:tcPr>
          <w:p w14:paraId="1AD47EAF" w14:textId="5CDF02F0" w:rsidR="00875543" w:rsidRDefault="00875543" w:rsidP="00875543">
            <w:r>
              <w:t>0</w:t>
            </w:r>
          </w:p>
        </w:tc>
        <w:tc>
          <w:tcPr>
            <w:tcW w:w="170" w:type="pct"/>
          </w:tcPr>
          <w:p w14:paraId="650CAD21" w14:textId="1894EF09" w:rsidR="00875543" w:rsidRDefault="00875543" w:rsidP="00875543">
            <w:r>
              <w:t>1</w:t>
            </w:r>
          </w:p>
        </w:tc>
        <w:tc>
          <w:tcPr>
            <w:tcW w:w="169" w:type="pct"/>
          </w:tcPr>
          <w:p w14:paraId="325AB59D" w14:textId="24A2DBB3" w:rsidR="00875543" w:rsidRDefault="00875543" w:rsidP="00875543">
            <w:r>
              <w:t>1</w:t>
            </w:r>
          </w:p>
        </w:tc>
        <w:tc>
          <w:tcPr>
            <w:tcW w:w="169" w:type="pct"/>
          </w:tcPr>
          <w:p w14:paraId="5CF60DB8" w14:textId="16D33B0C" w:rsidR="00875543" w:rsidRDefault="00875543" w:rsidP="00875543">
            <w:r>
              <w:t>1</w:t>
            </w:r>
          </w:p>
        </w:tc>
        <w:tc>
          <w:tcPr>
            <w:tcW w:w="169" w:type="pct"/>
          </w:tcPr>
          <w:p w14:paraId="667922D5" w14:textId="408CE6BE" w:rsidR="00875543" w:rsidRDefault="00875543" w:rsidP="00875543">
            <w:r>
              <w:t>1</w:t>
            </w:r>
          </w:p>
        </w:tc>
        <w:tc>
          <w:tcPr>
            <w:tcW w:w="169" w:type="pct"/>
          </w:tcPr>
          <w:p w14:paraId="503A4129" w14:textId="787CE761" w:rsidR="00875543" w:rsidRDefault="00875543" w:rsidP="00875543">
            <w:r>
              <w:t>0</w:t>
            </w:r>
          </w:p>
        </w:tc>
        <w:tc>
          <w:tcPr>
            <w:tcW w:w="169" w:type="pct"/>
          </w:tcPr>
          <w:p w14:paraId="65E29E6E" w14:textId="6AC564B4" w:rsidR="00875543" w:rsidRDefault="00875543" w:rsidP="00875543">
            <w:r>
              <w:t>1</w:t>
            </w:r>
          </w:p>
        </w:tc>
        <w:tc>
          <w:tcPr>
            <w:tcW w:w="169" w:type="pct"/>
          </w:tcPr>
          <w:p w14:paraId="41E4C850" w14:textId="31B53FF5" w:rsidR="00875543" w:rsidRDefault="00875543" w:rsidP="00875543">
            <w:r>
              <w:t>1</w:t>
            </w:r>
          </w:p>
        </w:tc>
        <w:tc>
          <w:tcPr>
            <w:tcW w:w="169" w:type="pct"/>
          </w:tcPr>
          <w:p w14:paraId="00E5838D" w14:textId="11636982" w:rsidR="00875543" w:rsidRDefault="00875543" w:rsidP="00875543">
            <w:r>
              <w:t>0</w:t>
            </w:r>
          </w:p>
        </w:tc>
        <w:tc>
          <w:tcPr>
            <w:tcW w:w="184" w:type="pct"/>
          </w:tcPr>
          <w:p w14:paraId="7FF46D91" w14:textId="2DD348FD" w:rsidR="00875543" w:rsidRDefault="00875543" w:rsidP="00875543">
            <w:r>
              <w:t>0</w:t>
            </w:r>
          </w:p>
        </w:tc>
        <w:tc>
          <w:tcPr>
            <w:tcW w:w="169" w:type="pct"/>
          </w:tcPr>
          <w:p w14:paraId="5F1C6077" w14:textId="77777777" w:rsidR="00875543" w:rsidRDefault="00875543" w:rsidP="00875543"/>
        </w:tc>
        <w:tc>
          <w:tcPr>
            <w:tcW w:w="169" w:type="pct"/>
          </w:tcPr>
          <w:p w14:paraId="5EADA64C" w14:textId="77777777" w:rsidR="00875543" w:rsidRDefault="00875543" w:rsidP="00875543"/>
        </w:tc>
        <w:tc>
          <w:tcPr>
            <w:tcW w:w="169" w:type="pct"/>
          </w:tcPr>
          <w:p w14:paraId="46D18F1F" w14:textId="77777777" w:rsidR="00875543" w:rsidRDefault="00875543" w:rsidP="00875543"/>
        </w:tc>
        <w:tc>
          <w:tcPr>
            <w:tcW w:w="169" w:type="pct"/>
          </w:tcPr>
          <w:p w14:paraId="706C661C" w14:textId="77777777" w:rsidR="00875543" w:rsidRDefault="00875543" w:rsidP="00875543"/>
        </w:tc>
        <w:tc>
          <w:tcPr>
            <w:tcW w:w="169" w:type="pct"/>
          </w:tcPr>
          <w:p w14:paraId="099635D0" w14:textId="77777777" w:rsidR="00875543" w:rsidRDefault="00875543" w:rsidP="00875543"/>
        </w:tc>
        <w:tc>
          <w:tcPr>
            <w:tcW w:w="169" w:type="pct"/>
          </w:tcPr>
          <w:p w14:paraId="629B26EE" w14:textId="77777777" w:rsidR="00875543" w:rsidRDefault="00875543" w:rsidP="00875543"/>
        </w:tc>
        <w:tc>
          <w:tcPr>
            <w:tcW w:w="169" w:type="pct"/>
          </w:tcPr>
          <w:p w14:paraId="75316567" w14:textId="77777777" w:rsidR="00875543" w:rsidRDefault="00875543" w:rsidP="00875543"/>
        </w:tc>
        <w:tc>
          <w:tcPr>
            <w:tcW w:w="188" w:type="pct"/>
          </w:tcPr>
          <w:p w14:paraId="030C24AC" w14:textId="77777777" w:rsidR="00875543" w:rsidRDefault="00875543" w:rsidP="00875543"/>
        </w:tc>
        <w:tc>
          <w:tcPr>
            <w:tcW w:w="387" w:type="pct"/>
          </w:tcPr>
          <w:p w14:paraId="03E77E87" w14:textId="32614D09" w:rsidR="00875543" w:rsidRDefault="00875543" w:rsidP="00875543">
            <w:r>
              <w:t>Shift</w:t>
            </w:r>
          </w:p>
        </w:tc>
      </w:tr>
      <w:tr w:rsidR="00875543" w14:paraId="54648B08" w14:textId="77777777" w:rsidTr="00875543">
        <w:tc>
          <w:tcPr>
            <w:tcW w:w="530" w:type="pct"/>
          </w:tcPr>
          <w:p w14:paraId="473F3613" w14:textId="77777777" w:rsidR="00875543" w:rsidRDefault="00875543" w:rsidP="00875543"/>
        </w:tc>
        <w:tc>
          <w:tcPr>
            <w:tcW w:w="168" w:type="pct"/>
          </w:tcPr>
          <w:p w14:paraId="5F0A4234" w14:textId="0D30C2E3" w:rsidR="00875543" w:rsidRDefault="00875543" w:rsidP="00875543">
            <w:r>
              <w:t>1</w:t>
            </w:r>
          </w:p>
        </w:tc>
        <w:tc>
          <w:tcPr>
            <w:tcW w:w="168" w:type="pct"/>
          </w:tcPr>
          <w:p w14:paraId="279AB3C9" w14:textId="22B14307" w:rsidR="00875543" w:rsidRDefault="00875543" w:rsidP="00875543">
            <w:r>
              <w:t>0</w:t>
            </w:r>
          </w:p>
        </w:tc>
        <w:tc>
          <w:tcPr>
            <w:tcW w:w="168" w:type="pct"/>
          </w:tcPr>
          <w:p w14:paraId="74EFF943" w14:textId="05651EBD" w:rsidR="00875543" w:rsidRDefault="00875543" w:rsidP="00875543">
            <w:r>
              <w:t>0</w:t>
            </w:r>
          </w:p>
        </w:tc>
        <w:tc>
          <w:tcPr>
            <w:tcW w:w="169" w:type="pct"/>
          </w:tcPr>
          <w:p w14:paraId="353A77FA" w14:textId="1358FF2C" w:rsidR="00875543" w:rsidRDefault="00875543" w:rsidP="00875543">
            <w:r>
              <w:t>0</w:t>
            </w:r>
          </w:p>
        </w:tc>
        <w:tc>
          <w:tcPr>
            <w:tcW w:w="169" w:type="pct"/>
          </w:tcPr>
          <w:p w14:paraId="1F197662" w14:textId="5841EB89" w:rsidR="00875543" w:rsidRDefault="00875543" w:rsidP="00875543">
            <w:r>
              <w:t>0</w:t>
            </w:r>
          </w:p>
        </w:tc>
        <w:tc>
          <w:tcPr>
            <w:tcW w:w="169" w:type="pct"/>
          </w:tcPr>
          <w:p w14:paraId="2EDF48CC" w14:textId="73F5DB94" w:rsidR="00875543" w:rsidRDefault="00875543" w:rsidP="00875543">
            <w:r>
              <w:t>1</w:t>
            </w:r>
          </w:p>
        </w:tc>
        <w:tc>
          <w:tcPr>
            <w:tcW w:w="169" w:type="pct"/>
          </w:tcPr>
          <w:p w14:paraId="46F8809E" w14:textId="39F5C3CA" w:rsidR="00875543" w:rsidRDefault="00875543" w:rsidP="00875543">
            <w:r>
              <w:t>1</w:t>
            </w:r>
          </w:p>
        </w:tc>
        <w:tc>
          <w:tcPr>
            <w:tcW w:w="170" w:type="pct"/>
          </w:tcPr>
          <w:p w14:paraId="466B0451" w14:textId="2464DC26" w:rsidR="00875543" w:rsidRDefault="00875543" w:rsidP="00875543">
            <w:r>
              <w:t>0</w:t>
            </w:r>
          </w:p>
        </w:tc>
        <w:tc>
          <w:tcPr>
            <w:tcW w:w="169" w:type="pct"/>
          </w:tcPr>
          <w:p w14:paraId="129165E1" w14:textId="77777777" w:rsidR="00875543" w:rsidRDefault="00875543" w:rsidP="00875543"/>
        </w:tc>
        <w:tc>
          <w:tcPr>
            <w:tcW w:w="169" w:type="pct"/>
          </w:tcPr>
          <w:p w14:paraId="6EFE2308" w14:textId="77777777" w:rsidR="00875543" w:rsidRDefault="00875543" w:rsidP="00875543"/>
        </w:tc>
        <w:tc>
          <w:tcPr>
            <w:tcW w:w="169" w:type="pct"/>
          </w:tcPr>
          <w:p w14:paraId="2692CFE3" w14:textId="77777777" w:rsidR="00875543" w:rsidRDefault="00875543" w:rsidP="00875543"/>
        </w:tc>
        <w:tc>
          <w:tcPr>
            <w:tcW w:w="169" w:type="pct"/>
          </w:tcPr>
          <w:p w14:paraId="693DF32E" w14:textId="77777777" w:rsidR="00875543" w:rsidRDefault="00875543" w:rsidP="00875543"/>
        </w:tc>
        <w:tc>
          <w:tcPr>
            <w:tcW w:w="169" w:type="pct"/>
          </w:tcPr>
          <w:p w14:paraId="08A72300" w14:textId="77777777" w:rsidR="00875543" w:rsidRDefault="00875543" w:rsidP="00875543"/>
        </w:tc>
        <w:tc>
          <w:tcPr>
            <w:tcW w:w="169" w:type="pct"/>
          </w:tcPr>
          <w:p w14:paraId="0EF67113" w14:textId="77777777" w:rsidR="00875543" w:rsidRDefault="00875543" w:rsidP="00875543"/>
        </w:tc>
        <w:tc>
          <w:tcPr>
            <w:tcW w:w="169" w:type="pct"/>
          </w:tcPr>
          <w:p w14:paraId="1F5C909D" w14:textId="77777777" w:rsidR="00875543" w:rsidRDefault="00875543" w:rsidP="00875543"/>
        </w:tc>
        <w:tc>
          <w:tcPr>
            <w:tcW w:w="184" w:type="pct"/>
          </w:tcPr>
          <w:p w14:paraId="3D249F0B" w14:textId="1B23723E" w:rsidR="00875543" w:rsidRDefault="00875543" w:rsidP="00875543"/>
        </w:tc>
        <w:tc>
          <w:tcPr>
            <w:tcW w:w="169" w:type="pct"/>
          </w:tcPr>
          <w:p w14:paraId="40F631D4" w14:textId="77777777" w:rsidR="00875543" w:rsidRDefault="00875543" w:rsidP="00875543"/>
        </w:tc>
        <w:tc>
          <w:tcPr>
            <w:tcW w:w="169" w:type="pct"/>
          </w:tcPr>
          <w:p w14:paraId="3FE25AC5" w14:textId="77777777" w:rsidR="00875543" w:rsidRDefault="00875543" w:rsidP="00875543"/>
        </w:tc>
        <w:tc>
          <w:tcPr>
            <w:tcW w:w="169" w:type="pct"/>
          </w:tcPr>
          <w:p w14:paraId="69C11FB7" w14:textId="77777777" w:rsidR="00875543" w:rsidRDefault="00875543" w:rsidP="00875543"/>
        </w:tc>
        <w:tc>
          <w:tcPr>
            <w:tcW w:w="169" w:type="pct"/>
          </w:tcPr>
          <w:p w14:paraId="30EA9BC1" w14:textId="77777777" w:rsidR="00875543" w:rsidRDefault="00875543" w:rsidP="00875543"/>
        </w:tc>
        <w:tc>
          <w:tcPr>
            <w:tcW w:w="169" w:type="pct"/>
          </w:tcPr>
          <w:p w14:paraId="336600A6" w14:textId="77777777" w:rsidR="00875543" w:rsidRDefault="00875543" w:rsidP="00875543"/>
        </w:tc>
        <w:tc>
          <w:tcPr>
            <w:tcW w:w="169" w:type="pct"/>
          </w:tcPr>
          <w:p w14:paraId="6B33A95C" w14:textId="77777777" w:rsidR="00875543" w:rsidRDefault="00875543" w:rsidP="00875543"/>
        </w:tc>
        <w:tc>
          <w:tcPr>
            <w:tcW w:w="169" w:type="pct"/>
          </w:tcPr>
          <w:p w14:paraId="37F50C15" w14:textId="77777777" w:rsidR="00875543" w:rsidRDefault="00875543" w:rsidP="00875543"/>
        </w:tc>
        <w:tc>
          <w:tcPr>
            <w:tcW w:w="188" w:type="pct"/>
          </w:tcPr>
          <w:p w14:paraId="4EDD5D91" w14:textId="77777777" w:rsidR="00875543" w:rsidRDefault="00875543" w:rsidP="00875543"/>
        </w:tc>
        <w:tc>
          <w:tcPr>
            <w:tcW w:w="387" w:type="pct"/>
          </w:tcPr>
          <w:p w14:paraId="1D5B58A6" w14:textId="6A6DB11E" w:rsidR="00875543" w:rsidRDefault="00875543" w:rsidP="00875543">
            <w:r>
              <w:t>A-M</w:t>
            </w:r>
          </w:p>
        </w:tc>
      </w:tr>
      <w:tr w:rsidR="00875543" w14:paraId="2342F7E4" w14:textId="77777777" w:rsidTr="00875543">
        <w:tc>
          <w:tcPr>
            <w:tcW w:w="530" w:type="pct"/>
          </w:tcPr>
          <w:p w14:paraId="6822AA5F" w14:textId="7DA71A82" w:rsidR="00875543" w:rsidRDefault="00875543" w:rsidP="00875543">
            <w:r>
              <w:t>7</w:t>
            </w:r>
          </w:p>
        </w:tc>
        <w:tc>
          <w:tcPr>
            <w:tcW w:w="168" w:type="pct"/>
          </w:tcPr>
          <w:p w14:paraId="14EEF3ED" w14:textId="4472838B" w:rsidR="00875543" w:rsidRDefault="00875543" w:rsidP="00875543">
            <w:r>
              <w:t>0</w:t>
            </w:r>
          </w:p>
        </w:tc>
        <w:tc>
          <w:tcPr>
            <w:tcW w:w="168" w:type="pct"/>
          </w:tcPr>
          <w:p w14:paraId="2E1096C7" w14:textId="782D4D33" w:rsidR="00875543" w:rsidRDefault="00875543" w:rsidP="00875543">
            <w:r>
              <w:t>0</w:t>
            </w:r>
          </w:p>
        </w:tc>
        <w:tc>
          <w:tcPr>
            <w:tcW w:w="168" w:type="pct"/>
          </w:tcPr>
          <w:p w14:paraId="4D75154D" w14:textId="7CF79855" w:rsidR="00875543" w:rsidRDefault="00875543" w:rsidP="00875543">
            <w:r>
              <w:t>0</w:t>
            </w:r>
          </w:p>
        </w:tc>
        <w:tc>
          <w:tcPr>
            <w:tcW w:w="169" w:type="pct"/>
          </w:tcPr>
          <w:p w14:paraId="1FBF0FFA" w14:textId="419BE9FE" w:rsidR="00875543" w:rsidRDefault="00875543" w:rsidP="00875543">
            <w:r>
              <w:t>0</w:t>
            </w:r>
          </w:p>
        </w:tc>
        <w:tc>
          <w:tcPr>
            <w:tcW w:w="169" w:type="pct"/>
          </w:tcPr>
          <w:p w14:paraId="7FD4BDF6" w14:textId="156C8B85" w:rsidR="00875543" w:rsidRDefault="00875543" w:rsidP="00875543">
            <w:r>
              <w:t>0</w:t>
            </w:r>
          </w:p>
        </w:tc>
        <w:tc>
          <w:tcPr>
            <w:tcW w:w="169" w:type="pct"/>
          </w:tcPr>
          <w:p w14:paraId="1F8885E6" w14:textId="0031236B" w:rsidR="00875543" w:rsidRDefault="00875543" w:rsidP="00875543">
            <w:r>
              <w:t>0</w:t>
            </w:r>
          </w:p>
        </w:tc>
        <w:tc>
          <w:tcPr>
            <w:tcW w:w="169" w:type="pct"/>
          </w:tcPr>
          <w:p w14:paraId="53858206" w14:textId="782878E3" w:rsidR="00875543" w:rsidRDefault="00875543" w:rsidP="00875543">
            <w:r>
              <w:t>0</w:t>
            </w:r>
          </w:p>
        </w:tc>
        <w:tc>
          <w:tcPr>
            <w:tcW w:w="170" w:type="pct"/>
          </w:tcPr>
          <w:p w14:paraId="43DA063B" w14:textId="43B2A56F" w:rsidR="00875543" w:rsidRDefault="00875543" w:rsidP="00875543">
            <w:r>
              <w:t>1</w:t>
            </w:r>
          </w:p>
        </w:tc>
        <w:tc>
          <w:tcPr>
            <w:tcW w:w="169" w:type="pct"/>
          </w:tcPr>
          <w:p w14:paraId="1E2DEE69" w14:textId="77777777" w:rsidR="00875543" w:rsidRDefault="00875543" w:rsidP="00875543"/>
        </w:tc>
        <w:tc>
          <w:tcPr>
            <w:tcW w:w="169" w:type="pct"/>
          </w:tcPr>
          <w:p w14:paraId="631FF7FA" w14:textId="77777777" w:rsidR="00875543" w:rsidRDefault="00875543" w:rsidP="00875543"/>
        </w:tc>
        <w:tc>
          <w:tcPr>
            <w:tcW w:w="169" w:type="pct"/>
          </w:tcPr>
          <w:p w14:paraId="5C7916BF" w14:textId="77777777" w:rsidR="00875543" w:rsidRDefault="00875543" w:rsidP="00875543"/>
        </w:tc>
        <w:tc>
          <w:tcPr>
            <w:tcW w:w="169" w:type="pct"/>
          </w:tcPr>
          <w:p w14:paraId="2C6A90ED" w14:textId="77777777" w:rsidR="00875543" w:rsidRDefault="00875543" w:rsidP="00875543"/>
        </w:tc>
        <w:tc>
          <w:tcPr>
            <w:tcW w:w="169" w:type="pct"/>
          </w:tcPr>
          <w:p w14:paraId="0F46B163" w14:textId="77777777" w:rsidR="00875543" w:rsidRDefault="00875543" w:rsidP="00875543"/>
        </w:tc>
        <w:tc>
          <w:tcPr>
            <w:tcW w:w="169" w:type="pct"/>
          </w:tcPr>
          <w:p w14:paraId="260FDBEA" w14:textId="77777777" w:rsidR="00875543" w:rsidRDefault="00875543" w:rsidP="00875543"/>
        </w:tc>
        <w:tc>
          <w:tcPr>
            <w:tcW w:w="169" w:type="pct"/>
          </w:tcPr>
          <w:p w14:paraId="49745548" w14:textId="77777777" w:rsidR="00875543" w:rsidRDefault="00875543" w:rsidP="00875543"/>
        </w:tc>
        <w:tc>
          <w:tcPr>
            <w:tcW w:w="184" w:type="pct"/>
          </w:tcPr>
          <w:p w14:paraId="0EF88A9E" w14:textId="37817D0D" w:rsidR="00875543" w:rsidRDefault="00875543" w:rsidP="00875543">
            <w:r>
              <w:t>0</w:t>
            </w:r>
          </w:p>
        </w:tc>
        <w:tc>
          <w:tcPr>
            <w:tcW w:w="169" w:type="pct"/>
          </w:tcPr>
          <w:p w14:paraId="6FEA929B" w14:textId="77777777" w:rsidR="00875543" w:rsidRDefault="00875543" w:rsidP="00875543"/>
        </w:tc>
        <w:tc>
          <w:tcPr>
            <w:tcW w:w="169" w:type="pct"/>
          </w:tcPr>
          <w:p w14:paraId="150741E4" w14:textId="77777777" w:rsidR="00875543" w:rsidRDefault="00875543" w:rsidP="00875543"/>
        </w:tc>
        <w:tc>
          <w:tcPr>
            <w:tcW w:w="169" w:type="pct"/>
          </w:tcPr>
          <w:p w14:paraId="52778BCA" w14:textId="77777777" w:rsidR="00875543" w:rsidRDefault="00875543" w:rsidP="00875543"/>
        </w:tc>
        <w:tc>
          <w:tcPr>
            <w:tcW w:w="169" w:type="pct"/>
          </w:tcPr>
          <w:p w14:paraId="4F3A948E" w14:textId="77777777" w:rsidR="00875543" w:rsidRDefault="00875543" w:rsidP="00875543"/>
        </w:tc>
        <w:tc>
          <w:tcPr>
            <w:tcW w:w="169" w:type="pct"/>
          </w:tcPr>
          <w:p w14:paraId="1561F311" w14:textId="77777777" w:rsidR="00875543" w:rsidRDefault="00875543" w:rsidP="00875543"/>
        </w:tc>
        <w:tc>
          <w:tcPr>
            <w:tcW w:w="169" w:type="pct"/>
          </w:tcPr>
          <w:p w14:paraId="69B680BB" w14:textId="77777777" w:rsidR="00875543" w:rsidRDefault="00875543" w:rsidP="00875543"/>
        </w:tc>
        <w:tc>
          <w:tcPr>
            <w:tcW w:w="169" w:type="pct"/>
          </w:tcPr>
          <w:p w14:paraId="1975708F" w14:textId="77777777" w:rsidR="00875543" w:rsidRDefault="00875543" w:rsidP="00875543"/>
        </w:tc>
        <w:tc>
          <w:tcPr>
            <w:tcW w:w="188" w:type="pct"/>
          </w:tcPr>
          <w:p w14:paraId="496BE3A2" w14:textId="77777777" w:rsidR="00875543" w:rsidRDefault="00875543" w:rsidP="00875543"/>
        </w:tc>
        <w:tc>
          <w:tcPr>
            <w:tcW w:w="387" w:type="pct"/>
          </w:tcPr>
          <w:p w14:paraId="4B0894D8" w14:textId="0DC08C27" w:rsidR="00875543" w:rsidRDefault="00875543" w:rsidP="00875543">
            <w:r>
              <w:t>A+M</w:t>
            </w:r>
          </w:p>
        </w:tc>
      </w:tr>
      <w:tr w:rsidR="00875543" w14:paraId="7ABB7094" w14:textId="77777777" w:rsidTr="00875543">
        <w:tc>
          <w:tcPr>
            <w:tcW w:w="530" w:type="pct"/>
          </w:tcPr>
          <w:p w14:paraId="772297A2" w14:textId="63353592" w:rsidR="00875543" w:rsidRDefault="00875543" w:rsidP="00875543"/>
        </w:tc>
        <w:tc>
          <w:tcPr>
            <w:tcW w:w="168" w:type="pct"/>
          </w:tcPr>
          <w:p w14:paraId="052023A2" w14:textId="0D7FFEFE" w:rsidR="00875543" w:rsidRDefault="00875543" w:rsidP="00875543">
            <w:r>
              <w:t>0</w:t>
            </w:r>
          </w:p>
        </w:tc>
        <w:tc>
          <w:tcPr>
            <w:tcW w:w="168" w:type="pct"/>
          </w:tcPr>
          <w:p w14:paraId="3D03A20B" w14:textId="0265FFCA" w:rsidR="00875543" w:rsidRDefault="00875543" w:rsidP="00875543">
            <w:r>
              <w:t>0</w:t>
            </w:r>
          </w:p>
        </w:tc>
        <w:tc>
          <w:tcPr>
            <w:tcW w:w="168" w:type="pct"/>
          </w:tcPr>
          <w:p w14:paraId="4F6C4F92" w14:textId="1E128DA0" w:rsidR="00875543" w:rsidRDefault="00875543" w:rsidP="00875543">
            <w:r>
              <w:t>0</w:t>
            </w:r>
          </w:p>
        </w:tc>
        <w:tc>
          <w:tcPr>
            <w:tcW w:w="169" w:type="pct"/>
          </w:tcPr>
          <w:p w14:paraId="09356A23" w14:textId="48CFF12B" w:rsidR="00875543" w:rsidRDefault="00875543" w:rsidP="00875543">
            <w:r>
              <w:t>0</w:t>
            </w:r>
          </w:p>
        </w:tc>
        <w:tc>
          <w:tcPr>
            <w:tcW w:w="169" w:type="pct"/>
          </w:tcPr>
          <w:p w14:paraId="613568E0" w14:textId="6C63D862" w:rsidR="00875543" w:rsidRDefault="00875543" w:rsidP="00875543">
            <w:r>
              <w:t>0</w:t>
            </w:r>
          </w:p>
        </w:tc>
        <w:tc>
          <w:tcPr>
            <w:tcW w:w="169" w:type="pct"/>
          </w:tcPr>
          <w:p w14:paraId="59054100" w14:textId="4D7118AB" w:rsidR="00875543" w:rsidRDefault="00875543" w:rsidP="00875543">
            <w:r>
              <w:t>0</w:t>
            </w:r>
          </w:p>
        </w:tc>
        <w:tc>
          <w:tcPr>
            <w:tcW w:w="169" w:type="pct"/>
          </w:tcPr>
          <w:p w14:paraId="399B7EDB" w14:textId="06CC35B6" w:rsidR="00875543" w:rsidRDefault="00875543" w:rsidP="00875543">
            <w:r>
              <w:t>1</w:t>
            </w:r>
          </w:p>
        </w:tc>
        <w:tc>
          <w:tcPr>
            <w:tcW w:w="170" w:type="pct"/>
          </w:tcPr>
          <w:p w14:paraId="1D5E79F1" w14:textId="1B4DD242" w:rsidR="00875543" w:rsidRDefault="00875543" w:rsidP="00875543">
            <w:r>
              <w:t>1</w:t>
            </w:r>
          </w:p>
        </w:tc>
        <w:tc>
          <w:tcPr>
            <w:tcW w:w="169" w:type="pct"/>
          </w:tcPr>
          <w:p w14:paraId="4C78D8FC" w14:textId="1387F875" w:rsidR="00875543" w:rsidRDefault="00875543" w:rsidP="00875543">
            <w:r>
              <w:t>1</w:t>
            </w:r>
          </w:p>
        </w:tc>
        <w:tc>
          <w:tcPr>
            <w:tcW w:w="169" w:type="pct"/>
          </w:tcPr>
          <w:p w14:paraId="53290B7F" w14:textId="6253691C" w:rsidR="00875543" w:rsidRDefault="00875543" w:rsidP="00875543">
            <w:r>
              <w:t>1</w:t>
            </w:r>
          </w:p>
        </w:tc>
        <w:tc>
          <w:tcPr>
            <w:tcW w:w="169" w:type="pct"/>
          </w:tcPr>
          <w:p w14:paraId="68AAD9B5" w14:textId="34F43163" w:rsidR="00875543" w:rsidRDefault="00875543" w:rsidP="00875543">
            <w:r>
              <w:t>0</w:t>
            </w:r>
          </w:p>
        </w:tc>
        <w:tc>
          <w:tcPr>
            <w:tcW w:w="169" w:type="pct"/>
          </w:tcPr>
          <w:p w14:paraId="7D6ED509" w14:textId="1717711E" w:rsidR="00875543" w:rsidRDefault="00875543" w:rsidP="00875543">
            <w:r>
              <w:t>1</w:t>
            </w:r>
          </w:p>
        </w:tc>
        <w:tc>
          <w:tcPr>
            <w:tcW w:w="169" w:type="pct"/>
          </w:tcPr>
          <w:p w14:paraId="1FEFA3C5" w14:textId="795B50AE" w:rsidR="00875543" w:rsidRDefault="00875543" w:rsidP="00875543">
            <w:r>
              <w:t>1</w:t>
            </w:r>
          </w:p>
        </w:tc>
        <w:tc>
          <w:tcPr>
            <w:tcW w:w="169" w:type="pct"/>
          </w:tcPr>
          <w:p w14:paraId="476A8CD1" w14:textId="3F3319AC" w:rsidR="00875543" w:rsidRDefault="00875543" w:rsidP="00875543">
            <w:r>
              <w:t>0</w:t>
            </w:r>
          </w:p>
        </w:tc>
        <w:tc>
          <w:tcPr>
            <w:tcW w:w="169" w:type="pct"/>
          </w:tcPr>
          <w:p w14:paraId="5DA8F601" w14:textId="266CBC12" w:rsidR="00875543" w:rsidRDefault="00875543" w:rsidP="00875543">
            <w:r>
              <w:t>0</w:t>
            </w:r>
          </w:p>
        </w:tc>
        <w:tc>
          <w:tcPr>
            <w:tcW w:w="184" w:type="pct"/>
          </w:tcPr>
          <w:p w14:paraId="35F27A87" w14:textId="3477B730" w:rsidR="00875543" w:rsidRDefault="00875543" w:rsidP="00875543">
            <w:r>
              <w:t>0</w:t>
            </w:r>
          </w:p>
        </w:tc>
        <w:tc>
          <w:tcPr>
            <w:tcW w:w="169" w:type="pct"/>
          </w:tcPr>
          <w:p w14:paraId="325351AE" w14:textId="77777777" w:rsidR="00875543" w:rsidRDefault="00875543" w:rsidP="00875543"/>
        </w:tc>
        <w:tc>
          <w:tcPr>
            <w:tcW w:w="169" w:type="pct"/>
          </w:tcPr>
          <w:p w14:paraId="4171425F" w14:textId="77777777" w:rsidR="00875543" w:rsidRDefault="00875543" w:rsidP="00875543"/>
        </w:tc>
        <w:tc>
          <w:tcPr>
            <w:tcW w:w="169" w:type="pct"/>
          </w:tcPr>
          <w:p w14:paraId="310C1F43" w14:textId="77777777" w:rsidR="00875543" w:rsidRDefault="00875543" w:rsidP="00875543"/>
        </w:tc>
        <w:tc>
          <w:tcPr>
            <w:tcW w:w="169" w:type="pct"/>
          </w:tcPr>
          <w:p w14:paraId="391824A2" w14:textId="77777777" w:rsidR="00875543" w:rsidRDefault="00875543" w:rsidP="00875543"/>
        </w:tc>
        <w:tc>
          <w:tcPr>
            <w:tcW w:w="169" w:type="pct"/>
          </w:tcPr>
          <w:p w14:paraId="6E4225C7" w14:textId="77777777" w:rsidR="00875543" w:rsidRDefault="00875543" w:rsidP="00875543"/>
        </w:tc>
        <w:tc>
          <w:tcPr>
            <w:tcW w:w="169" w:type="pct"/>
          </w:tcPr>
          <w:p w14:paraId="7AB035B5" w14:textId="77777777" w:rsidR="00875543" w:rsidRDefault="00875543" w:rsidP="00875543"/>
        </w:tc>
        <w:tc>
          <w:tcPr>
            <w:tcW w:w="169" w:type="pct"/>
          </w:tcPr>
          <w:p w14:paraId="550948AE" w14:textId="77777777" w:rsidR="00875543" w:rsidRDefault="00875543" w:rsidP="00875543"/>
        </w:tc>
        <w:tc>
          <w:tcPr>
            <w:tcW w:w="188" w:type="pct"/>
          </w:tcPr>
          <w:p w14:paraId="603612A7" w14:textId="77777777" w:rsidR="00875543" w:rsidRDefault="00875543" w:rsidP="00875543"/>
        </w:tc>
        <w:tc>
          <w:tcPr>
            <w:tcW w:w="387" w:type="pct"/>
          </w:tcPr>
          <w:p w14:paraId="15766989" w14:textId="5F76424B" w:rsidR="00875543" w:rsidRDefault="00875543" w:rsidP="00875543">
            <w:r>
              <w:t>Shift</w:t>
            </w:r>
          </w:p>
        </w:tc>
      </w:tr>
      <w:tr w:rsidR="00875543" w14:paraId="758E1BED" w14:textId="77777777" w:rsidTr="00875543">
        <w:tc>
          <w:tcPr>
            <w:tcW w:w="530" w:type="pct"/>
          </w:tcPr>
          <w:p w14:paraId="7B997AE9" w14:textId="77777777" w:rsidR="00875543" w:rsidRDefault="00875543" w:rsidP="00875543"/>
        </w:tc>
        <w:tc>
          <w:tcPr>
            <w:tcW w:w="168" w:type="pct"/>
          </w:tcPr>
          <w:p w14:paraId="4A0D4038" w14:textId="0A8C0C2B" w:rsidR="00875543" w:rsidRDefault="00875543" w:rsidP="00875543">
            <w:r>
              <w:t>1</w:t>
            </w:r>
          </w:p>
        </w:tc>
        <w:tc>
          <w:tcPr>
            <w:tcW w:w="168" w:type="pct"/>
          </w:tcPr>
          <w:p w14:paraId="79657CAE" w14:textId="39BB8F09" w:rsidR="00875543" w:rsidRDefault="00875543" w:rsidP="00875543">
            <w:r>
              <w:t>0</w:t>
            </w:r>
          </w:p>
        </w:tc>
        <w:tc>
          <w:tcPr>
            <w:tcW w:w="168" w:type="pct"/>
          </w:tcPr>
          <w:p w14:paraId="456D2555" w14:textId="6B6B15B2" w:rsidR="00875543" w:rsidRDefault="00875543" w:rsidP="00875543">
            <w:r>
              <w:t>0</w:t>
            </w:r>
          </w:p>
        </w:tc>
        <w:tc>
          <w:tcPr>
            <w:tcW w:w="169" w:type="pct"/>
          </w:tcPr>
          <w:p w14:paraId="073E0D1E" w14:textId="062C4E2C" w:rsidR="00875543" w:rsidRDefault="00875543" w:rsidP="00875543">
            <w:r>
              <w:t>0</w:t>
            </w:r>
          </w:p>
        </w:tc>
        <w:tc>
          <w:tcPr>
            <w:tcW w:w="169" w:type="pct"/>
          </w:tcPr>
          <w:p w14:paraId="7289E634" w14:textId="6CBF8EE0" w:rsidR="00875543" w:rsidRDefault="00875543" w:rsidP="00875543">
            <w:r>
              <w:t>1</w:t>
            </w:r>
          </w:p>
        </w:tc>
        <w:tc>
          <w:tcPr>
            <w:tcW w:w="169" w:type="pct"/>
          </w:tcPr>
          <w:p w14:paraId="2F513C79" w14:textId="0BD91D9E" w:rsidR="00875543" w:rsidRDefault="00875543" w:rsidP="00875543">
            <w:r>
              <w:t>0</w:t>
            </w:r>
          </w:p>
        </w:tc>
        <w:tc>
          <w:tcPr>
            <w:tcW w:w="169" w:type="pct"/>
          </w:tcPr>
          <w:p w14:paraId="5A89B0DE" w14:textId="2351DBCA" w:rsidR="00875543" w:rsidRDefault="00875543" w:rsidP="00875543">
            <w:r>
              <w:t>0</w:t>
            </w:r>
          </w:p>
        </w:tc>
        <w:tc>
          <w:tcPr>
            <w:tcW w:w="170" w:type="pct"/>
          </w:tcPr>
          <w:p w14:paraId="6F53165A" w14:textId="1669A05D" w:rsidR="00875543" w:rsidRDefault="00875543" w:rsidP="00875543">
            <w:r>
              <w:t>0</w:t>
            </w:r>
          </w:p>
        </w:tc>
        <w:tc>
          <w:tcPr>
            <w:tcW w:w="169" w:type="pct"/>
          </w:tcPr>
          <w:p w14:paraId="618D7580" w14:textId="77777777" w:rsidR="00875543" w:rsidRDefault="00875543" w:rsidP="00875543"/>
        </w:tc>
        <w:tc>
          <w:tcPr>
            <w:tcW w:w="169" w:type="pct"/>
          </w:tcPr>
          <w:p w14:paraId="0AE1A49E" w14:textId="77777777" w:rsidR="00875543" w:rsidRDefault="00875543" w:rsidP="00875543"/>
        </w:tc>
        <w:tc>
          <w:tcPr>
            <w:tcW w:w="169" w:type="pct"/>
          </w:tcPr>
          <w:p w14:paraId="0D74F135" w14:textId="77777777" w:rsidR="00875543" w:rsidRDefault="00875543" w:rsidP="00875543"/>
        </w:tc>
        <w:tc>
          <w:tcPr>
            <w:tcW w:w="169" w:type="pct"/>
          </w:tcPr>
          <w:p w14:paraId="5A562D62" w14:textId="77777777" w:rsidR="00875543" w:rsidRDefault="00875543" w:rsidP="00875543"/>
        </w:tc>
        <w:tc>
          <w:tcPr>
            <w:tcW w:w="169" w:type="pct"/>
          </w:tcPr>
          <w:p w14:paraId="3717EC1B" w14:textId="77777777" w:rsidR="00875543" w:rsidRDefault="00875543" w:rsidP="00875543"/>
        </w:tc>
        <w:tc>
          <w:tcPr>
            <w:tcW w:w="169" w:type="pct"/>
          </w:tcPr>
          <w:p w14:paraId="2BC9AA0B" w14:textId="77777777" w:rsidR="00875543" w:rsidRDefault="00875543" w:rsidP="00875543"/>
        </w:tc>
        <w:tc>
          <w:tcPr>
            <w:tcW w:w="169" w:type="pct"/>
          </w:tcPr>
          <w:p w14:paraId="728D207D" w14:textId="77777777" w:rsidR="00875543" w:rsidRDefault="00875543" w:rsidP="00875543"/>
        </w:tc>
        <w:tc>
          <w:tcPr>
            <w:tcW w:w="184" w:type="pct"/>
          </w:tcPr>
          <w:p w14:paraId="2B2459F7" w14:textId="77777777" w:rsidR="00875543" w:rsidRDefault="00875543" w:rsidP="00875543"/>
        </w:tc>
        <w:tc>
          <w:tcPr>
            <w:tcW w:w="169" w:type="pct"/>
          </w:tcPr>
          <w:p w14:paraId="2C9C2AA1" w14:textId="77777777" w:rsidR="00875543" w:rsidRDefault="00875543" w:rsidP="00875543"/>
        </w:tc>
        <w:tc>
          <w:tcPr>
            <w:tcW w:w="169" w:type="pct"/>
          </w:tcPr>
          <w:p w14:paraId="7E1C2A6A" w14:textId="77777777" w:rsidR="00875543" w:rsidRDefault="00875543" w:rsidP="00875543"/>
        </w:tc>
        <w:tc>
          <w:tcPr>
            <w:tcW w:w="169" w:type="pct"/>
          </w:tcPr>
          <w:p w14:paraId="19943319" w14:textId="77777777" w:rsidR="00875543" w:rsidRDefault="00875543" w:rsidP="00875543"/>
        </w:tc>
        <w:tc>
          <w:tcPr>
            <w:tcW w:w="169" w:type="pct"/>
          </w:tcPr>
          <w:p w14:paraId="65791308" w14:textId="77777777" w:rsidR="00875543" w:rsidRDefault="00875543" w:rsidP="00875543"/>
        </w:tc>
        <w:tc>
          <w:tcPr>
            <w:tcW w:w="169" w:type="pct"/>
          </w:tcPr>
          <w:p w14:paraId="70DC08A6" w14:textId="77777777" w:rsidR="00875543" w:rsidRDefault="00875543" w:rsidP="00875543"/>
        </w:tc>
        <w:tc>
          <w:tcPr>
            <w:tcW w:w="169" w:type="pct"/>
          </w:tcPr>
          <w:p w14:paraId="4444B3FA" w14:textId="77777777" w:rsidR="00875543" w:rsidRDefault="00875543" w:rsidP="00875543"/>
        </w:tc>
        <w:tc>
          <w:tcPr>
            <w:tcW w:w="169" w:type="pct"/>
          </w:tcPr>
          <w:p w14:paraId="1AB95869" w14:textId="77777777" w:rsidR="00875543" w:rsidRDefault="00875543" w:rsidP="00875543"/>
        </w:tc>
        <w:tc>
          <w:tcPr>
            <w:tcW w:w="188" w:type="pct"/>
          </w:tcPr>
          <w:p w14:paraId="53817EC6" w14:textId="77777777" w:rsidR="00875543" w:rsidRDefault="00875543" w:rsidP="00875543"/>
        </w:tc>
        <w:tc>
          <w:tcPr>
            <w:tcW w:w="387" w:type="pct"/>
          </w:tcPr>
          <w:p w14:paraId="29E94879" w14:textId="2C7473D2" w:rsidR="00875543" w:rsidRDefault="00875543" w:rsidP="00875543">
            <w:r>
              <w:t>A-M</w:t>
            </w:r>
          </w:p>
        </w:tc>
      </w:tr>
      <w:tr w:rsidR="00875543" w14:paraId="6E8A2A0A" w14:textId="77777777" w:rsidTr="00875543">
        <w:tc>
          <w:tcPr>
            <w:tcW w:w="530" w:type="pct"/>
          </w:tcPr>
          <w:p w14:paraId="4F20105B" w14:textId="5581B214" w:rsidR="00875543" w:rsidRDefault="00875543" w:rsidP="00875543">
            <w:r>
              <w:t>6</w:t>
            </w:r>
          </w:p>
        </w:tc>
        <w:tc>
          <w:tcPr>
            <w:tcW w:w="168" w:type="pct"/>
          </w:tcPr>
          <w:p w14:paraId="1C2046E8" w14:textId="55283E4B" w:rsidR="00875543" w:rsidRDefault="00875543" w:rsidP="00875543">
            <w:r>
              <w:t>0</w:t>
            </w:r>
          </w:p>
        </w:tc>
        <w:tc>
          <w:tcPr>
            <w:tcW w:w="168" w:type="pct"/>
          </w:tcPr>
          <w:p w14:paraId="1D4CEF93" w14:textId="03EA9453" w:rsidR="00875543" w:rsidRDefault="00875543" w:rsidP="00875543">
            <w:r>
              <w:t>0</w:t>
            </w:r>
          </w:p>
        </w:tc>
        <w:tc>
          <w:tcPr>
            <w:tcW w:w="168" w:type="pct"/>
          </w:tcPr>
          <w:p w14:paraId="2B8FA435" w14:textId="5948D5CB" w:rsidR="00875543" w:rsidRDefault="00875543" w:rsidP="00875543">
            <w:r>
              <w:t>0</w:t>
            </w:r>
          </w:p>
        </w:tc>
        <w:tc>
          <w:tcPr>
            <w:tcW w:w="169" w:type="pct"/>
          </w:tcPr>
          <w:p w14:paraId="409B5BDF" w14:textId="5A3EBBF0" w:rsidR="00875543" w:rsidRDefault="00875543" w:rsidP="00875543">
            <w:r>
              <w:t>0</w:t>
            </w:r>
          </w:p>
        </w:tc>
        <w:tc>
          <w:tcPr>
            <w:tcW w:w="169" w:type="pct"/>
          </w:tcPr>
          <w:p w14:paraId="232052F4" w14:textId="33BCD54F" w:rsidR="00875543" w:rsidRDefault="00875543" w:rsidP="00875543">
            <w:r>
              <w:t>0</w:t>
            </w:r>
          </w:p>
        </w:tc>
        <w:tc>
          <w:tcPr>
            <w:tcW w:w="169" w:type="pct"/>
          </w:tcPr>
          <w:p w14:paraId="2A1B256C" w14:textId="6E4FF97C" w:rsidR="00875543" w:rsidRDefault="00875543" w:rsidP="00875543">
            <w:r>
              <w:t>0</w:t>
            </w:r>
          </w:p>
        </w:tc>
        <w:tc>
          <w:tcPr>
            <w:tcW w:w="169" w:type="pct"/>
          </w:tcPr>
          <w:p w14:paraId="6E775E59" w14:textId="0D22F652" w:rsidR="00875543" w:rsidRDefault="00875543" w:rsidP="00875543">
            <w:r>
              <w:t>1</w:t>
            </w:r>
          </w:p>
        </w:tc>
        <w:tc>
          <w:tcPr>
            <w:tcW w:w="170" w:type="pct"/>
          </w:tcPr>
          <w:p w14:paraId="746B6C6C" w14:textId="11506D67" w:rsidR="00875543" w:rsidRDefault="00875543" w:rsidP="00875543">
            <w:r>
              <w:t>1</w:t>
            </w:r>
          </w:p>
        </w:tc>
        <w:tc>
          <w:tcPr>
            <w:tcW w:w="169" w:type="pct"/>
          </w:tcPr>
          <w:p w14:paraId="582B613F" w14:textId="77777777" w:rsidR="00875543" w:rsidRDefault="00875543" w:rsidP="00875543"/>
        </w:tc>
        <w:tc>
          <w:tcPr>
            <w:tcW w:w="169" w:type="pct"/>
          </w:tcPr>
          <w:p w14:paraId="133E8B07" w14:textId="77777777" w:rsidR="00875543" w:rsidRDefault="00875543" w:rsidP="00875543"/>
        </w:tc>
        <w:tc>
          <w:tcPr>
            <w:tcW w:w="169" w:type="pct"/>
          </w:tcPr>
          <w:p w14:paraId="6168368D" w14:textId="77777777" w:rsidR="00875543" w:rsidRDefault="00875543" w:rsidP="00875543"/>
        </w:tc>
        <w:tc>
          <w:tcPr>
            <w:tcW w:w="169" w:type="pct"/>
          </w:tcPr>
          <w:p w14:paraId="7601A319" w14:textId="77777777" w:rsidR="00875543" w:rsidRDefault="00875543" w:rsidP="00875543"/>
        </w:tc>
        <w:tc>
          <w:tcPr>
            <w:tcW w:w="169" w:type="pct"/>
          </w:tcPr>
          <w:p w14:paraId="37DAFB28" w14:textId="77777777" w:rsidR="00875543" w:rsidRDefault="00875543" w:rsidP="00875543"/>
        </w:tc>
        <w:tc>
          <w:tcPr>
            <w:tcW w:w="169" w:type="pct"/>
          </w:tcPr>
          <w:p w14:paraId="66E1F7C8" w14:textId="77777777" w:rsidR="00875543" w:rsidRDefault="00875543" w:rsidP="00875543"/>
        </w:tc>
        <w:tc>
          <w:tcPr>
            <w:tcW w:w="169" w:type="pct"/>
          </w:tcPr>
          <w:p w14:paraId="05EBB416" w14:textId="77777777" w:rsidR="00875543" w:rsidRDefault="00875543" w:rsidP="00875543"/>
        </w:tc>
        <w:tc>
          <w:tcPr>
            <w:tcW w:w="184" w:type="pct"/>
          </w:tcPr>
          <w:p w14:paraId="3E687035" w14:textId="6318D6F8" w:rsidR="00875543" w:rsidRDefault="00875543" w:rsidP="00875543">
            <w:r>
              <w:t>0</w:t>
            </w:r>
          </w:p>
        </w:tc>
        <w:tc>
          <w:tcPr>
            <w:tcW w:w="169" w:type="pct"/>
          </w:tcPr>
          <w:p w14:paraId="47A56E48" w14:textId="77777777" w:rsidR="00875543" w:rsidRDefault="00875543" w:rsidP="00875543"/>
        </w:tc>
        <w:tc>
          <w:tcPr>
            <w:tcW w:w="169" w:type="pct"/>
          </w:tcPr>
          <w:p w14:paraId="30848F82" w14:textId="77777777" w:rsidR="00875543" w:rsidRDefault="00875543" w:rsidP="00875543"/>
        </w:tc>
        <w:tc>
          <w:tcPr>
            <w:tcW w:w="169" w:type="pct"/>
          </w:tcPr>
          <w:p w14:paraId="68822F69" w14:textId="77777777" w:rsidR="00875543" w:rsidRDefault="00875543" w:rsidP="00875543"/>
        </w:tc>
        <w:tc>
          <w:tcPr>
            <w:tcW w:w="169" w:type="pct"/>
          </w:tcPr>
          <w:p w14:paraId="6561D065" w14:textId="77777777" w:rsidR="00875543" w:rsidRDefault="00875543" w:rsidP="00875543"/>
        </w:tc>
        <w:tc>
          <w:tcPr>
            <w:tcW w:w="169" w:type="pct"/>
          </w:tcPr>
          <w:p w14:paraId="74849931" w14:textId="77777777" w:rsidR="00875543" w:rsidRDefault="00875543" w:rsidP="00875543"/>
        </w:tc>
        <w:tc>
          <w:tcPr>
            <w:tcW w:w="169" w:type="pct"/>
          </w:tcPr>
          <w:p w14:paraId="1DF5D939" w14:textId="77777777" w:rsidR="00875543" w:rsidRDefault="00875543" w:rsidP="00875543"/>
        </w:tc>
        <w:tc>
          <w:tcPr>
            <w:tcW w:w="169" w:type="pct"/>
          </w:tcPr>
          <w:p w14:paraId="7B9B3340" w14:textId="77777777" w:rsidR="00875543" w:rsidRDefault="00875543" w:rsidP="00875543"/>
        </w:tc>
        <w:tc>
          <w:tcPr>
            <w:tcW w:w="188" w:type="pct"/>
          </w:tcPr>
          <w:p w14:paraId="0C0A0C66" w14:textId="77777777" w:rsidR="00875543" w:rsidRDefault="00875543" w:rsidP="00875543"/>
        </w:tc>
        <w:tc>
          <w:tcPr>
            <w:tcW w:w="387" w:type="pct"/>
          </w:tcPr>
          <w:p w14:paraId="788A5920" w14:textId="392F3534" w:rsidR="00875543" w:rsidRDefault="00875543" w:rsidP="00875543">
            <w:r>
              <w:t>A+M</w:t>
            </w:r>
          </w:p>
        </w:tc>
      </w:tr>
      <w:tr w:rsidR="00875543" w14:paraId="493330B8" w14:textId="77777777" w:rsidTr="00875543">
        <w:tc>
          <w:tcPr>
            <w:tcW w:w="530" w:type="pct"/>
          </w:tcPr>
          <w:p w14:paraId="7E88228E" w14:textId="718696CA" w:rsidR="00875543" w:rsidRDefault="00875543" w:rsidP="00875543"/>
        </w:tc>
        <w:tc>
          <w:tcPr>
            <w:tcW w:w="168" w:type="pct"/>
          </w:tcPr>
          <w:p w14:paraId="47A29D71" w14:textId="3ED5B268" w:rsidR="00875543" w:rsidRDefault="00875543" w:rsidP="00875543">
            <w:r>
              <w:t>0</w:t>
            </w:r>
          </w:p>
        </w:tc>
        <w:tc>
          <w:tcPr>
            <w:tcW w:w="168" w:type="pct"/>
          </w:tcPr>
          <w:p w14:paraId="447EDBA1" w14:textId="272A0923" w:rsidR="00875543" w:rsidRDefault="00875543" w:rsidP="00875543">
            <w:r>
              <w:t>0</w:t>
            </w:r>
          </w:p>
        </w:tc>
        <w:tc>
          <w:tcPr>
            <w:tcW w:w="168" w:type="pct"/>
          </w:tcPr>
          <w:p w14:paraId="51BC98B0" w14:textId="12AD56E3" w:rsidR="00875543" w:rsidRDefault="00875543" w:rsidP="00875543">
            <w:r>
              <w:t>0</w:t>
            </w:r>
          </w:p>
        </w:tc>
        <w:tc>
          <w:tcPr>
            <w:tcW w:w="169" w:type="pct"/>
          </w:tcPr>
          <w:p w14:paraId="4B3A72AD" w14:textId="1EEB0DC5" w:rsidR="00875543" w:rsidRDefault="00875543" w:rsidP="00875543">
            <w:r>
              <w:t>0</w:t>
            </w:r>
          </w:p>
        </w:tc>
        <w:tc>
          <w:tcPr>
            <w:tcW w:w="169" w:type="pct"/>
          </w:tcPr>
          <w:p w14:paraId="1C4E2F6A" w14:textId="3A7C0719" w:rsidR="00875543" w:rsidRDefault="00875543" w:rsidP="00875543">
            <w:r>
              <w:t>0</w:t>
            </w:r>
          </w:p>
        </w:tc>
        <w:tc>
          <w:tcPr>
            <w:tcW w:w="169" w:type="pct"/>
          </w:tcPr>
          <w:p w14:paraId="7E7DC3CE" w14:textId="43291D54" w:rsidR="00875543" w:rsidRDefault="00875543" w:rsidP="00875543">
            <w:r>
              <w:t>1</w:t>
            </w:r>
          </w:p>
        </w:tc>
        <w:tc>
          <w:tcPr>
            <w:tcW w:w="169" w:type="pct"/>
          </w:tcPr>
          <w:p w14:paraId="39CDAEEC" w14:textId="1B56F1CA" w:rsidR="00875543" w:rsidRDefault="00875543" w:rsidP="00875543">
            <w:r>
              <w:t>1</w:t>
            </w:r>
          </w:p>
        </w:tc>
        <w:tc>
          <w:tcPr>
            <w:tcW w:w="170" w:type="pct"/>
          </w:tcPr>
          <w:p w14:paraId="22BC5B98" w14:textId="2BDDD114" w:rsidR="00875543" w:rsidRDefault="00875543" w:rsidP="00875543">
            <w:r>
              <w:t>1</w:t>
            </w:r>
          </w:p>
        </w:tc>
        <w:tc>
          <w:tcPr>
            <w:tcW w:w="169" w:type="pct"/>
          </w:tcPr>
          <w:p w14:paraId="2F12911D" w14:textId="77AAB34B" w:rsidR="00875543" w:rsidRDefault="00875543" w:rsidP="00875543">
            <w:r>
              <w:t>1</w:t>
            </w:r>
          </w:p>
        </w:tc>
        <w:tc>
          <w:tcPr>
            <w:tcW w:w="169" w:type="pct"/>
          </w:tcPr>
          <w:p w14:paraId="7655D688" w14:textId="6AAD4BF0" w:rsidR="00875543" w:rsidRDefault="00875543" w:rsidP="00875543">
            <w:r>
              <w:t>0</w:t>
            </w:r>
          </w:p>
        </w:tc>
        <w:tc>
          <w:tcPr>
            <w:tcW w:w="169" w:type="pct"/>
          </w:tcPr>
          <w:p w14:paraId="561406CE" w14:textId="15473498" w:rsidR="00875543" w:rsidRDefault="00875543" w:rsidP="00875543">
            <w:r>
              <w:t>1</w:t>
            </w:r>
          </w:p>
        </w:tc>
        <w:tc>
          <w:tcPr>
            <w:tcW w:w="169" w:type="pct"/>
          </w:tcPr>
          <w:p w14:paraId="59560026" w14:textId="67B96F1A" w:rsidR="00875543" w:rsidRDefault="00875543" w:rsidP="00875543">
            <w:r>
              <w:t>1</w:t>
            </w:r>
          </w:p>
        </w:tc>
        <w:tc>
          <w:tcPr>
            <w:tcW w:w="169" w:type="pct"/>
          </w:tcPr>
          <w:p w14:paraId="5350A08C" w14:textId="4FE82803" w:rsidR="00875543" w:rsidRDefault="00875543" w:rsidP="00875543">
            <w:r>
              <w:t>0</w:t>
            </w:r>
          </w:p>
        </w:tc>
        <w:tc>
          <w:tcPr>
            <w:tcW w:w="169" w:type="pct"/>
          </w:tcPr>
          <w:p w14:paraId="572C0688" w14:textId="1853E6B1" w:rsidR="00875543" w:rsidRDefault="00875543" w:rsidP="00875543">
            <w:r>
              <w:t>0</w:t>
            </w:r>
          </w:p>
        </w:tc>
        <w:tc>
          <w:tcPr>
            <w:tcW w:w="169" w:type="pct"/>
          </w:tcPr>
          <w:p w14:paraId="4F0369EB" w14:textId="65C5C17B" w:rsidR="00875543" w:rsidRDefault="00875543" w:rsidP="00875543">
            <w:r>
              <w:t>0</w:t>
            </w:r>
          </w:p>
        </w:tc>
        <w:tc>
          <w:tcPr>
            <w:tcW w:w="184" w:type="pct"/>
          </w:tcPr>
          <w:p w14:paraId="51034665" w14:textId="6E9C79D3" w:rsidR="00875543" w:rsidRDefault="00875543" w:rsidP="00875543">
            <w:r>
              <w:t>0</w:t>
            </w:r>
          </w:p>
        </w:tc>
        <w:tc>
          <w:tcPr>
            <w:tcW w:w="169" w:type="pct"/>
          </w:tcPr>
          <w:p w14:paraId="05B06B5C" w14:textId="77777777" w:rsidR="00875543" w:rsidRDefault="00875543" w:rsidP="00875543"/>
        </w:tc>
        <w:tc>
          <w:tcPr>
            <w:tcW w:w="169" w:type="pct"/>
          </w:tcPr>
          <w:p w14:paraId="5C1353A7" w14:textId="77777777" w:rsidR="00875543" w:rsidRDefault="00875543" w:rsidP="00875543"/>
        </w:tc>
        <w:tc>
          <w:tcPr>
            <w:tcW w:w="169" w:type="pct"/>
          </w:tcPr>
          <w:p w14:paraId="6C7D2673" w14:textId="77777777" w:rsidR="00875543" w:rsidRDefault="00875543" w:rsidP="00875543"/>
        </w:tc>
        <w:tc>
          <w:tcPr>
            <w:tcW w:w="169" w:type="pct"/>
          </w:tcPr>
          <w:p w14:paraId="1839027D" w14:textId="77777777" w:rsidR="00875543" w:rsidRDefault="00875543" w:rsidP="00875543"/>
        </w:tc>
        <w:tc>
          <w:tcPr>
            <w:tcW w:w="169" w:type="pct"/>
          </w:tcPr>
          <w:p w14:paraId="5E2140DD" w14:textId="77777777" w:rsidR="00875543" w:rsidRDefault="00875543" w:rsidP="00875543"/>
        </w:tc>
        <w:tc>
          <w:tcPr>
            <w:tcW w:w="169" w:type="pct"/>
          </w:tcPr>
          <w:p w14:paraId="3CC234C1" w14:textId="77777777" w:rsidR="00875543" w:rsidRDefault="00875543" w:rsidP="00875543"/>
        </w:tc>
        <w:tc>
          <w:tcPr>
            <w:tcW w:w="169" w:type="pct"/>
          </w:tcPr>
          <w:p w14:paraId="016E9B1F" w14:textId="77777777" w:rsidR="00875543" w:rsidRDefault="00875543" w:rsidP="00875543"/>
        </w:tc>
        <w:tc>
          <w:tcPr>
            <w:tcW w:w="188" w:type="pct"/>
          </w:tcPr>
          <w:p w14:paraId="0B41A0EC" w14:textId="77777777" w:rsidR="00875543" w:rsidRDefault="00875543" w:rsidP="00875543"/>
        </w:tc>
        <w:tc>
          <w:tcPr>
            <w:tcW w:w="387" w:type="pct"/>
          </w:tcPr>
          <w:p w14:paraId="6FC73B19" w14:textId="77548AEA" w:rsidR="00875543" w:rsidRDefault="00875543" w:rsidP="00875543">
            <w:r>
              <w:t>Shift</w:t>
            </w:r>
          </w:p>
        </w:tc>
      </w:tr>
      <w:tr w:rsidR="00875543" w14:paraId="1CCD4E33" w14:textId="77777777" w:rsidTr="00875543">
        <w:tc>
          <w:tcPr>
            <w:tcW w:w="530" w:type="pct"/>
          </w:tcPr>
          <w:p w14:paraId="24F85F0D" w14:textId="77777777" w:rsidR="00875543" w:rsidRDefault="00875543" w:rsidP="00875543"/>
        </w:tc>
        <w:tc>
          <w:tcPr>
            <w:tcW w:w="168" w:type="pct"/>
          </w:tcPr>
          <w:p w14:paraId="676343DF" w14:textId="3F11B110" w:rsidR="00875543" w:rsidRDefault="00C95125" w:rsidP="00875543">
            <w:r>
              <w:t>1</w:t>
            </w:r>
          </w:p>
        </w:tc>
        <w:tc>
          <w:tcPr>
            <w:tcW w:w="168" w:type="pct"/>
          </w:tcPr>
          <w:p w14:paraId="662FAD28" w14:textId="24C298DE" w:rsidR="00875543" w:rsidRDefault="00C95125" w:rsidP="00875543">
            <w:r>
              <w:t>0</w:t>
            </w:r>
          </w:p>
        </w:tc>
        <w:tc>
          <w:tcPr>
            <w:tcW w:w="168" w:type="pct"/>
          </w:tcPr>
          <w:p w14:paraId="4E12CDFE" w14:textId="586F3F42" w:rsidR="00875543" w:rsidRDefault="00C95125" w:rsidP="00875543">
            <w:r>
              <w:t>0</w:t>
            </w:r>
          </w:p>
        </w:tc>
        <w:tc>
          <w:tcPr>
            <w:tcW w:w="169" w:type="pct"/>
          </w:tcPr>
          <w:p w14:paraId="427569C8" w14:textId="3EDAB32C" w:rsidR="00875543" w:rsidRDefault="00C95125" w:rsidP="00875543">
            <w:r>
              <w:t>0</w:t>
            </w:r>
          </w:p>
        </w:tc>
        <w:tc>
          <w:tcPr>
            <w:tcW w:w="169" w:type="pct"/>
          </w:tcPr>
          <w:p w14:paraId="2D67F5B3" w14:textId="671883E9" w:rsidR="00875543" w:rsidRDefault="00C95125" w:rsidP="00875543">
            <w:r>
              <w:t>1</w:t>
            </w:r>
          </w:p>
        </w:tc>
        <w:tc>
          <w:tcPr>
            <w:tcW w:w="169" w:type="pct"/>
          </w:tcPr>
          <w:p w14:paraId="084997EB" w14:textId="3289752F" w:rsidR="00875543" w:rsidRDefault="00C95125" w:rsidP="00875543">
            <w:r>
              <w:t>1</w:t>
            </w:r>
          </w:p>
        </w:tc>
        <w:tc>
          <w:tcPr>
            <w:tcW w:w="169" w:type="pct"/>
          </w:tcPr>
          <w:p w14:paraId="0A55B537" w14:textId="5E61695C" w:rsidR="00875543" w:rsidRDefault="00C95125" w:rsidP="00875543">
            <w:r>
              <w:t>0</w:t>
            </w:r>
          </w:p>
        </w:tc>
        <w:tc>
          <w:tcPr>
            <w:tcW w:w="170" w:type="pct"/>
          </w:tcPr>
          <w:p w14:paraId="1515C438" w14:textId="5A13CDBB" w:rsidR="00875543" w:rsidRDefault="00C95125" w:rsidP="00875543">
            <w:r>
              <w:t>0</w:t>
            </w:r>
          </w:p>
        </w:tc>
        <w:tc>
          <w:tcPr>
            <w:tcW w:w="169" w:type="pct"/>
          </w:tcPr>
          <w:p w14:paraId="7F154586" w14:textId="77777777" w:rsidR="00875543" w:rsidRDefault="00875543" w:rsidP="00875543"/>
        </w:tc>
        <w:tc>
          <w:tcPr>
            <w:tcW w:w="169" w:type="pct"/>
          </w:tcPr>
          <w:p w14:paraId="6E1913D2" w14:textId="77777777" w:rsidR="00875543" w:rsidRDefault="00875543" w:rsidP="00875543"/>
        </w:tc>
        <w:tc>
          <w:tcPr>
            <w:tcW w:w="169" w:type="pct"/>
          </w:tcPr>
          <w:p w14:paraId="531A6017" w14:textId="77777777" w:rsidR="00875543" w:rsidRDefault="00875543" w:rsidP="00875543"/>
        </w:tc>
        <w:tc>
          <w:tcPr>
            <w:tcW w:w="169" w:type="pct"/>
          </w:tcPr>
          <w:p w14:paraId="35E5357D" w14:textId="77777777" w:rsidR="00875543" w:rsidRDefault="00875543" w:rsidP="00875543"/>
        </w:tc>
        <w:tc>
          <w:tcPr>
            <w:tcW w:w="169" w:type="pct"/>
          </w:tcPr>
          <w:p w14:paraId="3541BBCD" w14:textId="77777777" w:rsidR="00875543" w:rsidRDefault="00875543" w:rsidP="00875543"/>
        </w:tc>
        <w:tc>
          <w:tcPr>
            <w:tcW w:w="169" w:type="pct"/>
          </w:tcPr>
          <w:p w14:paraId="35CE7493" w14:textId="77777777" w:rsidR="00875543" w:rsidRDefault="00875543" w:rsidP="00875543"/>
        </w:tc>
        <w:tc>
          <w:tcPr>
            <w:tcW w:w="169" w:type="pct"/>
          </w:tcPr>
          <w:p w14:paraId="4C5B01B8" w14:textId="77777777" w:rsidR="00875543" w:rsidRDefault="00875543" w:rsidP="00875543"/>
        </w:tc>
        <w:tc>
          <w:tcPr>
            <w:tcW w:w="184" w:type="pct"/>
          </w:tcPr>
          <w:p w14:paraId="5A5DD346" w14:textId="691C96E2" w:rsidR="00875543" w:rsidRDefault="00875543" w:rsidP="00875543"/>
        </w:tc>
        <w:tc>
          <w:tcPr>
            <w:tcW w:w="169" w:type="pct"/>
          </w:tcPr>
          <w:p w14:paraId="5C7EFFB1" w14:textId="77777777" w:rsidR="00875543" w:rsidRDefault="00875543" w:rsidP="00875543"/>
        </w:tc>
        <w:tc>
          <w:tcPr>
            <w:tcW w:w="169" w:type="pct"/>
          </w:tcPr>
          <w:p w14:paraId="0F240C49" w14:textId="77777777" w:rsidR="00875543" w:rsidRDefault="00875543" w:rsidP="00875543"/>
        </w:tc>
        <w:tc>
          <w:tcPr>
            <w:tcW w:w="169" w:type="pct"/>
          </w:tcPr>
          <w:p w14:paraId="74F7FDF8" w14:textId="77777777" w:rsidR="00875543" w:rsidRDefault="00875543" w:rsidP="00875543"/>
        </w:tc>
        <w:tc>
          <w:tcPr>
            <w:tcW w:w="169" w:type="pct"/>
          </w:tcPr>
          <w:p w14:paraId="68D70ECC" w14:textId="77777777" w:rsidR="00875543" w:rsidRDefault="00875543" w:rsidP="00875543"/>
        </w:tc>
        <w:tc>
          <w:tcPr>
            <w:tcW w:w="169" w:type="pct"/>
          </w:tcPr>
          <w:p w14:paraId="1D5FA41E" w14:textId="77777777" w:rsidR="00875543" w:rsidRDefault="00875543" w:rsidP="00875543"/>
        </w:tc>
        <w:tc>
          <w:tcPr>
            <w:tcW w:w="169" w:type="pct"/>
          </w:tcPr>
          <w:p w14:paraId="7927DDF9" w14:textId="77777777" w:rsidR="00875543" w:rsidRDefault="00875543" w:rsidP="00875543"/>
        </w:tc>
        <w:tc>
          <w:tcPr>
            <w:tcW w:w="169" w:type="pct"/>
          </w:tcPr>
          <w:p w14:paraId="097B99D0" w14:textId="77777777" w:rsidR="00875543" w:rsidRDefault="00875543" w:rsidP="00875543"/>
        </w:tc>
        <w:tc>
          <w:tcPr>
            <w:tcW w:w="188" w:type="pct"/>
          </w:tcPr>
          <w:p w14:paraId="65C879E1" w14:textId="77777777" w:rsidR="00875543" w:rsidRDefault="00875543" w:rsidP="00875543"/>
        </w:tc>
        <w:tc>
          <w:tcPr>
            <w:tcW w:w="387" w:type="pct"/>
          </w:tcPr>
          <w:p w14:paraId="56F8AB37" w14:textId="27172C78" w:rsidR="00875543" w:rsidRDefault="00C95125" w:rsidP="00875543">
            <w:r>
              <w:t>A-M</w:t>
            </w:r>
          </w:p>
        </w:tc>
      </w:tr>
      <w:tr w:rsidR="00C95125" w14:paraId="2C1C3C44" w14:textId="77777777" w:rsidTr="00875543">
        <w:tc>
          <w:tcPr>
            <w:tcW w:w="530" w:type="pct"/>
          </w:tcPr>
          <w:p w14:paraId="2B47899B" w14:textId="663387AF" w:rsidR="00C95125" w:rsidRDefault="00C95125" w:rsidP="00C95125">
            <w:r>
              <w:t>5</w:t>
            </w:r>
          </w:p>
        </w:tc>
        <w:tc>
          <w:tcPr>
            <w:tcW w:w="168" w:type="pct"/>
          </w:tcPr>
          <w:p w14:paraId="7276DAB8" w14:textId="0B96D407" w:rsidR="00C95125" w:rsidRDefault="00C95125" w:rsidP="00C95125">
            <w:r>
              <w:t>0</w:t>
            </w:r>
          </w:p>
        </w:tc>
        <w:tc>
          <w:tcPr>
            <w:tcW w:w="168" w:type="pct"/>
          </w:tcPr>
          <w:p w14:paraId="54B1B5C2" w14:textId="3450BAF4" w:rsidR="00C95125" w:rsidRDefault="00C95125" w:rsidP="00C95125">
            <w:r>
              <w:t>0</w:t>
            </w:r>
          </w:p>
        </w:tc>
        <w:tc>
          <w:tcPr>
            <w:tcW w:w="168" w:type="pct"/>
          </w:tcPr>
          <w:p w14:paraId="4096C97D" w14:textId="1820F524" w:rsidR="00C95125" w:rsidRDefault="00C95125" w:rsidP="00C95125">
            <w:r>
              <w:t>0</w:t>
            </w:r>
          </w:p>
        </w:tc>
        <w:tc>
          <w:tcPr>
            <w:tcW w:w="169" w:type="pct"/>
          </w:tcPr>
          <w:p w14:paraId="73BC9D78" w14:textId="43691908" w:rsidR="00C95125" w:rsidRDefault="00C95125" w:rsidP="00C95125">
            <w:r>
              <w:t>0</w:t>
            </w:r>
          </w:p>
        </w:tc>
        <w:tc>
          <w:tcPr>
            <w:tcW w:w="169" w:type="pct"/>
          </w:tcPr>
          <w:p w14:paraId="25F1F55D" w14:textId="31F20F2A" w:rsidR="00C95125" w:rsidRDefault="00C95125" w:rsidP="00C95125">
            <w:r>
              <w:t>0</w:t>
            </w:r>
          </w:p>
        </w:tc>
        <w:tc>
          <w:tcPr>
            <w:tcW w:w="169" w:type="pct"/>
          </w:tcPr>
          <w:p w14:paraId="4E5EB27F" w14:textId="2E3C8E22" w:rsidR="00C95125" w:rsidRDefault="00C95125" w:rsidP="00C95125">
            <w:r>
              <w:t>1</w:t>
            </w:r>
          </w:p>
        </w:tc>
        <w:tc>
          <w:tcPr>
            <w:tcW w:w="169" w:type="pct"/>
          </w:tcPr>
          <w:p w14:paraId="21F29771" w14:textId="642579F4" w:rsidR="00C95125" w:rsidRDefault="00C95125" w:rsidP="00C95125">
            <w:r>
              <w:t>1</w:t>
            </w:r>
          </w:p>
        </w:tc>
        <w:tc>
          <w:tcPr>
            <w:tcW w:w="170" w:type="pct"/>
          </w:tcPr>
          <w:p w14:paraId="72A893B4" w14:textId="0CC46A0C" w:rsidR="00C95125" w:rsidRDefault="00C95125" w:rsidP="00C95125">
            <w:r>
              <w:t>1</w:t>
            </w:r>
          </w:p>
        </w:tc>
        <w:tc>
          <w:tcPr>
            <w:tcW w:w="169" w:type="pct"/>
          </w:tcPr>
          <w:p w14:paraId="48374F6F" w14:textId="77777777" w:rsidR="00C95125" w:rsidRDefault="00C95125" w:rsidP="00C95125"/>
        </w:tc>
        <w:tc>
          <w:tcPr>
            <w:tcW w:w="169" w:type="pct"/>
          </w:tcPr>
          <w:p w14:paraId="0CEF36A9" w14:textId="77777777" w:rsidR="00C95125" w:rsidRDefault="00C95125" w:rsidP="00C95125"/>
        </w:tc>
        <w:tc>
          <w:tcPr>
            <w:tcW w:w="169" w:type="pct"/>
          </w:tcPr>
          <w:p w14:paraId="5010A2FF" w14:textId="77777777" w:rsidR="00C95125" w:rsidRDefault="00C95125" w:rsidP="00C95125"/>
        </w:tc>
        <w:tc>
          <w:tcPr>
            <w:tcW w:w="169" w:type="pct"/>
          </w:tcPr>
          <w:p w14:paraId="2949F3EB" w14:textId="77777777" w:rsidR="00C95125" w:rsidRDefault="00C95125" w:rsidP="00C95125"/>
        </w:tc>
        <w:tc>
          <w:tcPr>
            <w:tcW w:w="169" w:type="pct"/>
          </w:tcPr>
          <w:p w14:paraId="151F4BB3" w14:textId="77777777" w:rsidR="00C95125" w:rsidRDefault="00C95125" w:rsidP="00C95125"/>
        </w:tc>
        <w:tc>
          <w:tcPr>
            <w:tcW w:w="169" w:type="pct"/>
          </w:tcPr>
          <w:p w14:paraId="6CA7D6E2" w14:textId="77777777" w:rsidR="00C95125" w:rsidRDefault="00C95125" w:rsidP="00C95125"/>
        </w:tc>
        <w:tc>
          <w:tcPr>
            <w:tcW w:w="169" w:type="pct"/>
          </w:tcPr>
          <w:p w14:paraId="7DEB9987" w14:textId="77777777" w:rsidR="00C95125" w:rsidRDefault="00C95125" w:rsidP="00C95125"/>
        </w:tc>
        <w:tc>
          <w:tcPr>
            <w:tcW w:w="184" w:type="pct"/>
          </w:tcPr>
          <w:p w14:paraId="526DD2F1" w14:textId="6625111E" w:rsidR="00C95125" w:rsidRDefault="00C95125" w:rsidP="00C95125">
            <w:r>
              <w:t>0</w:t>
            </w:r>
          </w:p>
        </w:tc>
        <w:tc>
          <w:tcPr>
            <w:tcW w:w="169" w:type="pct"/>
          </w:tcPr>
          <w:p w14:paraId="5A424DFA" w14:textId="77777777" w:rsidR="00C95125" w:rsidRDefault="00C95125" w:rsidP="00C95125"/>
        </w:tc>
        <w:tc>
          <w:tcPr>
            <w:tcW w:w="169" w:type="pct"/>
          </w:tcPr>
          <w:p w14:paraId="3CB65546" w14:textId="77777777" w:rsidR="00C95125" w:rsidRDefault="00C95125" w:rsidP="00C95125"/>
        </w:tc>
        <w:tc>
          <w:tcPr>
            <w:tcW w:w="169" w:type="pct"/>
          </w:tcPr>
          <w:p w14:paraId="39F23606" w14:textId="77777777" w:rsidR="00C95125" w:rsidRDefault="00C95125" w:rsidP="00C95125"/>
        </w:tc>
        <w:tc>
          <w:tcPr>
            <w:tcW w:w="169" w:type="pct"/>
          </w:tcPr>
          <w:p w14:paraId="1C0F449F" w14:textId="77777777" w:rsidR="00C95125" w:rsidRDefault="00C95125" w:rsidP="00C95125"/>
        </w:tc>
        <w:tc>
          <w:tcPr>
            <w:tcW w:w="169" w:type="pct"/>
          </w:tcPr>
          <w:p w14:paraId="10C84355" w14:textId="77777777" w:rsidR="00C95125" w:rsidRDefault="00C95125" w:rsidP="00C95125"/>
        </w:tc>
        <w:tc>
          <w:tcPr>
            <w:tcW w:w="169" w:type="pct"/>
          </w:tcPr>
          <w:p w14:paraId="6DCBD6DD" w14:textId="77777777" w:rsidR="00C95125" w:rsidRDefault="00C95125" w:rsidP="00C95125"/>
        </w:tc>
        <w:tc>
          <w:tcPr>
            <w:tcW w:w="169" w:type="pct"/>
          </w:tcPr>
          <w:p w14:paraId="3FFEC4F6" w14:textId="77777777" w:rsidR="00C95125" w:rsidRDefault="00C95125" w:rsidP="00C95125"/>
        </w:tc>
        <w:tc>
          <w:tcPr>
            <w:tcW w:w="188" w:type="pct"/>
          </w:tcPr>
          <w:p w14:paraId="2BD6E1C4" w14:textId="77777777" w:rsidR="00C95125" w:rsidRDefault="00C95125" w:rsidP="00C95125"/>
        </w:tc>
        <w:tc>
          <w:tcPr>
            <w:tcW w:w="387" w:type="pct"/>
          </w:tcPr>
          <w:p w14:paraId="6D9FF238" w14:textId="6A875E24" w:rsidR="00C95125" w:rsidRDefault="00C95125" w:rsidP="00C95125">
            <w:r>
              <w:t>A+M</w:t>
            </w:r>
          </w:p>
        </w:tc>
      </w:tr>
      <w:tr w:rsidR="00C95125" w14:paraId="633D6FE0" w14:textId="77777777" w:rsidTr="00875543">
        <w:tc>
          <w:tcPr>
            <w:tcW w:w="530" w:type="pct"/>
          </w:tcPr>
          <w:p w14:paraId="329A21E9" w14:textId="779C1736" w:rsidR="00C95125" w:rsidRDefault="00C95125" w:rsidP="00C95125"/>
        </w:tc>
        <w:tc>
          <w:tcPr>
            <w:tcW w:w="168" w:type="pct"/>
          </w:tcPr>
          <w:p w14:paraId="5E13B4E5" w14:textId="49339395" w:rsidR="00C95125" w:rsidRDefault="00C95125" w:rsidP="00C95125">
            <w:r>
              <w:t>0</w:t>
            </w:r>
          </w:p>
        </w:tc>
        <w:tc>
          <w:tcPr>
            <w:tcW w:w="168" w:type="pct"/>
          </w:tcPr>
          <w:p w14:paraId="350F9972" w14:textId="5AB19664" w:rsidR="00C95125" w:rsidRDefault="00C95125" w:rsidP="00C95125">
            <w:r>
              <w:t>0</w:t>
            </w:r>
          </w:p>
        </w:tc>
        <w:tc>
          <w:tcPr>
            <w:tcW w:w="168" w:type="pct"/>
          </w:tcPr>
          <w:p w14:paraId="327E859A" w14:textId="69E35D4E" w:rsidR="00C95125" w:rsidRDefault="00C95125" w:rsidP="00C95125">
            <w:r>
              <w:t>0</w:t>
            </w:r>
          </w:p>
        </w:tc>
        <w:tc>
          <w:tcPr>
            <w:tcW w:w="169" w:type="pct"/>
          </w:tcPr>
          <w:p w14:paraId="3AD840F5" w14:textId="527F7784" w:rsidR="00C95125" w:rsidRDefault="00C95125" w:rsidP="00C95125">
            <w:r>
              <w:t>0</w:t>
            </w:r>
          </w:p>
        </w:tc>
        <w:tc>
          <w:tcPr>
            <w:tcW w:w="169" w:type="pct"/>
          </w:tcPr>
          <w:p w14:paraId="1540D2F2" w14:textId="7F18D84B" w:rsidR="00C95125" w:rsidRDefault="00C95125" w:rsidP="00C95125">
            <w:r>
              <w:t>1</w:t>
            </w:r>
          </w:p>
        </w:tc>
        <w:tc>
          <w:tcPr>
            <w:tcW w:w="169" w:type="pct"/>
          </w:tcPr>
          <w:p w14:paraId="72E93C84" w14:textId="772EB12D" w:rsidR="00C95125" w:rsidRDefault="00C95125" w:rsidP="00C95125">
            <w:r>
              <w:t>1</w:t>
            </w:r>
          </w:p>
        </w:tc>
        <w:tc>
          <w:tcPr>
            <w:tcW w:w="169" w:type="pct"/>
          </w:tcPr>
          <w:p w14:paraId="78C39367" w14:textId="554FF5F8" w:rsidR="00C95125" w:rsidRDefault="00C95125" w:rsidP="00C95125">
            <w:r>
              <w:t>1</w:t>
            </w:r>
          </w:p>
        </w:tc>
        <w:tc>
          <w:tcPr>
            <w:tcW w:w="170" w:type="pct"/>
          </w:tcPr>
          <w:p w14:paraId="01FAD593" w14:textId="74EB2342" w:rsidR="00C95125" w:rsidRDefault="00C95125" w:rsidP="00C95125">
            <w:r>
              <w:t>1</w:t>
            </w:r>
          </w:p>
        </w:tc>
        <w:tc>
          <w:tcPr>
            <w:tcW w:w="169" w:type="pct"/>
          </w:tcPr>
          <w:p w14:paraId="0EE02553" w14:textId="7BB49615" w:rsidR="00C95125" w:rsidRDefault="00C95125" w:rsidP="00C95125">
            <w:r>
              <w:t>0</w:t>
            </w:r>
          </w:p>
        </w:tc>
        <w:tc>
          <w:tcPr>
            <w:tcW w:w="169" w:type="pct"/>
          </w:tcPr>
          <w:p w14:paraId="4804881E" w14:textId="59EE8E40" w:rsidR="00C95125" w:rsidRDefault="00C95125" w:rsidP="00C95125">
            <w:r>
              <w:t>1</w:t>
            </w:r>
          </w:p>
        </w:tc>
        <w:tc>
          <w:tcPr>
            <w:tcW w:w="169" w:type="pct"/>
          </w:tcPr>
          <w:p w14:paraId="70E6C2C2" w14:textId="2FD4195F" w:rsidR="00C95125" w:rsidRDefault="00C95125" w:rsidP="00C95125">
            <w:r>
              <w:t>1</w:t>
            </w:r>
          </w:p>
        </w:tc>
        <w:tc>
          <w:tcPr>
            <w:tcW w:w="169" w:type="pct"/>
          </w:tcPr>
          <w:p w14:paraId="5FCA80D7" w14:textId="76DE2F78" w:rsidR="00C95125" w:rsidRDefault="00C95125" w:rsidP="00C95125">
            <w:r>
              <w:t>0</w:t>
            </w:r>
          </w:p>
        </w:tc>
        <w:tc>
          <w:tcPr>
            <w:tcW w:w="169" w:type="pct"/>
          </w:tcPr>
          <w:p w14:paraId="76BD9563" w14:textId="44D00641" w:rsidR="00C95125" w:rsidRDefault="00C95125" w:rsidP="00C95125">
            <w:r>
              <w:t>0</w:t>
            </w:r>
          </w:p>
        </w:tc>
        <w:tc>
          <w:tcPr>
            <w:tcW w:w="169" w:type="pct"/>
          </w:tcPr>
          <w:p w14:paraId="6218FCA3" w14:textId="7B8CC899" w:rsidR="00C95125" w:rsidRDefault="00C95125" w:rsidP="00C95125">
            <w:r>
              <w:t>0</w:t>
            </w:r>
          </w:p>
        </w:tc>
        <w:tc>
          <w:tcPr>
            <w:tcW w:w="169" w:type="pct"/>
          </w:tcPr>
          <w:p w14:paraId="73A0D4D9" w14:textId="62F87F61" w:rsidR="00C95125" w:rsidRDefault="00C95125" w:rsidP="00C95125">
            <w:r>
              <w:t>0</w:t>
            </w:r>
          </w:p>
        </w:tc>
        <w:tc>
          <w:tcPr>
            <w:tcW w:w="184" w:type="pct"/>
          </w:tcPr>
          <w:p w14:paraId="7C128EA7" w14:textId="723B985B" w:rsidR="00C95125" w:rsidRDefault="00C95125" w:rsidP="00C95125">
            <w:r>
              <w:t>0</w:t>
            </w:r>
          </w:p>
        </w:tc>
        <w:tc>
          <w:tcPr>
            <w:tcW w:w="169" w:type="pct"/>
          </w:tcPr>
          <w:p w14:paraId="6EF78664" w14:textId="77777777" w:rsidR="00C95125" w:rsidRDefault="00C95125" w:rsidP="00C95125"/>
        </w:tc>
        <w:tc>
          <w:tcPr>
            <w:tcW w:w="169" w:type="pct"/>
          </w:tcPr>
          <w:p w14:paraId="28EB8F8F" w14:textId="77777777" w:rsidR="00C95125" w:rsidRDefault="00C95125" w:rsidP="00C95125"/>
        </w:tc>
        <w:tc>
          <w:tcPr>
            <w:tcW w:w="169" w:type="pct"/>
          </w:tcPr>
          <w:p w14:paraId="6FEF23B5" w14:textId="77777777" w:rsidR="00C95125" w:rsidRDefault="00C95125" w:rsidP="00C95125"/>
        </w:tc>
        <w:tc>
          <w:tcPr>
            <w:tcW w:w="169" w:type="pct"/>
          </w:tcPr>
          <w:p w14:paraId="4439D0E3" w14:textId="77777777" w:rsidR="00C95125" w:rsidRDefault="00C95125" w:rsidP="00C95125"/>
        </w:tc>
        <w:tc>
          <w:tcPr>
            <w:tcW w:w="169" w:type="pct"/>
          </w:tcPr>
          <w:p w14:paraId="790F714C" w14:textId="77777777" w:rsidR="00C95125" w:rsidRDefault="00C95125" w:rsidP="00C95125"/>
        </w:tc>
        <w:tc>
          <w:tcPr>
            <w:tcW w:w="169" w:type="pct"/>
          </w:tcPr>
          <w:p w14:paraId="607A72D5" w14:textId="77777777" w:rsidR="00C95125" w:rsidRDefault="00C95125" w:rsidP="00C95125"/>
        </w:tc>
        <w:tc>
          <w:tcPr>
            <w:tcW w:w="169" w:type="pct"/>
          </w:tcPr>
          <w:p w14:paraId="549449E4" w14:textId="77777777" w:rsidR="00C95125" w:rsidRDefault="00C95125" w:rsidP="00C95125"/>
        </w:tc>
        <w:tc>
          <w:tcPr>
            <w:tcW w:w="188" w:type="pct"/>
          </w:tcPr>
          <w:p w14:paraId="57E39AF9" w14:textId="77777777" w:rsidR="00C95125" w:rsidRDefault="00C95125" w:rsidP="00C95125"/>
        </w:tc>
        <w:tc>
          <w:tcPr>
            <w:tcW w:w="387" w:type="pct"/>
          </w:tcPr>
          <w:p w14:paraId="51BD38EB" w14:textId="35203B27" w:rsidR="00C95125" w:rsidRDefault="00C95125" w:rsidP="00C95125">
            <w:r>
              <w:t>Shift</w:t>
            </w:r>
          </w:p>
        </w:tc>
      </w:tr>
      <w:tr w:rsidR="00C95125" w14:paraId="326C4575" w14:textId="77777777" w:rsidTr="00875543">
        <w:tc>
          <w:tcPr>
            <w:tcW w:w="530" w:type="pct"/>
          </w:tcPr>
          <w:p w14:paraId="58D8C778" w14:textId="77777777" w:rsidR="00C95125" w:rsidRDefault="00C95125" w:rsidP="00C95125"/>
        </w:tc>
        <w:tc>
          <w:tcPr>
            <w:tcW w:w="168" w:type="pct"/>
          </w:tcPr>
          <w:p w14:paraId="0F691CFD" w14:textId="303BCAB7" w:rsidR="00C95125" w:rsidRDefault="00C95125" w:rsidP="00C95125">
            <w:r>
              <w:t>1</w:t>
            </w:r>
          </w:p>
        </w:tc>
        <w:tc>
          <w:tcPr>
            <w:tcW w:w="168" w:type="pct"/>
          </w:tcPr>
          <w:p w14:paraId="4E89D9F2" w14:textId="00DCA07E" w:rsidR="00C95125" w:rsidRDefault="00C95125" w:rsidP="00C95125">
            <w:r>
              <w:t>0</w:t>
            </w:r>
          </w:p>
        </w:tc>
        <w:tc>
          <w:tcPr>
            <w:tcW w:w="168" w:type="pct"/>
          </w:tcPr>
          <w:p w14:paraId="197AF00F" w14:textId="2B05C0FA" w:rsidR="00C95125" w:rsidRDefault="00C95125" w:rsidP="00C95125">
            <w:r>
              <w:t>0</w:t>
            </w:r>
          </w:p>
        </w:tc>
        <w:tc>
          <w:tcPr>
            <w:tcW w:w="169" w:type="pct"/>
          </w:tcPr>
          <w:p w14:paraId="1C582C71" w14:textId="16C905B0" w:rsidR="00C95125" w:rsidRDefault="00C95125" w:rsidP="00C95125">
            <w:r>
              <w:t>1</w:t>
            </w:r>
          </w:p>
        </w:tc>
        <w:tc>
          <w:tcPr>
            <w:tcW w:w="169" w:type="pct"/>
          </w:tcPr>
          <w:p w14:paraId="7DADBF57" w14:textId="38EBE384" w:rsidR="00C95125" w:rsidRDefault="00C95125" w:rsidP="00C95125">
            <w:r>
              <w:t>0</w:t>
            </w:r>
          </w:p>
        </w:tc>
        <w:tc>
          <w:tcPr>
            <w:tcW w:w="169" w:type="pct"/>
          </w:tcPr>
          <w:p w14:paraId="0D927A13" w14:textId="4C8409BB" w:rsidR="00C95125" w:rsidRDefault="00C95125" w:rsidP="00C95125">
            <w:r>
              <w:t>1</w:t>
            </w:r>
          </w:p>
        </w:tc>
        <w:tc>
          <w:tcPr>
            <w:tcW w:w="169" w:type="pct"/>
          </w:tcPr>
          <w:p w14:paraId="4761DBFB" w14:textId="00762F6B" w:rsidR="00C95125" w:rsidRDefault="00C95125" w:rsidP="00C95125">
            <w:r>
              <w:t>0</w:t>
            </w:r>
          </w:p>
        </w:tc>
        <w:tc>
          <w:tcPr>
            <w:tcW w:w="170" w:type="pct"/>
          </w:tcPr>
          <w:p w14:paraId="1041050D" w14:textId="5105BF3D" w:rsidR="00C95125" w:rsidRDefault="00C95125" w:rsidP="00C95125">
            <w:r>
              <w:t>0</w:t>
            </w:r>
          </w:p>
        </w:tc>
        <w:tc>
          <w:tcPr>
            <w:tcW w:w="169" w:type="pct"/>
          </w:tcPr>
          <w:p w14:paraId="296B8789" w14:textId="77777777" w:rsidR="00C95125" w:rsidRDefault="00C95125" w:rsidP="00C95125"/>
        </w:tc>
        <w:tc>
          <w:tcPr>
            <w:tcW w:w="169" w:type="pct"/>
          </w:tcPr>
          <w:p w14:paraId="1D3B5502" w14:textId="77777777" w:rsidR="00C95125" w:rsidRDefault="00C95125" w:rsidP="00C95125"/>
        </w:tc>
        <w:tc>
          <w:tcPr>
            <w:tcW w:w="169" w:type="pct"/>
          </w:tcPr>
          <w:p w14:paraId="0838F716" w14:textId="77777777" w:rsidR="00C95125" w:rsidRDefault="00C95125" w:rsidP="00C95125"/>
        </w:tc>
        <w:tc>
          <w:tcPr>
            <w:tcW w:w="169" w:type="pct"/>
          </w:tcPr>
          <w:p w14:paraId="0C6BB3CE" w14:textId="77777777" w:rsidR="00C95125" w:rsidRDefault="00C95125" w:rsidP="00C95125"/>
        </w:tc>
        <w:tc>
          <w:tcPr>
            <w:tcW w:w="169" w:type="pct"/>
          </w:tcPr>
          <w:p w14:paraId="1ADD8AC7" w14:textId="77777777" w:rsidR="00C95125" w:rsidRDefault="00C95125" w:rsidP="00C95125"/>
        </w:tc>
        <w:tc>
          <w:tcPr>
            <w:tcW w:w="169" w:type="pct"/>
          </w:tcPr>
          <w:p w14:paraId="4021BCD3" w14:textId="77777777" w:rsidR="00C95125" w:rsidRDefault="00C95125" w:rsidP="00C95125"/>
        </w:tc>
        <w:tc>
          <w:tcPr>
            <w:tcW w:w="169" w:type="pct"/>
          </w:tcPr>
          <w:p w14:paraId="6955BDE5" w14:textId="77777777" w:rsidR="00C95125" w:rsidRDefault="00C95125" w:rsidP="00C95125"/>
        </w:tc>
        <w:tc>
          <w:tcPr>
            <w:tcW w:w="184" w:type="pct"/>
          </w:tcPr>
          <w:p w14:paraId="1962F2D4" w14:textId="77777777" w:rsidR="00C95125" w:rsidRDefault="00C95125" w:rsidP="00C95125"/>
        </w:tc>
        <w:tc>
          <w:tcPr>
            <w:tcW w:w="169" w:type="pct"/>
          </w:tcPr>
          <w:p w14:paraId="040A736E" w14:textId="77777777" w:rsidR="00C95125" w:rsidRDefault="00C95125" w:rsidP="00C95125"/>
        </w:tc>
        <w:tc>
          <w:tcPr>
            <w:tcW w:w="169" w:type="pct"/>
          </w:tcPr>
          <w:p w14:paraId="1FFAF038" w14:textId="77777777" w:rsidR="00C95125" w:rsidRDefault="00C95125" w:rsidP="00C95125"/>
        </w:tc>
        <w:tc>
          <w:tcPr>
            <w:tcW w:w="169" w:type="pct"/>
          </w:tcPr>
          <w:p w14:paraId="78DE6317" w14:textId="77777777" w:rsidR="00C95125" w:rsidRDefault="00C95125" w:rsidP="00C95125"/>
        </w:tc>
        <w:tc>
          <w:tcPr>
            <w:tcW w:w="169" w:type="pct"/>
          </w:tcPr>
          <w:p w14:paraId="068C65E4" w14:textId="77777777" w:rsidR="00C95125" w:rsidRDefault="00C95125" w:rsidP="00C95125"/>
        </w:tc>
        <w:tc>
          <w:tcPr>
            <w:tcW w:w="169" w:type="pct"/>
          </w:tcPr>
          <w:p w14:paraId="532D8B1B" w14:textId="77777777" w:rsidR="00C95125" w:rsidRDefault="00C95125" w:rsidP="00C95125"/>
        </w:tc>
        <w:tc>
          <w:tcPr>
            <w:tcW w:w="169" w:type="pct"/>
          </w:tcPr>
          <w:p w14:paraId="153E7C41" w14:textId="77777777" w:rsidR="00C95125" w:rsidRDefault="00C95125" w:rsidP="00C95125"/>
        </w:tc>
        <w:tc>
          <w:tcPr>
            <w:tcW w:w="169" w:type="pct"/>
          </w:tcPr>
          <w:p w14:paraId="19317D3E" w14:textId="77777777" w:rsidR="00C95125" w:rsidRDefault="00C95125" w:rsidP="00C95125"/>
        </w:tc>
        <w:tc>
          <w:tcPr>
            <w:tcW w:w="188" w:type="pct"/>
          </w:tcPr>
          <w:p w14:paraId="1A9E6CC5" w14:textId="77777777" w:rsidR="00C95125" w:rsidRDefault="00C95125" w:rsidP="00C95125"/>
        </w:tc>
        <w:tc>
          <w:tcPr>
            <w:tcW w:w="387" w:type="pct"/>
          </w:tcPr>
          <w:p w14:paraId="4ABF92B7" w14:textId="2954AB49" w:rsidR="00C95125" w:rsidRDefault="00C95125" w:rsidP="00C95125">
            <w:r>
              <w:t>A-M</w:t>
            </w:r>
          </w:p>
        </w:tc>
      </w:tr>
      <w:tr w:rsidR="00C95125" w14:paraId="17E55816" w14:textId="77777777" w:rsidTr="00875543">
        <w:tc>
          <w:tcPr>
            <w:tcW w:w="530" w:type="pct"/>
          </w:tcPr>
          <w:p w14:paraId="1FC196ED" w14:textId="0C66D1A2" w:rsidR="00C95125" w:rsidRDefault="00C95125" w:rsidP="00C95125">
            <w:r>
              <w:t>4</w:t>
            </w:r>
          </w:p>
        </w:tc>
        <w:tc>
          <w:tcPr>
            <w:tcW w:w="168" w:type="pct"/>
          </w:tcPr>
          <w:p w14:paraId="60C7BE30" w14:textId="21AA4E37" w:rsidR="00C95125" w:rsidRDefault="00C95125" w:rsidP="00C95125">
            <w:r>
              <w:t>0</w:t>
            </w:r>
          </w:p>
        </w:tc>
        <w:tc>
          <w:tcPr>
            <w:tcW w:w="168" w:type="pct"/>
          </w:tcPr>
          <w:p w14:paraId="69D82B33" w14:textId="1D876A00" w:rsidR="00C95125" w:rsidRDefault="00C95125" w:rsidP="00C95125">
            <w:r>
              <w:t>0</w:t>
            </w:r>
          </w:p>
        </w:tc>
        <w:tc>
          <w:tcPr>
            <w:tcW w:w="168" w:type="pct"/>
          </w:tcPr>
          <w:p w14:paraId="24FE35B8" w14:textId="6EFA498E" w:rsidR="00C95125" w:rsidRDefault="00C95125" w:rsidP="00C95125">
            <w:r>
              <w:t>0</w:t>
            </w:r>
          </w:p>
        </w:tc>
        <w:tc>
          <w:tcPr>
            <w:tcW w:w="169" w:type="pct"/>
          </w:tcPr>
          <w:p w14:paraId="475FA6CA" w14:textId="12E4B856" w:rsidR="00C95125" w:rsidRDefault="00C95125" w:rsidP="00C95125">
            <w:r>
              <w:t>0</w:t>
            </w:r>
          </w:p>
        </w:tc>
        <w:tc>
          <w:tcPr>
            <w:tcW w:w="169" w:type="pct"/>
          </w:tcPr>
          <w:p w14:paraId="3B8E7025" w14:textId="6B807682" w:rsidR="00C95125" w:rsidRDefault="00C95125" w:rsidP="00C95125">
            <w:r>
              <w:t>1</w:t>
            </w:r>
          </w:p>
        </w:tc>
        <w:tc>
          <w:tcPr>
            <w:tcW w:w="169" w:type="pct"/>
          </w:tcPr>
          <w:p w14:paraId="62711055" w14:textId="3A4F4D11" w:rsidR="00C95125" w:rsidRDefault="00C95125" w:rsidP="00C95125">
            <w:r>
              <w:t>1</w:t>
            </w:r>
          </w:p>
        </w:tc>
        <w:tc>
          <w:tcPr>
            <w:tcW w:w="169" w:type="pct"/>
          </w:tcPr>
          <w:p w14:paraId="268C855E" w14:textId="0F4C5820" w:rsidR="00C95125" w:rsidRDefault="00C95125" w:rsidP="00C95125">
            <w:r>
              <w:t>1</w:t>
            </w:r>
          </w:p>
        </w:tc>
        <w:tc>
          <w:tcPr>
            <w:tcW w:w="170" w:type="pct"/>
          </w:tcPr>
          <w:p w14:paraId="77E51D9E" w14:textId="7EDD7A05" w:rsidR="00C95125" w:rsidRDefault="00C95125" w:rsidP="00C95125">
            <w:r>
              <w:t>1</w:t>
            </w:r>
          </w:p>
        </w:tc>
        <w:tc>
          <w:tcPr>
            <w:tcW w:w="169" w:type="pct"/>
          </w:tcPr>
          <w:p w14:paraId="2BAE38A0" w14:textId="77777777" w:rsidR="00C95125" w:rsidRDefault="00C95125" w:rsidP="00C95125"/>
        </w:tc>
        <w:tc>
          <w:tcPr>
            <w:tcW w:w="169" w:type="pct"/>
          </w:tcPr>
          <w:p w14:paraId="55BF2046" w14:textId="77777777" w:rsidR="00C95125" w:rsidRDefault="00C95125" w:rsidP="00C95125"/>
        </w:tc>
        <w:tc>
          <w:tcPr>
            <w:tcW w:w="169" w:type="pct"/>
          </w:tcPr>
          <w:p w14:paraId="20460894" w14:textId="77777777" w:rsidR="00C95125" w:rsidRDefault="00C95125" w:rsidP="00C95125"/>
        </w:tc>
        <w:tc>
          <w:tcPr>
            <w:tcW w:w="169" w:type="pct"/>
          </w:tcPr>
          <w:p w14:paraId="39C3E5DD" w14:textId="77777777" w:rsidR="00C95125" w:rsidRDefault="00C95125" w:rsidP="00C95125"/>
        </w:tc>
        <w:tc>
          <w:tcPr>
            <w:tcW w:w="169" w:type="pct"/>
          </w:tcPr>
          <w:p w14:paraId="2B562FCB" w14:textId="77777777" w:rsidR="00C95125" w:rsidRDefault="00C95125" w:rsidP="00C95125"/>
        </w:tc>
        <w:tc>
          <w:tcPr>
            <w:tcW w:w="169" w:type="pct"/>
          </w:tcPr>
          <w:p w14:paraId="247456CA" w14:textId="77777777" w:rsidR="00C95125" w:rsidRDefault="00C95125" w:rsidP="00C95125"/>
        </w:tc>
        <w:tc>
          <w:tcPr>
            <w:tcW w:w="169" w:type="pct"/>
          </w:tcPr>
          <w:p w14:paraId="1E324745" w14:textId="77777777" w:rsidR="00C95125" w:rsidRDefault="00C95125" w:rsidP="00C95125"/>
        </w:tc>
        <w:tc>
          <w:tcPr>
            <w:tcW w:w="184" w:type="pct"/>
          </w:tcPr>
          <w:p w14:paraId="09E4EB46" w14:textId="1F153A35" w:rsidR="00C95125" w:rsidRDefault="00C95125" w:rsidP="00C95125">
            <w:r>
              <w:t>0</w:t>
            </w:r>
          </w:p>
        </w:tc>
        <w:tc>
          <w:tcPr>
            <w:tcW w:w="169" w:type="pct"/>
          </w:tcPr>
          <w:p w14:paraId="2E22A1AA" w14:textId="77777777" w:rsidR="00C95125" w:rsidRDefault="00C95125" w:rsidP="00C95125"/>
        </w:tc>
        <w:tc>
          <w:tcPr>
            <w:tcW w:w="169" w:type="pct"/>
          </w:tcPr>
          <w:p w14:paraId="01A0CA4F" w14:textId="77777777" w:rsidR="00C95125" w:rsidRDefault="00C95125" w:rsidP="00C95125"/>
        </w:tc>
        <w:tc>
          <w:tcPr>
            <w:tcW w:w="169" w:type="pct"/>
          </w:tcPr>
          <w:p w14:paraId="107DDA1F" w14:textId="77777777" w:rsidR="00C95125" w:rsidRDefault="00C95125" w:rsidP="00C95125"/>
        </w:tc>
        <w:tc>
          <w:tcPr>
            <w:tcW w:w="169" w:type="pct"/>
          </w:tcPr>
          <w:p w14:paraId="47258B30" w14:textId="77777777" w:rsidR="00C95125" w:rsidRDefault="00C95125" w:rsidP="00C95125"/>
        </w:tc>
        <w:tc>
          <w:tcPr>
            <w:tcW w:w="169" w:type="pct"/>
          </w:tcPr>
          <w:p w14:paraId="06599110" w14:textId="77777777" w:rsidR="00C95125" w:rsidRDefault="00C95125" w:rsidP="00C95125"/>
        </w:tc>
        <w:tc>
          <w:tcPr>
            <w:tcW w:w="169" w:type="pct"/>
          </w:tcPr>
          <w:p w14:paraId="351EBBB9" w14:textId="77777777" w:rsidR="00C95125" w:rsidRDefault="00C95125" w:rsidP="00C95125"/>
        </w:tc>
        <w:tc>
          <w:tcPr>
            <w:tcW w:w="169" w:type="pct"/>
          </w:tcPr>
          <w:p w14:paraId="771488C9" w14:textId="77777777" w:rsidR="00C95125" w:rsidRDefault="00C95125" w:rsidP="00C95125"/>
        </w:tc>
        <w:tc>
          <w:tcPr>
            <w:tcW w:w="188" w:type="pct"/>
          </w:tcPr>
          <w:p w14:paraId="69D08C64" w14:textId="77777777" w:rsidR="00C95125" w:rsidRDefault="00C95125" w:rsidP="00C95125"/>
        </w:tc>
        <w:tc>
          <w:tcPr>
            <w:tcW w:w="387" w:type="pct"/>
          </w:tcPr>
          <w:p w14:paraId="00A6BE76" w14:textId="389DF6E3" w:rsidR="00C95125" w:rsidRDefault="00C95125" w:rsidP="00C95125">
            <w:r>
              <w:t>A+M</w:t>
            </w:r>
          </w:p>
        </w:tc>
      </w:tr>
      <w:tr w:rsidR="00C95125" w14:paraId="6106FACE" w14:textId="77777777" w:rsidTr="00875543">
        <w:tc>
          <w:tcPr>
            <w:tcW w:w="530" w:type="pct"/>
          </w:tcPr>
          <w:p w14:paraId="32FAD849" w14:textId="3CA7D08A" w:rsidR="00C95125" w:rsidRDefault="00C95125" w:rsidP="00C95125"/>
        </w:tc>
        <w:tc>
          <w:tcPr>
            <w:tcW w:w="168" w:type="pct"/>
          </w:tcPr>
          <w:p w14:paraId="5C482775" w14:textId="6F94EC7E" w:rsidR="00C95125" w:rsidRDefault="00C95125" w:rsidP="00C95125">
            <w:r>
              <w:t>0</w:t>
            </w:r>
          </w:p>
        </w:tc>
        <w:tc>
          <w:tcPr>
            <w:tcW w:w="168" w:type="pct"/>
          </w:tcPr>
          <w:p w14:paraId="571EA385" w14:textId="3F419A14" w:rsidR="00C95125" w:rsidRDefault="00C95125" w:rsidP="00C95125">
            <w:r>
              <w:t>0</w:t>
            </w:r>
          </w:p>
        </w:tc>
        <w:tc>
          <w:tcPr>
            <w:tcW w:w="168" w:type="pct"/>
          </w:tcPr>
          <w:p w14:paraId="4D74145C" w14:textId="52C0D84B" w:rsidR="00C95125" w:rsidRDefault="00C95125" w:rsidP="00C95125">
            <w:r>
              <w:t>0</w:t>
            </w:r>
          </w:p>
        </w:tc>
        <w:tc>
          <w:tcPr>
            <w:tcW w:w="169" w:type="pct"/>
          </w:tcPr>
          <w:p w14:paraId="793DEE9A" w14:textId="4B3685B8" w:rsidR="00C95125" w:rsidRDefault="00C95125" w:rsidP="00C95125">
            <w:r>
              <w:t>1</w:t>
            </w:r>
          </w:p>
        </w:tc>
        <w:tc>
          <w:tcPr>
            <w:tcW w:w="169" w:type="pct"/>
          </w:tcPr>
          <w:p w14:paraId="57F77A56" w14:textId="05B4C0D5" w:rsidR="00C95125" w:rsidRDefault="00C95125" w:rsidP="00C95125">
            <w:r>
              <w:t>1</w:t>
            </w:r>
          </w:p>
        </w:tc>
        <w:tc>
          <w:tcPr>
            <w:tcW w:w="169" w:type="pct"/>
          </w:tcPr>
          <w:p w14:paraId="4C1D20C4" w14:textId="02566ED2" w:rsidR="00C95125" w:rsidRDefault="00C95125" w:rsidP="00C95125">
            <w:r>
              <w:t>1</w:t>
            </w:r>
          </w:p>
        </w:tc>
        <w:tc>
          <w:tcPr>
            <w:tcW w:w="169" w:type="pct"/>
          </w:tcPr>
          <w:p w14:paraId="147ECBC8" w14:textId="48E60DAF" w:rsidR="00C95125" w:rsidRDefault="00C95125" w:rsidP="00C95125">
            <w:r>
              <w:t>1</w:t>
            </w:r>
          </w:p>
        </w:tc>
        <w:tc>
          <w:tcPr>
            <w:tcW w:w="170" w:type="pct"/>
          </w:tcPr>
          <w:p w14:paraId="5F5C838F" w14:textId="1B81ECBD" w:rsidR="00C95125" w:rsidRDefault="00C95125" w:rsidP="00C95125">
            <w:r>
              <w:t>0</w:t>
            </w:r>
          </w:p>
        </w:tc>
        <w:tc>
          <w:tcPr>
            <w:tcW w:w="169" w:type="pct"/>
          </w:tcPr>
          <w:p w14:paraId="7B2FDEDC" w14:textId="6263DDEF" w:rsidR="00C95125" w:rsidRDefault="00C95125" w:rsidP="00C95125">
            <w:r>
              <w:t>1</w:t>
            </w:r>
          </w:p>
        </w:tc>
        <w:tc>
          <w:tcPr>
            <w:tcW w:w="169" w:type="pct"/>
          </w:tcPr>
          <w:p w14:paraId="76859CEC" w14:textId="2C45FA69" w:rsidR="00C95125" w:rsidRDefault="00C95125" w:rsidP="00C95125">
            <w:r>
              <w:t>1</w:t>
            </w:r>
          </w:p>
        </w:tc>
        <w:tc>
          <w:tcPr>
            <w:tcW w:w="169" w:type="pct"/>
          </w:tcPr>
          <w:p w14:paraId="7EE20570" w14:textId="13A446CB" w:rsidR="00C95125" w:rsidRDefault="00C95125" w:rsidP="00C95125">
            <w:r>
              <w:t>0</w:t>
            </w:r>
          </w:p>
        </w:tc>
        <w:tc>
          <w:tcPr>
            <w:tcW w:w="169" w:type="pct"/>
          </w:tcPr>
          <w:p w14:paraId="3FF795B2" w14:textId="203C9983" w:rsidR="00C95125" w:rsidRDefault="00C95125" w:rsidP="00C95125">
            <w:r>
              <w:t>0</w:t>
            </w:r>
          </w:p>
        </w:tc>
        <w:tc>
          <w:tcPr>
            <w:tcW w:w="169" w:type="pct"/>
          </w:tcPr>
          <w:p w14:paraId="183698D2" w14:textId="4FDA002B" w:rsidR="00C95125" w:rsidRDefault="00C95125" w:rsidP="00C95125">
            <w:r>
              <w:t>0</w:t>
            </w:r>
          </w:p>
        </w:tc>
        <w:tc>
          <w:tcPr>
            <w:tcW w:w="169" w:type="pct"/>
          </w:tcPr>
          <w:p w14:paraId="01916AE3" w14:textId="794559B1" w:rsidR="00C95125" w:rsidRDefault="00C95125" w:rsidP="00C95125">
            <w:r>
              <w:t>0</w:t>
            </w:r>
          </w:p>
        </w:tc>
        <w:tc>
          <w:tcPr>
            <w:tcW w:w="169" w:type="pct"/>
          </w:tcPr>
          <w:p w14:paraId="42BE3B97" w14:textId="748EE6F7" w:rsidR="00C95125" w:rsidRDefault="00C95125" w:rsidP="00C95125">
            <w:r>
              <w:t>0</w:t>
            </w:r>
          </w:p>
        </w:tc>
        <w:tc>
          <w:tcPr>
            <w:tcW w:w="184" w:type="pct"/>
          </w:tcPr>
          <w:p w14:paraId="1700E162" w14:textId="293F81C0" w:rsidR="00C95125" w:rsidRDefault="00C95125" w:rsidP="00C95125">
            <w:r>
              <w:t>0</w:t>
            </w:r>
          </w:p>
        </w:tc>
        <w:tc>
          <w:tcPr>
            <w:tcW w:w="169" w:type="pct"/>
          </w:tcPr>
          <w:p w14:paraId="17D31D28" w14:textId="77777777" w:rsidR="00C95125" w:rsidRDefault="00C95125" w:rsidP="00C95125"/>
        </w:tc>
        <w:tc>
          <w:tcPr>
            <w:tcW w:w="169" w:type="pct"/>
          </w:tcPr>
          <w:p w14:paraId="191255FC" w14:textId="77777777" w:rsidR="00C95125" w:rsidRDefault="00C95125" w:rsidP="00C95125"/>
        </w:tc>
        <w:tc>
          <w:tcPr>
            <w:tcW w:w="169" w:type="pct"/>
          </w:tcPr>
          <w:p w14:paraId="6F795ED7" w14:textId="77777777" w:rsidR="00C95125" w:rsidRDefault="00C95125" w:rsidP="00C95125"/>
        </w:tc>
        <w:tc>
          <w:tcPr>
            <w:tcW w:w="169" w:type="pct"/>
          </w:tcPr>
          <w:p w14:paraId="1E384416" w14:textId="77777777" w:rsidR="00C95125" w:rsidRDefault="00C95125" w:rsidP="00C95125"/>
        </w:tc>
        <w:tc>
          <w:tcPr>
            <w:tcW w:w="169" w:type="pct"/>
          </w:tcPr>
          <w:p w14:paraId="6F98BBB5" w14:textId="77777777" w:rsidR="00C95125" w:rsidRDefault="00C95125" w:rsidP="00C95125"/>
        </w:tc>
        <w:tc>
          <w:tcPr>
            <w:tcW w:w="169" w:type="pct"/>
          </w:tcPr>
          <w:p w14:paraId="5166060A" w14:textId="77777777" w:rsidR="00C95125" w:rsidRDefault="00C95125" w:rsidP="00C95125"/>
        </w:tc>
        <w:tc>
          <w:tcPr>
            <w:tcW w:w="169" w:type="pct"/>
          </w:tcPr>
          <w:p w14:paraId="52028E11" w14:textId="77777777" w:rsidR="00C95125" w:rsidRDefault="00C95125" w:rsidP="00C95125"/>
        </w:tc>
        <w:tc>
          <w:tcPr>
            <w:tcW w:w="188" w:type="pct"/>
          </w:tcPr>
          <w:p w14:paraId="4710F340" w14:textId="77777777" w:rsidR="00C95125" w:rsidRDefault="00C95125" w:rsidP="00C95125"/>
        </w:tc>
        <w:tc>
          <w:tcPr>
            <w:tcW w:w="387" w:type="pct"/>
          </w:tcPr>
          <w:p w14:paraId="7050A641" w14:textId="7C264789" w:rsidR="00C95125" w:rsidRDefault="00C95125" w:rsidP="00C95125">
            <w:r>
              <w:t>Shift</w:t>
            </w:r>
          </w:p>
        </w:tc>
      </w:tr>
      <w:tr w:rsidR="00C95125" w14:paraId="1686A713" w14:textId="77777777" w:rsidTr="00875543">
        <w:tc>
          <w:tcPr>
            <w:tcW w:w="530" w:type="pct"/>
          </w:tcPr>
          <w:p w14:paraId="4A8FBFE9" w14:textId="22895C48" w:rsidR="00C95125" w:rsidRDefault="00C95125" w:rsidP="00C95125"/>
        </w:tc>
        <w:tc>
          <w:tcPr>
            <w:tcW w:w="168" w:type="pct"/>
          </w:tcPr>
          <w:p w14:paraId="07C23546" w14:textId="69E83451" w:rsidR="00C95125" w:rsidRDefault="00C95125" w:rsidP="00C95125">
            <w:r>
              <w:t>1</w:t>
            </w:r>
          </w:p>
        </w:tc>
        <w:tc>
          <w:tcPr>
            <w:tcW w:w="168" w:type="pct"/>
          </w:tcPr>
          <w:p w14:paraId="408279EC" w14:textId="0C2BF6D9" w:rsidR="00C95125" w:rsidRDefault="00C95125" w:rsidP="00C95125">
            <w:r>
              <w:t>0</w:t>
            </w:r>
          </w:p>
        </w:tc>
        <w:tc>
          <w:tcPr>
            <w:tcW w:w="168" w:type="pct"/>
          </w:tcPr>
          <w:p w14:paraId="688C351D" w14:textId="0DA99A22" w:rsidR="00C95125" w:rsidRDefault="00C95125" w:rsidP="00C95125">
            <w:r>
              <w:t>1</w:t>
            </w:r>
          </w:p>
        </w:tc>
        <w:tc>
          <w:tcPr>
            <w:tcW w:w="169" w:type="pct"/>
          </w:tcPr>
          <w:p w14:paraId="65DE8654" w14:textId="3E8ABFC7" w:rsidR="00C95125" w:rsidRDefault="00C95125" w:rsidP="00C95125">
            <w:r>
              <w:t>0</w:t>
            </w:r>
          </w:p>
        </w:tc>
        <w:tc>
          <w:tcPr>
            <w:tcW w:w="169" w:type="pct"/>
          </w:tcPr>
          <w:p w14:paraId="24D43AD4" w14:textId="6BEBFC53" w:rsidR="00C95125" w:rsidRDefault="00C95125" w:rsidP="00C95125">
            <w:r>
              <w:t>0</w:t>
            </w:r>
          </w:p>
        </w:tc>
        <w:tc>
          <w:tcPr>
            <w:tcW w:w="169" w:type="pct"/>
          </w:tcPr>
          <w:p w14:paraId="7CE1A995" w14:textId="573BDD7C" w:rsidR="00C95125" w:rsidRDefault="00C95125" w:rsidP="00C95125">
            <w:r>
              <w:t>0</w:t>
            </w:r>
          </w:p>
        </w:tc>
        <w:tc>
          <w:tcPr>
            <w:tcW w:w="169" w:type="pct"/>
          </w:tcPr>
          <w:p w14:paraId="7833BFC6" w14:textId="2EACB617" w:rsidR="00C95125" w:rsidRDefault="00C95125" w:rsidP="00C95125">
            <w:r>
              <w:t>1</w:t>
            </w:r>
          </w:p>
        </w:tc>
        <w:tc>
          <w:tcPr>
            <w:tcW w:w="170" w:type="pct"/>
          </w:tcPr>
          <w:p w14:paraId="7450F880" w14:textId="32D2543E" w:rsidR="00C95125" w:rsidRDefault="00C95125" w:rsidP="00C95125">
            <w:r>
              <w:t>1</w:t>
            </w:r>
          </w:p>
        </w:tc>
        <w:tc>
          <w:tcPr>
            <w:tcW w:w="169" w:type="pct"/>
          </w:tcPr>
          <w:p w14:paraId="615A4427" w14:textId="77777777" w:rsidR="00C95125" w:rsidRDefault="00C95125" w:rsidP="00C95125"/>
        </w:tc>
        <w:tc>
          <w:tcPr>
            <w:tcW w:w="169" w:type="pct"/>
          </w:tcPr>
          <w:p w14:paraId="5EF57D88" w14:textId="77777777" w:rsidR="00C95125" w:rsidRDefault="00C95125" w:rsidP="00C95125"/>
        </w:tc>
        <w:tc>
          <w:tcPr>
            <w:tcW w:w="169" w:type="pct"/>
          </w:tcPr>
          <w:p w14:paraId="0ADDC3CB" w14:textId="77777777" w:rsidR="00C95125" w:rsidRDefault="00C95125" w:rsidP="00C95125"/>
        </w:tc>
        <w:tc>
          <w:tcPr>
            <w:tcW w:w="169" w:type="pct"/>
          </w:tcPr>
          <w:p w14:paraId="78AD001C" w14:textId="77777777" w:rsidR="00C95125" w:rsidRDefault="00C95125" w:rsidP="00C95125"/>
        </w:tc>
        <w:tc>
          <w:tcPr>
            <w:tcW w:w="169" w:type="pct"/>
          </w:tcPr>
          <w:p w14:paraId="1FEA294F" w14:textId="77777777" w:rsidR="00C95125" w:rsidRDefault="00C95125" w:rsidP="00C95125"/>
        </w:tc>
        <w:tc>
          <w:tcPr>
            <w:tcW w:w="169" w:type="pct"/>
          </w:tcPr>
          <w:p w14:paraId="753F8E58" w14:textId="77777777" w:rsidR="00C95125" w:rsidRDefault="00C95125" w:rsidP="00C95125"/>
        </w:tc>
        <w:tc>
          <w:tcPr>
            <w:tcW w:w="169" w:type="pct"/>
          </w:tcPr>
          <w:p w14:paraId="2244AD39" w14:textId="77777777" w:rsidR="00C95125" w:rsidRDefault="00C95125" w:rsidP="00C95125"/>
        </w:tc>
        <w:tc>
          <w:tcPr>
            <w:tcW w:w="184" w:type="pct"/>
          </w:tcPr>
          <w:p w14:paraId="3FB622DF" w14:textId="12178F5A" w:rsidR="00C95125" w:rsidRDefault="00C95125" w:rsidP="00C95125"/>
        </w:tc>
        <w:tc>
          <w:tcPr>
            <w:tcW w:w="169" w:type="pct"/>
          </w:tcPr>
          <w:p w14:paraId="4964A392" w14:textId="77777777" w:rsidR="00C95125" w:rsidRDefault="00C95125" w:rsidP="00C95125"/>
        </w:tc>
        <w:tc>
          <w:tcPr>
            <w:tcW w:w="169" w:type="pct"/>
          </w:tcPr>
          <w:p w14:paraId="34E3FAB8" w14:textId="77777777" w:rsidR="00C95125" w:rsidRDefault="00C95125" w:rsidP="00C95125"/>
        </w:tc>
        <w:tc>
          <w:tcPr>
            <w:tcW w:w="169" w:type="pct"/>
          </w:tcPr>
          <w:p w14:paraId="29164727" w14:textId="77777777" w:rsidR="00C95125" w:rsidRDefault="00C95125" w:rsidP="00C95125"/>
        </w:tc>
        <w:tc>
          <w:tcPr>
            <w:tcW w:w="169" w:type="pct"/>
          </w:tcPr>
          <w:p w14:paraId="56B462A2" w14:textId="77777777" w:rsidR="00C95125" w:rsidRDefault="00C95125" w:rsidP="00C95125"/>
        </w:tc>
        <w:tc>
          <w:tcPr>
            <w:tcW w:w="169" w:type="pct"/>
          </w:tcPr>
          <w:p w14:paraId="6138B4EB" w14:textId="77777777" w:rsidR="00C95125" w:rsidRDefault="00C95125" w:rsidP="00C95125"/>
        </w:tc>
        <w:tc>
          <w:tcPr>
            <w:tcW w:w="169" w:type="pct"/>
          </w:tcPr>
          <w:p w14:paraId="578193EE" w14:textId="77777777" w:rsidR="00C95125" w:rsidRDefault="00C95125" w:rsidP="00C95125"/>
        </w:tc>
        <w:tc>
          <w:tcPr>
            <w:tcW w:w="169" w:type="pct"/>
          </w:tcPr>
          <w:p w14:paraId="2114F545" w14:textId="77777777" w:rsidR="00C95125" w:rsidRDefault="00C95125" w:rsidP="00C95125"/>
        </w:tc>
        <w:tc>
          <w:tcPr>
            <w:tcW w:w="188" w:type="pct"/>
          </w:tcPr>
          <w:p w14:paraId="3C120972" w14:textId="77777777" w:rsidR="00C95125" w:rsidRDefault="00C95125" w:rsidP="00C95125"/>
        </w:tc>
        <w:tc>
          <w:tcPr>
            <w:tcW w:w="387" w:type="pct"/>
          </w:tcPr>
          <w:p w14:paraId="1B0128CB" w14:textId="704D8B5C" w:rsidR="00C95125" w:rsidRDefault="00C95125" w:rsidP="00C95125">
            <w:r>
              <w:t>A-M</w:t>
            </w:r>
          </w:p>
        </w:tc>
      </w:tr>
      <w:tr w:rsidR="00C95125" w14:paraId="35A8D9BC" w14:textId="77777777" w:rsidTr="00875543">
        <w:tc>
          <w:tcPr>
            <w:tcW w:w="530" w:type="pct"/>
          </w:tcPr>
          <w:p w14:paraId="06B54506" w14:textId="76E83EAD" w:rsidR="00C95125" w:rsidRDefault="00C95125" w:rsidP="00C95125">
            <w:r>
              <w:t>3</w:t>
            </w:r>
          </w:p>
        </w:tc>
        <w:tc>
          <w:tcPr>
            <w:tcW w:w="168" w:type="pct"/>
          </w:tcPr>
          <w:p w14:paraId="7325AC27" w14:textId="6F2232F1" w:rsidR="00C95125" w:rsidRDefault="00C95125" w:rsidP="00C95125">
            <w:r>
              <w:t>0</w:t>
            </w:r>
          </w:p>
        </w:tc>
        <w:tc>
          <w:tcPr>
            <w:tcW w:w="168" w:type="pct"/>
          </w:tcPr>
          <w:p w14:paraId="074A3E1F" w14:textId="0E0937CC" w:rsidR="00C95125" w:rsidRDefault="00C95125" w:rsidP="00C95125">
            <w:r>
              <w:t>0</w:t>
            </w:r>
          </w:p>
        </w:tc>
        <w:tc>
          <w:tcPr>
            <w:tcW w:w="168" w:type="pct"/>
          </w:tcPr>
          <w:p w14:paraId="463DD8BE" w14:textId="12AE447C" w:rsidR="00C95125" w:rsidRDefault="00C95125" w:rsidP="00C95125">
            <w:r>
              <w:t>0</w:t>
            </w:r>
          </w:p>
        </w:tc>
        <w:tc>
          <w:tcPr>
            <w:tcW w:w="169" w:type="pct"/>
          </w:tcPr>
          <w:p w14:paraId="4DB0D4AD" w14:textId="42860570" w:rsidR="00C95125" w:rsidRDefault="00C95125" w:rsidP="00C95125">
            <w:r>
              <w:t>1</w:t>
            </w:r>
          </w:p>
        </w:tc>
        <w:tc>
          <w:tcPr>
            <w:tcW w:w="169" w:type="pct"/>
          </w:tcPr>
          <w:p w14:paraId="13DBE105" w14:textId="2A8B82F7" w:rsidR="00C95125" w:rsidRDefault="00C95125" w:rsidP="00C95125">
            <w:r>
              <w:t>1</w:t>
            </w:r>
          </w:p>
        </w:tc>
        <w:tc>
          <w:tcPr>
            <w:tcW w:w="169" w:type="pct"/>
          </w:tcPr>
          <w:p w14:paraId="75542D11" w14:textId="452BF913" w:rsidR="00C95125" w:rsidRDefault="00C95125" w:rsidP="00C95125">
            <w:r>
              <w:t>1</w:t>
            </w:r>
          </w:p>
        </w:tc>
        <w:tc>
          <w:tcPr>
            <w:tcW w:w="169" w:type="pct"/>
          </w:tcPr>
          <w:p w14:paraId="3951E47B" w14:textId="42FF2259" w:rsidR="00C95125" w:rsidRDefault="00C95125" w:rsidP="00C95125">
            <w:r>
              <w:t>1</w:t>
            </w:r>
          </w:p>
        </w:tc>
        <w:tc>
          <w:tcPr>
            <w:tcW w:w="170" w:type="pct"/>
          </w:tcPr>
          <w:p w14:paraId="15B70D8A" w14:textId="50D57F02" w:rsidR="00C95125" w:rsidRDefault="00C95125" w:rsidP="00C95125">
            <w:r>
              <w:t>0</w:t>
            </w:r>
          </w:p>
        </w:tc>
        <w:tc>
          <w:tcPr>
            <w:tcW w:w="169" w:type="pct"/>
          </w:tcPr>
          <w:p w14:paraId="2A8F2C38" w14:textId="4803E165" w:rsidR="00C95125" w:rsidRDefault="00C95125" w:rsidP="00C95125"/>
        </w:tc>
        <w:tc>
          <w:tcPr>
            <w:tcW w:w="169" w:type="pct"/>
          </w:tcPr>
          <w:p w14:paraId="51A025F4" w14:textId="2A5CDFD6" w:rsidR="00C95125" w:rsidRDefault="00C95125" w:rsidP="00C95125"/>
        </w:tc>
        <w:tc>
          <w:tcPr>
            <w:tcW w:w="169" w:type="pct"/>
          </w:tcPr>
          <w:p w14:paraId="07DCD1AB" w14:textId="7AE7D17F" w:rsidR="00C95125" w:rsidRDefault="00C95125" w:rsidP="00C95125"/>
        </w:tc>
        <w:tc>
          <w:tcPr>
            <w:tcW w:w="169" w:type="pct"/>
          </w:tcPr>
          <w:p w14:paraId="3D64404C" w14:textId="47BB6393" w:rsidR="00C95125" w:rsidRDefault="00C95125" w:rsidP="00C95125"/>
        </w:tc>
        <w:tc>
          <w:tcPr>
            <w:tcW w:w="169" w:type="pct"/>
          </w:tcPr>
          <w:p w14:paraId="4A037FC5" w14:textId="0E49FEA9" w:rsidR="00C95125" w:rsidRDefault="00C95125" w:rsidP="00C95125"/>
        </w:tc>
        <w:tc>
          <w:tcPr>
            <w:tcW w:w="169" w:type="pct"/>
          </w:tcPr>
          <w:p w14:paraId="03499272" w14:textId="487D69A0" w:rsidR="00C95125" w:rsidRDefault="00C95125" w:rsidP="00C95125"/>
        </w:tc>
        <w:tc>
          <w:tcPr>
            <w:tcW w:w="169" w:type="pct"/>
          </w:tcPr>
          <w:p w14:paraId="3883C5C7" w14:textId="1CD23D11" w:rsidR="00C95125" w:rsidRDefault="00C95125" w:rsidP="00C95125"/>
        </w:tc>
        <w:tc>
          <w:tcPr>
            <w:tcW w:w="184" w:type="pct"/>
          </w:tcPr>
          <w:p w14:paraId="32473D23" w14:textId="292476A4" w:rsidR="00C95125" w:rsidRDefault="00C95125" w:rsidP="00C95125">
            <w:r>
              <w:t>0</w:t>
            </w:r>
          </w:p>
        </w:tc>
        <w:tc>
          <w:tcPr>
            <w:tcW w:w="169" w:type="pct"/>
          </w:tcPr>
          <w:p w14:paraId="72012A06" w14:textId="77777777" w:rsidR="00C95125" w:rsidRDefault="00C95125" w:rsidP="00C95125"/>
        </w:tc>
        <w:tc>
          <w:tcPr>
            <w:tcW w:w="169" w:type="pct"/>
          </w:tcPr>
          <w:p w14:paraId="31B61EDE" w14:textId="77777777" w:rsidR="00C95125" w:rsidRDefault="00C95125" w:rsidP="00C95125"/>
        </w:tc>
        <w:tc>
          <w:tcPr>
            <w:tcW w:w="169" w:type="pct"/>
          </w:tcPr>
          <w:p w14:paraId="32CAF9B3" w14:textId="77777777" w:rsidR="00C95125" w:rsidRDefault="00C95125" w:rsidP="00C95125"/>
        </w:tc>
        <w:tc>
          <w:tcPr>
            <w:tcW w:w="169" w:type="pct"/>
          </w:tcPr>
          <w:p w14:paraId="2FDA13B5" w14:textId="77777777" w:rsidR="00C95125" w:rsidRDefault="00C95125" w:rsidP="00C95125"/>
        </w:tc>
        <w:tc>
          <w:tcPr>
            <w:tcW w:w="169" w:type="pct"/>
          </w:tcPr>
          <w:p w14:paraId="5C32CBC3" w14:textId="77777777" w:rsidR="00C95125" w:rsidRDefault="00C95125" w:rsidP="00C95125"/>
        </w:tc>
        <w:tc>
          <w:tcPr>
            <w:tcW w:w="169" w:type="pct"/>
          </w:tcPr>
          <w:p w14:paraId="23BFDCD8" w14:textId="77777777" w:rsidR="00C95125" w:rsidRDefault="00C95125" w:rsidP="00C95125"/>
        </w:tc>
        <w:tc>
          <w:tcPr>
            <w:tcW w:w="169" w:type="pct"/>
          </w:tcPr>
          <w:p w14:paraId="12881E9E" w14:textId="77777777" w:rsidR="00C95125" w:rsidRDefault="00C95125" w:rsidP="00C95125"/>
        </w:tc>
        <w:tc>
          <w:tcPr>
            <w:tcW w:w="188" w:type="pct"/>
          </w:tcPr>
          <w:p w14:paraId="0B0B4634" w14:textId="77777777" w:rsidR="00C95125" w:rsidRDefault="00C95125" w:rsidP="00C95125"/>
        </w:tc>
        <w:tc>
          <w:tcPr>
            <w:tcW w:w="387" w:type="pct"/>
          </w:tcPr>
          <w:p w14:paraId="4A90F236" w14:textId="4524A03F" w:rsidR="00C95125" w:rsidRDefault="00C95125" w:rsidP="00C95125">
            <w:r>
              <w:t>A+M</w:t>
            </w:r>
          </w:p>
        </w:tc>
      </w:tr>
      <w:tr w:rsidR="00256E62" w14:paraId="2B2AF7FD" w14:textId="77777777" w:rsidTr="00875543">
        <w:tc>
          <w:tcPr>
            <w:tcW w:w="530" w:type="pct"/>
          </w:tcPr>
          <w:p w14:paraId="45DF3939" w14:textId="3943A091" w:rsidR="00256E62" w:rsidRDefault="00256E62" w:rsidP="00256E62"/>
        </w:tc>
        <w:tc>
          <w:tcPr>
            <w:tcW w:w="168" w:type="pct"/>
          </w:tcPr>
          <w:p w14:paraId="1FA30757" w14:textId="34A0A7FD" w:rsidR="00256E62" w:rsidRDefault="00256E62" w:rsidP="00256E62">
            <w:r>
              <w:t>0</w:t>
            </w:r>
          </w:p>
        </w:tc>
        <w:tc>
          <w:tcPr>
            <w:tcW w:w="168" w:type="pct"/>
          </w:tcPr>
          <w:p w14:paraId="4C5D60F5" w14:textId="1259726C" w:rsidR="00256E62" w:rsidRDefault="00256E62" w:rsidP="00256E62">
            <w:r>
              <w:t>0</w:t>
            </w:r>
          </w:p>
        </w:tc>
        <w:tc>
          <w:tcPr>
            <w:tcW w:w="168" w:type="pct"/>
          </w:tcPr>
          <w:p w14:paraId="355D745E" w14:textId="0C876717" w:rsidR="00256E62" w:rsidRDefault="00256E62" w:rsidP="00256E62">
            <w:r>
              <w:t>1</w:t>
            </w:r>
          </w:p>
        </w:tc>
        <w:tc>
          <w:tcPr>
            <w:tcW w:w="169" w:type="pct"/>
          </w:tcPr>
          <w:p w14:paraId="5D45FA10" w14:textId="418A8644" w:rsidR="00256E62" w:rsidRDefault="00256E62" w:rsidP="00256E62">
            <w:r>
              <w:t>1</w:t>
            </w:r>
          </w:p>
        </w:tc>
        <w:tc>
          <w:tcPr>
            <w:tcW w:w="169" w:type="pct"/>
          </w:tcPr>
          <w:p w14:paraId="60970F54" w14:textId="7A4DBF48" w:rsidR="00256E62" w:rsidRDefault="00256E62" w:rsidP="00256E62">
            <w:r>
              <w:t>1</w:t>
            </w:r>
          </w:p>
        </w:tc>
        <w:tc>
          <w:tcPr>
            <w:tcW w:w="169" w:type="pct"/>
          </w:tcPr>
          <w:p w14:paraId="1E33E95A" w14:textId="13B03288" w:rsidR="00256E62" w:rsidRDefault="00256E62" w:rsidP="00256E62">
            <w:r>
              <w:t>1</w:t>
            </w:r>
          </w:p>
        </w:tc>
        <w:tc>
          <w:tcPr>
            <w:tcW w:w="169" w:type="pct"/>
          </w:tcPr>
          <w:p w14:paraId="488BE162" w14:textId="698F4B2B" w:rsidR="00256E62" w:rsidRDefault="00256E62" w:rsidP="00256E62">
            <w:r>
              <w:t>0</w:t>
            </w:r>
          </w:p>
        </w:tc>
        <w:tc>
          <w:tcPr>
            <w:tcW w:w="170" w:type="pct"/>
          </w:tcPr>
          <w:p w14:paraId="39525594" w14:textId="2BD2C82B" w:rsidR="00256E62" w:rsidRDefault="00256E62" w:rsidP="00256E62">
            <w:r>
              <w:t>1</w:t>
            </w:r>
          </w:p>
        </w:tc>
        <w:tc>
          <w:tcPr>
            <w:tcW w:w="169" w:type="pct"/>
          </w:tcPr>
          <w:p w14:paraId="26A9D49A" w14:textId="5055E5D3" w:rsidR="00256E62" w:rsidRDefault="00256E62" w:rsidP="00256E62">
            <w:r>
              <w:t>1</w:t>
            </w:r>
          </w:p>
        </w:tc>
        <w:tc>
          <w:tcPr>
            <w:tcW w:w="169" w:type="pct"/>
          </w:tcPr>
          <w:p w14:paraId="5C4DD682" w14:textId="0A5E9F14" w:rsidR="00256E62" w:rsidRDefault="00256E62" w:rsidP="00256E62">
            <w:r>
              <w:t>0</w:t>
            </w:r>
          </w:p>
        </w:tc>
        <w:tc>
          <w:tcPr>
            <w:tcW w:w="169" w:type="pct"/>
          </w:tcPr>
          <w:p w14:paraId="312B2CC4" w14:textId="6B098A6B" w:rsidR="00256E62" w:rsidRDefault="00256E62" w:rsidP="00256E62">
            <w:r>
              <w:t>0</w:t>
            </w:r>
          </w:p>
        </w:tc>
        <w:tc>
          <w:tcPr>
            <w:tcW w:w="169" w:type="pct"/>
          </w:tcPr>
          <w:p w14:paraId="6061387D" w14:textId="68102800" w:rsidR="00256E62" w:rsidRDefault="00256E62" w:rsidP="00256E62">
            <w:r>
              <w:t>0</w:t>
            </w:r>
          </w:p>
        </w:tc>
        <w:tc>
          <w:tcPr>
            <w:tcW w:w="169" w:type="pct"/>
          </w:tcPr>
          <w:p w14:paraId="0CC0F2B9" w14:textId="4EDB6F07" w:rsidR="00256E62" w:rsidRDefault="00256E62" w:rsidP="00256E62">
            <w:r>
              <w:t>0</w:t>
            </w:r>
          </w:p>
        </w:tc>
        <w:tc>
          <w:tcPr>
            <w:tcW w:w="169" w:type="pct"/>
          </w:tcPr>
          <w:p w14:paraId="612C587B" w14:textId="533F3004" w:rsidR="00256E62" w:rsidRDefault="00256E62" w:rsidP="00256E62">
            <w:r>
              <w:t>0</w:t>
            </w:r>
          </w:p>
        </w:tc>
        <w:tc>
          <w:tcPr>
            <w:tcW w:w="169" w:type="pct"/>
          </w:tcPr>
          <w:p w14:paraId="7D4B4624" w14:textId="3A21E671" w:rsidR="00256E62" w:rsidRDefault="00256E62" w:rsidP="00256E62">
            <w:r>
              <w:t>0</w:t>
            </w:r>
          </w:p>
        </w:tc>
        <w:tc>
          <w:tcPr>
            <w:tcW w:w="184" w:type="pct"/>
          </w:tcPr>
          <w:p w14:paraId="4BCEBCA7" w14:textId="4192407D" w:rsidR="00256E62" w:rsidRDefault="00256E62" w:rsidP="00256E62">
            <w:r>
              <w:t>0</w:t>
            </w:r>
          </w:p>
        </w:tc>
        <w:tc>
          <w:tcPr>
            <w:tcW w:w="169" w:type="pct"/>
          </w:tcPr>
          <w:p w14:paraId="552829F5" w14:textId="77777777" w:rsidR="00256E62" w:rsidRDefault="00256E62" w:rsidP="00256E62"/>
        </w:tc>
        <w:tc>
          <w:tcPr>
            <w:tcW w:w="169" w:type="pct"/>
          </w:tcPr>
          <w:p w14:paraId="00DE8D4D" w14:textId="77777777" w:rsidR="00256E62" w:rsidRDefault="00256E62" w:rsidP="00256E62"/>
        </w:tc>
        <w:tc>
          <w:tcPr>
            <w:tcW w:w="169" w:type="pct"/>
          </w:tcPr>
          <w:p w14:paraId="74DF68A9" w14:textId="77777777" w:rsidR="00256E62" w:rsidRDefault="00256E62" w:rsidP="00256E62"/>
        </w:tc>
        <w:tc>
          <w:tcPr>
            <w:tcW w:w="169" w:type="pct"/>
          </w:tcPr>
          <w:p w14:paraId="39BF033F" w14:textId="77777777" w:rsidR="00256E62" w:rsidRDefault="00256E62" w:rsidP="00256E62"/>
        </w:tc>
        <w:tc>
          <w:tcPr>
            <w:tcW w:w="169" w:type="pct"/>
          </w:tcPr>
          <w:p w14:paraId="6FEC63D2" w14:textId="77777777" w:rsidR="00256E62" w:rsidRDefault="00256E62" w:rsidP="00256E62"/>
        </w:tc>
        <w:tc>
          <w:tcPr>
            <w:tcW w:w="169" w:type="pct"/>
          </w:tcPr>
          <w:p w14:paraId="5ABE6A9F" w14:textId="77777777" w:rsidR="00256E62" w:rsidRDefault="00256E62" w:rsidP="00256E62"/>
        </w:tc>
        <w:tc>
          <w:tcPr>
            <w:tcW w:w="169" w:type="pct"/>
          </w:tcPr>
          <w:p w14:paraId="560D2F00" w14:textId="77777777" w:rsidR="00256E62" w:rsidRDefault="00256E62" w:rsidP="00256E62"/>
        </w:tc>
        <w:tc>
          <w:tcPr>
            <w:tcW w:w="188" w:type="pct"/>
          </w:tcPr>
          <w:p w14:paraId="52D0F9A7" w14:textId="77777777" w:rsidR="00256E62" w:rsidRDefault="00256E62" w:rsidP="00256E62"/>
        </w:tc>
        <w:tc>
          <w:tcPr>
            <w:tcW w:w="387" w:type="pct"/>
          </w:tcPr>
          <w:p w14:paraId="36064FAA" w14:textId="7B35E719" w:rsidR="00256E62" w:rsidRDefault="00256E62" w:rsidP="00256E62">
            <w:r>
              <w:t>Shift</w:t>
            </w:r>
          </w:p>
        </w:tc>
      </w:tr>
      <w:tr w:rsidR="00256E62" w14:paraId="42094F85" w14:textId="77777777" w:rsidTr="00875543">
        <w:tc>
          <w:tcPr>
            <w:tcW w:w="530" w:type="pct"/>
          </w:tcPr>
          <w:p w14:paraId="44E748B5" w14:textId="5E82D0FD" w:rsidR="00256E62" w:rsidRDefault="00256E62" w:rsidP="00256E62"/>
        </w:tc>
        <w:tc>
          <w:tcPr>
            <w:tcW w:w="168" w:type="pct"/>
          </w:tcPr>
          <w:p w14:paraId="77DD2111" w14:textId="0CEE5668" w:rsidR="00256E62" w:rsidRDefault="00256E62" w:rsidP="00256E62">
            <w:r>
              <w:t>1</w:t>
            </w:r>
          </w:p>
        </w:tc>
        <w:tc>
          <w:tcPr>
            <w:tcW w:w="168" w:type="pct"/>
          </w:tcPr>
          <w:p w14:paraId="794A76CB" w14:textId="2E75920C" w:rsidR="00256E62" w:rsidRDefault="00256E62" w:rsidP="00256E62">
            <w:r>
              <w:t>1</w:t>
            </w:r>
          </w:p>
        </w:tc>
        <w:tc>
          <w:tcPr>
            <w:tcW w:w="168" w:type="pct"/>
          </w:tcPr>
          <w:p w14:paraId="38BC400F" w14:textId="6F70AE06" w:rsidR="00256E62" w:rsidRDefault="00256E62" w:rsidP="00256E62">
            <w:r>
              <w:t>0</w:t>
            </w:r>
          </w:p>
        </w:tc>
        <w:tc>
          <w:tcPr>
            <w:tcW w:w="169" w:type="pct"/>
          </w:tcPr>
          <w:p w14:paraId="28F25219" w14:textId="50D109F3" w:rsidR="00256E62" w:rsidRDefault="00256E62" w:rsidP="00256E62">
            <w:r>
              <w:t>0</w:t>
            </w:r>
          </w:p>
        </w:tc>
        <w:tc>
          <w:tcPr>
            <w:tcW w:w="169" w:type="pct"/>
          </w:tcPr>
          <w:p w14:paraId="734449F8" w14:textId="7E778D29" w:rsidR="00256E62" w:rsidRDefault="00256E62" w:rsidP="00256E62">
            <w:r>
              <w:t>0</w:t>
            </w:r>
          </w:p>
        </w:tc>
        <w:tc>
          <w:tcPr>
            <w:tcW w:w="169" w:type="pct"/>
          </w:tcPr>
          <w:p w14:paraId="1DD69479" w14:textId="4B6F4E96" w:rsidR="00256E62" w:rsidRDefault="00256E62" w:rsidP="00256E62">
            <w:r>
              <w:t>0</w:t>
            </w:r>
          </w:p>
        </w:tc>
        <w:tc>
          <w:tcPr>
            <w:tcW w:w="169" w:type="pct"/>
          </w:tcPr>
          <w:p w14:paraId="4C0AB6A8" w14:textId="0826B187" w:rsidR="00256E62" w:rsidRDefault="00256E62" w:rsidP="00256E62">
            <w:r>
              <w:t>1</w:t>
            </w:r>
          </w:p>
        </w:tc>
        <w:tc>
          <w:tcPr>
            <w:tcW w:w="170" w:type="pct"/>
          </w:tcPr>
          <w:p w14:paraId="520E168F" w14:textId="4F754423" w:rsidR="00256E62" w:rsidRDefault="00256E62" w:rsidP="00256E62">
            <w:r>
              <w:t>0</w:t>
            </w:r>
          </w:p>
        </w:tc>
        <w:tc>
          <w:tcPr>
            <w:tcW w:w="169" w:type="pct"/>
          </w:tcPr>
          <w:p w14:paraId="01844964" w14:textId="77777777" w:rsidR="00256E62" w:rsidRDefault="00256E62" w:rsidP="00256E62"/>
        </w:tc>
        <w:tc>
          <w:tcPr>
            <w:tcW w:w="169" w:type="pct"/>
          </w:tcPr>
          <w:p w14:paraId="4B0021D9" w14:textId="77777777" w:rsidR="00256E62" w:rsidRDefault="00256E62" w:rsidP="00256E62"/>
        </w:tc>
        <w:tc>
          <w:tcPr>
            <w:tcW w:w="169" w:type="pct"/>
          </w:tcPr>
          <w:p w14:paraId="5F1F553A" w14:textId="77777777" w:rsidR="00256E62" w:rsidRDefault="00256E62" w:rsidP="00256E62"/>
        </w:tc>
        <w:tc>
          <w:tcPr>
            <w:tcW w:w="169" w:type="pct"/>
          </w:tcPr>
          <w:p w14:paraId="50157DBE" w14:textId="77777777" w:rsidR="00256E62" w:rsidRDefault="00256E62" w:rsidP="00256E62"/>
        </w:tc>
        <w:tc>
          <w:tcPr>
            <w:tcW w:w="169" w:type="pct"/>
          </w:tcPr>
          <w:p w14:paraId="6385BC89" w14:textId="77777777" w:rsidR="00256E62" w:rsidRDefault="00256E62" w:rsidP="00256E62"/>
        </w:tc>
        <w:tc>
          <w:tcPr>
            <w:tcW w:w="169" w:type="pct"/>
          </w:tcPr>
          <w:p w14:paraId="1C9EBDCC" w14:textId="77777777" w:rsidR="00256E62" w:rsidRDefault="00256E62" w:rsidP="00256E62"/>
        </w:tc>
        <w:tc>
          <w:tcPr>
            <w:tcW w:w="169" w:type="pct"/>
          </w:tcPr>
          <w:p w14:paraId="10E3EF6A" w14:textId="77777777" w:rsidR="00256E62" w:rsidRDefault="00256E62" w:rsidP="00256E62"/>
        </w:tc>
        <w:tc>
          <w:tcPr>
            <w:tcW w:w="184" w:type="pct"/>
          </w:tcPr>
          <w:p w14:paraId="136460BF" w14:textId="03BF385D" w:rsidR="00256E62" w:rsidRDefault="00256E62" w:rsidP="00256E62"/>
        </w:tc>
        <w:tc>
          <w:tcPr>
            <w:tcW w:w="169" w:type="pct"/>
          </w:tcPr>
          <w:p w14:paraId="0CE02B73" w14:textId="77777777" w:rsidR="00256E62" w:rsidRDefault="00256E62" w:rsidP="00256E62"/>
        </w:tc>
        <w:tc>
          <w:tcPr>
            <w:tcW w:w="169" w:type="pct"/>
          </w:tcPr>
          <w:p w14:paraId="0EEF86C3" w14:textId="77777777" w:rsidR="00256E62" w:rsidRDefault="00256E62" w:rsidP="00256E62"/>
        </w:tc>
        <w:tc>
          <w:tcPr>
            <w:tcW w:w="169" w:type="pct"/>
          </w:tcPr>
          <w:p w14:paraId="1611B238" w14:textId="77777777" w:rsidR="00256E62" w:rsidRDefault="00256E62" w:rsidP="00256E62"/>
        </w:tc>
        <w:tc>
          <w:tcPr>
            <w:tcW w:w="169" w:type="pct"/>
          </w:tcPr>
          <w:p w14:paraId="3FEEDDD8" w14:textId="77777777" w:rsidR="00256E62" w:rsidRDefault="00256E62" w:rsidP="00256E62"/>
        </w:tc>
        <w:tc>
          <w:tcPr>
            <w:tcW w:w="169" w:type="pct"/>
          </w:tcPr>
          <w:p w14:paraId="49C17698" w14:textId="77777777" w:rsidR="00256E62" w:rsidRDefault="00256E62" w:rsidP="00256E62"/>
        </w:tc>
        <w:tc>
          <w:tcPr>
            <w:tcW w:w="169" w:type="pct"/>
          </w:tcPr>
          <w:p w14:paraId="1DEF77DE" w14:textId="77777777" w:rsidR="00256E62" w:rsidRDefault="00256E62" w:rsidP="00256E62"/>
        </w:tc>
        <w:tc>
          <w:tcPr>
            <w:tcW w:w="169" w:type="pct"/>
          </w:tcPr>
          <w:p w14:paraId="06D6408A" w14:textId="77777777" w:rsidR="00256E62" w:rsidRDefault="00256E62" w:rsidP="00256E62"/>
        </w:tc>
        <w:tc>
          <w:tcPr>
            <w:tcW w:w="188" w:type="pct"/>
          </w:tcPr>
          <w:p w14:paraId="6476AD25" w14:textId="77777777" w:rsidR="00256E62" w:rsidRDefault="00256E62" w:rsidP="00256E62"/>
        </w:tc>
        <w:tc>
          <w:tcPr>
            <w:tcW w:w="387" w:type="pct"/>
          </w:tcPr>
          <w:p w14:paraId="37DD5B6E" w14:textId="6D2DB10E" w:rsidR="00256E62" w:rsidRDefault="00256E62" w:rsidP="00256E62">
            <w:r>
              <w:t>A-M</w:t>
            </w:r>
          </w:p>
        </w:tc>
      </w:tr>
      <w:tr w:rsidR="00256E62" w14:paraId="002A6983" w14:textId="77777777" w:rsidTr="00875543">
        <w:tc>
          <w:tcPr>
            <w:tcW w:w="530" w:type="pct"/>
          </w:tcPr>
          <w:p w14:paraId="35338F06" w14:textId="0B1ED32A" w:rsidR="00256E62" w:rsidRDefault="00256E62" w:rsidP="00256E62">
            <w:r>
              <w:t>2</w:t>
            </w:r>
          </w:p>
        </w:tc>
        <w:tc>
          <w:tcPr>
            <w:tcW w:w="168" w:type="pct"/>
          </w:tcPr>
          <w:p w14:paraId="1602A71C" w14:textId="1148A12E" w:rsidR="00256E62" w:rsidRDefault="00256E62" w:rsidP="00256E62">
            <w:r>
              <w:t>0</w:t>
            </w:r>
          </w:p>
        </w:tc>
        <w:tc>
          <w:tcPr>
            <w:tcW w:w="168" w:type="pct"/>
          </w:tcPr>
          <w:p w14:paraId="7ED18D0C" w14:textId="2A5C1BA2" w:rsidR="00256E62" w:rsidRDefault="00256E62" w:rsidP="00256E62">
            <w:r>
              <w:t>0</w:t>
            </w:r>
          </w:p>
        </w:tc>
        <w:tc>
          <w:tcPr>
            <w:tcW w:w="168" w:type="pct"/>
          </w:tcPr>
          <w:p w14:paraId="481D082F" w14:textId="2A9CD8FD" w:rsidR="00256E62" w:rsidRDefault="00256E62" w:rsidP="00256E62">
            <w:r>
              <w:t>1</w:t>
            </w:r>
          </w:p>
        </w:tc>
        <w:tc>
          <w:tcPr>
            <w:tcW w:w="169" w:type="pct"/>
          </w:tcPr>
          <w:p w14:paraId="1CCFD29C" w14:textId="5E3D3228" w:rsidR="00256E62" w:rsidRDefault="00256E62" w:rsidP="00256E62">
            <w:r>
              <w:t>1</w:t>
            </w:r>
          </w:p>
        </w:tc>
        <w:tc>
          <w:tcPr>
            <w:tcW w:w="169" w:type="pct"/>
          </w:tcPr>
          <w:p w14:paraId="6BCF74D9" w14:textId="6CBA16F9" w:rsidR="00256E62" w:rsidRDefault="00256E62" w:rsidP="00256E62">
            <w:r>
              <w:t>1</w:t>
            </w:r>
          </w:p>
        </w:tc>
        <w:tc>
          <w:tcPr>
            <w:tcW w:w="169" w:type="pct"/>
          </w:tcPr>
          <w:p w14:paraId="10C2A24B" w14:textId="3A10449F" w:rsidR="00256E62" w:rsidRDefault="00256E62" w:rsidP="00256E62">
            <w:r>
              <w:t>1</w:t>
            </w:r>
          </w:p>
        </w:tc>
        <w:tc>
          <w:tcPr>
            <w:tcW w:w="169" w:type="pct"/>
          </w:tcPr>
          <w:p w14:paraId="15D8DBA9" w14:textId="1D254C79" w:rsidR="00256E62" w:rsidRDefault="00256E62" w:rsidP="00256E62">
            <w:r>
              <w:t>0</w:t>
            </w:r>
          </w:p>
        </w:tc>
        <w:tc>
          <w:tcPr>
            <w:tcW w:w="170" w:type="pct"/>
          </w:tcPr>
          <w:p w14:paraId="3B6F8FA7" w14:textId="3AF38716" w:rsidR="00256E62" w:rsidRDefault="00256E62" w:rsidP="00256E62">
            <w:r>
              <w:t>1</w:t>
            </w:r>
          </w:p>
        </w:tc>
        <w:tc>
          <w:tcPr>
            <w:tcW w:w="169" w:type="pct"/>
          </w:tcPr>
          <w:p w14:paraId="41E6C86B" w14:textId="28B77146" w:rsidR="00256E62" w:rsidRDefault="00256E62" w:rsidP="00256E62"/>
        </w:tc>
        <w:tc>
          <w:tcPr>
            <w:tcW w:w="169" w:type="pct"/>
          </w:tcPr>
          <w:p w14:paraId="4DA3870A" w14:textId="394F0D21" w:rsidR="00256E62" w:rsidRDefault="00256E62" w:rsidP="00256E62"/>
        </w:tc>
        <w:tc>
          <w:tcPr>
            <w:tcW w:w="169" w:type="pct"/>
          </w:tcPr>
          <w:p w14:paraId="15806021" w14:textId="4CC4E9ED" w:rsidR="00256E62" w:rsidRDefault="00256E62" w:rsidP="00256E62"/>
        </w:tc>
        <w:tc>
          <w:tcPr>
            <w:tcW w:w="169" w:type="pct"/>
          </w:tcPr>
          <w:p w14:paraId="78F48F20" w14:textId="6783F7C3" w:rsidR="00256E62" w:rsidRDefault="00256E62" w:rsidP="00256E62"/>
        </w:tc>
        <w:tc>
          <w:tcPr>
            <w:tcW w:w="169" w:type="pct"/>
          </w:tcPr>
          <w:p w14:paraId="5923C738" w14:textId="14DFC48C" w:rsidR="00256E62" w:rsidRDefault="00256E62" w:rsidP="00256E62"/>
        </w:tc>
        <w:tc>
          <w:tcPr>
            <w:tcW w:w="169" w:type="pct"/>
          </w:tcPr>
          <w:p w14:paraId="4C9E8E47" w14:textId="6E38D211" w:rsidR="00256E62" w:rsidRDefault="00256E62" w:rsidP="00256E62"/>
        </w:tc>
        <w:tc>
          <w:tcPr>
            <w:tcW w:w="169" w:type="pct"/>
          </w:tcPr>
          <w:p w14:paraId="79C518F3" w14:textId="7FEE261B" w:rsidR="00256E62" w:rsidRDefault="00256E62" w:rsidP="00256E62"/>
        </w:tc>
        <w:tc>
          <w:tcPr>
            <w:tcW w:w="184" w:type="pct"/>
          </w:tcPr>
          <w:p w14:paraId="195B1658" w14:textId="2B923B9F" w:rsidR="00256E62" w:rsidRDefault="00256E62" w:rsidP="00256E62">
            <w:r>
              <w:t>0</w:t>
            </w:r>
          </w:p>
        </w:tc>
        <w:tc>
          <w:tcPr>
            <w:tcW w:w="169" w:type="pct"/>
          </w:tcPr>
          <w:p w14:paraId="5674EF61" w14:textId="77777777" w:rsidR="00256E62" w:rsidRDefault="00256E62" w:rsidP="00256E62"/>
        </w:tc>
        <w:tc>
          <w:tcPr>
            <w:tcW w:w="169" w:type="pct"/>
          </w:tcPr>
          <w:p w14:paraId="5F104C08" w14:textId="77777777" w:rsidR="00256E62" w:rsidRDefault="00256E62" w:rsidP="00256E62"/>
        </w:tc>
        <w:tc>
          <w:tcPr>
            <w:tcW w:w="169" w:type="pct"/>
          </w:tcPr>
          <w:p w14:paraId="0F41A90C" w14:textId="77777777" w:rsidR="00256E62" w:rsidRDefault="00256E62" w:rsidP="00256E62"/>
        </w:tc>
        <w:tc>
          <w:tcPr>
            <w:tcW w:w="169" w:type="pct"/>
          </w:tcPr>
          <w:p w14:paraId="64FEF88A" w14:textId="77777777" w:rsidR="00256E62" w:rsidRDefault="00256E62" w:rsidP="00256E62"/>
        </w:tc>
        <w:tc>
          <w:tcPr>
            <w:tcW w:w="169" w:type="pct"/>
          </w:tcPr>
          <w:p w14:paraId="2491B567" w14:textId="77777777" w:rsidR="00256E62" w:rsidRDefault="00256E62" w:rsidP="00256E62"/>
        </w:tc>
        <w:tc>
          <w:tcPr>
            <w:tcW w:w="169" w:type="pct"/>
          </w:tcPr>
          <w:p w14:paraId="04E90025" w14:textId="77777777" w:rsidR="00256E62" w:rsidRDefault="00256E62" w:rsidP="00256E62"/>
        </w:tc>
        <w:tc>
          <w:tcPr>
            <w:tcW w:w="169" w:type="pct"/>
          </w:tcPr>
          <w:p w14:paraId="79B7491B" w14:textId="77777777" w:rsidR="00256E62" w:rsidRDefault="00256E62" w:rsidP="00256E62"/>
        </w:tc>
        <w:tc>
          <w:tcPr>
            <w:tcW w:w="188" w:type="pct"/>
          </w:tcPr>
          <w:p w14:paraId="077C7D75" w14:textId="77777777" w:rsidR="00256E62" w:rsidRDefault="00256E62" w:rsidP="00256E62"/>
        </w:tc>
        <w:tc>
          <w:tcPr>
            <w:tcW w:w="387" w:type="pct"/>
          </w:tcPr>
          <w:p w14:paraId="4DE5B3AA" w14:textId="3FDE5484" w:rsidR="00256E62" w:rsidRDefault="00256E62" w:rsidP="00256E62">
            <w:r>
              <w:t>A+M</w:t>
            </w:r>
          </w:p>
        </w:tc>
      </w:tr>
      <w:tr w:rsidR="00256E62" w14:paraId="41648536" w14:textId="77777777" w:rsidTr="00875543">
        <w:tc>
          <w:tcPr>
            <w:tcW w:w="530" w:type="pct"/>
          </w:tcPr>
          <w:p w14:paraId="16F5790E" w14:textId="3E1EAE31" w:rsidR="00256E62" w:rsidRDefault="00256E62" w:rsidP="00256E62"/>
        </w:tc>
        <w:tc>
          <w:tcPr>
            <w:tcW w:w="168" w:type="pct"/>
          </w:tcPr>
          <w:p w14:paraId="6231D4AB" w14:textId="7DB95457" w:rsidR="00256E62" w:rsidRDefault="00256E62" w:rsidP="00256E62">
            <w:r>
              <w:t>0</w:t>
            </w:r>
          </w:p>
        </w:tc>
        <w:tc>
          <w:tcPr>
            <w:tcW w:w="168" w:type="pct"/>
          </w:tcPr>
          <w:p w14:paraId="2CB88202" w14:textId="49E5959A" w:rsidR="00256E62" w:rsidRDefault="00256E62" w:rsidP="00256E62">
            <w:r>
              <w:t>1</w:t>
            </w:r>
          </w:p>
        </w:tc>
        <w:tc>
          <w:tcPr>
            <w:tcW w:w="168" w:type="pct"/>
          </w:tcPr>
          <w:p w14:paraId="3D60510E" w14:textId="07A90280" w:rsidR="00256E62" w:rsidRDefault="00256E62" w:rsidP="00256E62">
            <w:r>
              <w:t>1</w:t>
            </w:r>
          </w:p>
        </w:tc>
        <w:tc>
          <w:tcPr>
            <w:tcW w:w="169" w:type="pct"/>
          </w:tcPr>
          <w:p w14:paraId="3312671F" w14:textId="79D19BE6" w:rsidR="00256E62" w:rsidRDefault="00256E62" w:rsidP="00256E62">
            <w:r>
              <w:t>1</w:t>
            </w:r>
          </w:p>
        </w:tc>
        <w:tc>
          <w:tcPr>
            <w:tcW w:w="169" w:type="pct"/>
          </w:tcPr>
          <w:p w14:paraId="640ACC5A" w14:textId="7956B79E" w:rsidR="00256E62" w:rsidRDefault="00256E62" w:rsidP="00256E62">
            <w:r>
              <w:t>1</w:t>
            </w:r>
          </w:p>
        </w:tc>
        <w:tc>
          <w:tcPr>
            <w:tcW w:w="169" w:type="pct"/>
          </w:tcPr>
          <w:p w14:paraId="0D4E8C77" w14:textId="0ECF2C5A" w:rsidR="00256E62" w:rsidRDefault="00256E62" w:rsidP="00256E62">
            <w:r>
              <w:t>0</w:t>
            </w:r>
          </w:p>
        </w:tc>
        <w:tc>
          <w:tcPr>
            <w:tcW w:w="169" w:type="pct"/>
          </w:tcPr>
          <w:p w14:paraId="196F56B3" w14:textId="3CE5273A" w:rsidR="00256E62" w:rsidRDefault="00256E62" w:rsidP="00256E62">
            <w:r>
              <w:t>1</w:t>
            </w:r>
          </w:p>
        </w:tc>
        <w:tc>
          <w:tcPr>
            <w:tcW w:w="170" w:type="pct"/>
          </w:tcPr>
          <w:p w14:paraId="5F5DBD9C" w14:textId="18ACE054" w:rsidR="00256E62" w:rsidRDefault="00256E62" w:rsidP="00256E62">
            <w:r>
              <w:t>1</w:t>
            </w:r>
          </w:p>
        </w:tc>
        <w:tc>
          <w:tcPr>
            <w:tcW w:w="169" w:type="pct"/>
          </w:tcPr>
          <w:p w14:paraId="2A3FE66F" w14:textId="3B26BE13" w:rsidR="00256E62" w:rsidRDefault="00256E62" w:rsidP="00256E62">
            <w:r>
              <w:t>0</w:t>
            </w:r>
          </w:p>
        </w:tc>
        <w:tc>
          <w:tcPr>
            <w:tcW w:w="169" w:type="pct"/>
          </w:tcPr>
          <w:p w14:paraId="70780537" w14:textId="5856A449" w:rsidR="00256E62" w:rsidRDefault="00256E62" w:rsidP="00256E62">
            <w:r>
              <w:t>0</w:t>
            </w:r>
          </w:p>
        </w:tc>
        <w:tc>
          <w:tcPr>
            <w:tcW w:w="169" w:type="pct"/>
          </w:tcPr>
          <w:p w14:paraId="476D0777" w14:textId="0EE96601" w:rsidR="00256E62" w:rsidRDefault="00256E62" w:rsidP="00256E62">
            <w:r>
              <w:t>0</w:t>
            </w:r>
          </w:p>
        </w:tc>
        <w:tc>
          <w:tcPr>
            <w:tcW w:w="169" w:type="pct"/>
          </w:tcPr>
          <w:p w14:paraId="3CC43D11" w14:textId="2AFAF3E7" w:rsidR="00256E62" w:rsidRDefault="00256E62" w:rsidP="00256E62">
            <w:r>
              <w:t>0</w:t>
            </w:r>
          </w:p>
        </w:tc>
        <w:tc>
          <w:tcPr>
            <w:tcW w:w="169" w:type="pct"/>
          </w:tcPr>
          <w:p w14:paraId="4F67910A" w14:textId="786BBFF4" w:rsidR="00256E62" w:rsidRDefault="00256E62" w:rsidP="00256E62">
            <w:r>
              <w:t>0</w:t>
            </w:r>
          </w:p>
        </w:tc>
        <w:tc>
          <w:tcPr>
            <w:tcW w:w="169" w:type="pct"/>
          </w:tcPr>
          <w:p w14:paraId="5333FAA2" w14:textId="58AFE814" w:rsidR="00256E62" w:rsidRDefault="00256E62" w:rsidP="00256E62">
            <w:r>
              <w:t>0</w:t>
            </w:r>
          </w:p>
        </w:tc>
        <w:tc>
          <w:tcPr>
            <w:tcW w:w="169" w:type="pct"/>
          </w:tcPr>
          <w:p w14:paraId="0C22F611" w14:textId="6F672B98" w:rsidR="00256E62" w:rsidRDefault="00256E62" w:rsidP="00256E62">
            <w:r>
              <w:t>0</w:t>
            </w:r>
          </w:p>
        </w:tc>
        <w:tc>
          <w:tcPr>
            <w:tcW w:w="184" w:type="pct"/>
          </w:tcPr>
          <w:p w14:paraId="34469C27" w14:textId="6400485F" w:rsidR="00256E62" w:rsidRDefault="00256E62" w:rsidP="00256E62">
            <w:r>
              <w:t>0</w:t>
            </w:r>
          </w:p>
        </w:tc>
        <w:tc>
          <w:tcPr>
            <w:tcW w:w="169" w:type="pct"/>
          </w:tcPr>
          <w:p w14:paraId="13E163EE" w14:textId="77777777" w:rsidR="00256E62" w:rsidRDefault="00256E62" w:rsidP="00256E62"/>
        </w:tc>
        <w:tc>
          <w:tcPr>
            <w:tcW w:w="169" w:type="pct"/>
          </w:tcPr>
          <w:p w14:paraId="48C35A2E" w14:textId="77777777" w:rsidR="00256E62" w:rsidRDefault="00256E62" w:rsidP="00256E62"/>
        </w:tc>
        <w:tc>
          <w:tcPr>
            <w:tcW w:w="169" w:type="pct"/>
          </w:tcPr>
          <w:p w14:paraId="096783CF" w14:textId="77777777" w:rsidR="00256E62" w:rsidRDefault="00256E62" w:rsidP="00256E62"/>
        </w:tc>
        <w:tc>
          <w:tcPr>
            <w:tcW w:w="169" w:type="pct"/>
          </w:tcPr>
          <w:p w14:paraId="633861A8" w14:textId="77777777" w:rsidR="00256E62" w:rsidRDefault="00256E62" w:rsidP="00256E62"/>
        </w:tc>
        <w:tc>
          <w:tcPr>
            <w:tcW w:w="169" w:type="pct"/>
          </w:tcPr>
          <w:p w14:paraId="0507527C" w14:textId="77777777" w:rsidR="00256E62" w:rsidRDefault="00256E62" w:rsidP="00256E62"/>
        </w:tc>
        <w:tc>
          <w:tcPr>
            <w:tcW w:w="169" w:type="pct"/>
          </w:tcPr>
          <w:p w14:paraId="04F41A78" w14:textId="77777777" w:rsidR="00256E62" w:rsidRDefault="00256E62" w:rsidP="00256E62"/>
        </w:tc>
        <w:tc>
          <w:tcPr>
            <w:tcW w:w="169" w:type="pct"/>
          </w:tcPr>
          <w:p w14:paraId="23A822A5" w14:textId="77777777" w:rsidR="00256E62" w:rsidRDefault="00256E62" w:rsidP="00256E62"/>
        </w:tc>
        <w:tc>
          <w:tcPr>
            <w:tcW w:w="188" w:type="pct"/>
          </w:tcPr>
          <w:p w14:paraId="0445DE80" w14:textId="77777777" w:rsidR="00256E62" w:rsidRDefault="00256E62" w:rsidP="00256E62"/>
        </w:tc>
        <w:tc>
          <w:tcPr>
            <w:tcW w:w="387" w:type="pct"/>
          </w:tcPr>
          <w:p w14:paraId="07757DB7" w14:textId="0EDB38CD" w:rsidR="00256E62" w:rsidRDefault="00256E62" w:rsidP="00256E62">
            <w:r>
              <w:t>Shift</w:t>
            </w:r>
          </w:p>
        </w:tc>
      </w:tr>
      <w:tr w:rsidR="00256E62" w14:paraId="0E8ED792" w14:textId="77777777" w:rsidTr="00875543">
        <w:tc>
          <w:tcPr>
            <w:tcW w:w="530" w:type="pct"/>
          </w:tcPr>
          <w:p w14:paraId="6D2B12DB" w14:textId="7DA1D7B7" w:rsidR="00256E62" w:rsidRDefault="00256E62" w:rsidP="00256E62">
            <w:r>
              <w:t>1</w:t>
            </w:r>
          </w:p>
        </w:tc>
        <w:tc>
          <w:tcPr>
            <w:tcW w:w="168" w:type="pct"/>
          </w:tcPr>
          <w:p w14:paraId="287F3E64" w14:textId="42D82603" w:rsidR="00256E62" w:rsidRDefault="00256E62" w:rsidP="00256E62">
            <w:r>
              <w:t>0</w:t>
            </w:r>
          </w:p>
        </w:tc>
        <w:tc>
          <w:tcPr>
            <w:tcW w:w="168" w:type="pct"/>
          </w:tcPr>
          <w:p w14:paraId="34894C49" w14:textId="28D46B36" w:rsidR="00256E62" w:rsidRDefault="00906D50" w:rsidP="00256E62">
            <w:r>
              <w:t>0</w:t>
            </w:r>
          </w:p>
        </w:tc>
        <w:tc>
          <w:tcPr>
            <w:tcW w:w="168" w:type="pct"/>
          </w:tcPr>
          <w:p w14:paraId="12404AB7" w14:textId="416CCB06" w:rsidR="00256E62" w:rsidRDefault="00906D50" w:rsidP="00256E62">
            <w:r>
              <w:t>0</w:t>
            </w:r>
          </w:p>
        </w:tc>
        <w:tc>
          <w:tcPr>
            <w:tcW w:w="169" w:type="pct"/>
          </w:tcPr>
          <w:p w14:paraId="477EF8D1" w14:textId="20692263" w:rsidR="00256E62" w:rsidRDefault="00906D50" w:rsidP="00256E62">
            <w:r>
              <w:t>0</w:t>
            </w:r>
          </w:p>
        </w:tc>
        <w:tc>
          <w:tcPr>
            <w:tcW w:w="169" w:type="pct"/>
          </w:tcPr>
          <w:p w14:paraId="6D1C3573" w14:textId="78CF7B15" w:rsidR="00256E62" w:rsidRDefault="00906D50" w:rsidP="00256E62">
            <w:r>
              <w:t>0</w:t>
            </w:r>
          </w:p>
        </w:tc>
        <w:tc>
          <w:tcPr>
            <w:tcW w:w="169" w:type="pct"/>
          </w:tcPr>
          <w:p w14:paraId="6E3B8093" w14:textId="57AE4648" w:rsidR="00256E62" w:rsidRDefault="00256E62" w:rsidP="00256E62">
            <w:r>
              <w:t>0</w:t>
            </w:r>
          </w:p>
        </w:tc>
        <w:tc>
          <w:tcPr>
            <w:tcW w:w="169" w:type="pct"/>
          </w:tcPr>
          <w:p w14:paraId="7BC074B8" w14:textId="21FCCF9D" w:rsidR="00256E62" w:rsidRDefault="00906D50" w:rsidP="00256E62">
            <w:r>
              <w:t>0</w:t>
            </w:r>
          </w:p>
        </w:tc>
        <w:tc>
          <w:tcPr>
            <w:tcW w:w="170" w:type="pct"/>
          </w:tcPr>
          <w:p w14:paraId="214AB7A6" w14:textId="1E5F1EF2" w:rsidR="00256E62" w:rsidRDefault="00906D50" w:rsidP="00256E62">
            <w:r>
              <w:t>0</w:t>
            </w:r>
          </w:p>
        </w:tc>
        <w:tc>
          <w:tcPr>
            <w:tcW w:w="169" w:type="pct"/>
          </w:tcPr>
          <w:p w14:paraId="4A741812" w14:textId="77777777" w:rsidR="00256E62" w:rsidRDefault="00256E62" w:rsidP="00256E62"/>
        </w:tc>
        <w:tc>
          <w:tcPr>
            <w:tcW w:w="169" w:type="pct"/>
          </w:tcPr>
          <w:p w14:paraId="62CC504A" w14:textId="77777777" w:rsidR="00256E62" w:rsidRDefault="00256E62" w:rsidP="00256E62"/>
        </w:tc>
        <w:tc>
          <w:tcPr>
            <w:tcW w:w="169" w:type="pct"/>
          </w:tcPr>
          <w:p w14:paraId="53311A59" w14:textId="77777777" w:rsidR="00256E62" w:rsidRDefault="00256E62" w:rsidP="00256E62"/>
        </w:tc>
        <w:tc>
          <w:tcPr>
            <w:tcW w:w="169" w:type="pct"/>
          </w:tcPr>
          <w:p w14:paraId="1DCC9EA7" w14:textId="77777777" w:rsidR="00256E62" w:rsidRDefault="00256E62" w:rsidP="00256E62"/>
        </w:tc>
        <w:tc>
          <w:tcPr>
            <w:tcW w:w="169" w:type="pct"/>
          </w:tcPr>
          <w:p w14:paraId="4DEF29BC" w14:textId="77777777" w:rsidR="00256E62" w:rsidRDefault="00256E62" w:rsidP="00256E62"/>
        </w:tc>
        <w:tc>
          <w:tcPr>
            <w:tcW w:w="169" w:type="pct"/>
          </w:tcPr>
          <w:p w14:paraId="6B20EC8F" w14:textId="77777777" w:rsidR="00256E62" w:rsidRDefault="00256E62" w:rsidP="00256E62"/>
        </w:tc>
        <w:tc>
          <w:tcPr>
            <w:tcW w:w="169" w:type="pct"/>
          </w:tcPr>
          <w:p w14:paraId="69200CED" w14:textId="77777777" w:rsidR="00256E62" w:rsidRDefault="00256E62" w:rsidP="00256E62"/>
        </w:tc>
        <w:tc>
          <w:tcPr>
            <w:tcW w:w="184" w:type="pct"/>
          </w:tcPr>
          <w:p w14:paraId="0D9CDE5B" w14:textId="360A6620" w:rsidR="00256E62" w:rsidRDefault="00256E62" w:rsidP="00256E62">
            <w:r>
              <w:t>1</w:t>
            </w:r>
          </w:p>
        </w:tc>
        <w:tc>
          <w:tcPr>
            <w:tcW w:w="169" w:type="pct"/>
          </w:tcPr>
          <w:p w14:paraId="560AFF02" w14:textId="77777777" w:rsidR="00256E62" w:rsidRDefault="00256E62" w:rsidP="00256E62"/>
        </w:tc>
        <w:tc>
          <w:tcPr>
            <w:tcW w:w="169" w:type="pct"/>
          </w:tcPr>
          <w:p w14:paraId="7EE5C12C" w14:textId="77777777" w:rsidR="00256E62" w:rsidRDefault="00256E62" w:rsidP="00256E62"/>
        </w:tc>
        <w:tc>
          <w:tcPr>
            <w:tcW w:w="169" w:type="pct"/>
          </w:tcPr>
          <w:p w14:paraId="4F309FD5" w14:textId="77777777" w:rsidR="00256E62" w:rsidRDefault="00256E62" w:rsidP="00256E62"/>
        </w:tc>
        <w:tc>
          <w:tcPr>
            <w:tcW w:w="169" w:type="pct"/>
          </w:tcPr>
          <w:p w14:paraId="1770891F" w14:textId="77777777" w:rsidR="00256E62" w:rsidRDefault="00256E62" w:rsidP="00256E62"/>
        </w:tc>
        <w:tc>
          <w:tcPr>
            <w:tcW w:w="169" w:type="pct"/>
          </w:tcPr>
          <w:p w14:paraId="53491C76" w14:textId="77777777" w:rsidR="00256E62" w:rsidRDefault="00256E62" w:rsidP="00256E62"/>
        </w:tc>
        <w:tc>
          <w:tcPr>
            <w:tcW w:w="169" w:type="pct"/>
          </w:tcPr>
          <w:p w14:paraId="36D5CF88" w14:textId="77777777" w:rsidR="00256E62" w:rsidRDefault="00256E62" w:rsidP="00256E62"/>
        </w:tc>
        <w:tc>
          <w:tcPr>
            <w:tcW w:w="169" w:type="pct"/>
          </w:tcPr>
          <w:p w14:paraId="43876721" w14:textId="77777777" w:rsidR="00256E62" w:rsidRDefault="00256E62" w:rsidP="00256E62"/>
        </w:tc>
        <w:tc>
          <w:tcPr>
            <w:tcW w:w="188" w:type="pct"/>
          </w:tcPr>
          <w:p w14:paraId="3C8C24D8" w14:textId="77777777" w:rsidR="00256E62" w:rsidRDefault="00256E62" w:rsidP="00256E62"/>
        </w:tc>
        <w:tc>
          <w:tcPr>
            <w:tcW w:w="387" w:type="pct"/>
          </w:tcPr>
          <w:p w14:paraId="676E53B9" w14:textId="473ACE55" w:rsidR="00256E62" w:rsidRDefault="00256E62" w:rsidP="00256E62">
            <w:r>
              <w:t>A-M</w:t>
            </w:r>
          </w:p>
        </w:tc>
      </w:tr>
      <w:tr w:rsidR="00906D50" w14:paraId="45B2100B" w14:textId="77777777" w:rsidTr="00875543">
        <w:tc>
          <w:tcPr>
            <w:tcW w:w="530" w:type="pct"/>
          </w:tcPr>
          <w:p w14:paraId="3E935117" w14:textId="7EEEAEA0" w:rsidR="00906D50" w:rsidRDefault="00906D50" w:rsidP="00906D50"/>
        </w:tc>
        <w:tc>
          <w:tcPr>
            <w:tcW w:w="168" w:type="pct"/>
          </w:tcPr>
          <w:p w14:paraId="349AA258" w14:textId="2D331DE2" w:rsidR="00906D50" w:rsidRDefault="00906D50" w:rsidP="00906D50">
            <w:r>
              <w:t>0</w:t>
            </w:r>
          </w:p>
        </w:tc>
        <w:tc>
          <w:tcPr>
            <w:tcW w:w="168" w:type="pct"/>
          </w:tcPr>
          <w:p w14:paraId="2B52CC48" w14:textId="43BF132D" w:rsidR="00906D50" w:rsidRDefault="00906D50" w:rsidP="00906D50">
            <w:r>
              <w:t>0</w:t>
            </w:r>
          </w:p>
        </w:tc>
        <w:tc>
          <w:tcPr>
            <w:tcW w:w="168" w:type="pct"/>
          </w:tcPr>
          <w:p w14:paraId="2273B67B" w14:textId="47F4AFF0" w:rsidR="00906D50" w:rsidRDefault="00906D50" w:rsidP="00906D50">
            <w:r>
              <w:t>0</w:t>
            </w:r>
          </w:p>
        </w:tc>
        <w:tc>
          <w:tcPr>
            <w:tcW w:w="169" w:type="pct"/>
          </w:tcPr>
          <w:p w14:paraId="4C2C5BBC" w14:textId="71006820" w:rsidR="00906D50" w:rsidRDefault="00906D50" w:rsidP="00906D50">
            <w:r>
              <w:t>0</w:t>
            </w:r>
          </w:p>
        </w:tc>
        <w:tc>
          <w:tcPr>
            <w:tcW w:w="169" w:type="pct"/>
          </w:tcPr>
          <w:p w14:paraId="5CC806F9" w14:textId="30A017A1" w:rsidR="00906D50" w:rsidRDefault="00906D50" w:rsidP="00906D50">
            <w:r>
              <w:t>0</w:t>
            </w:r>
          </w:p>
        </w:tc>
        <w:tc>
          <w:tcPr>
            <w:tcW w:w="169" w:type="pct"/>
          </w:tcPr>
          <w:p w14:paraId="00C069D5" w14:textId="7A548013" w:rsidR="00906D50" w:rsidRDefault="00906D50" w:rsidP="00906D50">
            <w:r>
              <w:t>0</w:t>
            </w:r>
          </w:p>
        </w:tc>
        <w:tc>
          <w:tcPr>
            <w:tcW w:w="169" w:type="pct"/>
          </w:tcPr>
          <w:p w14:paraId="70A8CF04" w14:textId="38E4125A" w:rsidR="00906D50" w:rsidRDefault="00906D50" w:rsidP="00906D50">
            <w:r>
              <w:t>0</w:t>
            </w:r>
          </w:p>
        </w:tc>
        <w:tc>
          <w:tcPr>
            <w:tcW w:w="170" w:type="pct"/>
          </w:tcPr>
          <w:p w14:paraId="171AC6F7" w14:textId="56236154" w:rsidR="00906D50" w:rsidRDefault="00906D50" w:rsidP="00906D50">
            <w:r>
              <w:t>0</w:t>
            </w:r>
          </w:p>
        </w:tc>
        <w:tc>
          <w:tcPr>
            <w:tcW w:w="169" w:type="pct"/>
          </w:tcPr>
          <w:p w14:paraId="794FB024" w14:textId="03F12F8A" w:rsidR="00906D50" w:rsidRDefault="00906D50" w:rsidP="00906D50">
            <w:r>
              <w:t>0</w:t>
            </w:r>
          </w:p>
        </w:tc>
        <w:tc>
          <w:tcPr>
            <w:tcW w:w="169" w:type="pct"/>
          </w:tcPr>
          <w:p w14:paraId="0125610C" w14:textId="56B97A87" w:rsidR="00906D50" w:rsidRDefault="00906D50" w:rsidP="00906D50">
            <w:r>
              <w:t>0</w:t>
            </w:r>
          </w:p>
        </w:tc>
        <w:tc>
          <w:tcPr>
            <w:tcW w:w="169" w:type="pct"/>
          </w:tcPr>
          <w:p w14:paraId="1208C887" w14:textId="249E6C21" w:rsidR="00906D50" w:rsidRDefault="00906D50" w:rsidP="00906D50">
            <w:r>
              <w:t>0</w:t>
            </w:r>
          </w:p>
        </w:tc>
        <w:tc>
          <w:tcPr>
            <w:tcW w:w="169" w:type="pct"/>
          </w:tcPr>
          <w:p w14:paraId="76019B3D" w14:textId="6CA6F4B8" w:rsidR="00906D50" w:rsidRDefault="00906D50" w:rsidP="00906D50">
            <w:r>
              <w:t>0</w:t>
            </w:r>
          </w:p>
        </w:tc>
        <w:tc>
          <w:tcPr>
            <w:tcW w:w="169" w:type="pct"/>
          </w:tcPr>
          <w:p w14:paraId="36AD6158" w14:textId="5C0722AA" w:rsidR="00906D50" w:rsidRDefault="00906D50" w:rsidP="00906D50">
            <w:r>
              <w:t>0</w:t>
            </w:r>
          </w:p>
        </w:tc>
        <w:tc>
          <w:tcPr>
            <w:tcW w:w="169" w:type="pct"/>
          </w:tcPr>
          <w:p w14:paraId="347C37AC" w14:textId="18C9BC49" w:rsidR="00906D50" w:rsidRDefault="00906D50" w:rsidP="00906D50">
            <w:r>
              <w:t>0</w:t>
            </w:r>
          </w:p>
        </w:tc>
        <w:tc>
          <w:tcPr>
            <w:tcW w:w="169" w:type="pct"/>
          </w:tcPr>
          <w:p w14:paraId="1C709EFF" w14:textId="0E48FEE9" w:rsidR="00906D50" w:rsidRDefault="00906D50" w:rsidP="00906D50">
            <w:r>
              <w:t>1</w:t>
            </w:r>
          </w:p>
        </w:tc>
        <w:tc>
          <w:tcPr>
            <w:tcW w:w="184" w:type="pct"/>
          </w:tcPr>
          <w:p w14:paraId="27906A7D" w14:textId="2167E193" w:rsidR="00906D50" w:rsidRDefault="00906D50" w:rsidP="00906D50">
            <w:r>
              <w:t>0</w:t>
            </w:r>
          </w:p>
        </w:tc>
        <w:tc>
          <w:tcPr>
            <w:tcW w:w="169" w:type="pct"/>
          </w:tcPr>
          <w:p w14:paraId="6A520CAF" w14:textId="77777777" w:rsidR="00906D50" w:rsidRDefault="00906D50" w:rsidP="00906D50"/>
        </w:tc>
        <w:tc>
          <w:tcPr>
            <w:tcW w:w="169" w:type="pct"/>
          </w:tcPr>
          <w:p w14:paraId="68BD7628" w14:textId="77777777" w:rsidR="00906D50" w:rsidRDefault="00906D50" w:rsidP="00906D50"/>
        </w:tc>
        <w:tc>
          <w:tcPr>
            <w:tcW w:w="169" w:type="pct"/>
          </w:tcPr>
          <w:p w14:paraId="476ABB8A" w14:textId="77777777" w:rsidR="00906D50" w:rsidRDefault="00906D50" w:rsidP="00906D50"/>
        </w:tc>
        <w:tc>
          <w:tcPr>
            <w:tcW w:w="169" w:type="pct"/>
          </w:tcPr>
          <w:p w14:paraId="64A98342" w14:textId="77777777" w:rsidR="00906D50" w:rsidRDefault="00906D50" w:rsidP="00906D50"/>
        </w:tc>
        <w:tc>
          <w:tcPr>
            <w:tcW w:w="169" w:type="pct"/>
          </w:tcPr>
          <w:p w14:paraId="561D6AEB" w14:textId="77777777" w:rsidR="00906D50" w:rsidRDefault="00906D50" w:rsidP="00906D50"/>
        </w:tc>
        <w:tc>
          <w:tcPr>
            <w:tcW w:w="169" w:type="pct"/>
          </w:tcPr>
          <w:p w14:paraId="419BA172" w14:textId="77777777" w:rsidR="00906D50" w:rsidRDefault="00906D50" w:rsidP="00906D50"/>
        </w:tc>
        <w:tc>
          <w:tcPr>
            <w:tcW w:w="169" w:type="pct"/>
          </w:tcPr>
          <w:p w14:paraId="0A8D77B8" w14:textId="77777777" w:rsidR="00906D50" w:rsidRDefault="00906D50" w:rsidP="00906D50"/>
        </w:tc>
        <w:tc>
          <w:tcPr>
            <w:tcW w:w="188" w:type="pct"/>
          </w:tcPr>
          <w:p w14:paraId="7036977F" w14:textId="77777777" w:rsidR="00906D50" w:rsidRDefault="00906D50" w:rsidP="00906D50"/>
        </w:tc>
        <w:tc>
          <w:tcPr>
            <w:tcW w:w="387" w:type="pct"/>
          </w:tcPr>
          <w:p w14:paraId="795ED22D" w14:textId="00DB719A" w:rsidR="00906D50" w:rsidRDefault="00906D50" w:rsidP="00906D50">
            <w:r>
              <w:t>Shift</w:t>
            </w:r>
          </w:p>
        </w:tc>
      </w:tr>
      <w:tr w:rsidR="00906D50" w14:paraId="1AE68228" w14:textId="77777777" w:rsidTr="00875543">
        <w:tc>
          <w:tcPr>
            <w:tcW w:w="530" w:type="pct"/>
          </w:tcPr>
          <w:p w14:paraId="11F92CAD" w14:textId="1C23A9ED" w:rsidR="00906D50" w:rsidRDefault="00906D50" w:rsidP="00906D50">
            <w:r>
              <w:t>0</w:t>
            </w:r>
          </w:p>
        </w:tc>
        <w:tc>
          <w:tcPr>
            <w:tcW w:w="168" w:type="pct"/>
          </w:tcPr>
          <w:p w14:paraId="1F339548" w14:textId="2328B545" w:rsidR="00906D50" w:rsidRDefault="00906D50" w:rsidP="00906D50">
            <w:r>
              <w:t>1</w:t>
            </w:r>
          </w:p>
        </w:tc>
        <w:tc>
          <w:tcPr>
            <w:tcW w:w="168" w:type="pct"/>
          </w:tcPr>
          <w:p w14:paraId="18F2B9FC" w14:textId="6BBEDE1F" w:rsidR="00906D50" w:rsidRDefault="00906D50" w:rsidP="00906D50">
            <w:r>
              <w:t>0</w:t>
            </w:r>
          </w:p>
        </w:tc>
        <w:tc>
          <w:tcPr>
            <w:tcW w:w="168" w:type="pct"/>
          </w:tcPr>
          <w:p w14:paraId="32D5AF52" w14:textId="145C4519" w:rsidR="00906D50" w:rsidRDefault="00906D50" w:rsidP="00906D50">
            <w:r>
              <w:t>0</w:t>
            </w:r>
          </w:p>
        </w:tc>
        <w:tc>
          <w:tcPr>
            <w:tcW w:w="169" w:type="pct"/>
          </w:tcPr>
          <w:p w14:paraId="4AB3AE29" w14:textId="32D3910C" w:rsidR="00906D50" w:rsidRDefault="00906D50" w:rsidP="00906D50">
            <w:r>
              <w:t>0</w:t>
            </w:r>
          </w:p>
        </w:tc>
        <w:tc>
          <w:tcPr>
            <w:tcW w:w="169" w:type="pct"/>
          </w:tcPr>
          <w:p w14:paraId="6A2D3EC6" w14:textId="79703F57" w:rsidR="00906D50" w:rsidRDefault="00906D50" w:rsidP="00906D50">
            <w:r>
              <w:t>0</w:t>
            </w:r>
          </w:p>
        </w:tc>
        <w:tc>
          <w:tcPr>
            <w:tcW w:w="169" w:type="pct"/>
          </w:tcPr>
          <w:p w14:paraId="64CE10A3" w14:textId="623ADF78" w:rsidR="00906D50" w:rsidRDefault="00906D50" w:rsidP="00906D50">
            <w:r>
              <w:t>1</w:t>
            </w:r>
          </w:p>
        </w:tc>
        <w:tc>
          <w:tcPr>
            <w:tcW w:w="169" w:type="pct"/>
          </w:tcPr>
          <w:p w14:paraId="50612DD5" w14:textId="079BE9F8" w:rsidR="00906D50" w:rsidRDefault="00906D50" w:rsidP="00906D50">
            <w:r>
              <w:t>0</w:t>
            </w:r>
          </w:p>
        </w:tc>
        <w:tc>
          <w:tcPr>
            <w:tcW w:w="170" w:type="pct"/>
          </w:tcPr>
          <w:p w14:paraId="3B281E71" w14:textId="036B8DBD" w:rsidR="00906D50" w:rsidRDefault="00906D50" w:rsidP="00906D50">
            <w:r>
              <w:t>1</w:t>
            </w:r>
          </w:p>
        </w:tc>
        <w:tc>
          <w:tcPr>
            <w:tcW w:w="169" w:type="pct"/>
          </w:tcPr>
          <w:p w14:paraId="0D24BBA2" w14:textId="77777777" w:rsidR="00906D50" w:rsidRDefault="00906D50" w:rsidP="00906D50"/>
        </w:tc>
        <w:tc>
          <w:tcPr>
            <w:tcW w:w="169" w:type="pct"/>
          </w:tcPr>
          <w:p w14:paraId="553EDC83" w14:textId="77777777" w:rsidR="00906D50" w:rsidRDefault="00906D50" w:rsidP="00906D50"/>
        </w:tc>
        <w:tc>
          <w:tcPr>
            <w:tcW w:w="169" w:type="pct"/>
          </w:tcPr>
          <w:p w14:paraId="679E834D" w14:textId="77777777" w:rsidR="00906D50" w:rsidRDefault="00906D50" w:rsidP="00906D50"/>
        </w:tc>
        <w:tc>
          <w:tcPr>
            <w:tcW w:w="169" w:type="pct"/>
          </w:tcPr>
          <w:p w14:paraId="47200886" w14:textId="77777777" w:rsidR="00906D50" w:rsidRDefault="00906D50" w:rsidP="00906D50"/>
        </w:tc>
        <w:tc>
          <w:tcPr>
            <w:tcW w:w="169" w:type="pct"/>
          </w:tcPr>
          <w:p w14:paraId="32F3D792" w14:textId="77777777" w:rsidR="00906D50" w:rsidRDefault="00906D50" w:rsidP="00906D50"/>
        </w:tc>
        <w:tc>
          <w:tcPr>
            <w:tcW w:w="169" w:type="pct"/>
          </w:tcPr>
          <w:p w14:paraId="4FA1BC2D" w14:textId="77777777" w:rsidR="00906D50" w:rsidRDefault="00906D50" w:rsidP="00906D50"/>
        </w:tc>
        <w:tc>
          <w:tcPr>
            <w:tcW w:w="169" w:type="pct"/>
          </w:tcPr>
          <w:p w14:paraId="0ABCF6C6" w14:textId="77777777" w:rsidR="00906D50" w:rsidRDefault="00906D50" w:rsidP="00906D50"/>
        </w:tc>
        <w:tc>
          <w:tcPr>
            <w:tcW w:w="184" w:type="pct"/>
          </w:tcPr>
          <w:p w14:paraId="0E53B70A" w14:textId="5F8C158D" w:rsidR="00906D50" w:rsidRDefault="00906D50" w:rsidP="00906D50">
            <w:r>
              <w:t>1</w:t>
            </w:r>
          </w:p>
        </w:tc>
        <w:tc>
          <w:tcPr>
            <w:tcW w:w="169" w:type="pct"/>
          </w:tcPr>
          <w:p w14:paraId="3CA1BB72" w14:textId="77777777" w:rsidR="00906D50" w:rsidRDefault="00906D50" w:rsidP="00906D50"/>
        </w:tc>
        <w:tc>
          <w:tcPr>
            <w:tcW w:w="169" w:type="pct"/>
          </w:tcPr>
          <w:p w14:paraId="23A0E2D3" w14:textId="77777777" w:rsidR="00906D50" w:rsidRDefault="00906D50" w:rsidP="00906D50"/>
        </w:tc>
        <w:tc>
          <w:tcPr>
            <w:tcW w:w="169" w:type="pct"/>
          </w:tcPr>
          <w:p w14:paraId="6E2A8D65" w14:textId="77777777" w:rsidR="00906D50" w:rsidRDefault="00906D50" w:rsidP="00906D50"/>
        </w:tc>
        <w:tc>
          <w:tcPr>
            <w:tcW w:w="169" w:type="pct"/>
          </w:tcPr>
          <w:p w14:paraId="717F463D" w14:textId="77777777" w:rsidR="00906D50" w:rsidRDefault="00906D50" w:rsidP="00906D50"/>
        </w:tc>
        <w:tc>
          <w:tcPr>
            <w:tcW w:w="169" w:type="pct"/>
          </w:tcPr>
          <w:p w14:paraId="3AB67764" w14:textId="77777777" w:rsidR="00906D50" w:rsidRDefault="00906D50" w:rsidP="00906D50"/>
        </w:tc>
        <w:tc>
          <w:tcPr>
            <w:tcW w:w="169" w:type="pct"/>
          </w:tcPr>
          <w:p w14:paraId="050EFA18" w14:textId="77777777" w:rsidR="00906D50" w:rsidRDefault="00906D50" w:rsidP="00906D50"/>
        </w:tc>
        <w:tc>
          <w:tcPr>
            <w:tcW w:w="169" w:type="pct"/>
          </w:tcPr>
          <w:p w14:paraId="2A9D1820" w14:textId="77777777" w:rsidR="00906D50" w:rsidRDefault="00906D50" w:rsidP="00906D50"/>
        </w:tc>
        <w:tc>
          <w:tcPr>
            <w:tcW w:w="188" w:type="pct"/>
          </w:tcPr>
          <w:p w14:paraId="67B3604F" w14:textId="77777777" w:rsidR="00906D50" w:rsidRDefault="00906D50" w:rsidP="00906D50"/>
        </w:tc>
        <w:tc>
          <w:tcPr>
            <w:tcW w:w="387" w:type="pct"/>
          </w:tcPr>
          <w:p w14:paraId="6782AAFC" w14:textId="30D74150" w:rsidR="00906D50" w:rsidRDefault="00906D50" w:rsidP="00906D50">
            <w:r>
              <w:t>A-M</w:t>
            </w:r>
          </w:p>
        </w:tc>
      </w:tr>
      <w:tr w:rsidR="00906D50" w14:paraId="573A7E1E" w14:textId="77777777" w:rsidTr="00875543">
        <w:tc>
          <w:tcPr>
            <w:tcW w:w="530" w:type="pct"/>
          </w:tcPr>
          <w:p w14:paraId="2E389451" w14:textId="6DBC59AA" w:rsidR="00906D50" w:rsidRDefault="00906D50" w:rsidP="00906D50"/>
        </w:tc>
        <w:tc>
          <w:tcPr>
            <w:tcW w:w="168" w:type="pct"/>
          </w:tcPr>
          <w:p w14:paraId="4B9EB4AD" w14:textId="09F3B1EE" w:rsidR="00906D50" w:rsidRDefault="00906D50" w:rsidP="00906D50">
            <w:r>
              <w:t>0</w:t>
            </w:r>
          </w:p>
        </w:tc>
        <w:tc>
          <w:tcPr>
            <w:tcW w:w="168" w:type="pct"/>
          </w:tcPr>
          <w:p w14:paraId="2286351B" w14:textId="64FDA085" w:rsidR="00906D50" w:rsidRDefault="00906D50" w:rsidP="00906D50">
            <w:r>
              <w:t>0</w:t>
            </w:r>
          </w:p>
        </w:tc>
        <w:tc>
          <w:tcPr>
            <w:tcW w:w="168" w:type="pct"/>
          </w:tcPr>
          <w:p w14:paraId="11B001A3" w14:textId="7103FCD5" w:rsidR="00906D50" w:rsidRDefault="00906D50" w:rsidP="00906D50">
            <w:r>
              <w:t>0</w:t>
            </w:r>
          </w:p>
        </w:tc>
        <w:tc>
          <w:tcPr>
            <w:tcW w:w="169" w:type="pct"/>
          </w:tcPr>
          <w:p w14:paraId="283B7FDE" w14:textId="41077482" w:rsidR="00906D50" w:rsidRDefault="00906D50" w:rsidP="00906D50">
            <w:r>
              <w:t>0</w:t>
            </w:r>
          </w:p>
        </w:tc>
        <w:tc>
          <w:tcPr>
            <w:tcW w:w="169" w:type="pct"/>
          </w:tcPr>
          <w:p w14:paraId="0DA51D3A" w14:textId="560D8640" w:rsidR="00906D50" w:rsidRDefault="00906D50" w:rsidP="00906D50">
            <w:r>
              <w:t>0</w:t>
            </w:r>
          </w:p>
        </w:tc>
        <w:tc>
          <w:tcPr>
            <w:tcW w:w="169" w:type="pct"/>
          </w:tcPr>
          <w:p w14:paraId="125EE8AE" w14:textId="5FE43C16" w:rsidR="00906D50" w:rsidRDefault="00906D50" w:rsidP="00906D50">
            <w:r>
              <w:t>0</w:t>
            </w:r>
          </w:p>
        </w:tc>
        <w:tc>
          <w:tcPr>
            <w:tcW w:w="169" w:type="pct"/>
          </w:tcPr>
          <w:p w14:paraId="5E110DF0" w14:textId="51E1F4FA" w:rsidR="00906D50" w:rsidRDefault="00906D50" w:rsidP="00906D50">
            <w:r>
              <w:t>0</w:t>
            </w:r>
          </w:p>
        </w:tc>
        <w:tc>
          <w:tcPr>
            <w:tcW w:w="170" w:type="pct"/>
          </w:tcPr>
          <w:p w14:paraId="4F5088E7" w14:textId="6480049E" w:rsidR="00906D50" w:rsidRDefault="00906D50" w:rsidP="00906D50">
            <w:r>
              <w:t>0</w:t>
            </w:r>
          </w:p>
        </w:tc>
        <w:tc>
          <w:tcPr>
            <w:tcW w:w="169" w:type="pct"/>
          </w:tcPr>
          <w:p w14:paraId="5FA0E227" w14:textId="77777777" w:rsidR="00906D50" w:rsidRDefault="00906D50" w:rsidP="00906D50"/>
        </w:tc>
        <w:tc>
          <w:tcPr>
            <w:tcW w:w="169" w:type="pct"/>
          </w:tcPr>
          <w:p w14:paraId="3A10E303" w14:textId="77777777" w:rsidR="00906D50" w:rsidRDefault="00906D50" w:rsidP="00906D50"/>
        </w:tc>
        <w:tc>
          <w:tcPr>
            <w:tcW w:w="169" w:type="pct"/>
          </w:tcPr>
          <w:p w14:paraId="34E1B2B2" w14:textId="77777777" w:rsidR="00906D50" w:rsidRDefault="00906D50" w:rsidP="00906D50"/>
        </w:tc>
        <w:tc>
          <w:tcPr>
            <w:tcW w:w="169" w:type="pct"/>
          </w:tcPr>
          <w:p w14:paraId="519130E1" w14:textId="77777777" w:rsidR="00906D50" w:rsidRDefault="00906D50" w:rsidP="00906D50"/>
        </w:tc>
        <w:tc>
          <w:tcPr>
            <w:tcW w:w="169" w:type="pct"/>
          </w:tcPr>
          <w:p w14:paraId="4A0CF5E3" w14:textId="77777777" w:rsidR="00906D50" w:rsidRDefault="00906D50" w:rsidP="00906D50"/>
        </w:tc>
        <w:tc>
          <w:tcPr>
            <w:tcW w:w="169" w:type="pct"/>
          </w:tcPr>
          <w:p w14:paraId="6E41F09C" w14:textId="77777777" w:rsidR="00906D50" w:rsidRDefault="00906D50" w:rsidP="00906D50"/>
        </w:tc>
        <w:tc>
          <w:tcPr>
            <w:tcW w:w="169" w:type="pct"/>
          </w:tcPr>
          <w:p w14:paraId="72B88721" w14:textId="77777777" w:rsidR="00906D50" w:rsidRDefault="00906D50" w:rsidP="00906D50"/>
        </w:tc>
        <w:tc>
          <w:tcPr>
            <w:tcW w:w="184" w:type="pct"/>
          </w:tcPr>
          <w:p w14:paraId="2C2503F0" w14:textId="537FFFDF" w:rsidR="00906D50" w:rsidRDefault="00906D50" w:rsidP="00906D50">
            <w:r>
              <w:t>0</w:t>
            </w:r>
          </w:p>
        </w:tc>
        <w:tc>
          <w:tcPr>
            <w:tcW w:w="169" w:type="pct"/>
          </w:tcPr>
          <w:p w14:paraId="2314C6E9" w14:textId="77777777" w:rsidR="00906D50" w:rsidRDefault="00906D50" w:rsidP="00906D50"/>
        </w:tc>
        <w:tc>
          <w:tcPr>
            <w:tcW w:w="169" w:type="pct"/>
          </w:tcPr>
          <w:p w14:paraId="6F1F9F60" w14:textId="77777777" w:rsidR="00906D50" w:rsidRDefault="00906D50" w:rsidP="00906D50"/>
        </w:tc>
        <w:tc>
          <w:tcPr>
            <w:tcW w:w="169" w:type="pct"/>
          </w:tcPr>
          <w:p w14:paraId="2B3211B3" w14:textId="77777777" w:rsidR="00906D50" w:rsidRDefault="00906D50" w:rsidP="00906D50"/>
        </w:tc>
        <w:tc>
          <w:tcPr>
            <w:tcW w:w="169" w:type="pct"/>
          </w:tcPr>
          <w:p w14:paraId="3ADDC231" w14:textId="77777777" w:rsidR="00906D50" w:rsidRDefault="00906D50" w:rsidP="00906D50"/>
        </w:tc>
        <w:tc>
          <w:tcPr>
            <w:tcW w:w="169" w:type="pct"/>
          </w:tcPr>
          <w:p w14:paraId="686F942F" w14:textId="77777777" w:rsidR="00906D50" w:rsidRDefault="00906D50" w:rsidP="00906D50"/>
        </w:tc>
        <w:tc>
          <w:tcPr>
            <w:tcW w:w="169" w:type="pct"/>
          </w:tcPr>
          <w:p w14:paraId="1B94CCBB" w14:textId="77777777" w:rsidR="00906D50" w:rsidRDefault="00906D50" w:rsidP="00906D50"/>
        </w:tc>
        <w:tc>
          <w:tcPr>
            <w:tcW w:w="169" w:type="pct"/>
          </w:tcPr>
          <w:p w14:paraId="367EECDD" w14:textId="77777777" w:rsidR="00906D50" w:rsidRDefault="00906D50" w:rsidP="00906D50"/>
        </w:tc>
        <w:tc>
          <w:tcPr>
            <w:tcW w:w="188" w:type="pct"/>
          </w:tcPr>
          <w:p w14:paraId="3E51A656" w14:textId="77777777" w:rsidR="00906D50" w:rsidRDefault="00906D50" w:rsidP="00906D50"/>
        </w:tc>
        <w:tc>
          <w:tcPr>
            <w:tcW w:w="387" w:type="pct"/>
          </w:tcPr>
          <w:p w14:paraId="5D671917" w14:textId="470986AA" w:rsidR="00906D50" w:rsidRDefault="00906D50" w:rsidP="00906D50">
            <w:r>
              <w:t>A+M</w:t>
            </w:r>
          </w:p>
        </w:tc>
      </w:tr>
    </w:tbl>
    <w:p w14:paraId="7B6B7E23" w14:textId="4862BF31" w:rsidR="00843C70" w:rsidRPr="00843C70" w:rsidRDefault="00906D50" w:rsidP="00843C70">
      <w:r>
        <w:t xml:space="preserve">Quotient = Q = 00000010 = 2; </w:t>
      </w:r>
      <w:r>
        <w:t>Remainder = A = 00000000 = 0</w:t>
      </w:r>
    </w:p>
    <w:sectPr w:rsidR="00843C70" w:rsidRPr="00843C70" w:rsidSect="00281FD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TI3NbcwMDcyMDZV0lEKTi0uzszPAykwrAUApLrXFywAAAA="/>
  </w:docVars>
  <w:rsids>
    <w:rsidRoot w:val="008234E5"/>
    <w:rsid w:val="00026938"/>
    <w:rsid w:val="000E10E4"/>
    <w:rsid w:val="00100720"/>
    <w:rsid w:val="001849F3"/>
    <w:rsid w:val="001E263E"/>
    <w:rsid w:val="00203332"/>
    <w:rsid w:val="00241AC0"/>
    <w:rsid w:val="00255E4C"/>
    <w:rsid w:val="00256E62"/>
    <w:rsid w:val="00281FD7"/>
    <w:rsid w:val="002C0FF4"/>
    <w:rsid w:val="0034400A"/>
    <w:rsid w:val="00383DAF"/>
    <w:rsid w:val="0051013C"/>
    <w:rsid w:val="005672CA"/>
    <w:rsid w:val="005B40CE"/>
    <w:rsid w:val="005C38D5"/>
    <w:rsid w:val="00620635"/>
    <w:rsid w:val="006D6BA7"/>
    <w:rsid w:val="007632A5"/>
    <w:rsid w:val="007809BE"/>
    <w:rsid w:val="007D7F71"/>
    <w:rsid w:val="00814440"/>
    <w:rsid w:val="00822061"/>
    <w:rsid w:val="008234E5"/>
    <w:rsid w:val="00843C70"/>
    <w:rsid w:val="00850198"/>
    <w:rsid w:val="00875543"/>
    <w:rsid w:val="00883333"/>
    <w:rsid w:val="00906D50"/>
    <w:rsid w:val="0090791A"/>
    <w:rsid w:val="0097765F"/>
    <w:rsid w:val="00BC4200"/>
    <w:rsid w:val="00C95125"/>
    <w:rsid w:val="00CD1466"/>
    <w:rsid w:val="00DE4DA8"/>
    <w:rsid w:val="00EC6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B8453"/>
  <w15:chartTrackingRefBased/>
  <w15:docId w15:val="{2568293A-71F3-4626-A7B2-84492376AC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1FD7"/>
  </w:style>
  <w:style w:type="paragraph" w:styleId="Heading1">
    <w:name w:val="heading 1"/>
    <w:basedOn w:val="Normal"/>
    <w:next w:val="Normal"/>
    <w:link w:val="Heading1Char"/>
    <w:uiPriority w:val="9"/>
    <w:qFormat/>
    <w:rsid w:val="00281FD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40C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81F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81FD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B40C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2</Pages>
  <Words>533</Words>
  <Characters>304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 Farooq</dc:creator>
  <cp:keywords/>
  <dc:description/>
  <cp:lastModifiedBy>Hamza Farooq</cp:lastModifiedBy>
  <cp:revision>25</cp:revision>
  <dcterms:created xsi:type="dcterms:W3CDTF">2021-02-17T13:39:00Z</dcterms:created>
  <dcterms:modified xsi:type="dcterms:W3CDTF">2021-02-17T18:47:00Z</dcterms:modified>
</cp:coreProperties>
</file>